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svg" ContentType="image/svg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ackground w:color="FFFFFF" w:themeColor="background1"/>
  <w:body>
    <w:p w14:paraId="0243D6E5" w14:textId="0B48FFC4" w:rsidR="00242F4E" w:rsidRDefault="00242F4E">
      <w:bookmarkStart w:id="0" w:name="_Hlk80560999"/>
      <w:bookmarkStart w:id="1" w:name="_Ref522035221"/>
      <w:bookmarkStart w:id="2" w:name="_Ref522035226"/>
    </w:p>
    <w:p w14:paraId="63CC827D" w14:textId="03B729BE" w:rsidR="0096022C" w:rsidRDefault="0096022C" w:rsidP="0096022C">
      <w:pPr>
        <w:jc w:val="center"/>
        <w:rPr>
          <w:sz w:val="48"/>
          <w:szCs w:val="48"/>
        </w:rPr>
      </w:pPr>
    </w:p>
    <w:p w14:paraId="5B980678" w14:textId="356280FB" w:rsidR="009C6355" w:rsidRPr="00CC4E1A" w:rsidRDefault="009C6355" w:rsidP="009C6355">
      <w:pPr>
        <w:pStyle w:val="BodyText"/>
        <w:rPr>
          <w:rFonts w:eastAsia="Times"/>
          <w:sz w:val="44"/>
          <w:szCs w:val="36"/>
        </w:rPr>
      </w:pPr>
      <w:r>
        <w:rPr>
          <w:rFonts w:ascii="Dax-Medium" w:eastAsia="Times" w:hAnsi="Dax-Medium"/>
          <w:noProof/>
          <w:sz w:val="52"/>
          <w:szCs w:val="52"/>
          <w:lang w:eastAsia="en-GB"/>
        </w:rPr>
        <mc:AlternateContent>
          <mc:Choice Requires="wps">
            <w:drawing>
              <wp:anchor distT="0" distB="0" distL="114300" distR="114300" simplePos="0" relativeHeight="251712588" behindDoc="0" locked="0" layoutInCell="1" allowOverlap="1" wp14:anchorId="1E8743AD" wp14:editId="7530D283">
                <wp:simplePos x="0" y="0"/>
                <wp:positionH relativeFrom="column">
                  <wp:posOffset>1107844</wp:posOffset>
                </wp:positionH>
                <wp:positionV relativeFrom="paragraph">
                  <wp:posOffset>-4710430</wp:posOffset>
                </wp:positionV>
                <wp:extent cx="6165330" cy="12496800"/>
                <wp:effectExtent l="0" t="0" r="0" b="0"/>
                <wp:wrapNone/>
                <wp:docPr id="265" name="Text Box 26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165330" cy="124968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2E7D6B5" w14:textId="64C616C9" w:rsidR="00171032" w:rsidRPr="009C6355" w:rsidRDefault="00171032" w:rsidP="009C6355">
                            <w:pPr>
                              <w:spacing w:line="480" w:lineRule="auto"/>
                              <w:rPr>
                                <w:rFonts w:ascii="Helvetica Neue Medium" w:hAnsi="Helvetica Neue Medium" w:cs="Arial"/>
                                <w:b/>
                                <w:bCs/>
                                <w:color w:val="D9D9D9" w:themeColor="background1" w:themeShade="D9"/>
                                <w:sz w:val="1700"/>
                                <w:szCs w:val="1700"/>
                                <w:lang w:val="en-US"/>
                              </w:rPr>
                            </w:pPr>
                            <w:r>
                              <w:rPr>
                                <w:rFonts w:ascii="Helvetica Neue Medium" w:hAnsi="Helvetica Neue Medium" w:cs="Arial"/>
                                <w:b/>
                                <w:bCs/>
                                <w:color w:val="D9D9D9" w:themeColor="background1" w:themeShade="D9"/>
                                <w:sz w:val="1700"/>
                                <w:szCs w:val="1700"/>
                                <w:lang w:val="en-US"/>
                              </w:rPr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E8743AD" id="_x0000_t202" coordsize="21600,21600" o:spt="202" path="m,l,21600r21600,l21600,xe">
                <v:stroke joinstyle="miter"/>
                <v:path gradientshapeok="t" o:connecttype="rect"/>
              </v:shapetype>
              <v:shape id="Text Box 265" o:spid="_x0000_s1026" type="#_x0000_t202" style="position:absolute;margin-left:87.25pt;margin-top:-370.9pt;width:485.45pt;height:984pt;z-index:2517125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" filled="f" stroked="f" strokeweight=".5pt">
                <v:textbox>
                  <w:txbxContent>
                    <w:p w14:paraId="72E7D6B5" w14:textId="64C616C9" w:rsidR="00171032" w:rsidRPr="009C6355" w:rsidRDefault="00171032" w:rsidP="009C6355">
                      <w:pPr>
                        <w:spacing w:line="480" w:lineRule="auto"/>
                        <w:rPr>
                          <w:rFonts w:ascii="Helvetica Neue Medium" w:hAnsi="Helvetica Neue Medium" w:cs="Arial"/>
                          <w:b/>
                          <w:bCs/>
                          <w:color w:val="D9D9D9" w:themeColor="background1" w:themeShade="D9"/>
                          <w:sz w:val="1700"/>
                          <w:szCs w:val="1700"/>
                          <w:lang w:val="en-US"/>
                        </w:rPr>
                      </w:pPr>
                      <w:r>
                        <w:rPr>
                          <w:rFonts w:ascii="Helvetica Neue Medium" w:hAnsi="Helvetica Neue Medium" w:cs="Arial"/>
                          <w:b/>
                          <w:bCs/>
                          <w:color w:val="D9D9D9" w:themeColor="background1" w:themeShade="D9"/>
                          <w:sz w:val="1700"/>
                          <w:szCs w:val="1700"/>
                          <w:lang w:val="en-US"/>
                        </w:rPr>
                        <w:t>1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eastAsia="Times"/>
          <w:sz w:val="44"/>
          <w:szCs w:val="36"/>
        </w:rPr>
        <w:tab/>
      </w:r>
    </w:p>
    <w:p w14:paraId="723D15A3" w14:textId="77777777" w:rsidR="009C6355" w:rsidRPr="00CC4E1A" w:rsidRDefault="009C6355" w:rsidP="009C6355">
      <w:pPr>
        <w:pStyle w:val="BodyText"/>
        <w:rPr>
          <w:rFonts w:eastAsia="Times"/>
          <w:sz w:val="44"/>
          <w:szCs w:val="36"/>
        </w:rPr>
      </w:pPr>
    </w:p>
    <w:p w14:paraId="2C740B92" w14:textId="77777777" w:rsidR="009C6355" w:rsidRPr="00CC4E1A" w:rsidRDefault="009C6355" w:rsidP="009C6355">
      <w:pPr>
        <w:jc w:val="right"/>
        <w:rPr>
          <w:rFonts w:cs="Arial"/>
          <w:noProof/>
        </w:rPr>
      </w:pPr>
    </w:p>
    <w:p w14:paraId="7AECB587" w14:textId="77777777" w:rsidR="009C6355" w:rsidRPr="00CC4E1A" w:rsidRDefault="009C6355" w:rsidP="009C6355">
      <w:pPr>
        <w:rPr>
          <w:rFonts w:cs="Arial"/>
          <w:noProof/>
        </w:rPr>
      </w:pPr>
    </w:p>
    <w:p w14:paraId="65FD05E9" w14:textId="77777777" w:rsidR="009C6355" w:rsidRPr="00CC4E1A" w:rsidRDefault="009C6355" w:rsidP="009C6355">
      <w:pPr>
        <w:rPr>
          <w:rFonts w:cs="Arial"/>
          <w:noProof/>
        </w:rPr>
      </w:pPr>
    </w:p>
    <w:p w14:paraId="36D89DE0" w14:textId="77777777" w:rsidR="009C6355" w:rsidRPr="00CC4E1A" w:rsidRDefault="009C6355" w:rsidP="009C6355">
      <w:pPr>
        <w:rPr>
          <w:rFonts w:cs="Arial"/>
          <w:noProof/>
        </w:rPr>
      </w:pPr>
      <w:r w:rsidRPr="00CC4E1A">
        <w:rPr>
          <w:rFonts w:cs="Arial"/>
          <w:noProof/>
        </w:rPr>
        <mc:AlternateContent>
          <mc:Choice Requires="wps">
            <w:drawing>
              <wp:anchor distT="0" distB="0" distL="114300" distR="114300" simplePos="0" relativeHeight="251713612" behindDoc="0" locked="0" layoutInCell="1" allowOverlap="1" wp14:anchorId="05527F6A" wp14:editId="48EEBE3A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297815" cy="266700"/>
                <wp:effectExtent l="0" t="0" r="0" b="0"/>
                <wp:wrapSquare wrapText="bothSides"/>
                <wp:docPr id="56" name="Text Box 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7815" cy="2667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750E183C" w14:textId="77777777" w:rsidR="00171032" w:rsidRPr="003756CD" w:rsidRDefault="00171032" w:rsidP="009C6355">
                            <w:pPr>
                              <w:rPr>
                                <w:noProof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5527F6A" id="Text Box 56" o:spid="_x0000_s1027" type="#_x0000_t202" style="position:absolute;margin-left:0;margin-top:0;width:23.45pt;height:21pt;z-index:251713612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" filled="f" stroked="f">
                <v:textbox style="mso-fit-shape-to-text:t">
                  <w:txbxContent>
                    <w:p w14:paraId="750E183C" w14:textId="77777777" w:rsidR="00171032" w:rsidRPr="003756CD" w:rsidRDefault="00171032" w:rsidP="009C6355">
                      <w:pPr>
                        <w:rPr>
                          <w:noProof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2F2D793C" w14:textId="77777777" w:rsidR="009C6355" w:rsidRPr="00CC4E1A" w:rsidRDefault="009C6355" w:rsidP="009C6355">
      <w:pPr>
        <w:rPr>
          <w:rFonts w:cs="Arial"/>
          <w:noProof/>
        </w:rPr>
      </w:pPr>
    </w:p>
    <w:p w14:paraId="7E90CAFC" w14:textId="77777777" w:rsidR="009C6355" w:rsidRPr="00CC4E1A" w:rsidRDefault="009C6355" w:rsidP="009C6355">
      <w:pPr>
        <w:rPr>
          <w:rFonts w:cs="Arial"/>
          <w:noProof/>
        </w:rPr>
      </w:pPr>
    </w:p>
    <w:p w14:paraId="13C81DBC" w14:textId="0DD6F505" w:rsidR="009C6355" w:rsidRPr="00CC4E1A" w:rsidRDefault="009C6355" w:rsidP="009C6355">
      <w:pPr>
        <w:rPr>
          <w:rFonts w:cs="Arial"/>
          <w:noProof/>
        </w:rPr>
      </w:pPr>
    </w:p>
    <w:p w14:paraId="7F297642" w14:textId="77777777" w:rsidR="009C6355" w:rsidRPr="00CC4E1A" w:rsidRDefault="009C6355" w:rsidP="009C6355">
      <w:pPr>
        <w:pStyle w:val="BodyText"/>
        <w:rPr>
          <w:rFonts w:eastAsia="Times"/>
          <w:sz w:val="44"/>
          <w:szCs w:val="36"/>
        </w:rPr>
      </w:pPr>
    </w:p>
    <w:p w14:paraId="74AAAE52" w14:textId="77777777" w:rsidR="009C6355" w:rsidRDefault="009C6355" w:rsidP="009C6355">
      <w:pPr>
        <w:rPr>
          <w:rFonts w:cs="Arial"/>
          <w:noProof/>
        </w:rPr>
      </w:pPr>
    </w:p>
    <w:p w14:paraId="52EE72CE" w14:textId="77777777" w:rsidR="009C6355" w:rsidRDefault="009C6355" w:rsidP="009C6355">
      <w:pPr>
        <w:rPr>
          <w:rFonts w:cs="Arial"/>
          <w:noProof/>
        </w:rPr>
      </w:pPr>
    </w:p>
    <w:p w14:paraId="20B71BC9" w14:textId="77777777" w:rsidR="009C6355" w:rsidRPr="00EF22AE" w:rsidRDefault="009C6355" w:rsidP="009C6355">
      <w:pPr>
        <w:rPr>
          <w:rFonts w:cs="Arial"/>
          <w:noProof/>
        </w:rPr>
      </w:pPr>
    </w:p>
    <w:p w14:paraId="2BB1A46B" w14:textId="77777777" w:rsidR="009C6355" w:rsidRPr="00EF22AE" w:rsidRDefault="009C6355" w:rsidP="009C6355">
      <w:pPr>
        <w:pStyle w:val="BodyText"/>
        <w:rPr>
          <w:rFonts w:eastAsia="Times"/>
          <w:sz w:val="44"/>
          <w:szCs w:val="36"/>
        </w:rPr>
      </w:pPr>
    </w:p>
    <w:p w14:paraId="58FD71C3" w14:textId="77777777" w:rsidR="009C6355" w:rsidRPr="00EF22AE" w:rsidRDefault="009C6355" w:rsidP="009C6355">
      <w:pPr>
        <w:pStyle w:val="BodyText"/>
        <w:rPr>
          <w:rFonts w:eastAsia="Times"/>
          <w:sz w:val="44"/>
          <w:szCs w:val="36"/>
        </w:rPr>
      </w:pPr>
    </w:p>
    <w:p w14:paraId="0E023E54" w14:textId="77777777" w:rsidR="009C6355" w:rsidRDefault="009C6355" w:rsidP="009C6355">
      <w:pPr>
        <w:pStyle w:val="BodyText"/>
        <w:tabs>
          <w:tab w:val="left" w:pos="4111"/>
        </w:tabs>
        <w:spacing w:after="240"/>
        <w:jc w:val="center"/>
        <w:rPr>
          <w:rFonts w:ascii="Dax-Medium" w:eastAsia="Times" w:hAnsi="Dax-Medium"/>
          <w:sz w:val="72"/>
          <w:szCs w:val="72"/>
        </w:rPr>
      </w:pPr>
      <w:r>
        <w:rPr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15660" behindDoc="0" locked="0" layoutInCell="1" allowOverlap="1" wp14:anchorId="71EDA6B7" wp14:editId="45219C69">
                <wp:simplePos x="0" y="0"/>
                <wp:positionH relativeFrom="column">
                  <wp:posOffset>-914400</wp:posOffset>
                </wp:positionH>
                <wp:positionV relativeFrom="paragraph">
                  <wp:posOffset>257084</wp:posOffset>
                </wp:positionV>
                <wp:extent cx="7550785" cy="4872446"/>
                <wp:effectExtent l="0" t="0" r="0" b="0"/>
                <wp:wrapNone/>
                <wp:docPr id="25" name="Text Box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550785" cy="4872446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75EFD85" w14:textId="16BBCF6B" w:rsidR="00171032" w:rsidRPr="00871743" w:rsidRDefault="00171032" w:rsidP="009C6355">
                            <w:pPr>
                              <w:pStyle w:val="BodyText"/>
                              <w:tabs>
                                <w:tab w:val="left" w:pos="4111"/>
                              </w:tabs>
                              <w:spacing w:after="240"/>
                              <w:jc w:val="center"/>
                              <w:rPr>
                                <w:rFonts w:ascii="Dax-Medium" w:eastAsia="Times" w:hAnsi="Dax-Medium"/>
                                <w:sz w:val="96"/>
                                <w:szCs w:val="96"/>
                              </w:rPr>
                            </w:pPr>
                            <w:r>
                              <w:rPr>
                                <w:rFonts w:ascii="Dax-Medium" w:eastAsia="Times" w:hAnsi="Dax-Medium"/>
                                <w:sz w:val="96"/>
                                <w:szCs w:val="96"/>
                              </w:rPr>
                              <w:t xml:space="preserve">Financial </w:t>
                            </w:r>
                            <w:r w:rsidRPr="00871743">
                              <w:rPr>
                                <w:rFonts w:ascii="Dax-Medium" w:eastAsia="Times" w:hAnsi="Dax-Medium"/>
                                <w:sz w:val="96"/>
                                <w:szCs w:val="96"/>
                              </w:rPr>
                              <w:t>Accounting</w:t>
                            </w:r>
                          </w:p>
                          <w:p w14:paraId="2281E8B6" w14:textId="77777777" w:rsidR="00171032" w:rsidRDefault="00171032" w:rsidP="009C6355">
                            <w:pPr>
                              <w:spacing w:after="200" w:line="276" w:lineRule="auto"/>
                              <w:jc w:val="center"/>
                              <w:rPr>
                                <w:rFonts w:ascii="Dax" w:eastAsia="SimSun" w:hAnsi="Dax"/>
                                <w:sz w:val="40"/>
                                <w:szCs w:val="40"/>
                                <w:lang w:eastAsia="zh-CN"/>
                              </w:rPr>
                            </w:pPr>
                          </w:p>
                          <w:p w14:paraId="52022887" w14:textId="77777777" w:rsidR="00E364CF" w:rsidRDefault="00E364CF" w:rsidP="009C6355">
                            <w:pPr>
                              <w:spacing w:after="200" w:line="276" w:lineRule="auto"/>
                              <w:jc w:val="center"/>
                              <w:rPr>
                                <w:rFonts w:ascii="Dax" w:eastAsia="Malgun Gothic" w:hAnsi="Dax"/>
                                <w:sz w:val="40"/>
                                <w:szCs w:val="40"/>
                                <w:lang w:eastAsia="ko-KR"/>
                              </w:rPr>
                            </w:pPr>
                          </w:p>
                          <w:p w14:paraId="4CA95C35" w14:textId="6BCDD21A" w:rsidR="00171032" w:rsidRPr="00797651" w:rsidRDefault="00000000" w:rsidP="009C6355">
                            <w:pPr>
                              <w:spacing w:after="200" w:line="276" w:lineRule="auto"/>
                              <w:jc w:val="center"/>
                              <w:rPr>
                                <w:rFonts w:ascii="Dax" w:eastAsia="SimSun" w:hAnsi="Dax"/>
                                <w:color w:val="7F7F7F" w:themeColor="text1" w:themeTint="80"/>
                                <w:sz w:val="40"/>
                                <w:szCs w:val="40"/>
                                <w:lang w:eastAsia="zh-CN"/>
                              </w:rPr>
                            </w:pPr>
                            <w:sdt>
                              <w:sdtPr>
                                <w:rPr>
                                  <w:rFonts w:ascii="Dax" w:eastAsia="SimSun" w:hAnsi="Dax"/>
                                  <w:sz w:val="40"/>
                                  <w:szCs w:val="40"/>
                                  <w:lang w:eastAsia="zh-CN"/>
                                </w:rPr>
                                <w:id w:val="-1296058803"/>
                                <w:placeholder>
                                  <w:docPart w:val="719E8C53881046149D920DBD87A15D59"/>
                                </w:placeholder>
                              </w:sdtPr>
                              <w:sdtEndPr>
                                <w:rPr>
                                  <w:color w:val="7F7F7F" w:themeColor="text1" w:themeTint="80"/>
                                </w:rPr>
                              </w:sdtEndPr>
                              <w:sdtContent>
                                <w:r w:rsidR="007F26F1" w:rsidRPr="0017504F">
                                  <w:rPr>
                                    <w:rFonts w:ascii="Dax" w:eastAsia="SimSun" w:hAnsi="Dax" w:hint="eastAsia"/>
                                    <w:sz w:val="40"/>
                                    <w:szCs w:val="40"/>
                                    <w:lang w:eastAsia="zh-CN"/>
                                  </w:rPr>
                                  <w:t>Summer</w:t>
                                </w:r>
                                <w:r w:rsidR="007F26F1">
                                  <w:rPr>
                                    <w:rFonts w:ascii="Batang" w:eastAsia="Batang" w:hAnsi="Batang" w:cs="Batang" w:hint="eastAsia"/>
                                    <w:color w:val="7F7F7F" w:themeColor="text1" w:themeTint="80"/>
                                    <w:sz w:val="40"/>
                                    <w:szCs w:val="40"/>
                                    <w:lang w:eastAsia="ko-KR"/>
                                  </w:rPr>
                                  <w:t xml:space="preserve"> </w:t>
                                </w:r>
                                <w:r w:rsidR="00171032">
                                  <w:rPr>
                                    <w:rFonts w:ascii="Dax" w:eastAsia="SimSun" w:hAnsi="Dax"/>
                                    <w:color w:val="7F7F7F" w:themeColor="text1" w:themeTint="80"/>
                                    <w:sz w:val="40"/>
                                    <w:szCs w:val="40"/>
                                    <w:lang w:eastAsia="zh-CN"/>
                                  </w:rPr>
                                  <w:t xml:space="preserve"> </w:t>
                                </w:r>
                              </w:sdtContent>
                            </w:sdt>
                            <w:r w:rsidR="00171032" w:rsidRPr="00797651">
                              <w:rPr>
                                <w:rFonts w:ascii="Dax" w:eastAsia="SimSun" w:hAnsi="Dax"/>
                                <w:color w:val="7F7F7F" w:themeColor="text1" w:themeTint="80"/>
                                <w:sz w:val="40"/>
                                <w:szCs w:val="40"/>
                                <w:lang w:eastAsia="zh-CN"/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rFonts w:ascii="Dax" w:eastAsia="SimSun" w:hAnsi="Dax"/>
                                  <w:color w:val="7F7F7F" w:themeColor="text1" w:themeTint="80"/>
                                  <w:sz w:val="40"/>
                                  <w:szCs w:val="40"/>
                                  <w:lang w:eastAsia="zh-CN"/>
                                </w:rPr>
                                <w:id w:val="-2105716744"/>
                                <w:placeholder>
                                  <w:docPart w:val="08C1C571CFF9494096D7D4ADD9C0303C"/>
                                </w:placeholder>
                              </w:sdtPr>
                              <w:sdtContent>
                                <w:r w:rsidR="007F26F1" w:rsidRPr="0017504F">
                                  <w:rPr>
                                    <w:rFonts w:ascii="Dax" w:eastAsia="Malgun Gothic" w:hAnsi="Dax" w:hint="eastAsia"/>
                                    <w:sz w:val="40"/>
                                    <w:szCs w:val="40"/>
                                    <w:lang w:eastAsia="ko-KR"/>
                                  </w:rPr>
                                  <w:t>202</w:t>
                                </w:r>
                                <w:r w:rsidR="00E35B33">
                                  <w:rPr>
                                    <w:rFonts w:ascii="Dax" w:eastAsia="Malgun Gothic" w:hAnsi="Dax"/>
                                    <w:sz w:val="40"/>
                                    <w:szCs w:val="40"/>
                                    <w:lang w:eastAsia="ko-KR"/>
                                  </w:rPr>
                                  <w:t>6</w:t>
                                </w:r>
                              </w:sdtContent>
                            </w:sdt>
                          </w:p>
                          <w:p w14:paraId="6CC95239" w14:textId="77777777" w:rsidR="00171032" w:rsidRPr="00C57986" w:rsidRDefault="00171032" w:rsidP="00C57986">
                            <w:pPr>
                              <w:spacing w:line="276" w:lineRule="auto"/>
                              <w:jc w:val="center"/>
                              <w:rPr>
                                <w:rFonts w:ascii="Dax" w:eastAsia="SimSun" w:hAnsi="Dax" w:cs="Calibri"/>
                                <w:bCs/>
                                <w:i/>
                                <w:iCs/>
                                <w:color w:val="C00000"/>
                                <w:sz w:val="32"/>
                                <w:szCs w:val="32"/>
                                <w:lang w:eastAsia="zh-CN"/>
                              </w:rPr>
                            </w:pPr>
                            <w:r w:rsidRPr="00C57986">
                              <w:rPr>
                                <w:rFonts w:ascii="Dax" w:eastAsia="SimSun" w:hAnsi="Dax" w:cs="Calibri"/>
                                <w:bCs/>
                                <w:i/>
                                <w:iCs/>
                                <w:color w:val="C00000"/>
                                <w:sz w:val="32"/>
                                <w:szCs w:val="32"/>
                                <w:lang w:eastAsia="zh-CN"/>
                              </w:rPr>
                              <w:t xml:space="preserve">This workbook contains copyrighted materials. </w:t>
                            </w:r>
                          </w:p>
                          <w:p w14:paraId="0264592F" w14:textId="77777777" w:rsidR="00171032" w:rsidRPr="00C57986" w:rsidRDefault="00171032" w:rsidP="00C57986">
                            <w:pPr>
                              <w:spacing w:line="276" w:lineRule="auto"/>
                              <w:jc w:val="center"/>
                              <w:rPr>
                                <w:rFonts w:ascii="Dax" w:eastAsia="SimSun" w:hAnsi="Dax" w:cs="Calibri"/>
                                <w:bCs/>
                                <w:i/>
                                <w:iCs/>
                                <w:color w:val="C00000"/>
                                <w:sz w:val="32"/>
                                <w:szCs w:val="32"/>
                                <w:lang w:eastAsia="zh-CN"/>
                              </w:rPr>
                            </w:pPr>
                            <w:r w:rsidRPr="00C57986">
                              <w:rPr>
                                <w:rFonts w:ascii="Dax" w:eastAsia="SimSun" w:hAnsi="Dax" w:cs="Calibri"/>
                                <w:bCs/>
                                <w:i/>
                                <w:iCs/>
                                <w:color w:val="C00000"/>
                                <w:sz w:val="32"/>
                                <w:szCs w:val="32"/>
                                <w:lang w:eastAsia="zh-CN"/>
                              </w:rPr>
                              <w:t>Please do not post them on any file sharing sites.</w:t>
                            </w:r>
                          </w:p>
                          <w:p w14:paraId="681DC8F0" w14:textId="6F03D36D" w:rsidR="00171032" w:rsidRPr="00871743" w:rsidRDefault="00171032" w:rsidP="009C6355">
                            <w:pPr>
                              <w:spacing w:after="200" w:line="276" w:lineRule="auto"/>
                              <w:jc w:val="center"/>
                              <w:rPr>
                                <w:bCs/>
                                <w:sz w:val="32"/>
                                <w:szCs w:val="32"/>
                              </w:rPr>
                            </w:pPr>
                          </w:p>
                          <w:p w14:paraId="59B286AA" w14:textId="77777777" w:rsidR="00171032" w:rsidRPr="00871743" w:rsidRDefault="00171032" w:rsidP="009C6355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1EDA6B7" id="Text Box 25" o:spid="_x0000_s1028" type="#_x0000_t202" style="position:absolute;left:0;text-align:left;margin-left:-1in;margin-top:20.25pt;width:594.55pt;height:383.65pt;z-index:2517156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" filled="f" stroked="f" strokeweight=".5pt">
                <v:textbox>
                  <w:txbxContent>
                    <w:p w14:paraId="075EFD85" w14:textId="16BBCF6B" w:rsidR="00171032" w:rsidRPr="00871743" w:rsidRDefault="00171032" w:rsidP="009C6355">
                      <w:pPr>
                        <w:pStyle w:val="BodyText"/>
                        <w:tabs>
                          <w:tab w:val="left" w:pos="4111"/>
                        </w:tabs>
                        <w:spacing w:after="240"/>
                        <w:jc w:val="center"/>
                        <w:rPr>
                          <w:rFonts w:ascii="Dax-Medium" w:eastAsia="Times" w:hAnsi="Dax-Medium"/>
                          <w:sz w:val="96"/>
                          <w:szCs w:val="96"/>
                        </w:rPr>
                      </w:pPr>
                      <w:r>
                        <w:rPr>
                          <w:rFonts w:ascii="Dax-Medium" w:eastAsia="Times" w:hAnsi="Dax-Medium"/>
                          <w:sz w:val="96"/>
                          <w:szCs w:val="96"/>
                        </w:rPr>
                        <w:t xml:space="preserve">Financial </w:t>
                      </w:r>
                      <w:r w:rsidRPr="00871743">
                        <w:rPr>
                          <w:rFonts w:ascii="Dax-Medium" w:eastAsia="Times" w:hAnsi="Dax-Medium"/>
                          <w:sz w:val="96"/>
                          <w:szCs w:val="96"/>
                        </w:rPr>
                        <w:t>Accounting</w:t>
                      </w:r>
                    </w:p>
                    <w:p w14:paraId="2281E8B6" w14:textId="77777777" w:rsidR="00171032" w:rsidRDefault="00171032" w:rsidP="009C6355">
                      <w:pPr>
                        <w:spacing w:after="200" w:line="276" w:lineRule="auto"/>
                        <w:jc w:val="center"/>
                        <w:rPr>
                          <w:rFonts w:ascii="Dax" w:eastAsia="SimSun" w:hAnsi="Dax"/>
                          <w:sz w:val="40"/>
                          <w:szCs w:val="40"/>
                          <w:lang w:eastAsia="zh-CN"/>
                        </w:rPr>
                      </w:pPr>
                    </w:p>
                    <w:p w14:paraId="52022887" w14:textId="77777777" w:rsidR="00E364CF" w:rsidRDefault="00E364CF" w:rsidP="009C6355">
                      <w:pPr>
                        <w:spacing w:after="200" w:line="276" w:lineRule="auto"/>
                        <w:jc w:val="center"/>
                        <w:rPr>
                          <w:rFonts w:ascii="Dax" w:eastAsia="Malgun Gothic" w:hAnsi="Dax"/>
                          <w:sz w:val="40"/>
                          <w:szCs w:val="40"/>
                          <w:lang w:eastAsia="ko-KR"/>
                        </w:rPr>
                      </w:pPr>
                    </w:p>
                    <w:p w14:paraId="4CA95C35" w14:textId="6BCDD21A" w:rsidR="00171032" w:rsidRPr="00797651" w:rsidRDefault="00000000" w:rsidP="009C6355">
                      <w:pPr>
                        <w:spacing w:after="200" w:line="276" w:lineRule="auto"/>
                        <w:jc w:val="center"/>
                        <w:rPr>
                          <w:rFonts w:ascii="Dax" w:eastAsia="SimSun" w:hAnsi="Dax"/>
                          <w:color w:val="7F7F7F" w:themeColor="text1" w:themeTint="80"/>
                          <w:sz w:val="40"/>
                          <w:szCs w:val="40"/>
                          <w:lang w:eastAsia="zh-CN"/>
                        </w:rPr>
                      </w:pPr>
                      <w:sdt>
                        <w:sdtPr>
                          <w:rPr>
                            <w:rFonts w:ascii="Dax" w:eastAsia="SimSun" w:hAnsi="Dax"/>
                            <w:sz w:val="40"/>
                            <w:szCs w:val="40"/>
                            <w:lang w:eastAsia="zh-CN"/>
                          </w:rPr>
                          <w:id w:val="-1296058803"/>
                          <w:placeholder>
                            <w:docPart w:val="719E8C53881046149D920DBD87A15D59"/>
                          </w:placeholder>
                        </w:sdtPr>
                        <w:sdtEndPr>
                          <w:rPr>
                            <w:color w:val="7F7F7F" w:themeColor="text1" w:themeTint="80"/>
                          </w:rPr>
                        </w:sdtEndPr>
                        <w:sdtContent>
                          <w:r w:rsidR="007F26F1" w:rsidRPr="0017504F">
                            <w:rPr>
                              <w:rFonts w:ascii="Dax" w:eastAsia="SimSun" w:hAnsi="Dax" w:hint="eastAsia"/>
                              <w:sz w:val="40"/>
                              <w:szCs w:val="40"/>
                              <w:lang w:eastAsia="zh-CN"/>
                            </w:rPr>
                            <w:t>Summer</w:t>
                          </w:r>
                          <w:r w:rsidR="007F26F1">
                            <w:rPr>
                              <w:rFonts w:ascii="Batang" w:eastAsia="Batang" w:hAnsi="Batang" w:cs="Batang" w:hint="eastAsia"/>
                              <w:color w:val="7F7F7F" w:themeColor="text1" w:themeTint="80"/>
                              <w:sz w:val="40"/>
                              <w:szCs w:val="40"/>
                              <w:lang w:eastAsia="ko-KR"/>
                            </w:rPr>
                            <w:t xml:space="preserve"> </w:t>
                          </w:r>
                          <w:r w:rsidR="00171032">
                            <w:rPr>
                              <w:rFonts w:ascii="Dax" w:eastAsia="SimSun" w:hAnsi="Dax"/>
                              <w:color w:val="7F7F7F" w:themeColor="text1" w:themeTint="80"/>
                              <w:sz w:val="40"/>
                              <w:szCs w:val="40"/>
                              <w:lang w:eastAsia="zh-CN"/>
                            </w:rPr>
                            <w:t xml:space="preserve"> </w:t>
                          </w:r>
                        </w:sdtContent>
                      </w:sdt>
                      <w:r w:rsidR="00171032" w:rsidRPr="00797651">
                        <w:rPr>
                          <w:rFonts w:ascii="Dax" w:eastAsia="SimSun" w:hAnsi="Dax"/>
                          <w:color w:val="7F7F7F" w:themeColor="text1" w:themeTint="80"/>
                          <w:sz w:val="40"/>
                          <w:szCs w:val="40"/>
                          <w:lang w:eastAsia="zh-CN"/>
                        </w:rPr>
                        <w:t xml:space="preserve"> </w:t>
                      </w:r>
                      <w:sdt>
                        <w:sdtPr>
                          <w:rPr>
                            <w:rFonts w:ascii="Dax" w:eastAsia="SimSun" w:hAnsi="Dax"/>
                            <w:color w:val="7F7F7F" w:themeColor="text1" w:themeTint="80"/>
                            <w:sz w:val="40"/>
                            <w:szCs w:val="40"/>
                            <w:lang w:eastAsia="zh-CN"/>
                          </w:rPr>
                          <w:id w:val="-2105716744"/>
                          <w:placeholder>
                            <w:docPart w:val="08C1C571CFF9494096D7D4ADD9C0303C"/>
                          </w:placeholder>
                        </w:sdtPr>
                        <w:sdtContent>
                          <w:r w:rsidR="007F26F1" w:rsidRPr="0017504F">
                            <w:rPr>
                              <w:rFonts w:ascii="Dax" w:eastAsia="Malgun Gothic" w:hAnsi="Dax" w:hint="eastAsia"/>
                              <w:sz w:val="40"/>
                              <w:szCs w:val="40"/>
                              <w:lang w:eastAsia="ko-KR"/>
                            </w:rPr>
                            <w:t>202</w:t>
                          </w:r>
                          <w:r w:rsidR="00E35B33">
                            <w:rPr>
                              <w:rFonts w:ascii="Dax" w:eastAsia="Malgun Gothic" w:hAnsi="Dax"/>
                              <w:sz w:val="40"/>
                              <w:szCs w:val="40"/>
                              <w:lang w:eastAsia="ko-KR"/>
                            </w:rPr>
                            <w:t>6</w:t>
                          </w:r>
                        </w:sdtContent>
                      </w:sdt>
                    </w:p>
                    <w:p w14:paraId="6CC95239" w14:textId="77777777" w:rsidR="00171032" w:rsidRPr="00C57986" w:rsidRDefault="00171032" w:rsidP="00C57986">
                      <w:pPr>
                        <w:spacing w:line="276" w:lineRule="auto"/>
                        <w:jc w:val="center"/>
                        <w:rPr>
                          <w:rFonts w:ascii="Dax" w:eastAsia="SimSun" w:hAnsi="Dax" w:cs="Calibri"/>
                          <w:bCs/>
                          <w:i/>
                          <w:iCs/>
                          <w:color w:val="C00000"/>
                          <w:sz w:val="32"/>
                          <w:szCs w:val="32"/>
                          <w:lang w:eastAsia="zh-CN"/>
                        </w:rPr>
                      </w:pPr>
                      <w:r w:rsidRPr="00C57986">
                        <w:rPr>
                          <w:rFonts w:ascii="Dax" w:eastAsia="SimSun" w:hAnsi="Dax" w:cs="Calibri"/>
                          <w:bCs/>
                          <w:i/>
                          <w:iCs/>
                          <w:color w:val="C00000"/>
                          <w:sz w:val="32"/>
                          <w:szCs w:val="32"/>
                          <w:lang w:eastAsia="zh-CN"/>
                        </w:rPr>
                        <w:t xml:space="preserve">This workbook contains copyrighted materials. </w:t>
                      </w:r>
                    </w:p>
                    <w:p w14:paraId="0264592F" w14:textId="77777777" w:rsidR="00171032" w:rsidRPr="00C57986" w:rsidRDefault="00171032" w:rsidP="00C57986">
                      <w:pPr>
                        <w:spacing w:line="276" w:lineRule="auto"/>
                        <w:jc w:val="center"/>
                        <w:rPr>
                          <w:rFonts w:ascii="Dax" w:eastAsia="SimSun" w:hAnsi="Dax" w:cs="Calibri"/>
                          <w:bCs/>
                          <w:i/>
                          <w:iCs/>
                          <w:color w:val="C00000"/>
                          <w:sz w:val="32"/>
                          <w:szCs w:val="32"/>
                          <w:lang w:eastAsia="zh-CN"/>
                        </w:rPr>
                      </w:pPr>
                      <w:r w:rsidRPr="00C57986">
                        <w:rPr>
                          <w:rFonts w:ascii="Dax" w:eastAsia="SimSun" w:hAnsi="Dax" w:cs="Calibri"/>
                          <w:bCs/>
                          <w:i/>
                          <w:iCs/>
                          <w:color w:val="C00000"/>
                          <w:sz w:val="32"/>
                          <w:szCs w:val="32"/>
                          <w:lang w:eastAsia="zh-CN"/>
                        </w:rPr>
                        <w:t>Please do not post them on any file sharing sites.</w:t>
                      </w:r>
                    </w:p>
                    <w:p w14:paraId="681DC8F0" w14:textId="6F03D36D" w:rsidR="00171032" w:rsidRPr="00871743" w:rsidRDefault="00171032" w:rsidP="009C6355">
                      <w:pPr>
                        <w:spacing w:after="200" w:line="276" w:lineRule="auto"/>
                        <w:jc w:val="center"/>
                        <w:rPr>
                          <w:bCs/>
                          <w:sz w:val="32"/>
                          <w:szCs w:val="32"/>
                        </w:rPr>
                      </w:pPr>
                    </w:p>
                    <w:p w14:paraId="59B286AA" w14:textId="77777777" w:rsidR="00171032" w:rsidRPr="00871743" w:rsidRDefault="00171032" w:rsidP="009C6355">
                      <w:pPr>
                        <w:rPr>
                          <w:sz w:val="28"/>
                          <w:szCs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071DD2FE" w14:textId="77777777" w:rsidR="009C6355" w:rsidRDefault="009C6355" w:rsidP="009C6355">
      <w:pPr>
        <w:rPr>
          <w:rFonts w:cs="Arial"/>
          <w:b/>
          <w:sz w:val="28"/>
          <w:szCs w:val="28"/>
        </w:rPr>
      </w:pPr>
      <w:r>
        <w:rPr>
          <w:rFonts w:cs="Arial"/>
          <w:b/>
          <w:sz w:val="28"/>
          <w:szCs w:val="28"/>
        </w:rPr>
        <w:br w:type="page"/>
      </w:r>
    </w:p>
    <w:bookmarkEnd w:id="0"/>
    <w:p w14:paraId="407297D2" w14:textId="46C5F5E2" w:rsidR="00487B86" w:rsidRPr="00CC4E1A" w:rsidRDefault="00487B86" w:rsidP="00487B86">
      <w:pPr>
        <w:pStyle w:val="Heading1"/>
      </w:pPr>
      <w:r>
        <w:lastRenderedPageBreak/>
        <w:t>0</w:t>
      </w:r>
      <w:r w:rsidR="00D30DAA">
        <w:t>.</w:t>
      </w:r>
      <w:r w:rsidRPr="00CC4E1A">
        <w:t xml:space="preserve"> </w:t>
      </w:r>
      <w:r>
        <w:t>Accounting</w:t>
      </w:r>
      <w:r w:rsidR="00A5337E">
        <w:t xml:space="preserve"> Foundation</w:t>
      </w:r>
      <w:r w:rsidR="00AF496A">
        <w:t xml:space="preserve"> </w:t>
      </w:r>
    </w:p>
    <w:p w14:paraId="5559707B" w14:textId="47FEBE99" w:rsidR="002C54C2" w:rsidRPr="00D54578" w:rsidRDefault="00D54578" w:rsidP="00D54578">
      <w:pPr>
        <w:pStyle w:val="Heading3"/>
        <w:rPr>
          <w:b/>
          <w:bCs w:val="0"/>
          <w:sz w:val="24"/>
          <w:szCs w:val="24"/>
        </w:rPr>
      </w:pPr>
      <w:r>
        <w:rPr>
          <w:b/>
          <w:bCs w:val="0"/>
          <w:sz w:val="24"/>
          <w:szCs w:val="24"/>
        </w:rPr>
        <w:t>0.</w:t>
      </w:r>
      <w:r w:rsidR="00A254E0">
        <w:rPr>
          <w:b/>
          <w:bCs w:val="0"/>
          <w:sz w:val="24"/>
          <w:szCs w:val="24"/>
        </w:rPr>
        <w:t>1</w:t>
      </w:r>
      <w:r>
        <w:rPr>
          <w:b/>
          <w:bCs w:val="0"/>
          <w:sz w:val="24"/>
          <w:szCs w:val="24"/>
        </w:rPr>
        <w:t xml:space="preserve"> </w:t>
      </w:r>
      <w:r w:rsidR="002C54C2" w:rsidRPr="00D54578">
        <w:rPr>
          <w:b/>
          <w:bCs w:val="0"/>
          <w:sz w:val="24"/>
          <w:szCs w:val="24"/>
        </w:rPr>
        <w:t>Our Learning Purpose</w:t>
      </w:r>
    </w:p>
    <w:p w14:paraId="633CFE84" w14:textId="77777777" w:rsidR="002C54C2" w:rsidRPr="00060090" w:rsidRDefault="002C54C2" w:rsidP="002C54C2"/>
    <w:p w14:paraId="35FCF402" w14:textId="402630FA" w:rsidR="002C54C2" w:rsidRPr="00060090" w:rsidRDefault="002C54C2" w:rsidP="002C54C2">
      <w:pPr>
        <w:spacing w:line="300" w:lineRule="auto"/>
      </w:pPr>
      <w:r w:rsidRPr="00060090">
        <w:rPr>
          <w:b/>
          <w:bCs/>
        </w:rPr>
        <w:t>Business acumen</w:t>
      </w:r>
      <w:r w:rsidRPr="00060090">
        <w:t xml:space="preserve"> is the knowhow to operate effectively in business.</w:t>
      </w:r>
    </w:p>
    <w:p w14:paraId="4429B356" w14:textId="77777777" w:rsidR="002C54C2" w:rsidRPr="00060090" w:rsidRDefault="002C54C2" w:rsidP="002C54C2">
      <w:pPr>
        <w:spacing w:line="300" w:lineRule="auto"/>
      </w:pPr>
    </w:p>
    <w:p w14:paraId="0ED1D671" w14:textId="77777777" w:rsidR="002C54C2" w:rsidRPr="00060090" w:rsidRDefault="002C54C2" w:rsidP="002C54C2">
      <w:pPr>
        <w:spacing w:line="300" w:lineRule="auto"/>
        <w:rPr>
          <w:lang w:eastAsia="en-US"/>
        </w:rPr>
      </w:pPr>
      <w:r w:rsidRPr="00060090">
        <w:rPr>
          <w:b/>
          <w:bCs/>
        </w:rPr>
        <w:t>Financial literacy</w:t>
      </w:r>
      <w:r w:rsidRPr="00060090">
        <w:t xml:space="preserve"> is </w:t>
      </w:r>
      <w:r w:rsidRPr="00060090">
        <w:rPr>
          <w:lang w:eastAsia="en-US"/>
        </w:rPr>
        <w:t>the grasp of personal or corporate financial matters such as investing, saving, budgeting, compound interest, banking, equities and bonds, stock exchanges and portfolio diversification.</w:t>
      </w:r>
    </w:p>
    <w:p w14:paraId="231C6B9E" w14:textId="77777777" w:rsidR="002C54C2" w:rsidRPr="00060090" w:rsidRDefault="002C54C2" w:rsidP="002C54C2">
      <w:pPr>
        <w:spacing w:line="300" w:lineRule="auto"/>
        <w:rPr>
          <w:lang w:eastAsia="en-US"/>
        </w:rPr>
      </w:pPr>
    </w:p>
    <w:p w14:paraId="14595994" w14:textId="77777777" w:rsidR="002C54C2" w:rsidRPr="00060090" w:rsidRDefault="002C54C2" w:rsidP="002C54C2">
      <w:pPr>
        <w:spacing w:line="300" w:lineRule="auto"/>
      </w:pPr>
      <w:r w:rsidRPr="00060090">
        <w:rPr>
          <w:b/>
          <w:bCs/>
        </w:rPr>
        <w:t>Accounting literacy</w:t>
      </w:r>
      <w:r w:rsidRPr="00060090">
        <w:t xml:space="preserve"> is the ability to comprehend and communicate a financial situation or event, typically reflected by the ability to read a balance sheet and income statement.</w:t>
      </w:r>
    </w:p>
    <w:p w14:paraId="42CE39B0" w14:textId="77777777" w:rsidR="002C54C2" w:rsidRPr="00060090" w:rsidRDefault="002C54C2" w:rsidP="002C54C2">
      <w:pPr>
        <w:spacing w:line="300" w:lineRule="auto"/>
      </w:pPr>
    </w:p>
    <w:p w14:paraId="7C87F43E" w14:textId="77777777" w:rsidR="002C54C2" w:rsidRPr="00060090" w:rsidRDefault="002C54C2" w:rsidP="002C54C2">
      <w:pPr>
        <w:spacing w:line="300" w:lineRule="auto"/>
      </w:pPr>
      <w:r w:rsidRPr="00060090">
        <w:t xml:space="preserve"> </w:t>
      </w:r>
      <w:r>
        <w:rPr>
          <w:noProof/>
        </w:rPr>
        <w:drawing>
          <wp:inline distT="0" distB="0" distL="0" distR="0" wp14:anchorId="21EDB0BF" wp14:editId="33FBFC09">
            <wp:extent cx="4659088" cy="1274190"/>
            <wp:effectExtent l="0" t="0" r="1905" b="0"/>
            <wp:docPr id="410" name="Picture 410" descr="A picture containing objec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0"/>
                    <pic:cNvPicPr/>
                  </pic:nvPicPr>
                  <pic:blipFill>
                    <a:blip r:embed="rId8">
                      <a:extLst>
                        <a:ext uri="{BEBA8EAE-BF5A-486C-A8C5-ECC9F3942E4B}">
                          <a14:imgProps xmlns:a14="http://schemas.microsoft.com/office/drawing/2010/main">
                            <a14:imgLayer r:embed="rId9">
                              <a14:imgEffect>
                                <a14:saturation sat="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59088" cy="1274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B1F087" w14:textId="77777777" w:rsidR="002C54C2" w:rsidRPr="00060090" w:rsidRDefault="002C54C2" w:rsidP="002C54C2">
      <w:pPr>
        <w:spacing w:line="300" w:lineRule="auto"/>
      </w:pPr>
    </w:p>
    <w:p w14:paraId="73652436" w14:textId="77777777" w:rsidR="002C54C2" w:rsidRPr="00060090" w:rsidRDefault="002C54C2" w:rsidP="002C54C2">
      <w:pPr>
        <w:spacing w:line="300" w:lineRule="auto"/>
      </w:pPr>
    </w:p>
    <w:p w14:paraId="0A2B1C2A" w14:textId="77777777" w:rsidR="002C54C2" w:rsidRPr="00060090" w:rsidRDefault="002C54C2" w:rsidP="002C54C2">
      <w:pPr>
        <w:spacing w:line="300" w:lineRule="auto"/>
      </w:pPr>
      <w:r w:rsidRPr="00060090">
        <w:t>Business acumen is supported by financial literacy, which is in turn underpinned by accounting literacy.</w:t>
      </w:r>
    </w:p>
    <w:p w14:paraId="32E42424" w14:textId="77777777" w:rsidR="002C54C2" w:rsidRDefault="002C54C2" w:rsidP="002C54C2">
      <w:pPr>
        <w:spacing w:line="300" w:lineRule="auto"/>
      </w:pPr>
    </w:p>
    <w:p w14:paraId="754B4B59" w14:textId="77777777" w:rsidR="002C54C2" w:rsidRDefault="002C54C2" w:rsidP="002C54C2">
      <w:pPr>
        <w:spacing w:line="300" w:lineRule="auto"/>
      </w:pPr>
      <w:r w:rsidRPr="00060090">
        <w:t>A lack of accounting literacy diminishes our financial literacy and business acumen.</w:t>
      </w:r>
    </w:p>
    <w:p w14:paraId="6496801A" w14:textId="77777777" w:rsidR="002C54C2" w:rsidRPr="00060090" w:rsidRDefault="002C54C2" w:rsidP="002C54C2">
      <w:pPr>
        <w:spacing w:line="300" w:lineRule="auto"/>
      </w:pPr>
    </w:p>
    <w:p w14:paraId="7CBD5F80" w14:textId="77777777" w:rsidR="002C54C2" w:rsidRPr="00060090" w:rsidRDefault="002C54C2" w:rsidP="002C54C2">
      <w:pPr>
        <w:spacing w:line="300" w:lineRule="auto"/>
        <w:jc w:val="center"/>
      </w:pPr>
      <w:r>
        <w:rPr>
          <w:noProof/>
        </w:rPr>
        <w:drawing>
          <wp:inline distT="0" distB="0" distL="0" distR="0" wp14:anchorId="0D83C093" wp14:editId="058F965F">
            <wp:extent cx="2926080" cy="1242124"/>
            <wp:effectExtent l="0" t="0" r="0" b="0"/>
            <wp:docPr id="5" name="Picture 5" descr="A picture containing knif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63"/>
                    <pic:cNvPicPr/>
                  </pic:nvPicPr>
                  <pic:blipFill>
                    <a:blip r:embed="rId10">
                      <a:extLst>
                        <a:ext uri="{BEBA8EAE-BF5A-486C-A8C5-ECC9F3942E4B}">
                          <a14:imgProps xmlns:a14="http://schemas.microsoft.com/office/drawing/2010/main">
                            <a14:imgLayer r:embed="rId11">
                              <a14:imgEffect>
                                <a14:saturation sat="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35770" cy="12462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97745A" w14:textId="62FA8BA5" w:rsidR="002C54C2" w:rsidRPr="00465D9E" w:rsidRDefault="002C54C2" w:rsidP="00D54578">
      <w:pPr>
        <w:pStyle w:val="Heading3"/>
        <w:rPr>
          <w:rFonts w:ascii="Dax" w:hAnsi="Dax"/>
          <w:b/>
          <w:bCs w:val="0"/>
          <w:spacing w:val="24"/>
          <w:sz w:val="32"/>
          <w:szCs w:val="32"/>
        </w:rPr>
      </w:pPr>
      <w:r w:rsidRPr="00060090">
        <w:br w:type="page"/>
      </w:r>
      <w:r w:rsidR="00D54578" w:rsidRPr="00D54578">
        <w:rPr>
          <w:b/>
          <w:bCs w:val="0"/>
          <w:sz w:val="24"/>
          <w:szCs w:val="24"/>
        </w:rPr>
        <w:lastRenderedPageBreak/>
        <w:t>0.</w:t>
      </w:r>
      <w:r w:rsidR="00A254E0">
        <w:rPr>
          <w:b/>
          <w:bCs w:val="0"/>
          <w:sz w:val="24"/>
          <w:szCs w:val="24"/>
        </w:rPr>
        <w:t>2</w:t>
      </w:r>
      <w:r w:rsidR="00D54578" w:rsidRPr="00D54578">
        <w:rPr>
          <w:b/>
          <w:bCs w:val="0"/>
          <w:sz w:val="24"/>
          <w:szCs w:val="24"/>
        </w:rPr>
        <w:t xml:space="preserve"> </w:t>
      </w:r>
      <w:r w:rsidRPr="00D54578">
        <w:rPr>
          <w:b/>
          <w:bCs w:val="0"/>
          <w:sz w:val="24"/>
          <w:szCs w:val="24"/>
        </w:rPr>
        <w:t>What is accounting</w:t>
      </w:r>
      <w:r w:rsidR="00D54578" w:rsidRPr="00D54578">
        <w:rPr>
          <w:b/>
          <w:bCs w:val="0"/>
          <w:sz w:val="24"/>
          <w:szCs w:val="24"/>
        </w:rPr>
        <w:t xml:space="preserve">? </w:t>
      </w:r>
    </w:p>
    <w:p w14:paraId="65578865" w14:textId="77777777" w:rsidR="002C54C2" w:rsidRPr="00060090" w:rsidRDefault="002C54C2" w:rsidP="002C54C2"/>
    <w:p w14:paraId="47146D36" w14:textId="77777777" w:rsidR="002C54C2" w:rsidRDefault="002C54C2" w:rsidP="002C54C2">
      <w:pPr>
        <w:spacing w:line="300" w:lineRule="auto"/>
      </w:pPr>
      <w:r>
        <w:t>When you strip away all the jargon, the procedures, the journals, the ledgers, the T-accounts, the balances...what is the essence of accounting?</w:t>
      </w:r>
    </w:p>
    <w:p w14:paraId="75AE9DC9" w14:textId="77777777" w:rsidR="002C54C2" w:rsidRDefault="002C54C2" w:rsidP="002C54C2">
      <w:pPr>
        <w:spacing w:line="300" w:lineRule="auto"/>
      </w:pPr>
    </w:p>
    <w:p w14:paraId="46E81ACF" w14:textId="77777777" w:rsidR="002C54C2" w:rsidRDefault="002C54C2" w:rsidP="002C54C2">
      <w:pPr>
        <w:spacing w:line="300" w:lineRule="auto"/>
      </w:pPr>
      <w:r>
        <w:t xml:space="preserve">It's simply a way of </w:t>
      </w:r>
      <w:r w:rsidRPr="00465D9E">
        <w:rPr>
          <w:i/>
          <w:iCs/>
          <w:color w:val="C00000"/>
        </w:rPr>
        <w:t>sorting</w:t>
      </w:r>
      <w:r>
        <w:t>. Specifically, sorting financial information. Grouping it so that we can make sense of it and make decisions based on it.</w:t>
      </w:r>
    </w:p>
    <w:p w14:paraId="51595B87" w14:textId="77777777" w:rsidR="002C54C2" w:rsidRDefault="002C54C2" w:rsidP="002C54C2">
      <w:pPr>
        <w:spacing w:line="300" w:lineRule="auto"/>
      </w:pPr>
    </w:p>
    <w:p w14:paraId="6C192C32" w14:textId="29FB2D01" w:rsidR="002C54C2" w:rsidRDefault="00C61DA2" w:rsidP="002C54C2">
      <w:pPr>
        <w:spacing w:line="300" w:lineRule="auto"/>
      </w:pPr>
      <w:r>
        <w:t>So,</w:t>
      </w:r>
      <w:r w:rsidR="002C54C2">
        <w:t xml:space="preserve"> let's think about the concept of sorting. </w:t>
      </w:r>
    </w:p>
    <w:p w14:paraId="1CC1786C" w14:textId="77777777" w:rsidR="002C54C2" w:rsidRDefault="002C54C2" w:rsidP="002C54C2">
      <w:pPr>
        <w:spacing w:line="300" w:lineRule="auto"/>
      </w:pPr>
    </w:p>
    <w:p w14:paraId="45357D42" w14:textId="77777777" w:rsidR="002C54C2" w:rsidRDefault="002C54C2" w:rsidP="002C54C2">
      <w:pPr>
        <w:spacing w:line="300" w:lineRule="auto"/>
      </w:pPr>
      <w:r>
        <w:t xml:space="preserve">What groups do we use? </w:t>
      </w:r>
      <w:r>
        <w:tab/>
        <w:t xml:space="preserve">How many should we use? </w:t>
      </w:r>
    </w:p>
    <w:p w14:paraId="30132565" w14:textId="77777777" w:rsidR="002C54C2" w:rsidRDefault="002C54C2" w:rsidP="002C54C2">
      <w:pPr>
        <w:spacing w:line="300" w:lineRule="auto"/>
      </w:pPr>
    </w:p>
    <w:p w14:paraId="698E540D" w14:textId="77777777" w:rsidR="002C54C2" w:rsidRDefault="002C54C2" w:rsidP="002C54C2">
      <w:pPr>
        <w:spacing w:line="300" w:lineRule="auto"/>
      </w:pPr>
      <w:r>
        <w:tab/>
        <w:t xml:space="preserve">And what about sub-groups within groups? </w:t>
      </w:r>
    </w:p>
    <w:p w14:paraId="143B780D" w14:textId="77777777" w:rsidR="002C54C2" w:rsidRDefault="002C54C2" w:rsidP="002C54C2">
      <w:pPr>
        <w:spacing w:line="300" w:lineRule="auto"/>
      </w:pPr>
    </w:p>
    <w:p w14:paraId="487951D4" w14:textId="77777777" w:rsidR="002C54C2" w:rsidRDefault="002C54C2" w:rsidP="002C54C2">
      <w:pPr>
        <w:spacing w:line="300" w:lineRule="auto"/>
      </w:pPr>
      <w:r>
        <w:tab/>
      </w:r>
      <w:r>
        <w:tab/>
      </w:r>
      <w:r>
        <w:tab/>
      </w:r>
      <w:r>
        <w:tab/>
        <w:t>Are the groupings optional or absolute?</w:t>
      </w:r>
    </w:p>
    <w:p w14:paraId="71451A50" w14:textId="77777777" w:rsidR="002C54C2" w:rsidRDefault="002C54C2" w:rsidP="002C54C2">
      <w:pPr>
        <w:spacing w:line="300" w:lineRule="auto"/>
      </w:pPr>
    </w:p>
    <w:p w14:paraId="030F6946" w14:textId="3D213459" w:rsidR="002C54C2" w:rsidRDefault="002C54C2" w:rsidP="002C54C2">
      <w:pPr>
        <w:spacing w:line="300" w:lineRule="auto"/>
      </w:pPr>
      <w:r>
        <w:t xml:space="preserve">Think about the groups in your life distinguished by </w:t>
      </w:r>
      <w:proofErr w:type="spellStart"/>
      <w:r w:rsidR="00465D9E">
        <w:t>color</w:t>
      </w:r>
      <w:proofErr w:type="spellEnd"/>
      <w:r>
        <w:t>, size, age, price, owner, type... the list is endless.</w:t>
      </w:r>
    </w:p>
    <w:p w14:paraId="01465FCD" w14:textId="77777777" w:rsidR="002C54C2" w:rsidRDefault="002C54C2" w:rsidP="002C54C2">
      <w:pPr>
        <w:spacing w:line="300" w:lineRule="auto"/>
      </w:pPr>
    </w:p>
    <w:p w14:paraId="03D5E5E3" w14:textId="77777777" w:rsidR="002C54C2" w:rsidRDefault="002C54C2" w:rsidP="002C54C2">
      <w:pPr>
        <w:spacing w:line="300" w:lineRule="auto"/>
      </w:pPr>
    </w:p>
    <w:p w14:paraId="3FE0F898" w14:textId="77777777" w:rsidR="002C54C2" w:rsidRDefault="002C54C2" w:rsidP="002C54C2">
      <w:pPr>
        <w:spacing w:line="300" w:lineRule="auto"/>
      </w:pPr>
    </w:p>
    <w:p w14:paraId="34ADC2B5" w14:textId="77777777" w:rsidR="002C54C2" w:rsidRDefault="002C54C2" w:rsidP="002C54C2">
      <w:pPr>
        <w:jc w:val="center"/>
      </w:pPr>
      <w:r w:rsidRPr="00036D60">
        <w:rPr>
          <w:noProof/>
        </w:rPr>
        <w:drawing>
          <wp:inline distT="0" distB="0" distL="0" distR="0" wp14:anchorId="0EFA03EE" wp14:editId="29AC2747">
            <wp:extent cx="4974771" cy="1057828"/>
            <wp:effectExtent l="0" t="0" r="381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000297" cy="10632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135D7E" w14:textId="77777777" w:rsidR="002C54C2" w:rsidRDefault="002C54C2" w:rsidP="002C54C2">
      <w:r>
        <w:br w:type="page"/>
      </w:r>
    </w:p>
    <w:p w14:paraId="46F6660B" w14:textId="70AE6C2E" w:rsidR="002C54C2" w:rsidRPr="00D54578" w:rsidRDefault="00D54578" w:rsidP="00D54578">
      <w:pPr>
        <w:pStyle w:val="Heading3"/>
        <w:rPr>
          <w:b/>
          <w:bCs w:val="0"/>
          <w:sz w:val="24"/>
          <w:szCs w:val="24"/>
        </w:rPr>
      </w:pPr>
      <w:r>
        <w:rPr>
          <w:b/>
          <w:bCs w:val="0"/>
          <w:sz w:val="24"/>
          <w:szCs w:val="24"/>
        </w:rPr>
        <w:lastRenderedPageBreak/>
        <w:t>0.</w:t>
      </w:r>
      <w:r w:rsidR="00A254E0">
        <w:rPr>
          <w:b/>
          <w:bCs w:val="0"/>
          <w:sz w:val="24"/>
          <w:szCs w:val="24"/>
        </w:rPr>
        <w:t>3</w:t>
      </w:r>
      <w:r>
        <w:rPr>
          <w:b/>
          <w:bCs w:val="0"/>
          <w:sz w:val="24"/>
          <w:szCs w:val="24"/>
        </w:rPr>
        <w:t xml:space="preserve"> </w:t>
      </w:r>
      <w:r w:rsidR="002C54C2" w:rsidRPr="00D54578">
        <w:rPr>
          <w:b/>
          <w:bCs w:val="0"/>
          <w:sz w:val="24"/>
          <w:szCs w:val="24"/>
        </w:rPr>
        <w:t>Perspective changes everything</w:t>
      </w:r>
    </w:p>
    <w:p w14:paraId="75B58178" w14:textId="77777777" w:rsidR="002C54C2" w:rsidRDefault="002C54C2" w:rsidP="002C54C2"/>
    <w:p w14:paraId="4F34D1C1" w14:textId="100945EA" w:rsidR="002C54C2" w:rsidRDefault="00A254E0" w:rsidP="002C54C2">
      <w:r w:rsidRPr="00036D60">
        <w:rPr>
          <w:noProof/>
        </w:rPr>
        <w:drawing>
          <wp:anchor distT="0" distB="0" distL="114300" distR="114300" simplePos="0" relativeHeight="251698252" behindDoc="0" locked="0" layoutInCell="1" allowOverlap="1" wp14:anchorId="6C56B9D1" wp14:editId="1F36C823">
            <wp:simplePos x="0" y="0"/>
            <wp:positionH relativeFrom="margin">
              <wp:align>right</wp:align>
            </wp:positionH>
            <wp:positionV relativeFrom="paragraph">
              <wp:posOffset>2541</wp:posOffset>
            </wp:positionV>
            <wp:extent cx="3279140" cy="2453126"/>
            <wp:effectExtent l="0" t="0" r="0" b="4445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79140" cy="245312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85FA803" w14:textId="3F594367" w:rsidR="002C54C2" w:rsidRDefault="00A254E0" w:rsidP="002C54C2">
      <w:r w:rsidRPr="00036D60">
        <w:rPr>
          <w:noProof/>
        </w:rPr>
        <mc:AlternateContent>
          <mc:Choice Requires="wpg">
            <w:drawing>
              <wp:anchor distT="0" distB="0" distL="114300" distR="114300" simplePos="0" relativeHeight="251697228" behindDoc="0" locked="0" layoutInCell="1" allowOverlap="1" wp14:anchorId="400ACAB8" wp14:editId="0A39C961">
                <wp:simplePos x="0" y="0"/>
                <wp:positionH relativeFrom="column">
                  <wp:posOffset>217805</wp:posOffset>
                </wp:positionH>
                <wp:positionV relativeFrom="paragraph">
                  <wp:posOffset>143510</wp:posOffset>
                </wp:positionV>
                <wp:extent cx="1405255" cy="1348740"/>
                <wp:effectExtent l="19050" t="19050" r="42545" b="41910"/>
                <wp:wrapNone/>
                <wp:docPr id="11" name="Group 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405255" cy="1348740"/>
                          <a:chOff x="0" y="0"/>
                          <a:chExt cx="2544065" cy="2441786"/>
                        </a:xfrm>
                      </wpg:grpSpPr>
                      <wps:wsp>
                        <wps:cNvPr id="15" name="Cube 15"/>
                        <wps:cNvSpPr/>
                        <wps:spPr>
                          <a:xfrm>
                            <a:off x="1" y="0"/>
                            <a:ext cx="2544064" cy="2441786"/>
                          </a:xfrm>
                          <a:prstGeom prst="cube">
                            <a:avLst/>
                          </a:prstGeom>
                          <a:noFill/>
                          <a:ln w="508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17" name="Cube 17"/>
                        <wps:cNvSpPr/>
                        <wps:spPr>
                          <a:xfrm rot="10800000">
                            <a:off x="0" y="0"/>
                            <a:ext cx="2544064" cy="2441786"/>
                          </a:xfrm>
                          <a:prstGeom prst="cube">
                            <a:avLst/>
                          </a:prstGeom>
                          <a:noFill/>
                          <a:ln w="508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21" name="Oval 21"/>
                        <wps:cNvSpPr>
                          <a:spLocks noChangeAspect="1"/>
                        </wps:cNvSpPr>
                        <wps:spPr>
                          <a:xfrm>
                            <a:off x="1404698" y="1114472"/>
                            <a:ext cx="106421" cy="106421"/>
                          </a:xfrm>
                          <a:prstGeom prst="ellipse">
                            <a:avLst/>
                          </a:prstGeom>
                          <a:solidFill>
                            <a:schemeClr val="tx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51A6C4A" id="Group 3" o:spid="_x0000_s1026" style="position:absolute;margin-left:17.15pt;margin-top:11.3pt;width:110.65pt;height:106.2pt;z-index:251697228;mso-width-relative:margin;mso-height-relative:margin" coordsize="25440,2441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">
                <v:shapetype id="_x0000_t16" coordsize="21600,21600" o:spt="16" adj="5400" path="m@0,l0@0,,21600@1,21600,21600@2,21600,xem0@0nfl@1@0,21600,em@1@0nfl@1,21600e">
                  <v:stroke joinstyle="miter"/>
                  <v:formulas>
                    <v:f eqn="val #0"/>
                    <v:f eqn="sum width 0 #0"/>
                    <v:f eqn="sum height 0 #0"/>
                    <v:f eqn="mid height #0"/>
                    <v:f eqn="prod @1 1 2"/>
                    <v:f eqn="prod @2 1 2"/>
                    <v:f eqn="mid width #0"/>
                  </v:formulas>
                  <v:path o:extrusionok="f" gradientshapeok="t" limo="10800,10800" o:connecttype="custom" o:connectlocs="@6,0;@4,@0;0,@3;@4,21600;@1,@3;21600,@5" o:connectangles="270,270,180,90,0,0" textboxrect="0,@0,@1,21600"/>
                  <v:handles>
                    <v:h position="topLeft,#0" switch="" yrange="0,21600"/>
                  </v:handles>
                  <o:complex v:ext="view"/>
                </v:shapetype>
                <v:shape id="Cube 15" o:spid="_x0000_s1027" type="#_x0000_t16" style="position:absolute;width:25440;height:2441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" filled="f" strokecolor="black [3213]" strokeweight="4pt"/>
                <v:shape id="Cube 17" o:spid="_x0000_s1028" type="#_x0000_t16" style="position:absolute;width:25440;height:24417;rotation:1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" filled="f" strokecolor="black [3213]" strokeweight="4pt"/>
                <v:oval id="Oval 21" o:spid="_x0000_s1029" style="position:absolute;left:14046;top:11144;width:1065;height:106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" fillcolor="black [3213]" stroked="f" strokeweight="1pt">
                  <v:stroke joinstyle="miter"/>
                  <o:lock v:ext="edit" aspectratio="t"/>
                </v:oval>
              </v:group>
            </w:pict>
          </mc:Fallback>
        </mc:AlternateContent>
      </w:r>
    </w:p>
    <w:p w14:paraId="48BD5F32" w14:textId="368A34F3" w:rsidR="002C54C2" w:rsidRDefault="002C54C2" w:rsidP="002C54C2"/>
    <w:p w14:paraId="23F9CE6B" w14:textId="2A990BD2" w:rsidR="002C54C2" w:rsidRDefault="002C54C2" w:rsidP="002C54C2"/>
    <w:p w14:paraId="41709CC3" w14:textId="276FCD97" w:rsidR="002C54C2" w:rsidRDefault="002C54C2" w:rsidP="002C54C2"/>
    <w:p w14:paraId="183AC008" w14:textId="3C9F3AC2" w:rsidR="002C54C2" w:rsidRDefault="002C54C2" w:rsidP="002C54C2"/>
    <w:p w14:paraId="20E5A88F" w14:textId="5F26D134" w:rsidR="002C54C2" w:rsidRDefault="002C54C2" w:rsidP="002C54C2"/>
    <w:p w14:paraId="25802B86" w14:textId="74B1BCA7" w:rsidR="002C54C2" w:rsidRPr="005D6778" w:rsidRDefault="002C54C2" w:rsidP="002C54C2">
      <w:pPr>
        <w:rPr>
          <w:lang w:eastAsia="zh-CN"/>
        </w:rPr>
      </w:pPr>
    </w:p>
    <w:p w14:paraId="411288A6" w14:textId="28937BAA" w:rsidR="002C54C2" w:rsidRDefault="002C54C2" w:rsidP="002C54C2"/>
    <w:p w14:paraId="493DF84C" w14:textId="77777777" w:rsidR="00A254E0" w:rsidRDefault="00A254E0" w:rsidP="002C54C2"/>
    <w:p w14:paraId="3081AD83" w14:textId="77777777" w:rsidR="00A254E0" w:rsidRDefault="00A254E0" w:rsidP="002C54C2"/>
    <w:p w14:paraId="2A630EEB" w14:textId="77777777" w:rsidR="00A254E0" w:rsidRDefault="00A254E0" w:rsidP="002C54C2"/>
    <w:p w14:paraId="7697F208" w14:textId="77777777" w:rsidR="00A254E0" w:rsidRDefault="00A254E0" w:rsidP="002C54C2"/>
    <w:p w14:paraId="62022117" w14:textId="77777777" w:rsidR="00A254E0" w:rsidRDefault="00A254E0" w:rsidP="002C54C2"/>
    <w:p w14:paraId="54A86932" w14:textId="77777777" w:rsidR="00A254E0" w:rsidRPr="002A157C" w:rsidRDefault="00A254E0" w:rsidP="00A254E0">
      <w:pPr>
        <w:pStyle w:val="ListParagraph"/>
        <w:numPr>
          <w:ilvl w:val="0"/>
          <w:numId w:val="4"/>
        </w:numPr>
        <w:spacing w:before="120" w:after="120"/>
        <w:rPr>
          <w:bCs/>
          <w:sz w:val="24"/>
        </w:rPr>
      </w:pPr>
      <w:r w:rsidRPr="002A157C">
        <w:rPr>
          <w:bCs/>
          <w:sz w:val="24"/>
        </w:rPr>
        <w:t>What is the key point of the “I want to buy a pineapple” story?</w:t>
      </w:r>
    </w:p>
    <w:p w14:paraId="5BD889E4" w14:textId="6CB8A83A" w:rsidR="00A254E0" w:rsidRPr="002A157C" w:rsidRDefault="00A254E0" w:rsidP="00A254E0">
      <w:pPr>
        <w:pStyle w:val="ListParagraph"/>
        <w:spacing w:before="120" w:after="120"/>
        <w:rPr>
          <w:bCs/>
          <w:i/>
          <w:iCs/>
          <w:sz w:val="24"/>
        </w:rPr>
      </w:pPr>
      <w:r w:rsidRPr="002A157C">
        <w:rPr>
          <w:noProof/>
          <w:sz w:val="24"/>
        </w:rPr>
        <w:drawing>
          <wp:anchor distT="0" distB="0" distL="114300" distR="114300" simplePos="0" relativeHeight="251733068" behindDoc="0" locked="0" layoutInCell="1" allowOverlap="1" wp14:anchorId="2B3469FD" wp14:editId="7C2DFC44">
            <wp:simplePos x="0" y="0"/>
            <wp:positionH relativeFrom="column">
              <wp:posOffset>439420</wp:posOffset>
            </wp:positionH>
            <wp:positionV relativeFrom="paragraph">
              <wp:posOffset>45720</wp:posOffset>
            </wp:positionV>
            <wp:extent cx="1201420" cy="1377950"/>
            <wp:effectExtent l="0" t="0" r="0" b="0"/>
            <wp:wrapThrough wrapText="bothSides">
              <wp:wrapPolygon edited="0">
                <wp:start x="0" y="0"/>
                <wp:lineTo x="0" y="21202"/>
                <wp:lineTo x="21235" y="21202"/>
                <wp:lineTo x="21235" y="0"/>
                <wp:lineTo x="0" y="0"/>
              </wp:wrapPolygon>
            </wp:wrapThrough>
            <wp:docPr id="14" name="Picture 14" descr="A person and person with different signs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A person and person with different signs&#10;&#10;AI-generated content may be incorrect.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201420" cy="13779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D2ECACB" w14:textId="305F309B" w:rsidR="00A254E0" w:rsidRPr="002A157C" w:rsidRDefault="00A254E0" w:rsidP="00A254E0">
      <w:pPr>
        <w:pStyle w:val="ListParagraph"/>
        <w:spacing w:before="120" w:after="120"/>
        <w:rPr>
          <w:bCs/>
          <w:i/>
          <w:iCs/>
          <w:sz w:val="24"/>
        </w:rPr>
      </w:pPr>
      <w:r w:rsidRPr="002A157C">
        <w:rPr>
          <w:bCs/>
          <w:noProof/>
          <w:sz w:val="24"/>
        </w:rPr>
        <w:drawing>
          <wp:anchor distT="0" distB="0" distL="114300" distR="114300" simplePos="0" relativeHeight="251735116" behindDoc="0" locked="0" layoutInCell="1" allowOverlap="1" wp14:anchorId="78777398" wp14:editId="1B1F43BB">
            <wp:simplePos x="0" y="0"/>
            <wp:positionH relativeFrom="column">
              <wp:posOffset>2190750</wp:posOffset>
            </wp:positionH>
            <wp:positionV relativeFrom="paragraph">
              <wp:posOffset>2540</wp:posOffset>
            </wp:positionV>
            <wp:extent cx="2177415" cy="914400"/>
            <wp:effectExtent l="0" t="0" r="0" b="0"/>
            <wp:wrapThrough wrapText="bothSides">
              <wp:wrapPolygon edited="0">
                <wp:start x="0" y="0"/>
                <wp:lineTo x="0" y="21150"/>
                <wp:lineTo x="21354" y="21150"/>
                <wp:lineTo x="21354" y="0"/>
                <wp:lineTo x="0" y="0"/>
              </wp:wrapPolygon>
            </wp:wrapThrough>
            <wp:docPr id="473" name="Picture 473" descr="A person in a suit and ti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3" name="Picture 473" descr="A person in a suit and tie&#10;&#10;AI-generated content may be incorrect.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177415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72694DB" w14:textId="0CF55B8C" w:rsidR="00A254E0" w:rsidRPr="002A157C" w:rsidRDefault="00A254E0" w:rsidP="00A254E0">
      <w:pPr>
        <w:pStyle w:val="ListParagraph"/>
        <w:spacing w:before="120" w:after="120"/>
        <w:rPr>
          <w:bCs/>
          <w:sz w:val="24"/>
        </w:rPr>
      </w:pPr>
    </w:p>
    <w:p w14:paraId="0E295780" w14:textId="66A61E2C" w:rsidR="00A254E0" w:rsidRPr="002A157C" w:rsidRDefault="00A254E0" w:rsidP="00A254E0">
      <w:pPr>
        <w:pStyle w:val="ListParagraph"/>
        <w:spacing w:before="120" w:after="120"/>
        <w:rPr>
          <w:bCs/>
          <w:sz w:val="24"/>
        </w:rPr>
      </w:pPr>
    </w:p>
    <w:p w14:paraId="630E76FB" w14:textId="27CE4CA5" w:rsidR="00A254E0" w:rsidRPr="002A157C" w:rsidRDefault="00A254E0" w:rsidP="00A254E0">
      <w:pPr>
        <w:pStyle w:val="ListParagraph"/>
        <w:spacing w:before="120" w:after="120"/>
        <w:rPr>
          <w:bCs/>
          <w:sz w:val="24"/>
        </w:rPr>
      </w:pPr>
    </w:p>
    <w:p w14:paraId="3CF75ED7" w14:textId="77777777" w:rsidR="00A254E0" w:rsidRPr="002A157C" w:rsidRDefault="00A254E0" w:rsidP="00A254E0">
      <w:pPr>
        <w:pStyle w:val="ListParagraph"/>
        <w:spacing w:before="120" w:after="120"/>
        <w:rPr>
          <w:bCs/>
          <w:sz w:val="24"/>
        </w:rPr>
      </w:pPr>
    </w:p>
    <w:p w14:paraId="4D2E504D" w14:textId="0FB2934B" w:rsidR="00A254E0" w:rsidRPr="00D54578" w:rsidRDefault="00A254E0" w:rsidP="00A254E0">
      <w:pPr>
        <w:pStyle w:val="ListParagraph"/>
        <w:ind w:left="1170"/>
        <w:rPr>
          <w:i/>
          <w:iCs/>
          <w:color w:val="4472C4" w:themeColor="accent1"/>
          <w:sz w:val="24"/>
          <w:lang w:val="en-US" w:eastAsia="ja-JP"/>
        </w:rPr>
      </w:pPr>
      <w:r w:rsidRPr="00D54578">
        <w:rPr>
          <w:i/>
          <w:iCs/>
          <w:color w:val="4472C4" w:themeColor="accent1"/>
          <w:sz w:val="24"/>
          <w:lang w:val="en-US" w:eastAsia="ja-JP"/>
        </w:rPr>
        <w:t>.</w:t>
      </w:r>
    </w:p>
    <w:p w14:paraId="0F7C894B" w14:textId="77777777" w:rsidR="00A254E0" w:rsidRPr="002A157C" w:rsidRDefault="00A254E0" w:rsidP="00A254E0">
      <w:pPr>
        <w:spacing w:before="120" w:after="120"/>
        <w:rPr>
          <w:rFonts w:cs="Arial"/>
          <w:bCs/>
          <w:i/>
          <w:iCs/>
        </w:rPr>
      </w:pPr>
    </w:p>
    <w:p w14:paraId="37ABB0ED" w14:textId="77777777" w:rsidR="00A254E0" w:rsidRPr="002A157C" w:rsidRDefault="00A254E0" w:rsidP="00A254E0">
      <w:pPr>
        <w:pStyle w:val="ListParagraph"/>
        <w:numPr>
          <w:ilvl w:val="0"/>
          <w:numId w:val="4"/>
        </w:numPr>
        <w:spacing w:before="120" w:after="120"/>
        <w:rPr>
          <w:bCs/>
          <w:sz w:val="24"/>
        </w:rPr>
      </w:pPr>
      <w:r w:rsidRPr="002A157C">
        <w:rPr>
          <w:bCs/>
          <w:iCs/>
          <w:sz w:val="24"/>
        </w:rPr>
        <w:t xml:space="preserve">What are </w:t>
      </w:r>
      <w:r w:rsidRPr="007F26F1">
        <w:rPr>
          <w:b/>
          <w:iCs/>
          <w:sz w:val="24"/>
        </w:rPr>
        <w:t>two</w:t>
      </w:r>
      <w:r w:rsidRPr="002A157C">
        <w:rPr>
          <w:bCs/>
          <w:iCs/>
          <w:sz w:val="24"/>
        </w:rPr>
        <w:t xml:space="preserve"> key elements or ingredients of accounting?   </w:t>
      </w:r>
    </w:p>
    <w:p w14:paraId="50AF5428" w14:textId="77777777" w:rsidR="00A254E0" w:rsidRPr="002A157C" w:rsidRDefault="00A254E0" w:rsidP="00A254E0">
      <w:pPr>
        <w:pStyle w:val="ListParagraph"/>
        <w:spacing w:before="120" w:after="120"/>
        <w:ind w:firstLine="720"/>
        <w:rPr>
          <w:bCs/>
          <w:iCs/>
          <w:sz w:val="24"/>
        </w:rPr>
      </w:pPr>
    </w:p>
    <w:p w14:paraId="713C571F" w14:textId="77777777" w:rsidR="00A254E0" w:rsidRPr="002A157C" w:rsidRDefault="00A254E0" w:rsidP="00A254E0">
      <w:pPr>
        <w:pStyle w:val="ListParagraph"/>
        <w:spacing w:before="120" w:after="120"/>
        <w:ind w:firstLine="720"/>
        <w:rPr>
          <w:bCs/>
          <w:sz w:val="24"/>
        </w:rPr>
      </w:pPr>
      <w:r w:rsidRPr="002A157C">
        <w:rPr>
          <w:bCs/>
          <w:iCs/>
          <w:sz w:val="24"/>
        </w:rPr>
        <w:t>A____ and O____</w:t>
      </w:r>
    </w:p>
    <w:p w14:paraId="32E7433D" w14:textId="59173048" w:rsidR="00A254E0" w:rsidRPr="00CE72C5" w:rsidRDefault="00CE72C5" w:rsidP="00A254E0">
      <w:pPr>
        <w:pStyle w:val="ListParagraph"/>
        <w:spacing w:before="120" w:after="120"/>
        <w:ind w:left="1080"/>
        <w:rPr>
          <w:rFonts w:eastAsia="Malgun Gothic"/>
          <w:bCs/>
          <w:i/>
          <w:color w:val="4472C4" w:themeColor="accent1"/>
          <w:sz w:val="24"/>
          <w:lang w:eastAsia="ko-KR"/>
        </w:rPr>
      </w:pPr>
      <w:r>
        <w:rPr>
          <w:rFonts w:eastAsia="Malgun Gothic" w:hint="eastAsia"/>
          <w:bCs/>
          <w:i/>
          <w:color w:val="4472C4" w:themeColor="accent1"/>
          <w:sz w:val="24"/>
          <w:lang w:eastAsia="ko-KR"/>
        </w:rPr>
        <w:t xml:space="preserve"> </w:t>
      </w:r>
    </w:p>
    <w:p w14:paraId="6D0B421D" w14:textId="77777777" w:rsidR="00A254E0" w:rsidRPr="00D54578" w:rsidRDefault="00A254E0" w:rsidP="00A254E0">
      <w:pPr>
        <w:pStyle w:val="ListParagraph"/>
        <w:spacing w:before="120" w:after="120"/>
        <w:rPr>
          <w:bCs/>
          <w:i/>
          <w:sz w:val="24"/>
        </w:rPr>
      </w:pPr>
    </w:p>
    <w:p w14:paraId="63F45343" w14:textId="77777777" w:rsidR="00A254E0" w:rsidRPr="002A157C" w:rsidRDefault="00A254E0" w:rsidP="00A254E0">
      <w:pPr>
        <w:pStyle w:val="ListParagraph"/>
        <w:numPr>
          <w:ilvl w:val="0"/>
          <w:numId w:val="4"/>
        </w:numPr>
        <w:spacing w:before="120" w:after="120"/>
        <w:rPr>
          <w:bCs/>
          <w:sz w:val="24"/>
        </w:rPr>
      </w:pPr>
      <w:r w:rsidRPr="002A157C">
        <w:rPr>
          <w:bCs/>
          <w:sz w:val="24"/>
        </w:rPr>
        <w:t xml:space="preserve">Can you elaborate more on the following statement </w:t>
      </w:r>
      <w:proofErr w:type="gramStart"/>
      <w:r w:rsidRPr="002A157C">
        <w:rPr>
          <w:bCs/>
          <w:sz w:val="24"/>
        </w:rPr>
        <w:t xml:space="preserve">   “</w:t>
      </w:r>
      <w:proofErr w:type="gramEnd"/>
      <w:r w:rsidRPr="002A157C">
        <w:rPr>
          <w:bCs/>
          <w:sz w:val="24"/>
        </w:rPr>
        <w:t>Accounting is a system for telling a story about someone’s assets and consequent obligations.”</w:t>
      </w:r>
    </w:p>
    <w:p w14:paraId="5623D35B" w14:textId="56E7CC13" w:rsidR="002C54C2" w:rsidRPr="00CE72C5" w:rsidRDefault="00CE72C5" w:rsidP="00A254E0">
      <w:pPr>
        <w:pStyle w:val="ListParagraph"/>
        <w:spacing w:before="120" w:after="120"/>
        <w:rPr>
          <w:rFonts w:eastAsia="Malgun Gothic"/>
          <w:lang w:eastAsia="ko-KR"/>
        </w:rPr>
      </w:pPr>
      <w:r>
        <w:rPr>
          <w:rFonts w:eastAsia="Malgun Gothic" w:hint="eastAsia"/>
          <w:bCs/>
          <w:i/>
          <w:iCs/>
          <w:color w:val="4472C4" w:themeColor="accent1"/>
          <w:sz w:val="24"/>
          <w:szCs w:val="28"/>
          <w:lang w:eastAsia="ko-KR"/>
        </w:rPr>
        <w:t xml:space="preserve"> </w:t>
      </w:r>
    </w:p>
    <w:p w14:paraId="377033DC" w14:textId="77777777" w:rsidR="002C54C2" w:rsidRDefault="002C54C2" w:rsidP="002C54C2"/>
    <w:p w14:paraId="53CB27DA" w14:textId="77777777" w:rsidR="00027B10" w:rsidRDefault="00027B10" w:rsidP="00AF496A">
      <w:pPr>
        <w:pStyle w:val="Heading1"/>
        <w:sectPr w:rsidR="00027B10" w:rsidSect="009D5005">
          <w:headerReference w:type="default" r:id="rId16"/>
          <w:footerReference w:type="default" r:id="rId17"/>
          <w:pgSz w:w="11906" w:h="16838" w:code="9"/>
          <w:pgMar w:top="1440" w:right="1440" w:bottom="1282" w:left="1440" w:header="720" w:footer="720" w:gutter="0"/>
          <w:pgNumType w:start="1"/>
          <w:cols w:space="708"/>
          <w:titlePg/>
          <w:docGrid w:linePitch="360"/>
        </w:sectPr>
      </w:pPr>
    </w:p>
    <w:p w14:paraId="6C78434A" w14:textId="2D954D81" w:rsidR="00AF496A" w:rsidRPr="00CC4E1A" w:rsidRDefault="00AF496A" w:rsidP="00AF496A">
      <w:pPr>
        <w:pStyle w:val="Heading1"/>
      </w:pPr>
      <w:r>
        <w:lastRenderedPageBreak/>
        <w:t>1.</w:t>
      </w:r>
      <w:r w:rsidRPr="00CC4E1A">
        <w:t xml:space="preserve"> </w:t>
      </w:r>
      <w:r>
        <w:t xml:space="preserve">Funding Butterfly </w:t>
      </w:r>
    </w:p>
    <w:p w14:paraId="1CA26975" w14:textId="77777777" w:rsidR="00D031AC" w:rsidRPr="002A157C" w:rsidRDefault="00D031AC" w:rsidP="00D031AC">
      <w:pPr>
        <w:pStyle w:val="ListParagraph"/>
        <w:spacing w:before="120" w:after="120"/>
        <w:rPr>
          <w:b/>
          <w:sz w:val="24"/>
        </w:rPr>
      </w:pPr>
    </w:p>
    <w:p w14:paraId="3FF9A914" w14:textId="203A854B" w:rsidR="00D031AC" w:rsidRPr="00D54578" w:rsidRDefault="007F26F1" w:rsidP="00D54578">
      <w:pPr>
        <w:pStyle w:val="Heading3"/>
        <w:spacing w:before="0" w:after="0"/>
        <w:rPr>
          <w:b/>
          <w:bCs w:val="0"/>
          <w:sz w:val="24"/>
          <w:szCs w:val="24"/>
        </w:rPr>
      </w:pPr>
      <w:proofErr w:type="gramStart"/>
      <w:r w:rsidRPr="00D54578">
        <w:rPr>
          <w:rFonts w:hint="eastAsia"/>
          <w:b/>
          <w:bCs w:val="0"/>
          <w:sz w:val="24"/>
          <w:szCs w:val="24"/>
        </w:rPr>
        <w:t>1</w:t>
      </w:r>
      <w:r w:rsidR="00D031AC" w:rsidRPr="00D54578">
        <w:rPr>
          <w:b/>
          <w:bCs w:val="0"/>
          <w:sz w:val="24"/>
          <w:szCs w:val="24"/>
        </w:rPr>
        <w:t>.</w:t>
      </w:r>
      <w:r w:rsidR="00D54578" w:rsidRPr="00D54578">
        <w:rPr>
          <w:b/>
          <w:bCs w:val="0"/>
          <w:sz w:val="24"/>
          <w:szCs w:val="24"/>
        </w:rPr>
        <w:t>1</w:t>
      </w:r>
      <w:r w:rsidR="00D031AC" w:rsidRPr="00D54578">
        <w:rPr>
          <w:b/>
          <w:bCs w:val="0"/>
          <w:sz w:val="24"/>
          <w:szCs w:val="24"/>
        </w:rPr>
        <w:t xml:space="preserve">  ASSETS</w:t>
      </w:r>
      <w:proofErr w:type="gramEnd"/>
      <w:r w:rsidR="00D031AC" w:rsidRPr="00D54578">
        <w:rPr>
          <w:b/>
          <w:bCs w:val="0"/>
          <w:sz w:val="24"/>
          <w:szCs w:val="24"/>
        </w:rPr>
        <w:t xml:space="preserve">  </w:t>
      </w:r>
    </w:p>
    <w:p w14:paraId="67D83F3A" w14:textId="77777777" w:rsidR="00D031AC" w:rsidRPr="002A157C" w:rsidRDefault="00D031AC" w:rsidP="00D031AC">
      <w:pPr>
        <w:spacing w:before="120" w:after="120"/>
        <w:rPr>
          <w:rFonts w:cs="Arial"/>
          <w:bCs/>
        </w:rPr>
      </w:pPr>
      <w:r w:rsidRPr="002A157C">
        <w:rPr>
          <w:rFonts w:cs="Arial"/>
          <w:bCs/>
        </w:rPr>
        <w:t>a. What is an asset? (In one sentence)</w:t>
      </w:r>
    </w:p>
    <w:p w14:paraId="421CE302" w14:textId="57A1ACA6" w:rsidR="00BB0B8A" w:rsidRPr="00CE72C5" w:rsidRDefault="00CE72C5" w:rsidP="00D54578">
      <w:pPr>
        <w:rPr>
          <w:rFonts w:eastAsia="Malgun Gothic" w:cs="Arial"/>
          <w:bCs/>
          <w:i/>
          <w:iCs/>
          <w:color w:val="4472C4" w:themeColor="accent1"/>
          <w:lang w:eastAsia="ko-KR"/>
        </w:rPr>
      </w:pPr>
      <w:r>
        <w:rPr>
          <w:rFonts w:eastAsia="Malgun Gothic" w:cs="Arial" w:hint="eastAsia"/>
          <w:bCs/>
          <w:i/>
          <w:iCs/>
          <w:lang w:eastAsia="ko-KR"/>
        </w:rPr>
        <w:t xml:space="preserve"> </w:t>
      </w:r>
    </w:p>
    <w:p w14:paraId="4BD085EE" w14:textId="77777777" w:rsidR="007D4CF3" w:rsidRPr="002A157C" w:rsidRDefault="007D4CF3" w:rsidP="007D4CF3">
      <w:pPr>
        <w:spacing w:before="120" w:after="120"/>
        <w:rPr>
          <w:rFonts w:cs="Arial"/>
          <w:bCs/>
          <w:i/>
          <w:iCs/>
        </w:rPr>
      </w:pPr>
    </w:p>
    <w:p w14:paraId="25287E47" w14:textId="77777777" w:rsidR="00D031AC" w:rsidRPr="002A157C" w:rsidRDefault="00D031AC" w:rsidP="00D031AC">
      <w:pPr>
        <w:spacing w:before="120" w:after="120"/>
        <w:rPr>
          <w:rFonts w:cs="Arial"/>
          <w:bCs/>
        </w:rPr>
      </w:pPr>
      <w:r w:rsidRPr="002A157C">
        <w:rPr>
          <w:rFonts w:cs="Arial"/>
          <w:bCs/>
        </w:rPr>
        <w:t>b. Give a few examples of Assets from the collection of assets below:</w:t>
      </w:r>
    </w:p>
    <w:p w14:paraId="1D8133C0" w14:textId="77777777" w:rsidR="00D031AC" w:rsidRPr="002A157C" w:rsidRDefault="00D031AC" w:rsidP="00D031AC">
      <w:r w:rsidRPr="002A157C">
        <w:rPr>
          <w:noProof/>
        </w:rPr>
        <w:drawing>
          <wp:anchor distT="0" distB="0" distL="114300" distR="114300" simplePos="0" relativeHeight="251671628" behindDoc="0" locked="0" layoutInCell="1" allowOverlap="1" wp14:anchorId="415B862A" wp14:editId="0BAFB7EE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2743200" cy="1847850"/>
            <wp:effectExtent l="0" t="0" r="0" b="0"/>
            <wp:wrapThrough wrapText="bothSides">
              <wp:wrapPolygon edited="0">
                <wp:start x="0" y="0"/>
                <wp:lineTo x="0" y="21377"/>
                <wp:lineTo x="21450" y="21377"/>
                <wp:lineTo x="21450" y="0"/>
                <wp:lineTo x="0" y="0"/>
              </wp:wrapPolygon>
            </wp:wrapThrough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8478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0AB0AF2" w14:textId="77777777" w:rsidR="00D031AC" w:rsidRPr="002A157C" w:rsidRDefault="00D031AC" w:rsidP="00D031AC">
      <w:pPr>
        <w:spacing w:before="120" w:after="120"/>
        <w:rPr>
          <w:rFonts w:cs="Arial"/>
          <w:bCs/>
        </w:rPr>
      </w:pPr>
    </w:p>
    <w:p w14:paraId="3CCF9040" w14:textId="77777777" w:rsidR="00D031AC" w:rsidRPr="002A157C" w:rsidRDefault="00D031AC" w:rsidP="00D031AC">
      <w:pPr>
        <w:spacing w:before="120" w:after="120"/>
        <w:rPr>
          <w:rFonts w:cs="Arial"/>
          <w:bCs/>
          <w:u w:val="single"/>
        </w:rPr>
      </w:pPr>
    </w:p>
    <w:p w14:paraId="01DDB2C8" w14:textId="77777777" w:rsidR="00D031AC" w:rsidRPr="002A157C" w:rsidRDefault="00D031AC" w:rsidP="00D031AC">
      <w:pPr>
        <w:spacing w:before="120" w:after="120"/>
        <w:rPr>
          <w:rFonts w:cs="Arial"/>
          <w:bCs/>
          <w:u w:val="single"/>
        </w:rPr>
      </w:pPr>
    </w:p>
    <w:p w14:paraId="31206532" w14:textId="77777777" w:rsidR="00D031AC" w:rsidRPr="002A157C" w:rsidRDefault="00D031AC" w:rsidP="00D031AC">
      <w:pPr>
        <w:spacing w:before="120" w:after="120"/>
        <w:rPr>
          <w:rFonts w:cs="Arial"/>
          <w:bCs/>
          <w:u w:val="single"/>
        </w:rPr>
      </w:pPr>
    </w:p>
    <w:p w14:paraId="42D6EE08" w14:textId="77777777" w:rsidR="00D031AC" w:rsidRPr="002A157C" w:rsidRDefault="00D031AC" w:rsidP="00D031AC">
      <w:pPr>
        <w:spacing w:before="120" w:after="120"/>
        <w:rPr>
          <w:rFonts w:cs="Arial"/>
          <w:bCs/>
          <w:u w:val="single"/>
        </w:rPr>
      </w:pPr>
    </w:p>
    <w:p w14:paraId="4A768298" w14:textId="77777777" w:rsidR="00D031AC" w:rsidRPr="002A157C" w:rsidRDefault="00D031AC" w:rsidP="00D031AC">
      <w:pPr>
        <w:spacing w:before="120" w:after="120"/>
        <w:rPr>
          <w:rFonts w:cs="Arial"/>
          <w:bCs/>
          <w:u w:val="single"/>
        </w:rPr>
      </w:pPr>
    </w:p>
    <w:p w14:paraId="3F7CEB51" w14:textId="77777777" w:rsidR="00D031AC" w:rsidRPr="002A157C" w:rsidRDefault="00D031AC" w:rsidP="00D031AC">
      <w:pPr>
        <w:spacing w:before="120" w:after="120"/>
        <w:rPr>
          <w:rFonts w:cs="Arial"/>
          <w:bCs/>
          <w:u w:val="single"/>
        </w:rPr>
      </w:pPr>
    </w:p>
    <w:p w14:paraId="365C640F" w14:textId="77777777" w:rsidR="00D031AC" w:rsidRPr="002A157C" w:rsidRDefault="00D031AC" w:rsidP="00D031AC">
      <w:pPr>
        <w:spacing w:before="120" w:after="120"/>
        <w:rPr>
          <w:rFonts w:cs="Arial"/>
          <w:bCs/>
        </w:rPr>
      </w:pPr>
      <w:r w:rsidRPr="002A157C">
        <w:rPr>
          <w:rFonts w:cs="Arial"/>
          <w:bCs/>
        </w:rPr>
        <w:t>Figure 0. Assets, including some not traditionally found on a balance sheet</w:t>
      </w:r>
    </w:p>
    <w:p w14:paraId="117760EE" w14:textId="77777777" w:rsidR="00D031AC" w:rsidRPr="002A157C" w:rsidRDefault="00D031AC" w:rsidP="00D031AC">
      <w:pPr>
        <w:spacing w:before="120" w:after="120"/>
        <w:rPr>
          <w:rFonts w:cs="Arial"/>
          <w:bCs/>
        </w:rPr>
      </w:pPr>
    </w:p>
    <w:p w14:paraId="3CC7DD94" w14:textId="5A8C3D92" w:rsidR="007D4CF3" w:rsidRPr="002A157C" w:rsidRDefault="007D4CF3" w:rsidP="00D031AC">
      <w:pPr>
        <w:spacing w:before="120" w:after="120"/>
        <w:rPr>
          <w:rFonts w:cs="Arial"/>
          <w:bCs/>
        </w:rPr>
      </w:pPr>
    </w:p>
    <w:p w14:paraId="5122FCD4" w14:textId="77777777" w:rsidR="007D4CF3" w:rsidRPr="002A157C" w:rsidRDefault="007D4CF3" w:rsidP="00D031AC">
      <w:pPr>
        <w:spacing w:before="120" w:after="120"/>
        <w:rPr>
          <w:rFonts w:cs="Arial"/>
          <w:bCs/>
        </w:rPr>
      </w:pPr>
    </w:p>
    <w:p w14:paraId="66B27C96" w14:textId="21451BE8" w:rsidR="00D031AC" w:rsidRPr="00A254E0" w:rsidRDefault="003C6A19" w:rsidP="00D031AC">
      <w:pPr>
        <w:spacing w:before="120" w:after="120"/>
        <w:rPr>
          <w:rFonts w:cs="Arial"/>
          <w:bCs/>
        </w:rPr>
      </w:pPr>
      <w:r w:rsidRPr="002A157C">
        <w:rPr>
          <w:rFonts w:cs="Arial"/>
          <w:bCs/>
        </w:rPr>
        <w:t>c</w:t>
      </w:r>
      <w:r w:rsidR="00D031AC" w:rsidRPr="002A157C">
        <w:rPr>
          <w:rFonts w:cs="Arial"/>
          <w:bCs/>
        </w:rPr>
        <w:t xml:space="preserve">. Probably you heard HR managers say that “people are our greatest assets”. Do you think “people” are really assets?  (Yes or </w:t>
      </w:r>
      <w:proofErr w:type="gramStart"/>
      <w:r w:rsidR="00D031AC" w:rsidRPr="002A157C">
        <w:rPr>
          <w:rFonts w:cs="Arial"/>
          <w:bCs/>
        </w:rPr>
        <w:t>No</w:t>
      </w:r>
      <w:proofErr w:type="gramEnd"/>
      <w:r w:rsidR="00D031AC" w:rsidRPr="002A157C">
        <w:rPr>
          <w:rFonts w:cs="Arial"/>
          <w:bCs/>
        </w:rPr>
        <w:t>).</w:t>
      </w:r>
    </w:p>
    <w:p w14:paraId="68627E3A" w14:textId="114044BE" w:rsidR="00D031AC" w:rsidRPr="00CE72C5" w:rsidRDefault="00CE72C5" w:rsidP="00D031AC">
      <w:pPr>
        <w:spacing w:before="120" w:after="120"/>
        <w:rPr>
          <w:rFonts w:eastAsia="Malgun Gothic" w:cs="Arial"/>
          <w:b/>
          <w:i/>
          <w:iCs/>
          <w:color w:val="4472C4" w:themeColor="accent1"/>
          <w:u w:val="single"/>
          <w:lang w:eastAsia="ko-KR"/>
        </w:rPr>
      </w:pPr>
      <w:r>
        <w:rPr>
          <w:rFonts w:eastAsia="Malgun Gothic" w:hint="eastAsia"/>
          <w:i/>
          <w:iCs/>
          <w:color w:val="4472C4" w:themeColor="accent1"/>
          <w:lang w:eastAsia="ko-KR"/>
        </w:rPr>
        <w:t xml:space="preserve"> </w:t>
      </w:r>
    </w:p>
    <w:p w14:paraId="69AB7CA4" w14:textId="77777777" w:rsidR="00A254E0" w:rsidRDefault="00A254E0" w:rsidP="00D031AC">
      <w:pPr>
        <w:spacing w:before="120" w:after="120"/>
        <w:rPr>
          <w:rFonts w:cs="Arial"/>
          <w:bCs/>
        </w:rPr>
      </w:pPr>
    </w:p>
    <w:p w14:paraId="25915AF4" w14:textId="3A18EF92" w:rsidR="00D031AC" w:rsidRPr="002A157C" w:rsidRDefault="00D031AC" w:rsidP="00D031AC">
      <w:pPr>
        <w:spacing w:before="120" w:after="120"/>
        <w:rPr>
          <w:rFonts w:cs="Arial"/>
          <w:bCs/>
        </w:rPr>
      </w:pPr>
      <w:r w:rsidRPr="002A157C">
        <w:rPr>
          <w:rFonts w:cs="Arial"/>
          <w:bCs/>
        </w:rPr>
        <w:t>d. What is purpose of sorting assets?</w:t>
      </w:r>
    </w:p>
    <w:p w14:paraId="55AFCB88" w14:textId="519C4545" w:rsidR="007D4CF3" w:rsidRPr="00CE72C5" w:rsidRDefault="00CE72C5" w:rsidP="00D031AC">
      <w:pPr>
        <w:spacing w:before="120" w:after="120"/>
        <w:rPr>
          <w:rFonts w:eastAsia="Malgun Gothic" w:cs="Arial"/>
          <w:i/>
          <w:iCs/>
          <w:color w:val="4472C4" w:themeColor="accent1"/>
          <w:lang w:eastAsia="ko-KR"/>
        </w:rPr>
      </w:pPr>
      <w:r>
        <w:rPr>
          <w:rFonts w:eastAsia="Malgun Gothic" w:hint="eastAsia"/>
          <w:i/>
          <w:iCs/>
          <w:color w:val="4472C4" w:themeColor="accent1"/>
          <w:lang w:eastAsia="ko-KR"/>
        </w:rPr>
        <w:t xml:space="preserve"> </w:t>
      </w:r>
    </w:p>
    <w:p w14:paraId="5E2ACE29" w14:textId="2B33E645" w:rsidR="007D4CF3" w:rsidRPr="002A157C" w:rsidRDefault="007D4CF3" w:rsidP="00D031AC">
      <w:pPr>
        <w:spacing w:before="120" w:after="120"/>
        <w:rPr>
          <w:rFonts w:cs="Arial"/>
          <w:i/>
          <w:iCs/>
        </w:rPr>
      </w:pPr>
    </w:p>
    <w:p w14:paraId="7B0CD159" w14:textId="4597F5BC" w:rsidR="00D031AC" w:rsidRPr="002A157C" w:rsidRDefault="007D4CF3" w:rsidP="00D031AC">
      <w:pPr>
        <w:spacing w:before="120" w:after="120"/>
        <w:rPr>
          <w:rFonts w:cs="Arial"/>
        </w:rPr>
      </w:pPr>
      <w:r w:rsidRPr="002A157C">
        <w:rPr>
          <w:rFonts w:cs="Arial"/>
        </w:rPr>
        <w:t>g</w:t>
      </w:r>
      <w:r w:rsidR="00D031AC" w:rsidRPr="002A157C">
        <w:rPr>
          <w:rFonts w:cs="Arial"/>
        </w:rPr>
        <w:t xml:space="preserve">. </w:t>
      </w:r>
      <w:proofErr w:type="gramStart"/>
      <w:r w:rsidR="00D031AC" w:rsidRPr="002A157C">
        <w:rPr>
          <w:rFonts w:cs="Arial"/>
        </w:rPr>
        <w:t>In order for</w:t>
      </w:r>
      <w:proofErr w:type="gramEnd"/>
      <w:r w:rsidR="00D031AC" w:rsidRPr="002A157C">
        <w:rPr>
          <w:rFonts w:cs="Arial"/>
        </w:rPr>
        <w:t xml:space="preserve"> an asset to be recorded on the balance sheet, it needs to pass two criteria called “Recognition Criteria”.  What are those </w:t>
      </w:r>
      <w:r w:rsidR="00D96FD1">
        <w:rPr>
          <w:rFonts w:eastAsia="Malgun Gothic" w:cs="Arial" w:hint="eastAsia"/>
          <w:lang w:eastAsia="ko-KR"/>
        </w:rPr>
        <w:t>two</w:t>
      </w:r>
      <w:r w:rsidR="00D031AC" w:rsidRPr="002A157C">
        <w:rPr>
          <w:rFonts w:cs="Arial"/>
        </w:rPr>
        <w:t xml:space="preserve"> criteria? </w:t>
      </w:r>
    </w:p>
    <w:p w14:paraId="5D8BFF42" w14:textId="5513C846" w:rsidR="00D031AC" w:rsidRPr="00CE72C5" w:rsidRDefault="00CE72C5" w:rsidP="003C6A19">
      <w:pPr>
        <w:spacing w:before="120" w:after="120"/>
        <w:ind w:left="720"/>
        <w:rPr>
          <w:rFonts w:eastAsia="Malgun Gothic" w:cs="Arial"/>
          <w:i/>
          <w:iCs/>
          <w:color w:val="4472C4" w:themeColor="accent1"/>
          <w:lang w:eastAsia="ko-KR"/>
        </w:rPr>
      </w:pPr>
      <w:r>
        <w:rPr>
          <w:rFonts w:eastAsia="Malgun Gothic" w:cs="Arial" w:hint="eastAsia"/>
          <w:i/>
          <w:iCs/>
          <w:color w:val="4472C4" w:themeColor="accent1"/>
          <w:lang w:eastAsia="ko-KR"/>
        </w:rPr>
        <w:t xml:space="preserve"> </w:t>
      </w:r>
    </w:p>
    <w:bookmarkEnd w:id="1"/>
    <w:bookmarkEnd w:id="2"/>
    <w:p w14:paraId="7D9623DA" w14:textId="6A8C3674" w:rsidR="003C7971" w:rsidRDefault="003C7971" w:rsidP="003C7971">
      <w:pPr>
        <w:rPr>
          <w:rFonts w:ascii="Dax" w:hAnsi="Dax"/>
          <w:b/>
          <w:bCs/>
          <w:spacing w:val="24"/>
          <w:sz w:val="40"/>
          <w:szCs w:val="40"/>
        </w:rPr>
      </w:pPr>
      <w:r w:rsidRPr="00D54578">
        <w:rPr>
          <w:noProof/>
        </w:rPr>
        <w:lastRenderedPageBreak/>
        <w:drawing>
          <wp:anchor distT="0" distB="0" distL="114300" distR="114300" simplePos="0" relativeHeight="251705420" behindDoc="0" locked="0" layoutInCell="1" allowOverlap="1" wp14:anchorId="0C2728EC" wp14:editId="7B58C23B">
            <wp:simplePos x="0" y="0"/>
            <wp:positionH relativeFrom="column">
              <wp:posOffset>-124938</wp:posOffset>
            </wp:positionH>
            <wp:positionV relativeFrom="paragraph">
              <wp:posOffset>302474</wp:posOffset>
            </wp:positionV>
            <wp:extent cx="5886450" cy="4165524"/>
            <wp:effectExtent l="0" t="0" r="0" b="6985"/>
            <wp:wrapThrough wrapText="bothSides">
              <wp:wrapPolygon edited="0">
                <wp:start x="0" y="0"/>
                <wp:lineTo x="0" y="21537"/>
                <wp:lineTo x="21530" y="21537"/>
                <wp:lineTo x="21530" y="0"/>
                <wp:lineTo x="0" y="0"/>
              </wp:wrapPolygon>
            </wp:wrapThrough>
            <wp:docPr id="10" name="Picture 10" descr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Picture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86450" cy="41655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03EA6B9E" w14:textId="6CFF4F69" w:rsidR="003C7971" w:rsidRPr="00D54578" w:rsidRDefault="00D54578" w:rsidP="00D54578">
      <w:pPr>
        <w:pStyle w:val="Heading3"/>
        <w:spacing w:before="0" w:after="0"/>
        <w:rPr>
          <w:b/>
          <w:bCs w:val="0"/>
          <w:sz w:val="24"/>
          <w:szCs w:val="24"/>
        </w:rPr>
      </w:pPr>
      <w:r>
        <w:rPr>
          <w:b/>
          <w:bCs w:val="0"/>
          <w:sz w:val="24"/>
          <w:szCs w:val="24"/>
        </w:rPr>
        <w:t xml:space="preserve">1.2 </w:t>
      </w:r>
      <w:r w:rsidR="003C7971" w:rsidRPr="00D54578">
        <w:rPr>
          <w:b/>
          <w:bCs w:val="0"/>
          <w:sz w:val="24"/>
          <w:szCs w:val="24"/>
        </w:rPr>
        <w:t>Discussion Questions</w:t>
      </w:r>
    </w:p>
    <w:p w14:paraId="5AEA3450" w14:textId="07F81894" w:rsidR="003C7971" w:rsidRPr="002A157C" w:rsidRDefault="00A254E0" w:rsidP="003C7971">
      <w:pPr>
        <w:pStyle w:val="ListParagraph"/>
        <w:ind w:left="1080"/>
        <w:rPr>
          <w:spacing w:val="24"/>
          <w:sz w:val="24"/>
        </w:rPr>
      </w:pPr>
      <w:r w:rsidRPr="003C7971">
        <w:rPr>
          <w:noProof/>
        </w:rPr>
        <w:drawing>
          <wp:anchor distT="0" distB="0" distL="114300" distR="114300" simplePos="0" relativeHeight="251726924" behindDoc="0" locked="0" layoutInCell="1" allowOverlap="1" wp14:anchorId="2BB7CC23" wp14:editId="59467AA4">
            <wp:simplePos x="0" y="0"/>
            <wp:positionH relativeFrom="column">
              <wp:posOffset>2613660</wp:posOffset>
            </wp:positionH>
            <wp:positionV relativeFrom="paragraph">
              <wp:posOffset>2540</wp:posOffset>
            </wp:positionV>
            <wp:extent cx="2788920" cy="1529715"/>
            <wp:effectExtent l="0" t="0" r="0" b="0"/>
            <wp:wrapThrough wrapText="bothSides">
              <wp:wrapPolygon edited="0">
                <wp:start x="0" y="0"/>
                <wp:lineTo x="0" y="21250"/>
                <wp:lineTo x="21393" y="21250"/>
                <wp:lineTo x="21393" y="0"/>
                <wp:lineTo x="0" y="0"/>
              </wp:wrapPolygon>
            </wp:wrapThrough>
            <wp:docPr id="13" name="Picture 13" descr="A diagram of a company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A diagram of a company&#10;&#10;AI-generated content may be incorrect.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788920" cy="15297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1784260" w14:textId="1CB33A56" w:rsidR="003C7971" w:rsidRPr="002A157C" w:rsidRDefault="003C7971" w:rsidP="003C7971">
      <w:pPr>
        <w:rPr>
          <w:spacing w:val="24"/>
        </w:rPr>
      </w:pPr>
    </w:p>
    <w:p w14:paraId="0D973D29" w14:textId="75D1AD73" w:rsidR="003C7971" w:rsidRPr="002A157C" w:rsidRDefault="003C7971" w:rsidP="003C7971">
      <w:pPr>
        <w:pStyle w:val="ListParagraph"/>
        <w:numPr>
          <w:ilvl w:val="0"/>
          <w:numId w:val="23"/>
        </w:numPr>
        <w:rPr>
          <w:spacing w:val="24"/>
          <w:sz w:val="24"/>
        </w:rPr>
      </w:pPr>
      <w:r w:rsidRPr="002A157C">
        <w:rPr>
          <w:spacing w:val="24"/>
          <w:sz w:val="24"/>
        </w:rPr>
        <w:t>What is a rabble of butterflies saying?</w:t>
      </w:r>
    </w:p>
    <w:p w14:paraId="5B9A694C" w14:textId="782DA8FE" w:rsidR="00E7479B" w:rsidRDefault="00E7479B" w:rsidP="003C7971">
      <w:pPr>
        <w:rPr>
          <w:spacing w:val="24"/>
          <w:sz w:val="28"/>
          <w:szCs w:val="28"/>
        </w:rPr>
      </w:pPr>
    </w:p>
    <w:p w14:paraId="7E121107" w14:textId="2ADDFB71" w:rsidR="003C7971" w:rsidRPr="00847D38" w:rsidRDefault="003C7971" w:rsidP="003C7971">
      <w:pPr>
        <w:rPr>
          <w:spacing w:val="24"/>
          <w:sz w:val="28"/>
          <w:szCs w:val="28"/>
        </w:rPr>
      </w:pPr>
    </w:p>
    <w:p w14:paraId="5BC79EAB" w14:textId="2D26797A" w:rsidR="00027B10" w:rsidRDefault="00027B10" w:rsidP="003C7971"/>
    <w:p w14:paraId="30E58B0B" w14:textId="77777777" w:rsidR="00E7479B" w:rsidRDefault="00E7479B" w:rsidP="003C7971"/>
    <w:p w14:paraId="229ADDAA" w14:textId="77777777" w:rsidR="00E7479B" w:rsidRDefault="00E7479B" w:rsidP="003C7971"/>
    <w:p w14:paraId="21F980BE" w14:textId="5E19F158" w:rsidR="00E7479B" w:rsidRPr="00B951F5" w:rsidRDefault="00B951F5" w:rsidP="00B951F5">
      <w:pPr>
        <w:pStyle w:val="Heading3"/>
        <w:spacing w:before="0" w:after="0"/>
        <w:rPr>
          <w:b/>
          <w:bCs w:val="0"/>
          <w:sz w:val="24"/>
          <w:szCs w:val="24"/>
        </w:rPr>
      </w:pPr>
      <w:r>
        <w:rPr>
          <w:b/>
          <w:bCs w:val="0"/>
          <w:sz w:val="24"/>
          <w:szCs w:val="24"/>
        </w:rPr>
        <w:t>1.</w:t>
      </w:r>
      <w:r w:rsidR="00E7479B" w:rsidRPr="00B951F5">
        <w:rPr>
          <w:b/>
          <w:bCs w:val="0"/>
          <w:sz w:val="24"/>
          <w:szCs w:val="24"/>
        </w:rPr>
        <w:t xml:space="preserve">3 SOURCING ASSESTS  </w:t>
      </w:r>
    </w:p>
    <w:p w14:paraId="7BCCAB4C" w14:textId="77777777" w:rsidR="00E7479B" w:rsidRPr="002A157C" w:rsidRDefault="00E7479B" w:rsidP="00E7479B">
      <w:pPr>
        <w:pStyle w:val="ListParagraph"/>
        <w:numPr>
          <w:ilvl w:val="0"/>
          <w:numId w:val="7"/>
        </w:numPr>
        <w:spacing w:before="120" w:after="120"/>
        <w:rPr>
          <w:sz w:val="24"/>
        </w:rPr>
      </w:pPr>
      <w:r w:rsidRPr="002A157C">
        <w:rPr>
          <w:sz w:val="24"/>
        </w:rPr>
        <w:t>When a business starts, it needs assets. How does the business acquire assets?</w:t>
      </w:r>
    </w:p>
    <w:p w14:paraId="73FBDF45" w14:textId="0BC5280C" w:rsidR="00E7479B" w:rsidRPr="00CE72C5" w:rsidRDefault="00CE72C5" w:rsidP="00E7479B">
      <w:pPr>
        <w:pStyle w:val="ListParagraph"/>
        <w:spacing w:before="120" w:after="120"/>
        <w:rPr>
          <w:rFonts w:eastAsia="Malgun Gothic"/>
          <w:sz w:val="24"/>
          <w:lang w:eastAsia="ko-KR"/>
        </w:rPr>
      </w:pPr>
      <w:r>
        <w:rPr>
          <w:rFonts w:eastAsia="Malgun Gothic" w:hint="eastAsia"/>
          <w:i/>
          <w:iCs/>
          <w:color w:val="4472C4" w:themeColor="accent1"/>
          <w:sz w:val="24"/>
          <w:lang w:eastAsia="ko-KR"/>
        </w:rPr>
        <w:t xml:space="preserve"> </w:t>
      </w:r>
    </w:p>
    <w:p w14:paraId="20B156AD" w14:textId="77777777" w:rsidR="00E7479B" w:rsidRPr="002A157C" w:rsidRDefault="00E7479B" w:rsidP="00E7479B">
      <w:pPr>
        <w:pStyle w:val="ListParagraph"/>
        <w:numPr>
          <w:ilvl w:val="0"/>
          <w:numId w:val="7"/>
        </w:numPr>
        <w:spacing w:before="120" w:after="120"/>
        <w:rPr>
          <w:sz w:val="24"/>
        </w:rPr>
      </w:pPr>
      <w:r w:rsidRPr="002A157C">
        <w:rPr>
          <w:sz w:val="24"/>
        </w:rPr>
        <w:t>Is it possible that a business can have more assets than its obligations?</w:t>
      </w:r>
    </w:p>
    <w:p w14:paraId="4E56E105" w14:textId="3C9957A7" w:rsidR="00E7479B" w:rsidRPr="00CE72C5" w:rsidRDefault="00CE72C5" w:rsidP="00E7479B">
      <w:pPr>
        <w:pStyle w:val="ListParagraph"/>
        <w:spacing w:before="120" w:after="120"/>
        <w:rPr>
          <w:rFonts w:eastAsia="Malgun Gothic"/>
          <w:i/>
          <w:iCs/>
          <w:color w:val="4472C4" w:themeColor="accent1"/>
          <w:sz w:val="24"/>
          <w:lang w:eastAsia="ko-KR"/>
        </w:rPr>
      </w:pPr>
      <w:r>
        <w:rPr>
          <w:rFonts w:eastAsia="Malgun Gothic" w:hint="eastAsia"/>
          <w:i/>
          <w:iCs/>
          <w:color w:val="4472C4" w:themeColor="accent1"/>
          <w:sz w:val="24"/>
          <w:lang w:eastAsia="ko-KR"/>
        </w:rPr>
        <w:t xml:space="preserve"> </w:t>
      </w:r>
    </w:p>
    <w:p w14:paraId="7603632A" w14:textId="77777777" w:rsidR="00E7479B" w:rsidRPr="002A157C" w:rsidRDefault="00E7479B" w:rsidP="00E7479B">
      <w:pPr>
        <w:pStyle w:val="ListParagraph"/>
        <w:spacing w:before="120" w:after="120"/>
        <w:rPr>
          <w:i/>
          <w:iCs/>
          <w:sz w:val="24"/>
        </w:rPr>
      </w:pPr>
    </w:p>
    <w:p w14:paraId="7B00471A" w14:textId="77777777" w:rsidR="00E7479B" w:rsidRPr="002A157C" w:rsidRDefault="00E7479B" w:rsidP="00E7479B">
      <w:pPr>
        <w:pStyle w:val="ListParagraph"/>
        <w:numPr>
          <w:ilvl w:val="0"/>
          <w:numId w:val="7"/>
        </w:numPr>
        <w:spacing w:before="120" w:after="120"/>
        <w:rPr>
          <w:sz w:val="24"/>
        </w:rPr>
      </w:pPr>
      <w:r w:rsidRPr="002A157C">
        <w:rPr>
          <w:sz w:val="24"/>
        </w:rPr>
        <w:t>What is a simple definition of obligations?</w:t>
      </w:r>
    </w:p>
    <w:p w14:paraId="54B4B298" w14:textId="4A3BB677" w:rsidR="00E7479B" w:rsidRPr="00CE72C5" w:rsidRDefault="00CE72C5" w:rsidP="00E7479B">
      <w:pPr>
        <w:spacing w:before="120" w:after="120"/>
        <w:ind w:left="720"/>
        <w:rPr>
          <w:rFonts w:eastAsia="Malgun Gothic"/>
          <w:i/>
          <w:iCs/>
          <w:color w:val="4472C4" w:themeColor="accent1"/>
          <w:lang w:eastAsia="ko-KR"/>
        </w:rPr>
      </w:pPr>
      <w:r>
        <w:rPr>
          <w:rFonts w:eastAsia="Malgun Gothic" w:hint="eastAsia"/>
          <w:i/>
          <w:iCs/>
          <w:color w:val="4472C4" w:themeColor="accent1"/>
          <w:lang w:eastAsia="ko-KR"/>
        </w:rPr>
        <w:t xml:space="preserve"> </w:t>
      </w:r>
    </w:p>
    <w:p w14:paraId="7B216E3C" w14:textId="0B5BF17B" w:rsidR="00E7479B" w:rsidRPr="00B951F5" w:rsidRDefault="00B951F5" w:rsidP="00B951F5">
      <w:pPr>
        <w:pStyle w:val="Heading3"/>
        <w:spacing w:before="0" w:after="0"/>
        <w:rPr>
          <w:b/>
          <w:bCs w:val="0"/>
          <w:sz w:val="24"/>
          <w:szCs w:val="24"/>
        </w:rPr>
      </w:pPr>
      <w:r>
        <w:rPr>
          <w:b/>
          <w:bCs w:val="0"/>
          <w:sz w:val="24"/>
          <w:szCs w:val="24"/>
        </w:rPr>
        <w:lastRenderedPageBreak/>
        <w:t>1.</w:t>
      </w:r>
      <w:r w:rsidR="00E7479B" w:rsidRPr="00B951F5">
        <w:rPr>
          <w:b/>
          <w:bCs w:val="0"/>
          <w:sz w:val="24"/>
          <w:szCs w:val="24"/>
        </w:rPr>
        <w:t xml:space="preserve">4 ACCOUNTING DUALITY  </w:t>
      </w:r>
    </w:p>
    <w:p w14:paraId="4C8EEE01" w14:textId="77777777" w:rsidR="00E7479B" w:rsidRPr="002A157C" w:rsidRDefault="00E7479B" w:rsidP="00E7479B">
      <w:pPr>
        <w:pStyle w:val="ListParagraph"/>
        <w:numPr>
          <w:ilvl w:val="0"/>
          <w:numId w:val="8"/>
        </w:numPr>
        <w:spacing w:before="120" w:after="120"/>
        <w:rPr>
          <w:sz w:val="24"/>
        </w:rPr>
      </w:pPr>
      <w:r w:rsidRPr="002A157C">
        <w:rPr>
          <w:sz w:val="24"/>
        </w:rPr>
        <w:t>An entity can have only two things. Write those two things in the box?</w:t>
      </w:r>
    </w:p>
    <w:p w14:paraId="224D8018" w14:textId="77777777" w:rsidR="00E7479B" w:rsidRPr="002A157C" w:rsidRDefault="00E7479B" w:rsidP="00E7479B">
      <w:pPr>
        <w:spacing w:before="120" w:after="120"/>
        <w:rPr>
          <w:rFonts w:cs="Arial"/>
        </w:rPr>
      </w:pPr>
      <w:r w:rsidRPr="002A157C">
        <w:rPr>
          <w:rFonts w:cs="Arial"/>
          <w:noProof/>
        </w:rPr>
        <mc:AlternateContent>
          <mc:Choice Requires="wps">
            <w:drawing>
              <wp:anchor distT="0" distB="0" distL="114300" distR="114300" simplePos="0" relativeHeight="251722828" behindDoc="0" locked="0" layoutInCell="1" allowOverlap="1" wp14:anchorId="58EFA2AF" wp14:editId="7C40F26E">
                <wp:simplePos x="0" y="0"/>
                <wp:positionH relativeFrom="column">
                  <wp:posOffset>2181860</wp:posOffset>
                </wp:positionH>
                <wp:positionV relativeFrom="paragraph">
                  <wp:posOffset>190088</wp:posOffset>
                </wp:positionV>
                <wp:extent cx="1074717" cy="629393"/>
                <wp:effectExtent l="0" t="0" r="11430" b="18415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4717" cy="629393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08F9F7A" id="Rectangle 3" o:spid="_x0000_s1026" style="position:absolute;margin-left:171.8pt;margin-top:14.95pt;width:84.6pt;height:49.55pt;z-index:2517228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" filled="f" strokecolor="#1f3763 [1604]" strokeweight="1pt"/>
            </w:pict>
          </mc:Fallback>
        </mc:AlternateContent>
      </w:r>
      <w:r w:rsidRPr="002A157C">
        <w:rPr>
          <w:rFonts w:cs="Arial"/>
          <w:noProof/>
        </w:rPr>
        <mc:AlternateContent>
          <mc:Choice Requires="wps">
            <w:drawing>
              <wp:anchor distT="0" distB="0" distL="114300" distR="114300" simplePos="0" relativeHeight="251721804" behindDoc="0" locked="0" layoutInCell="1" allowOverlap="1" wp14:anchorId="62A16483" wp14:editId="6499EDD9">
                <wp:simplePos x="0" y="0"/>
                <wp:positionH relativeFrom="column">
                  <wp:posOffset>1110343</wp:posOffset>
                </wp:positionH>
                <wp:positionV relativeFrom="paragraph">
                  <wp:posOffset>192487</wp:posOffset>
                </wp:positionV>
                <wp:extent cx="1074717" cy="629393"/>
                <wp:effectExtent l="0" t="0" r="11430" b="18415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4717" cy="629393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F03FEBA" id="Rectangle 2" o:spid="_x0000_s1026" style="position:absolute;margin-left:87.45pt;margin-top:15.15pt;width:84.6pt;height:49.55pt;z-index:2517218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" filled="f" strokecolor="#1f3763 [1604]" strokeweight="1pt"/>
            </w:pict>
          </mc:Fallback>
        </mc:AlternateContent>
      </w:r>
    </w:p>
    <w:p w14:paraId="1237E97F" w14:textId="77777777" w:rsidR="00E7479B" w:rsidRPr="002A157C" w:rsidRDefault="00E7479B" w:rsidP="00E7479B">
      <w:pPr>
        <w:spacing w:before="120" w:after="120"/>
        <w:rPr>
          <w:rFonts w:cs="Arial"/>
        </w:rPr>
      </w:pPr>
    </w:p>
    <w:p w14:paraId="06055946" w14:textId="77777777" w:rsidR="00E7479B" w:rsidRPr="002A157C" w:rsidRDefault="00E7479B" w:rsidP="00E7479B">
      <w:pPr>
        <w:spacing w:before="120" w:after="120"/>
        <w:rPr>
          <w:rFonts w:cs="Arial"/>
        </w:rPr>
      </w:pPr>
    </w:p>
    <w:p w14:paraId="163E8562" w14:textId="77777777" w:rsidR="00E7479B" w:rsidRPr="002A157C" w:rsidRDefault="00E7479B" w:rsidP="00E7479B">
      <w:pPr>
        <w:spacing w:before="120" w:after="120"/>
        <w:rPr>
          <w:rFonts w:cs="Arial"/>
        </w:rPr>
      </w:pPr>
    </w:p>
    <w:p w14:paraId="778FC7DB" w14:textId="77777777" w:rsidR="00E7479B" w:rsidRPr="002A157C" w:rsidRDefault="00E7479B" w:rsidP="00E7479B">
      <w:pPr>
        <w:pStyle w:val="ListParagraph"/>
        <w:numPr>
          <w:ilvl w:val="0"/>
          <w:numId w:val="8"/>
        </w:numPr>
        <w:spacing w:before="120" w:after="120"/>
        <w:rPr>
          <w:sz w:val="24"/>
        </w:rPr>
      </w:pPr>
      <w:r w:rsidRPr="002A157C">
        <w:rPr>
          <w:sz w:val="24"/>
        </w:rPr>
        <w:t>What is “Accounting Duality”?</w:t>
      </w:r>
    </w:p>
    <w:p w14:paraId="61F312CB" w14:textId="454D9A3F" w:rsidR="00E7479B" w:rsidRPr="00CE72C5" w:rsidRDefault="00CE72C5" w:rsidP="00E7479B">
      <w:pPr>
        <w:pStyle w:val="ListParagraph"/>
        <w:spacing w:before="120" w:after="120"/>
        <w:rPr>
          <w:rFonts w:eastAsia="Malgun Gothic"/>
          <w:i/>
          <w:iCs/>
          <w:color w:val="4472C4" w:themeColor="accent1"/>
          <w:sz w:val="24"/>
          <w:lang w:eastAsia="ko-KR"/>
        </w:rPr>
      </w:pPr>
      <w:r>
        <w:rPr>
          <w:rFonts w:eastAsia="Malgun Gothic" w:hint="eastAsia"/>
          <w:i/>
          <w:iCs/>
          <w:color w:val="4472C4" w:themeColor="accent1"/>
          <w:sz w:val="24"/>
          <w:lang w:eastAsia="ko-KR"/>
        </w:rPr>
        <w:t xml:space="preserve"> </w:t>
      </w:r>
    </w:p>
    <w:p w14:paraId="4524E7DD" w14:textId="77777777" w:rsidR="00E7479B" w:rsidRPr="002A157C" w:rsidRDefault="00E7479B" w:rsidP="00E7479B">
      <w:pPr>
        <w:pStyle w:val="ListParagraph"/>
        <w:spacing w:before="120" w:after="120"/>
        <w:rPr>
          <w:i/>
          <w:iCs/>
          <w:sz w:val="24"/>
        </w:rPr>
      </w:pPr>
    </w:p>
    <w:p w14:paraId="33DFD543" w14:textId="77777777" w:rsidR="00E7479B" w:rsidRPr="002A157C" w:rsidRDefault="00E7479B" w:rsidP="00E7479B">
      <w:pPr>
        <w:pStyle w:val="ListParagraph"/>
        <w:numPr>
          <w:ilvl w:val="0"/>
          <w:numId w:val="8"/>
        </w:numPr>
        <w:spacing w:before="120" w:after="120"/>
        <w:rPr>
          <w:sz w:val="24"/>
        </w:rPr>
      </w:pPr>
      <w:r w:rsidRPr="002A157C">
        <w:rPr>
          <w:sz w:val="24"/>
        </w:rPr>
        <w:t xml:space="preserve">Is it possible that assets (or rights) and obligations can have different amounts?  (Yes or </w:t>
      </w:r>
      <w:proofErr w:type="gramStart"/>
      <w:r w:rsidRPr="002A157C">
        <w:rPr>
          <w:sz w:val="24"/>
        </w:rPr>
        <w:t>No</w:t>
      </w:r>
      <w:proofErr w:type="gramEnd"/>
      <w:r w:rsidRPr="002A157C">
        <w:rPr>
          <w:sz w:val="24"/>
        </w:rPr>
        <w:t xml:space="preserve">).  </w:t>
      </w:r>
    </w:p>
    <w:p w14:paraId="2D054C39" w14:textId="30295C26" w:rsidR="00E7479B" w:rsidRPr="00CE72C5" w:rsidRDefault="00CE72C5" w:rsidP="00B951F5">
      <w:pPr>
        <w:spacing w:before="120" w:after="120"/>
        <w:ind w:left="720"/>
        <w:rPr>
          <w:rFonts w:eastAsia="Malgun Gothic"/>
          <w:i/>
          <w:iCs/>
          <w:color w:val="4472C4" w:themeColor="accent1"/>
          <w:lang w:eastAsia="ko-KR"/>
        </w:rPr>
      </w:pPr>
      <w:r>
        <w:rPr>
          <w:rFonts w:eastAsia="Malgun Gothic" w:hint="eastAsia"/>
          <w:i/>
          <w:iCs/>
          <w:color w:val="4472C4" w:themeColor="accent1"/>
          <w:lang w:eastAsia="ko-KR"/>
        </w:rPr>
        <w:t xml:space="preserve">  </w:t>
      </w:r>
    </w:p>
    <w:p w14:paraId="3F49FB3A" w14:textId="77777777" w:rsidR="00E7479B" w:rsidRPr="002A157C" w:rsidRDefault="00E7479B" w:rsidP="00E7479B">
      <w:pPr>
        <w:spacing w:before="120" w:after="120"/>
        <w:ind w:left="720"/>
        <w:rPr>
          <w:i/>
          <w:iCs/>
        </w:rPr>
      </w:pPr>
    </w:p>
    <w:p w14:paraId="7C465FEF" w14:textId="296BB0BA" w:rsidR="00E7479B" w:rsidRPr="00B951F5" w:rsidRDefault="00B951F5" w:rsidP="00B951F5">
      <w:pPr>
        <w:pStyle w:val="Heading3"/>
        <w:spacing w:before="0" w:after="0"/>
        <w:rPr>
          <w:b/>
          <w:bCs w:val="0"/>
          <w:sz w:val="24"/>
          <w:szCs w:val="24"/>
        </w:rPr>
      </w:pPr>
      <w:r>
        <w:rPr>
          <w:b/>
          <w:bCs w:val="0"/>
          <w:sz w:val="24"/>
          <w:szCs w:val="24"/>
        </w:rPr>
        <w:t>1.</w:t>
      </w:r>
      <w:r w:rsidR="00E7479B" w:rsidRPr="00B951F5">
        <w:rPr>
          <w:b/>
          <w:bCs w:val="0"/>
          <w:sz w:val="24"/>
          <w:szCs w:val="24"/>
        </w:rPr>
        <w:t>5 ACCOUNTING EQUAITON</w:t>
      </w:r>
    </w:p>
    <w:p w14:paraId="32DB59CC" w14:textId="77777777" w:rsidR="00E7479B" w:rsidRPr="002A157C" w:rsidRDefault="00E7479B" w:rsidP="00E7479B">
      <w:pPr>
        <w:pStyle w:val="ListParagraph"/>
        <w:numPr>
          <w:ilvl w:val="0"/>
          <w:numId w:val="9"/>
        </w:numPr>
        <w:spacing w:before="120" w:after="120"/>
        <w:rPr>
          <w:sz w:val="24"/>
        </w:rPr>
      </w:pPr>
      <w:r w:rsidRPr="002A157C">
        <w:rPr>
          <w:sz w:val="24"/>
        </w:rPr>
        <w:t xml:space="preserve">When we say, “Rights to Assets = Obligations”, does </w:t>
      </w:r>
      <w:proofErr w:type="gramStart"/>
      <w:r w:rsidRPr="002A157C">
        <w:rPr>
          <w:sz w:val="24"/>
        </w:rPr>
        <w:t>this mean assets and obligations</w:t>
      </w:r>
      <w:proofErr w:type="gramEnd"/>
      <w:r w:rsidRPr="002A157C">
        <w:rPr>
          <w:sz w:val="24"/>
        </w:rPr>
        <w:t xml:space="preserve"> are identical?</w:t>
      </w:r>
    </w:p>
    <w:p w14:paraId="2410B842" w14:textId="2B3A7109" w:rsidR="00E7479B" w:rsidRPr="00CE72C5" w:rsidRDefault="00CE72C5" w:rsidP="00E7479B">
      <w:pPr>
        <w:pStyle w:val="ListParagraph"/>
        <w:spacing w:before="120" w:after="120"/>
        <w:rPr>
          <w:rFonts w:eastAsia="Malgun Gothic"/>
          <w:i/>
          <w:iCs/>
          <w:color w:val="4472C4" w:themeColor="accent1"/>
          <w:sz w:val="24"/>
          <w:lang w:eastAsia="ko-KR"/>
        </w:rPr>
      </w:pPr>
      <w:r>
        <w:rPr>
          <w:rFonts w:eastAsia="Malgun Gothic" w:hint="eastAsia"/>
          <w:i/>
          <w:iCs/>
          <w:color w:val="4472C4" w:themeColor="accent1"/>
          <w:sz w:val="24"/>
          <w:lang w:eastAsia="ko-KR"/>
        </w:rPr>
        <w:t xml:space="preserve"> </w:t>
      </w:r>
    </w:p>
    <w:p w14:paraId="1BB4F4B5" w14:textId="081C7C8E" w:rsidR="00306F9D" w:rsidRPr="002A157C" w:rsidRDefault="00306F9D" w:rsidP="00E7479B">
      <w:pPr>
        <w:pStyle w:val="ListParagraph"/>
        <w:spacing w:before="120" w:after="120"/>
        <w:rPr>
          <w:i/>
          <w:iCs/>
          <w:sz w:val="24"/>
        </w:rPr>
      </w:pPr>
    </w:p>
    <w:p w14:paraId="1864B8D3" w14:textId="1EF9DE0A" w:rsidR="00E7479B" w:rsidRPr="00B951F5" w:rsidRDefault="00B951F5" w:rsidP="00B951F5">
      <w:pPr>
        <w:pStyle w:val="Heading3"/>
        <w:spacing w:before="0" w:after="0"/>
        <w:rPr>
          <w:b/>
          <w:bCs w:val="0"/>
          <w:sz w:val="24"/>
          <w:szCs w:val="24"/>
        </w:rPr>
      </w:pPr>
      <w:r>
        <w:rPr>
          <w:b/>
          <w:bCs w:val="0"/>
          <w:sz w:val="24"/>
          <w:szCs w:val="24"/>
        </w:rPr>
        <w:t>1.</w:t>
      </w:r>
      <w:r w:rsidR="00E7479B" w:rsidRPr="00B951F5">
        <w:rPr>
          <w:b/>
          <w:bCs w:val="0"/>
          <w:sz w:val="24"/>
          <w:szCs w:val="24"/>
        </w:rPr>
        <w:t>6 ACCOUNTING EQUAITON: BALANCE SHEET</w:t>
      </w:r>
    </w:p>
    <w:p w14:paraId="65A3E166" w14:textId="6B4C35BB" w:rsidR="00E7479B" w:rsidRPr="002A157C" w:rsidRDefault="00B951F5" w:rsidP="00E7479B">
      <w:pPr>
        <w:pStyle w:val="ListParagraph"/>
        <w:numPr>
          <w:ilvl w:val="0"/>
          <w:numId w:val="10"/>
        </w:numPr>
        <w:spacing w:before="120" w:after="120"/>
        <w:rPr>
          <w:sz w:val="24"/>
        </w:rPr>
      </w:pPr>
      <w:r w:rsidRPr="002A157C">
        <w:rPr>
          <w:noProof/>
          <w:sz w:val="24"/>
        </w:rPr>
        <w:drawing>
          <wp:anchor distT="0" distB="0" distL="114300" distR="114300" simplePos="0" relativeHeight="251731020" behindDoc="0" locked="0" layoutInCell="1" allowOverlap="1" wp14:anchorId="0D68796A" wp14:editId="1A69B2B1">
            <wp:simplePos x="0" y="0"/>
            <wp:positionH relativeFrom="column">
              <wp:posOffset>3319780</wp:posOffset>
            </wp:positionH>
            <wp:positionV relativeFrom="paragraph">
              <wp:posOffset>83185</wp:posOffset>
            </wp:positionV>
            <wp:extent cx="2352675" cy="1338580"/>
            <wp:effectExtent l="0" t="0" r="9525" b="0"/>
            <wp:wrapThrough wrapText="bothSides">
              <wp:wrapPolygon edited="0">
                <wp:start x="0" y="0"/>
                <wp:lineTo x="0" y="21211"/>
                <wp:lineTo x="21513" y="21211"/>
                <wp:lineTo x="21513" y="0"/>
                <wp:lineTo x="0" y="0"/>
              </wp:wrapPolygon>
            </wp:wrapThrough>
            <wp:docPr id="8" name="Picture 8" descr="A diagram of a balance shee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A diagram of a balance sheet&#10;&#10;AI-generated content may be incorrect.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352675" cy="13385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7479B" w:rsidRPr="002A157C">
        <w:rPr>
          <w:sz w:val="24"/>
        </w:rPr>
        <w:t>Money vs. Currency Units</w:t>
      </w:r>
    </w:p>
    <w:p w14:paraId="5B0AF53F" w14:textId="1EF31A22" w:rsidR="00E7479B" w:rsidRPr="002A157C" w:rsidRDefault="00E7479B" w:rsidP="00E7479B">
      <w:pPr>
        <w:pStyle w:val="ListParagraph"/>
        <w:spacing w:before="120" w:after="120"/>
        <w:rPr>
          <w:sz w:val="24"/>
        </w:rPr>
      </w:pPr>
      <w:r w:rsidRPr="002A157C">
        <w:rPr>
          <w:sz w:val="24"/>
        </w:rPr>
        <w:t xml:space="preserve">What do dollar signs stand for in the figure </w:t>
      </w:r>
      <w:r w:rsidR="00B951F5">
        <w:rPr>
          <w:sz w:val="24"/>
        </w:rPr>
        <w:t>on the right</w:t>
      </w:r>
      <w:r w:rsidRPr="002A157C">
        <w:rPr>
          <w:sz w:val="24"/>
        </w:rPr>
        <w:t>?</w:t>
      </w:r>
      <w:r w:rsidR="00B951F5">
        <w:rPr>
          <w:sz w:val="24"/>
        </w:rPr>
        <w:t xml:space="preserve"> </w:t>
      </w:r>
    </w:p>
    <w:p w14:paraId="4E6F6101" w14:textId="6F8DEE5F" w:rsidR="00E7479B" w:rsidRDefault="00CE72C5" w:rsidP="00E7479B">
      <w:pPr>
        <w:pStyle w:val="ListParagraph"/>
        <w:spacing w:before="120" w:after="120"/>
        <w:rPr>
          <w:rFonts w:eastAsia="Malgun Gothic"/>
          <w:i/>
          <w:iCs/>
          <w:color w:val="4472C4" w:themeColor="accent1"/>
          <w:sz w:val="24"/>
          <w:lang w:eastAsia="ko-KR"/>
        </w:rPr>
      </w:pPr>
      <w:r>
        <w:rPr>
          <w:rFonts w:eastAsia="Malgun Gothic" w:hint="eastAsia"/>
          <w:i/>
          <w:iCs/>
          <w:color w:val="4472C4" w:themeColor="accent1"/>
          <w:sz w:val="24"/>
          <w:lang w:eastAsia="ko-KR"/>
        </w:rPr>
        <w:t xml:space="preserve">  </w:t>
      </w:r>
    </w:p>
    <w:p w14:paraId="6F06F4A4" w14:textId="77777777" w:rsidR="00CE72C5" w:rsidRDefault="00CE72C5" w:rsidP="00E7479B">
      <w:pPr>
        <w:pStyle w:val="ListParagraph"/>
        <w:spacing w:before="120" w:after="120"/>
        <w:rPr>
          <w:rFonts w:eastAsia="Malgun Gothic"/>
          <w:i/>
          <w:iCs/>
          <w:color w:val="4472C4" w:themeColor="accent1"/>
          <w:sz w:val="24"/>
          <w:lang w:eastAsia="ko-KR"/>
        </w:rPr>
      </w:pPr>
    </w:p>
    <w:p w14:paraId="634307BF" w14:textId="77777777" w:rsidR="00CE72C5" w:rsidRPr="00CE72C5" w:rsidRDefault="00CE72C5" w:rsidP="00E7479B">
      <w:pPr>
        <w:pStyle w:val="ListParagraph"/>
        <w:spacing w:before="120" w:after="120"/>
        <w:rPr>
          <w:rFonts w:eastAsia="Malgun Gothic"/>
          <w:i/>
          <w:iCs/>
          <w:color w:val="4472C4" w:themeColor="accent1"/>
          <w:sz w:val="24"/>
          <w:lang w:eastAsia="ko-KR"/>
        </w:rPr>
      </w:pPr>
    </w:p>
    <w:p w14:paraId="1C79FFD2" w14:textId="77777777" w:rsidR="00E7479B" w:rsidRPr="002A157C" w:rsidRDefault="00E7479B" w:rsidP="00E7479B">
      <w:pPr>
        <w:pStyle w:val="ListParagraph"/>
        <w:numPr>
          <w:ilvl w:val="0"/>
          <w:numId w:val="10"/>
        </w:numPr>
        <w:spacing w:before="120" w:after="120"/>
        <w:rPr>
          <w:sz w:val="24"/>
        </w:rPr>
      </w:pPr>
      <w:r w:rsidRPr="002A157C">
        <w:rPr>
          <w:sz w:val="24"/>
        </w:rPr>
        <w:t>Sources and Uses of Funds.  Fill in the blank</w:t>
      </w:r>
    </w:p>
    <w:p w14:paraId="0F57E459" w14:textId="623EF72A" w:rsidR="00E7479B" w:rsidRPr="002A157C" w:rsidRDefault="00E7479B" w:rsidP="00306F9D">
      <w:pPr>
        <w:pStyle w:val="ListParagraph"/>
        <w:spacing w:before="120" w:after="120" w:line="276" w:lineRule="auto"/>
        <w:rPr>
          <w:sz w:val="24"/>
        </w:rPr>
      </w:pPr>
      <w:r w:rsidRPr="002A157C">
        <w:rPr>
          <w:sz w:val="24"/>
        </w:rPr>
        <w:t xml:space="preserve">The accounting equation can be viewed as the story of funding business. To source funds for the business, the business incurs obligations. Obligations are </w:t>
      </w:r>
      <w:r w:rsidRPr="002A157C">
        <w:rPr>
          <w:color w:val="C00000"/>
          <w:sz w:val="24"/>
        </w:rPr>
        <w:t xml:space="preserve">_______________   </w:t>
      </w:r>
      <w:r w:rsidRPr="002A157C">
        <w:rPr>
          <w:sz w:val="24"/>
        </w:rPr>
        <w:t xml:space="preserve">of funds.  And how do the funds show up or manifest? It shows up as money in the bank or in the form of other assets. So, assets are </w:t>
      </w:r>
      <w:r w:rsidR="0017504F" w:rsidRPr="002A157C">
        <w:rPr>
          <w:color w:val="C00000"/>
          <w:sz w:val="24"/>
        </w:rPr>
        <w:t>______________</w:t>
      </w:r>
      <w:proofErr w:type="gramStart"/>
      <w:r w:rsidR="0017504F" w:rsidRPr="002A157C">
        <w:rPr>
          <w:color w:val="C00000"/>
          <w:sz w:val="24"/>
        </w:rPr>
        <w:t>_</w:t>
      </w:r>
      <w:r w:rsidR="0017504F">
        <w:rPr>
          <w:color w:val="C00000"/>
          <w:sz w:val="24"/>
        </w:rPr>
        <w:t xml:space="preserve">  </w:t>
      </w:r>
      <w:r w:rsidRPr="002A157C">
        <w:rPr>
          <w:sz w:val="24"/>
        </w:rPr>
        <w:t>of</w:t>
      </w:r>
      <w:proofErr w:type="gramEnd"/>
      <w:r w:rsidRPr="002A157C">
        <w:rPr>
          <w:sz w:val="24"/>
        </w:rPr>
        <w:t xml:space="preserve"> funds.  They are funds “in use”.</w:t>
      </w:r>
    </w:p>
    <w:p w14:paraId="39DFE1A1" w14:textId="4A9F406D" w:rsidR="00E7479B" w:rsidRPr="00CE72C5" w:rsidRDefault="00CE72C5" w:rsidP="00E7479B">
      <w:pPr>
        <w:pStyle w:val="ListParagraph"/>
        <w:spacing w:before="120" w:after="120"/>
        <w:rPr>
          <w:rFonts w:eastAsia="Malgun Gothic"/>
          <w:i/>
          <w:iCs/>
          <w:color w:val="4472C4" w:themeColor="accent1"/>
          <w:sz w:val="24"/>
          <w:lang w:eastAsia="ko-KR"/>
        </w:rPr>
      </w:pPr>
      <w:r>
        <w:rPr>
          <w:rFonts w:eastAsia="Malgun Gothic" w:hint="eastAsia"/>
          <w:i/>
          <w:iCs/>
          <w:color w:val="4472C4" w:themeColor="accent1"/>
          <w:sz w:val="24"/>
          <w:lang w:eastAsia="ko-KR"/>
        </w:rPr>
        <w:t xml:space="preserve"> </w:t>
      </w:r>
    </w:p>
    <w:p w14:paraId="4B91D0FA" w14:textId="340AED66" w:rsidR="005210CF" w:rsidRDefault="005210CF">
      <w:pPr>
        <w:rPr>
          <w:rFonts w:cs="Arial"/>
          <w:b/>
        </w:rPr>
      </w:pPr>
    </w:p>
    <w:p w14:paraId="2CB878A1" w14:textId="77777777" w:rsidR="00A254E0" w:rsidRDefault="00A254E0">
      <w:pPr>
        <w:rPr>
          <w:rFonts w:cs="Arial"/>
          <w:b/>
        </w:rPr>
      </w:pPr>
      <w:r>
        <w:rPr>
          <w:rFonts w:cs="Arial"/>
          <w:b/>
        </w:rPr>
        <w:br w:type="page"/>
      </w:r>
    </w:p>
    <w:p w14:paraId="788F24F8" w14:textId="7FDBC243" w:rsidR="00E7479B" w:rsidRPr="002A157C" w:rsidRDefault="005210CF" w:rsidP="00E7479B">
      <w:pPr>
        <w:spacing w:before="120" w:after="120"/>
        <w:rPr>
          <w:rFonts w:cs="Arial"/>
          <w:b/>
        </w:rPr>
      </w:pPr>
      <w:r>
        <w:rPr>
          <w:rFonts w:cs="Arial"/>
          <w:b/>
        </w:rPr>
        <w:lastRenderedPageBreak/>
        <w:t>1.</w:t>
      </w:r>
      <w:r w:rsidR="00E7479B" w:rsidRPr="002A157C">
        <w:rPr>
          <w:rFonts w:cs="Arial"/>
          <w:b/>
        </w:rPr>
        <w:t>8</w:t>
      </w:r>
      <w:r>
        <w:rPr>
          <w:rFonts w:cs="Arial"/>
          <w:b/>
        </w:rPr>
        <w:t xml:space="preserve"> </w:t>
      </w:r>
      <w:r w:rsidR="00E7479B" w:rsidRPr="002A157C">
        <w:rPr>
          <w:rFonts w:cs="Arial"/>
          <w:b/>
        </w:rPr>
        <w:t>JOURNALING THE NEW BUSINESS</w:t>
      </w:r>
    </w:p>
    <w:p w14:paraId="268A451E" w14:textId="77777777" w:rsidR="00E7479B" w:rsidRPr="002A157C" w:rsidRDefault="00E7479B" w:rsidP="00E7479B">
      <w:pPr>
        <w:spacing w:before="120" w:after="120"/>
        <w:rPr>
          <w:rFonts w:cs="Arial"/>
          <w:b/>
        </w:rPr>
      </w:pPr>
    </w:p>
    <w:p w14:paraId="218A5DE7" w14:textId="77777777" w:rsidR="00E7479B" w:rsidRPr="002A157C" w:rsidRDefault="00E7479B" w:rsidP="00E7479B">
      <w:pPr>
        <w:pStyle w:val="ListParagraph"/>
        <w:numPr>
          <w:ilvl w:val="0"/>
          <w:numId w:val="12"/>
        </w:numPr>
        <w:spacing w:before="120" w:after="120"/>
        <w:rPr>
          <w:bCs/>
          <w:sz w:val="24"/>
        </w:rPr>
      </w:pPr>
      <w:r w:rsidRPr="002A157C">
        <w:rPr>
          <w:bCs/>
          <w:sz w:val="24"/>
        </w:rPr>
        <w:t xml:space="preserve">What is a “journal” in business? </w:t>
      </w:r>
    </w:p>
    <w:p w14:paraId="54411DC4" w14:textId="323D35E5" w:rsidR="00E7479B" w:rsidRPr="00CE72C5" w:rsidRDefault="00CE72C5" w:rsidP="00E7479B">
      <w:pPr>
        <w:pStyle w:val="ListParagraph"/>
        <w:spacing w:before="120" w:after="120"/>
        <w:rPr>
          <w:rFonts w:eastAsia="Malgun Gothic"/>
          <w:bCs/>
          <w:i/>
          <w:iCs/>
          <w:color w:val="4472C4" w:themeColor="accent1"/>
          <w:sz w:val="24"/>
          <w:lang w:eastAsia="ko-KR"/>
        </w:rPr>
      </w:pPr>
      <w:r>
        <w:rPr>
          <w:rFonts w:eastAsia="Malgun Gothic" w:hint="eastAsia"/>
          <w:i/>
          <w:iCs/>
          <w:color w:val="4472C4" w:themeColor="accent1"/>
          <w:lang w:eastAsia="ko-KR"/>
        </w:rPr>
        <w:t xml:space="preserve"> </w:t>
      </w:r>
    </w:p>
    <w:p w14:paraId="1A2A7442" w14:textId="77777777" w:rsidR="00E7479B" w:rsidRPr="002A157C" w:rsidRDefault="00E7479B" w:rsidP="00E7479B">
      <w:pPr>
        <w:pStyle w:val="ListParagraph"/>
        <w:numPr>
          <w:ilvl w:val="0"/>
          <w:numId w:val="12"/>
        </w:numPr>
        <w:spacing w:before="120" w:after="120"/>
        <w:rPr>
          <w:bCs/>
          <w:sz w:val="24"/>
        </w:rPr>
      </w:pPr>
      <w:r w:rsidRPr="002A157C">
        <w:rPr>
          <w:bCs/>
          <w:sz w:val="24"/>
        </w:rPr>
        <w:t>What is a “journal entry”?</w:t>
      </w:r>
    </w:p>
    <w:p w14:paraId="69BAC0B2" w14:textId="29353B68" w:rsidR="00E7479B" w:rsidRPr="00CE72C5" w:rsidRDefault="00CE72C5" w:rsidP="00E7479B">
      <w:pPr>
        <w:pStyle w:val="ListParagraph"/>
        <w:spacing w:before="120" w:after="120"/>
        <w:rPr>
          <w:rFonts w:eastAsia="Malgun Gothic"/>
          <w:bCs/>
          <w:i/>
          <w:iCs/>
          <w:color w:val="4472C4" w:themeColor="accent1"/>
          <w:sz w:val="24"/>
          <w:lang w:eastAsia="ko-KR"/>
        </w:rPr>
      </w:pPr>
      <w:r>
        <w:rPr>
          <w:rFonts w:eastAsia="Malgun Gothic" w:hint="eastAsia"/>
          <w:i/>
          <w:iCs/>
          <w:color w:val="4472C4" w:themeColor="accent1"/>
          <w:lang w:eastAsia="ko-KR"/>
        </w:rPr>
        <w:t xml:space="preserve"> </w:t>
      </w:r>
    </w:p>
    <w:p w14:paraId="3C7F59C3" w14:textId="77777777" w:rsidR="00E7479B" w:rsidRPr="002A157C" w:rsidRDefault="00E7479B" w:rsidP="00E7479B">
      <w:pPr>
        <w:pStyle w:val="ListParagraph"/>
        <w:spacing w:before="120" w:after="120"/>
        <w:rPr>
          <w:bCs/>
          <w:i/>
          <w:iCs/>
          <w:sz w:val="24"/>
        </w:rPr>
      </w:pPr>
    </w:p>
    <w:p w14:paraId="7CA3534C" w14:textId="3C1E5C03" w:rsidR="00E7479B" w:rsidRPr="002A157C" w:rsidRDefault="00E7479B" w:rsidP="00E7479B">
      <w:pPr>
        <w:pStyle w:val="ListParagraph"/>
        <w:numPr>
          <w:ilvl w:val="0"/>
          <w:numId w:val="12"/>
        </w:numPr>
        <w:spacing w:before="120" w:after="120"/>
        <w:rPr>
          <w:bCs/>
          <w:sz w:val="24"/>
        </w:rPr>
      </w:pPr>
      <w:r w:rsidRPr="002A157C">
        <w:rPr>
          <w:bCs/>
          <w:sz w:val="24"/>
        </w:rPr>
        <w:t xml:space="preserve">Why </w:t>
      </w:r>
      <w:r w:rsidR="00FA0E4C" w:rsidRPr="002A157C">
        <w:rPr>
          <w:bCs/>
          <w:sz w:val="24"/>
        </w:rPr>
        <w:t>will each transaction</w:t>
      </w:r>
      <w:r w:rsidRPr="002A157C">
        <w:rPr>
          <w:bCs/>
          <w:sz w:val="24"/>
        </w:rPr>
        <w:t xml:space="preserve"> have two financial effects on assets, </w:t>
      </w:r>
      <w:r w:rsidR="00FA0E4C" w:rsidRPr="002A157C">
        <w:rPr>
          <w:bCs/>
          <w:sz w:val="24"/>
        </w:rPr>
        <w:t>liabilities,</w:t>
      </w:r>
      <w:r w:rsidRPr="002A157C">
        <w:rPr>
          <w:bCs/>
          <w:sz w:val="24"/>
        </w:rPr>
        <w:t xml:space="preserve"> or equity?</w:t>
      </w:r>
    </w:p>
    <w:p w14:paraId="20BF7310" w14:textId="578CDF9B" w:rsidR="00E7479B" w:rsidRPr="00CE72C5" w:rsidRDefault="00CE72C5" w:rsidP="00E7479B">
      <w:pPr>
        <w:pStyle w:val="ListParagraph"/>
        <w:spacing w:before="120" w:after="120"/>
        <w:rPr>
          <w:rFonts w:eastAsia="Malgun Gothic"/>
          <w:i/>
          <w:iCs/>
          <w:color w:val="4472C4" w:themeColor="accent1"/>
          <w:lang w:eastAsia="ko-KR"/>
        </w:rPr>
      </w:pPr>
      <w:r>
        <w:rPr>
          <w:rFonts w:eastAsia="Malgun Gothic" w:hint="eastAsia"/>
          <w:i/>
          <w:iCs/>
          <w:color w:val="4472C4" w:themeColor="accent1"/>
          <w:lang w:eastAsia="ko-KR"/>
        </w:rPr>
        <w:t xml:space="preserve"> </w:t>
      </w:r>
    </w:p>
    <w:p w14:paraId="6E2A05F5" w14:textId="77777777" w:rsidR="000711A6" w:rsidRDefault="000711A6" w:rsidP="00E7479B">
      <w:pPr>
        <w:pStyle w:val="ListParagraph"/>
        <w:spacing w:before="120" w:after="120"/>
        <w:rPr>
          <w:i/>
          <w:iCs/>
        </w:rPr>
      </w:pPr>
    </w:p>
    <w:p w14:paraId="153B70B8" w14:textId="77777777" w:rsidR="000711A6" w:rsidRPr="000F4717" w:rsidRDefault="000711A6" w:rsidP="00E7479B">
      <w:pPr>
        <w:pStyle w:val="ListParagraph"/>
        <w:spacing w:before="120" w:after="120"/>
        <w:rPr>
          <w:bCs/>
          <w:i/>
          <w:iCs/>
          <w:sz w:val="24"/>
        </w:rPr>
      </w:pPr>
    </w:p>
    <w:p w14:paraId="7F914D8E" w14:textId="6B417527" w:rsidR="00E7479B" w:rsidRPr="002A157C" w:rsidRDefault="00E7479B" w:rsidP="00E7479B">
      <w:pPr>
        <w:rPr>
          <w:rFonts w:eastAsia="Malgun Gothic"/>
          <w:lang w:eastAsia="ko-KR"/>
        </w:rPr>
      </w:pPr>
    </w:p>
    <w:p w14:paraId="493850E7" w14:textId="77777777" w:rsidR="000F0CEC" w:rsidRPr="002A157C" w:rsidRDefault="000F0CEC" w:rsidP="00E7479B">
      <w:pPr>
        <w:rPr>
          <w:rFonts w:eastAsia="Malgun Gothic"/>
          <w:lang w:eastAsia="ko-KR"/>
        </w:rPr>
      </w:pPr>
    </w:p>
    <w:p w14:paraId="04594669" w14:textId="77777777" w:rsidR="00E7479B" w:rsidRPr="002A157C" w:rsidRDefault="00E7479B" w:rsidP="00E7479B">
      <w:pPr>
        <w:rPr>
          <w:rFonts w:eastAsia="Malgun Gothic"/>
          <w:lang w:val="en-US" w:eastAsia="ko-KR"/>
        </w:rPr>
      </w:pPr>
    </w:p>
    <w:p w14:paraId="3C1A5304" w14:textId="77777777" w:rsidR="00E7479B" w:rsidRDefault="00E7479B" w:rsidP="00E7479B">
      <w:pPr>
        <w:rPr>
          <w:rFonts w:eastAsia="Malgun Gothic"/>
          <w:lang w:eastAsia="ko-KR"/>
        </w:rPr>
      </w:pPr>
      <w:r>
        <w:rPr>
          <w:rFonts w:eastAsia="Malgun Gothic"/>
          <w:lang w:eastAsia="ko-KR"/>
        </w:rPr>
        <w:br w:type="page"/>
      </w:r>
    </w:p>
    <w:p w14:paraId="3F0DA9BB" w14:textId="4D106CC8" w:rsidR="00E7479B" w:rsidRDefault="00E7479B" w:rsidP="003C7971">
      <w:pPr>
        <w:sectPr w:rsidR="00E7479B" w:rsidSect="00027B10">
          <w:headerReference w:type="default" r:id="rId22"/>
          <w:pgSz w:w="11906" w:h="16838"/>
          <w:pgMar w:top="1440" w:right="1440" w:bottom="1282" w:left="1440" w:header="708" w:footer="330" w:gutter="0"/>
          <w:cols w:space="708"/>
          <w:docGrid w:linePitch="360"/>
        </w:sectPr>
      </w:pPr>
    </w:p>
    <w:p w14:paraId="4CF9F8DA" w14:textId="1882FCA9" w:rsidR="008D5A9C" w:rsidRPr="00CC4E1A" w:rsidRDefault="008D5A9C" w:rsidP="008D5A9C">
      <w:pPr>
        <w:pStyle w:val="Heading1"/>
      </w:pPr>
      <w:r>
        <w:lastRenderedPageBreak/>
        <w:t>2.</w:t>
      </w:r>
      <w:r w:rsidRPr="00CC4E1A">
        <w:t xml:space="preserve"> </w:t>
      </w:r>
      <w:r>
        <w:t xml:space="preserve">Accounting Framework – Deriving Profit </w:t>
      </w:r>
    </w:p>
    <w:p w14:paraId="7999E9D6" w14:textId="77777777" w:rsidR="00D438BD" w:rsidRDefault="00D438BD" w:rsidP="008D5A9C">
      <w:pPr>
        <w:spacing w:before="120" w:after="120"/>
        <w:rPr>
          <w:rFonts w:cs="Arial"/>
          <w:b/>
        </w:rPr>
      </w:pPr>
    </w:p>
    <w:p w14:paraId="6B9D7DAB" w14:textId="63DF955D" w:rsidR="008D5A9C" w:rsidRPr="002A157C" w:rsidRDefault="00D438BD" w:rsidP="008D5A9C">
      <w:pPr>
        <w:spacing w:before="120" w:after="120"/>
        <w:rPr>
          <w:rFonts w:cs="Arial"/>
          <w:b/>
        </w:rPr>
      </w:pPr>
      <w:r>
        <w:rPr>
          <w:rFonts w:cs="Arial"/>
          <w:b/>
        </w:rPr>
        <w:t>2</w:t>
      </w:r>
      <w:r w:rsidR="008D5A9C" w:rsidRPr="002A157C">
        <w:rPr>
          <w:rFonts w:cs="Arial"/>
          <w:b/>
        </w:rPr>
        <w:t>.</w:t>
      </w:r>
      <w:r>
        <w:rPr>
          <w:rFonts w:cs="Arial"/>
          <w:b/>
        </w:rPr>
        <w:t>1</w:t>
      </w:r>
      <w:r w:rsidR="008D5A9C" w:rsidRPr="002A157C">
        <w:rPr>
          <w:rFonts w:cs="Arial"/>
          <w:b/>
        </w:rPr>
        <w:t xml:space="preserve"> JOURNALING THE NEW BUSINESS  </w:t>
      </w:r>
    </w:p>
    <w:p w14:paraId="0FF0787B" w14:textId="77777777" w:rsidR="008D5A9C" w:rsidRPr="002A157C" w:rsidRDefault="008D5A9C" w:rsidP="008318B1">
      <w:pPr>
        <w:pStyle w:val="ListParagraph"/>
        <w:numPr>
          <w:ilvl w:val="0"/>
          <w:numId w:val="19"/>
        </w:numPr>
        <w:spacing w:before="120" w:after="120"/>
        <w:rPr>
          <w:bCs/>
          <w:sz w:val="24"/>
        </w:rPr>
      </w:pPr>
      <w:r w:rsidRPr="002A157C">
        <w:rPr>
          <w:bCs/>
          <w:sz w:val="24"/>
        </w:rPr>
        <w:t>Can you record the following two transactions in the butterfly box below?</w:t>
      </w:r>
    </w:p>
    <w:p w14:paraId="5C10BF03" w14:textId="77777777" w:rsidR="000F4717" w:rsidRPr="002A157C" w:rsidRDefault="000F4717" w:rsidP="000F4717">
      <w:pPr>
        <w:pStyle w:val="ListParagraph"/>
        <w:spacing w:before="120" w:after="120"/>
        <w:rPr>
          <w:bCs/>
          <w:sz w:val="24"/>
        </w:rPr>
      </w:pPr>
      <w:r w:rsidRPr="002A157C">
        <w:rPr>
          <w:bCs/>
          <w:sz w:val="24"/>
        </w:rPr>
        <w:t xml:space="preserve">L&amp;L has $30,000 obligations to the lender (liability) and 2) $20,000 obligation to the investor (owner).   </w:t>
      </w:r>
    </w:p>
    <w:p w14:paraId="5F8791AC" w14:textId="4290422E" w:rsidR="007D4CF3" w:rsidRPr="002A157C" w:rsidRDefault="007D4CF3" w:rsidP="007D4CF3">
      <w:pPr>
        <w:pStyle w:val="ListParagraph"/>
        <w:spacing w:before="120" w:after="120"/>
        <w:ind w:left="1080"/>
        <w:rPr>
          <w:bCs/>
          <w:sz w:val="24"/>
        </w:rPr>
      </w:pPr>
    </w:p>
    <w:p w14:paraId="3347B70D" w14:textId="77777777" w:rsidR="007D4CF3" w:rsidRPr="002A157C" w:rsidRDefault="007D4CF3" w:rsidP="007D4CF3">
      <w:pPr>
        <w:pStyle w:val="ListParagraph"/>
        <w:spacing w:before="120" w:after="120"/>
        <w:ind w:left="1080"/>
        <w:rPr>
          <w:bCs/>
          <w:sz w:val="24"/>
        </w:rPr>
      </w:pPr>
    </w:p>
    <w:p w14:paraId="05D784BA" w14:textId="77777777" w:rsidR="00E820FC" w:rsidRPr="002A157C" w:rsidRDefault="00E820FC" w:rsidP="00E820FC">
      <w:pPr>
        <w:spacing w:before="120" w:after="120"/>
        <w:rPr>
          <w:rFonts w:cs="Arial"/>
          <w:b/>
        </w:rPr>
      </w:pPr>
      <w:r w:rsidRPr="002A157C">
        <w:rPr>
          <w:rFonts w:cs="Arial"/>
          <w:b/>
          <w:noProof/>
        </w:rPr>
        <mc:AlternateContent>
          <mc:Choice Requires="wpg">
            <w:drawing>
              <wp:anchor distT="0" distB="0" distL="114300" distR="114300" simplePos="0" relativeHeight="251689036" behindDoc="0" locked="0" layoutInCell="1" allowOverlap="1" wp14:anchorId="7299A0EE" wp14:editId="026BE313">
                <wp:simplePos x="0" y="0"/>
                <wp:positionH relativeFrom="column">
                  <wp:posOffset>186055</wp:posOffset>
                </wp:positionH>
                <wp:positionV relativeFrom="paragraph">
                  <wp:posOffset>250825</wp:posOffset>
                </wp:positionV>
                <wp:extent cx="5887085" cy="1781810"/>
                <wp:effectExtent l="38100" t="0" r="0" b="66040"/>
                <wp:wrapNone/>
                <wp:docPr id="456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887085" cy="1781810"/>
                          <a:chOff x="0" y="-462465"/>
                          <a:chExt cx="11970429" cy="4166981"/>
                        </a:xfrm>
                      </wpg:grpSpPr>
                      <wps:wsp>
                        <wps:cNvPr id="457" name="Trapezoid 457"/>
                        <wps:cNvSpPr/>
                        <wps:spPr>
                          <a:xfrm rot="5400000">
                            <a:off x="874720" y="-479800"/>
                            <a:ext cx="3294999" cy="5044439"/>
                          </a:xfrm>
                          <a:prstGeom prst="trapezoid">
                            <a:avLst>
                              <a:gd name="adj" fmla="val 8004"/>
                            </a:avLst>
                          </a:prstGeom>
                          <a:solidFill>
                            <a:schemeClr val="accent6">
                              <a:lumMod val="60000"/>
                              <a:lumOff val="40000"/>
                            </a:schemeClr>
                          </a:solidFill>
                          <a:ln w="76200">
                            <a:solidFill>
                              <a:schemeClr val="accent6">
                                <a:lumMod val="75000"/>
                              </a:schemeClr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vert="vert270" rtlCol="0" anchor="ctr"/>
                      </wps:wsp>
                      <wps:wsp>
                        <wps:cNvPr id="458" name="Trapezoid 458"/>
                        <wps:cNvSpPr/>
                        <wps:spPr>
                          <a:xfrm rot="16200000">
                            <a:off x="6177801" y="-465203"/>
                            <a:ext cx="3294999" cy="5044439"/>
                          </a:xfrm>
                          <a:prstGeom prst="trapezoid">
                            <a:avLst>
                              <a:gd name="adj" fmla="val 8004"/>
                            </a:avLst>
                          </a:prstGeom>
                          <a:solidFill>
                            <a:schemeClr val="accent4">
                              <a:lumMod val="60000"/>
                              <a:lumOff val="40000"/>
                            </a:schemeClr>
                          </a:solidFill>
                          <a:ln w="76200">
                            <a:solidFill>
                              <a:schemeClr val="accent2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459" name="TextBox 25"/>
                        <wps:cNvSpPr txBox="1"/>
                        <wps:spPr>
                          <a:xfrm>
                            <a:off x="302764" y="631601"/>
                            <a:ext cx="2126308" cy="940007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alpha val="86000"/>
                            </a:schemeClr>
                          </a:solidFill>
                          <a:ln w="25400">
                            <a:solidFill>
                              <a:schemeClr val="accent6"/>
                            </a:solidFill>
                          </a:ln>
                        </wps:spPr>
                        <wps:txbx>
                          <w:txbxContent>
                            <w:p w14:paraId="5E9B8289" w14:textId="77777777" w:rsidR="00171032" w:rsidRPr="00DC2824" w:rsidRDefault="00171032" w:rsidP="00E820FC">
                              <w:pPr>
                                <w:jc w:val="center"/>
                                <w:rPr>
                                  <w:rFonts w:cs="Arial"/>
                                  <w:b/>
                                  <w:bCs/>
                                  <w:color w:val="70AD47" w:themeColor="accent6"/>
                                  <w:kern w:val="24"/>
                                  <w:sz w:val="28"/>
                                  <w:szCs w:val="28"/>
                                </w:rPr>
                              </w:pPr>
                              <w:r w:rsidRPr="00DC2824">
                                <w:rPr>
                                  <w:rFonts w:cs="Arial"/>
                                  <w:b/>
                                  <w:bCs/>
                                  <w:color w:val="70AD47" w:themeColor="accent6"/>
                                  <w:kern w:val="24"/>
                                  <w:sz w:val="28"/>
                                  <w:szCs w:val="28"/>
                                </w:rPr>
                                <w:t>Assets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460" name="Straight Connector 460"/>
                        <wps:cNvCnPr>
                          <a:cxnSpLocks/>
                        </wps:cNvCnPr>
                        <wps:spPr>
                          <a:xfrm>
                            <a:off x="2719658" y="0"/>
                            <a:ext cx="5247163" cy="0"/>
                          </a:xfrm>
                          <a:prstGeom prst="line">
                            <a:avLst/>
                          </a:prstGeom>
                          <a:ln w="28575">
                            <a:prstDash val="sysDot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61" name="TextBox 15"/>
                        <wps:cNvSpPr txBox="1"/>
                        <wps:spPr>
                          <a:xfrm rot="164264">
                            <a:off x="314682" y="-420879"/>
                            <a:ext cx="3419482" cy="669782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0180CD0B" w14:textId="77777777" w:rsidR="00171032" w:rsidRPr="00DC2824" w:rsidRDefault="00171032" w:rsidP="00E820FC">
                              <w:pPr>
                                <w:rPr>
                                  <w:rFonts w:ascii="Avenir" w:hAnsi="Avenir" w:cstheme="minorBidi"/>
                                  <w:b/>
                                  <w:bCs/>
                                  <w:color w:val="70AD47" w:themeColor="accent6"/>
                                  <w:kern w:val="24"/>
                                  <w:sz w:val="28"/>
                                  <w:szCs w:val="28"/>
                                </w:rPr>
                              </w:pPr>
                              <w:r w:rsidRPr="00DC2824">
                                <w:rPr>
                                  <w:rFonts w:ascii="Avenir" w:hAnsi="Avenir" w:cstheme="minorBidi"/>
                                  <w:b/>
                                  <w:bCs/>
                                  <w:color w:val="70AD47" w:themeColor="accent6"/>
                                  <w:kern w:val="24"/>
                                  <w:sz w:val="28"/>
                                  <w:szCs w:val="28"/>
                                </w:rPr>
                                <w:t>Uses of funds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462" name="TextBox 16"/>
                        <wps:cNvSpPr txBox="1"/>
                        <wps:spPr>
                          <a:xfrm rot="21426641">
                            <a:off x="8250685" y="-462465"/>
                            <a:ext cx="3719744" cy="722493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49BA557B" w14:textId="77777777" w:rsidR="00171032" w:rsidRPr="00DC2824" w:rsidRDefault="00171032" w:rsidP="00E820FC">
                              <w:pPr>
                                <w:rPr>
                                  <w:rFonts w:ascii="Avenir" w:hAnsi="Avenir" w:cstheme="minorBidi"/>
                                  <w:b/>
                                  <w:bCs/>
                                  <w:color w:val="ED7D31" w:themeColor="accent2"/>
                                  <w:kern w:val="24"/>
                                  <w:sz w:val="28"/>
                                  <w:szCs w:val="28"/>
                                </w:rPr>
                              </w:pPr>
                              <w:r w:rsidRPr="00DC2824">
                                <w:rPr>
                                  <w:rFonts w:ascii="Avenir" w:hAnsi="Avenir" w:cstheme="minorBidi"/>
                                  <w:b/>
                                  <w:bCs/>
                                  <w:color w:val="ED7D31" w:themeColor="accent2"/>
                                  <w:kern w:val="24"/>
                                  <w:sz w:val="28"/>
                                  <w:szCs w:val="28"/>
                                </w:rPr>
                                <w:t>Sources of</w:t>
                              </w:r>
                              <w:r>
                                <w:rPr>
                                  <w:rFonts w:ascii="Avenir" w:hAnsi="Avenir" w:cstheme="minorBidi"/>
                                  <w:b/>
                                  <w:bCs/>
                                  <w:color w:val="ED7D31" w:themeColor="accent2"/>
                                  <w:kern w:val="24"/>
                                  <w:sz w:val="36"/>
                                  <w:szCs w:val="36"/>
                                </w:rPr>
                                <w:t xml:space="preserve"> </w:t>
                              </w:r>
                              <w:r w:rsidRPr="00DC2824">
                                <w:rPr>
                                  <w:rFonts w:ascii="Avenir" w:hAnsi="Avenir" w:cstheme="minorBidi"/>
                                  <w:b/>
                                  <w:bCs/>
                                  <w:color w:val="ED7D31" w:themeColor="accent2"/>
                                  <w:kern w:val="24"/>
                                  <w:sz w:val="28"/>
                                  <w:szCs w:val="28"/>
                                </w:rPr>
                                <w:t>funds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463" name="TextBox 18"/>
                        <wps:cNvSpPr txBox="1"/>
                        <wps:spPr>
                          <a:xfrm>
                            <a:off x="8063610" y="640438"/>
                            <a:ext cx="2127233" cy="799944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alpha val="75000"/>
                            </a:schemeClr>
                          </a:solidFill>
                          <a:ln w="25400">
                            <a:solidFill>
                              <a:schemeClr val="accent2"/>
                            </a:solidFill>
                          </a:ln>
                        </wps:spPr>
                        <wps:txbx>
                          <w:txbxContent>
                            <w:p w14:paraId="7C3868F3" w14:textId="77777777" w:rsidR="00171032" w:rsidRPr="00DC2824" w:rsidRDefault="00171032" w:rsidP="00E820FC">
                              <w:pPr>
                                <w:jc w:val="center"/>
                                <w:rPr>
                                  <w:rFonts w:cs="Arial"/>
                                  <w:b/>
                                  <w:bCs/>
                                  <w:color w:val="ED7D31" w:themeColor="accent2"/>
                                  <w:kern w:val="24"/>
                                  <w:sz w:val="28"/>
                                  <w:szCs w:val="28"/>
                                </w:rPr>
                              </w:pPr>
                              <w:r w:rsidRPr="00DC2824">
                                <w:rPr>
                                  <w:rFonts w:cs="Arial"/>
                                  <w:b/>
                                  <w:bCs/>
                                  <w:color w:val="ED7D31" w:themeColor="accent2"/>
                                  <w:kern w:val="24"/>
                                  <w:sz w:val="28"/>
                                  <w:szCs w:val="28"/>
                                </w:rPr>
                                <w:t>Liabilities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464" name="TextBox 19"/>
                        <wps:cNvSpPr txBox="1"/>
                        <wps:spPr>
                          <a:xfrm>
                            <a:off x="7949504" y="2199203"/>
                            <a:ext cx="2127233" cy="739962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alpha val="75000"/>
                            </a:schemeClr>
                          </a:solidFill>
                          <a:ln w="25400">
                            <a:solidFill>
                              <a:schemeClr val="accent2"/>
                            </a:solidFill>
                          </a:ln>
                          <a:scene3d>
                            <a:camera prst="orthographicFront">
                              <a:rot lat="0" lon="0" rev="0"/>
                            </a:camera>
                            <a:lightRig rig="threePt" dir="t"/>
                          </a:scene3d>
                        </wps:spPr>
                        <wps:txbx>
                          <w:txbxContent>
                            <w:p w14:paraId="1382113B" w14:textId="77777777" w:rsidR="00171032" w:rsidRPr="00DC2824" w:rsidRDefault="00171032" w:rsidP="00E820FC">
                              <w:pPr>
                                <w:jc w:val="center"/>
                                <w:rPr>
                                  <w:rFonts w:cs="Arial"/>
                                  <w:b/>
                                  <w:bCs/>
                                  <w:color w:val="ED7D31" w:themeColor="accent2"/>
                                  <w:kern w:val="24"/>
                                  <w:sz w:val="28"/>
                                  <w:szCs w:val="28"/>
                                </w:rPr>
                              </w:pPr>
                              <w:r w:rsidRPr="00DC2824">
                                <w:rPr>
                                  <w:rFonts w:cs="Arial"/>
                                  <w:b/>
                                  <w:bCs/>
                                  <w:color w:val="ED7D31" w:themeColor="accent2"/>
                                  <w:kern w:val="24"/>
                                  <w:sz w:val="28"/>
                                  <w:szCs w:val="28"/>
                                </w:rPr>
                                <w:t>Equity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465" name="Straight Connector 465"/>
                        <wps:cNvCnPr>
                          <a:cxnSpLocks/>
                        </wps:cNvCnPr>
                        <wps:spPr>
                          <a:xfrm flipV="1">
                            <a:off x="5229647" y="2040978"/>
                            <a:ext cx="5117873" cy="32078"/>
                          </a:xfrm>
                          <a:prstGeom prst="line">
                            <a:avLst/>
                          </a:prstGeom>
                          <a:ln w="73025">
                            <a:solidFill>
                              <a:schemeClr val="accent2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66" name="TextBox 26"/>
                        <wps:cNvSpPr txBox="1"/>
                        <wps:spPr>
                          <a:xfrm>
                            <a:off x="6447577" y="1699672"/>
                            <a:ext cx="1185222" cy="1002797"/>
                          </a:xfrm>
                          <a:prstGeom prst="rect">
                            <a:avLst/>
                          </a:prstGeom>
                          <a:solidFill>
                            <a:schemeClr val="accent5">
                              <a:lumMod val="20000"/>
                              <a:lumOff val="80000"/>
                              <a:alpha val="0"/>
                            </a:schemeClr>
                          </a:solidFill>
                          <a:ln w="76200">
                            <a:noFill/>
                          </a:ln>
                          <a:effectLst>
                            <a:outerShdw blurRad="50800" dist="38100" dir="2700000" algn="tl" rotWithShape="0">
                              <a:prstClr val="black">
                                <a:alpha val="40000"/>
                              </a:prstClr>
                            </a:outerShdw>
                          </a:effectLst>
                        </wps:spPr>
                        <wps:txbx>
                          <w:txbxContent>
                            <w:p w14:paraId="2D72BD11" w14:textId="77777777" w:rsidR="00171032" w:rsidRDefault="00171032" w:rsidP="00E820FC">
                              <w:pPr>
                                <w:jc w:val="center"/>
                                <w:rPr>
                                  <w:rFonts w:ascii="Avenir" w:hAnsi="Avenir" w:cstheme="minorBidi"/>
                                  <w:b/>
                                  <w:bCs/>
                                  <w:color w:val="4472C4" w:themeColor="accent1"/>
                                  <w:kern w:val="24"/>
                                  <w:sz w:val="176"/>
                                  <w:szCs w:val="176"/>
                                </w:rPr>
                              </w:pPr>
                              <w:r>
                                <w:rPr>
                                  <w:rFonts w:ascii="Avenir" w:hAnsi="Avenir" w:cstheme="minorBidi"/>
                                  <w:b/>
                                  <w:bCs/>
                                  <w:color w:val="4472C4" w:themeColor="accent1"/>
                                  <w:kern w:val="24"/>
                                  <w:sz w:val="176"/>
                                  <w:szCs w:val="176"/>
                                </w:rPr>
                                <w:t>+</w:t>
                              </w:r>
                            </w:p>
                          </w:txbxContent>
                        </wps:txbx>
                        <wps:bodyPr wrap="square" rtlCol="0" anchor="ctr">
                          <a:noAutofit/>
                        </wps:bodyPr>
                      </wps:wsp>
                      <wps:wsp>
                        <wps:cNvPr id="467" name="TextBox 27"/>
                        <wps:cNvSpPr txBox="1"/>
                        <wps:spPr>
                          <a:xfrm>
                            <a:off x="4577140" y="1571657"/>
                            <a:ext cx="1185222" cy="1002797"/>
                          </a:xfrm>
                          <a:prstGeom prst="rect">
                            <a:avLst/>
                          </a:prstGeom>
                          <a:solidFill>
                            <a:schemeClr val="accent5">
                              <a:lumMod val="20000"/>
                              <a:lumOff val="80000"/>
                              <a:alpha val="0"/>
                            </a:schemeClr>
                          </a:solidFill>
                          <a:ln w="76200">
                            <a:noFill/>
                          </a:ln>
                          <a:effectLst>
                            <a:outerShdw blurRad="50800" dist="38100" dir="2700000" algn="tl" rotWithShape="0">
                              <a:prstClr val="black">
                                <a:alpha val="40000"/>
                              </a:prstClr>
                            </a:outerShdw>
                          </a:effectLst>
                        </wps:spPr>
                        <wps:txbx>
                          <w:txbxContent>
                            <w:p w14:paraId="1BB75430" w14:textId="77777777" w:rsidR="00171032" w:rsidRDefault="00171032" w:rsidP="00E820FC">
                              <w:pPr>
                                <w:jc w:val="center"/>
                                <w:rPr>
                                  <w:rFonts w:ascii="Avenir" w:hAnsi="Avenir" w:cstheme="minorBidi"/>
                                  <w:b/>
                                  <w:bCs/>
                                  <w:color w:val="4472C4" w:themeColor="accent1"/>
                                  <w:kern w:val="24"/>
                                  <w:sz w:val="230"/>
                                  <w:szCs w:val="230"/>
                                </w:rPr>
                              </w:pPr>
                              <w:r>
                                <w:rPr>
                                  <w:rFonts w:ascii="Avenir" w:hAnsi="Avenir" w:cstheme="minorBidi"/>
                                  <w:b/>
                                  <w:bCs/>
                                  <w:color w:val="4472C4" w:themeColor="accent1"/>
                                  <w:kern w:val="24"/>
                                  <w:sz w:val="230"/>
                                  <w:szCs w:val="230"/>
                                </w:rPr>
                                <w:t>=</w:t>
                              </w:r>
                            </w:p>
                          </w:txbxContent>
                        </wps:txbx>
                        <wps:bodyPr wrap="square" rtlCol="0" anchor="ctr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299A0EE" id="Group 1" o:spid="_x0000_s1029" style="position:absolute;margin-left:14.65pt;margin-top:19.75pt;width:463.55pt;height:140.3pt;z-index:251689036;mso-width-relative:margin;mso-height-relative:margin" coordorigin=",-4624" coordsize="119704,4166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">
                <v:shape id="Trapezoid 457" o:spid="_x0000_s1030" style="position:absolute;left:8747;top:-4798;width:32950;height:50444;rotation:90;visibility:visible;mso-wrap-style:square;v-text-anchor:middle" coordsize="3294999,50444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" path="m,5044439l263732,,3031267,r263732,5044439l,5044439xe" fillcolor="#a8d08d [1945]" strokecolor="#538135 [2409]" strokeweight="6pt">
                  <v:stroke joinstyle="miter"/>
                  <v:path arrowok="t" o:connecttype="custom" o:connectlocs="0,5044439;263732,0;3031267,0;3294999,5044439;0,5044439" o:connectangles="0,0,0,0,0"/>
                </v:shape>
                <v:shape id="Trapezoid 458" o:spid="_x0000_s1031" style="position:absolute;left:61778;top:-4653;width:32950;height:50445;rotation:-90;visibility:visible;mso-wrap-style:square;v-text-anchor:middle" coordsize="3294999,50444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" path="m,5044439l263732,,3031267,r263732,5044439l,5044439xe" fillcolor="#ffd966 [1943]" strokecolor="#ed7d31 [3205]" strokeweight="6pt">
                  <v:stroke joinstyle="miter"/>
                  <v:path arrowok="t" o:connecttype="custom" o:connectlocs="0,5044439;263732,0;3031267,0;3294999,5044439;0,5044439" o:connectangles="0,0,0,0,0"/>
                </v:shape>
                <v:shape id="TextBox 25" o:spid="_x0000_s1032" type="#_x0000_t202" style="position:absolute;left:3027;top:6316;width:21263;height:94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" fillcolor="white [3212]" strokecolor="#70ad47 [3209]" strokeweight="2pt">
                  <v:fill opacity="56283f"/>
                  <v:textbox>
                    <w:txbxContent>
                      <w:p w14:paraId="5E9B8289" w14:textId="77777777" w:rsidR="00171032" w:rsidRPr="00DC2824" w:rsidRDefault="00171032" w:rsidP="00E820FC">
                        <w:pPr>
                          <w:jc w:val="center"/>
                          <w:rPr>
                            <w:rFonts w:cs="Arial"/>
                            <w:b/>
                            <w:bCs/>
                            <w:color w:val="70AD47" w:themeColor="accent6"/>
                            <w:kern w:val="24"/>
                            <w:sz w:val="28"/>
                            <w:szCs w:val="28"/>
                          </w:rPr>
                        </w:pPr>
                        <w:r w:rsidRPr="00DC2824">
                          <w:rPr>
                            <w:rFonts w:cs="Arial"/>
                            <w:b/>
                            <w:bCs/>
                            <w:color w:val="70AD47" w:themeColor="accent6"/>
                            <w:kern w:val="24"/>
                            <w:sz w:val="28"/>
                            <w:szCs w:val="28"/>
                          </w:rPr>
                          <w:t>Assets</w:t>
                        </w:r>
                      </w:p>
                    </w:txbxContent>
                  </v:textbox>
                </v:shape>
                <v:line id="Straight Connector 460" o:spid="_x0000_s1033" style="position:absolute;visibility:visible;mso-wrap-style:square" from="27196,0" to="79668,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" strokecolor="#4472c4 [3204]" strokeweight="2.25pt">
                  <v:stroke dashstyle="1 1" joinstyle="miter"/>
                  <o:lock v:ext="edit" shapetype="f"/>
                </v:line>
                <v:shape id="TextBox 15" o:spid="_x0000_s1034" type="#_x0000_t202" style="position:absolute;left:3146;top:-4208;width:34195;height:6697;rotation:179420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" filled="f" stroked="f">
                  <v:textbox>
                    <w:txbxContent>
                      <w:p w14:paraId="0180CD0B" w14:textId="77777777" w:rsidR="00171032" w:rsidRPr="00DC2824" w:rsidRDefault="00171032" w:rsidP="00E820FC">
                        <w:pPr>
                          <w:rPr>
                            <w:rFonts w:ascii="Avenir" w:hAnsi="Avenir" w:cstheme="minorBidi"/>
                            <w:b/>
                            <w:bCs/>
                            <w:color w:val="70AD47" w:themeColor="accent6"/>
                            <w:kern w:val="24"/>
                            <w:sz w:val="28"/>
                            <w:szCs w:val="28"/>
                          </w:rPr>
                        </w:pPr>
                        <w:r w:rsidRPr="00DC2824">
                          <w:rPr>
                            <w:rFonts w:ascii="Avenir" w:hAnsi="Avenir" w:cstheme="minorBidi"/>
                            <w:b/>
                            <w:bCs/>
                            <w:color w:val="70AD47" w:themeColor="accent6"/>
                            <w:kern w:val="24"/>
                            <w:sz w:val="28"/>
                            <w:szCs w:val="28"/>
                          </w:rPr>
                          <w:t>Uses of funds</w:t>
                        </w:r>
                      </w:p>
                    </w:txbxContent>
                  </v:textbox>
                </v:shape>
                <v:shape id="TextBox 16" o:spid="_x0000_s1035" type="#_x0000_t202" style="position:absolute;left:82506;top:-4624;width:37198;height:7224;rotation:-189354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" filled="f" stroked="f">
                  <v:textbox>
                    <w:txbxContent>
                      <w:p w14:paraId="49BA557B" w14:textId="77777777" w:rsidR="00171032" w:rsidRPr="00DC2824" w:rsidRDefault="00171032" w:rsidP="00E820FC">
                        <w:pPr>
                          <w:rPr>
                            <w:rFonts w:ascii="Avenir" w:hAnsi="Avenir" w:cstheme="minorBidi"/>
                            <w:b/>
                            <w:bCs/>
                            <w:color w:val="ED7D31" w:themeColor="accent2"/>
                            <w:kern w:val="24"/>
                            <w:sz w:val="28"/>
                            <w:szCs w:val="28"/>
                          </w:rPr>
                        </w:pPr>
                        <w:r w:rsidRPr="00DC2824">
                          <w:rPr>
                            <w:rFonts w:ascii="Avenir" w:hAnsi="Avenir" w:cstheme="minorBidi"/>
                            <w:b/>
                            <w:bCs/>
                            <w:color w:val="ED7D31" w:themeColor="accent2"/>
                            <w:kern w:val="24"/>
                            <w:sz w:val="28"/>
                            <w:szCs w:val="28"/>
                          </w:rPr>
                          <w:t>Sources of</w:t>
                        </w:r>
                        <w:r>
                          <w:rPr>
                            <w:rFonts w:ascii="Avenir" w:hAnsi="Avenir" w:cstheme="minorBidi"/>
                            <w:b/>
                            <w:bCs/>
                            <w:color w:val="ED7D31" w:themeColor="accent2"/>
                            <w:kern w:val="24"/>
                            <w:sz w:val="36"/>
                            <w:szCs w:val="36"/>
                          </w:rPr>
                          <w:t xml:space="preserve"> </w:t>
                        </w:r>
                        <w:r w:rsidRPr="00DC2824">
                          <w:rPr>
                            <w:rFonts w:ascii="Avenir" w:hAnsi="Avenir" w:cstheme="minorBidi"/>
                            <w:b/>
                            <w:bCs/>
                            <w:color w:val="ED7D31" w:themeColor="accent2"/>
                            <w:kern w:val="24"/>
                            <w:sz w:val="28"/>
                            <w:szCs w:val="28"/>
                          </w:rPr>
                          <w:t>funds</w:t>
                        </w:r>
                      </w:p>
                    </w:txbxContent>
                  </v:textbox>
                </v:shape>
                <v:shape id="TextBox 18" o:spid="_x0000_s1036" type="#_x0000_t202" style="position:absolute;left:80636;top:6404;width:21272;height:799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" fillcolor="white [3212]" strokecolor="#ed7d31 [3205]" strokeweight="2pt">
                  <v:fill opacity="49087f"/>
                  <v:textbox>
                    <w:txbxContent>
                      <w:p w14:paraId="7C3868F3" w14:textId="77777777" w:rsidR="00171032" w:rsidRPr="00DC2824" w:rsidRDefault="00171032" w:rsidP="00E820FC">
                        <w:pPr>
                          <w:jc w:val="center"/>
                          <w:rPr>
                            <w:rFonts w:cs="Arial"/>
                            <w:b/>
                            <w:bCs/>
                            <w:color w:val="ED7D31" w:themeColor="accent2"/>
                            <w:kern w:val="24"/>
                            <w:sz w:val="28"/>
                            <w:szCs w:val="28"/>
                          </w:rPr>
                        </w:pPr>
                        <w:r w:rsidRPr="00DC2824">
                          <w:rPr>
                            <w:rFonts w:cs="Arial"/>
                            <w:b/>
                            <w:bCs/>
                            <w:color w:val="ED7D31" w:themeColor="accent2"/>
                            <w:kern w:val="24"/>
                            <w:sz w:val="28"/>
                            <w:szCs w:val="28"/>
                          </w:rPr>
                          <w:t>Liabilities</w:t>
                        </w:r>
                      </w:p>
                    </w:txbxContent>
                  </v:textbox>
                </v:shape>
                <v:shape id="TextBox 19" o:spid="_x0000_s1037" type="#_x0000_t202" style="position:absolute;left:79495;top:21992;width:21272;height:739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" fillcolor="white [3212]" strokecolor="#ed7d31 [3205]" strokeweight="2pt">
                  <v:fill opacity="49087f"/>
                  <v:textbox>
                    <w:txbxContent>
                      <w:p w14:paraId="1382113B" w14:textId="77777777" w:rsidR="00171032" w:rsidRPr="00DC2824" w:rsidRDefault="00171032" w:rsidP="00E820FC">
                        <w:pPr>
                          <w:jc w:val="center"/>
                          <w:rPr>
                            <w:rFonts w:cs="Arial"/>
                            <w:b/>
                            <w:bCs/>
                            <w:color w:val="ED7D31" w:themeColor="accent2"/>
                            <w:kern w:val="24"/>
                            <w:sz w:val="28"/>
                            <w:szCs w:val="28"/>
                          </w:rPr>
                        </w:pPr>
                        <w:r w:rsidRPr="00DC2824">
                          <w:rPr>
                            <w:rFonts w:cs="Arial"/>
                            <w:b/>
                            <w:bCs/>
                            <w:color w:val="ED7D31" w:themeColor="accent2"/>
                            <w:kern w:val="24"/>
                            <w:sz w:val="28"/>
                            <w:szCs w:val="28"/>
                          </w:rPr>
                          <w:t>Equity</w:t>
                        </w:r>
                      </w:p>
                    </w:txbxContent>
                  </v:textbox>
                </v:shape>
                <v:line id="Straight Connector 465" o:spid="_x0000_s1038" style="position:absolute;flip:y;visibility:visible;mso-wrap-style:square" from="52296,20409" to="103475,2073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" strokecolor="#ed7d31 [3205]" strokeweight="5.75pt">
                  <v:stroke joinstyle="miter"/>
                  <o:lock v:ext="edit" shapetype="f"/>
                </v:line>
                <v:shape id="TextBox 26" o:spid="_x0000_s1039" type="#_x0000_t202" style="position:absolute;left:64475;top:16996;width:11852;height:1002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" fillcolor="#deeaf6 [664]" stroked="f" strokeweight="6pt">
                  <v:fill opacity="0"/>
                  <v:shadow on="t" color="black" opacity="26214f" origin="-.5,-.5" offset=".74836mm,.74836mm"/>
                  <v:textbox>
                    <w:txbxContent>
                      <w:p w14:paraId="2D72BD11" w14:textId="77777777" w:rsidR="00171032" w:rsidRDefault="00171032" w:rsidP="00E820FC">
                        <w:pPr>
                          <w:jc w:val="center"/>
                          <w:rPr>
                            <w:rFonts w:ascii="Avenir" w:hAnsi="Avenir" w:cstheme="minorBidi"/>
                            <w:b/>
                            <w:bCs/>
                            <w:color w:val="4472C4" w:themeColor="accent1"/>
                            <w:kern w:val="24"/>
                            <w:sz w:val="176"/>
                            <w:szCs w:val="176"/>
                          </w:rPr>
                        </w:pPr>
                        <w:r>
                          <w:rPr>
                            <w:rFonts w:ascii="Avenir" w:hAnsi="Avenir" w:cstheme="minorBidi"/>
                            <w:b/>
                            <w:bCs/>
                            <w:color w:val="4472C4" w:themeColor="accent1"/>
                            <w:kern w:val="24"/>
                            <w:sz w:val="176"/>
                            <w:szCs w:val="176"/>
                          </w:rPr>
                          <w:t>+</w:t>
                        </w:r>
                      </w:p>
                    </w:txbxContent>
                  </v:textbox>
                </v:shape>
                <v:shape id="TextBox 27" o:spid="_x0000_s1040" type="#_x0000_t202" style="position:absolute;left:45771;top:15716;width:11852;height:1002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" fillcolor="#deeaf6 [664]" stroked="f" strokeweight="6pt">
                  <v:fill opacity="0"/>
                  <v:shadow on="t" color="black" opacity="26214f" origin="-.5,-.5" offset=".74836mm,.74836mm"/>
                  <v:textbox>
                    <w:txbxContent>
                      <w:p w14:paraId="1BB75430" w14:textId="77777777" w:rsidR="00171032" w:rsidRDefault="00171032" w:rsidP="00E820FC">
                        <w:pPr>
                          <w:jc w:val="center"/>
                          <w:rPr>
                            <w:rFonts w:ascii="Avenir" w:hAnsi="Avenir" w:cstheme="minorBidi"/>
                            <w:b/>
                            <w:bCs/>
                            <w:color w:val="4472C4" w:themeColor="accent1"/>
                            <w:kern w:val="24"/>
                            <w:sz w:val="230"/>
                            <w:szCs w:val="230"/>
                          </w:rPr>
                        </w:pPr>
                        <w:r>
                          <w:rPr>
                            <w:rFonts w:ascii="Avenir" w:hAnsi="Avenir" w:cstheme="minorBidi"/>
                            <w:b/>
                            <w:bCs/>
                            <w:color w:val="4472C4" w:themeColor="accent1"/>
                            <w:kern w:val="24"/>
                            <w:sz w:val="230"/>
                            <w:szCs w:val="230"/>
                          </w:rPr>
                          <w:t>=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Pr="002A157C">
        <w:rPr>
          <w:rFonts w:cs="Arial"/>
          <w:b/>
        </w:rPr>
        <w:t xml:space="preserve">                              Balance Sheet of Lemonade &amp; Laughter (L&amp;L)</w:t>
      </w:r>
    </w:p>
    <w:p w14:paraId="380B8CD1" w14:textId="77777777" w:rsidR="00E820FC" w:rsidRPr="002A157C" w:rsidRDefault="00E820FC" w:rsidP="00E820FC">
      <w:pPr>
        <w:spacing w:before="120" w:after="120"/>
        <w:rPr>
          <w:rFonts w:cs="Arial"/>
          <w:b/>
        </w:rPr>
      </w:pPr>
    </w:p>
    <w:p w14:paraId="2E25FF13" w14:textId="77777777" w:rsidR="00E820FC" w:rsidRPr="002A157C" w:rsidRDefault="00E820FC" w:rsidP="00E820FC">
      <w:pPr>
        <w:spacing w:before="120" w:after="120"/>
        <w:rPr>
          <w:rFonts w:cs="Arial"/>
          <w:b/>
        </w:rPr>
      </w:pPr>
    </w:p>
    <w:p w14:paraId="02B74AE1" w14:textId="77777777" w:rsidR="00E820FC" w:rsidRPr="002A157C" w:rsidRDefault="00E820FC" w:rsidP="00E820FC">
      <w:pPr>
        <w:spacing w:before="120" w:after="120"/>
        <w:rPr>
          <w:rFonts w:cs="Arial"/>
          <w:b/>
          <w:u w:val="single"/>
        </w:rPr>
      </w:pPr>
    </w:p>
    <w:p w14:paraId="4CC05E72" w14:textId="77777777" w:rsidR="00E820FC" w:rsidRPr="002A157C" w:rsidRDefault="00E820FC" w:rsidP="00E820FC">
      <w:pPr>
        <w:rPr>
          <w:rFonts w:eastAsia="Malgun Gothic" w:cs="Arial"/>
          <w:lang w:val="en-US" w:eastAsia="ko-KR"/>
        </w:rPr>
      </w:pPr>
    </w:p>
    <w:p w14:paraId="0AF42AEA" w14:textId="77777777" w:rsidR="00E820FC" w:rsidRPr="002A157C" w:rsidRDefault="00E820FC" w:rsidP="00E820FC">
      <w:pPr>
        <w:rPr>
          <w:rFonts w:eastAsia="Malgun Gothic" w:cs="Arial"/>
          <w:lang w:val="en-US" w:eastAsia="ko-KR"/>
        </w:rPr>
      </w:pPr>
    </w:p>
    <w:p w14:paraId="541F01E9" w14:textId="77777777" w:rsidR="00E820FC" w:rsidRPr="002A157C" w:rsidRDefault="00E820FC" w:rsidP="00E820FC">
      <w:pPr>
        <w:rPr>
          <w:rFonts w:eastAsia="Malgun Gothic" w:cs="Arial"/>
          <w:lang w:val="en-US" w:eastAsia="ko-KR"/>
        </w:rPr>
      </w:pPr>
    </w:p>
    <w:p w14:paraId="44993C9C" w14:textId="77777777" w:rsidR="00E820FC" w:rsidRPr="002A157C" w:rsidRDefault="00E820FC" w:rsidP="00E820FC">
      <w:pPr>
        <w:rPr>
          <w:rFonts w:eastAsia="Malgun Gothic" w:cs="Arial"/>
          <w:lang w:val="en-US" w:eastAsia="ko-KR"/>
        </w:rPr>
      </w:pPr>
    </w:p>
    <w:p w14:paraId="45B6F4E7" w14:textId="77777777" w:rsidR="00E820FC" w:rsidRPr="002A157C" w:rsidRDefault="00E820FC" w:rsidP="00E820FC">
      <w:pPr>
        <w:rPr>
          <w:rFonts w:eastAsia="Malgun Gothic" w:cs="Arial"/>
          <w:lang w:val="en-US" w:eastAsia="ko-KR"/>
        </w:rPr>
      </w:pPr>
    </w:p>
    <w:p w14:paraId="16DE1FA8" w14:textId="77777777" w:rsidR="00E820FC" w:rsidRPr="002A157C" w:rsidRDefault="00E820FC" w:rsidP="00E820FC">
      <w:pPr>
        <w:rPr>
          <w:rFonts w:eastAsia="Malgun Gothic" w:cs="Arial"/>
          <w:lang w:val="en-US" w:eastAsia="ko-KR"/>
        </w:rPr>
      </w:pPr>
    </w:p>
    <w:p w14:paraId="62712C6C" w14:textId="77777777" w:rsidR="00E820FC" w:rsidRPr="002A157C" w:rsidRDefault="00E820FC" w:rsidP="00E820FC">
      <w:pPr>
        <w:rPr>
          <w:rFonts w:eastAsia="Malgun Gothic" w:cs="Arial"/>
          <w:lang w:val="en-US" w:eastAsia="ko-KR"/>
        </w:rPr>
      </w:pPr>
    </w:p>
    <w:p w14:paraId="15326975" w14:textId="6E2B0673" w:rsidR="00AB785F" w:rsidRPr="002A157C" w:rsidRDefault="00AB785F" w:rsidP="008318B1">
      <w:pPr>
        <w:pStyle w:val="ListParagraph"/>
        <w:numPr>
          <w:ilvl w:val="0"/>
          <w:numId w:val="19"/>
        </w:numPr>
        <w:spacing w:before="120" w:after="120"/>
        <w:rPr>
          <w:bCs/>
          <w:sz w:val="24"/>
        </w:rPr>
      </w:pPr>
      <w:proofErr w:type="gramStart"/>
      <w:r w:rsidRPr="002A157C">
        <w:rPr>
          <w:bCs/>
          <w:sz w:val="24"/>
        </w:rPr>
        <w:t>Take a look</w:t>
      </w:r>
      <w:proofErr w:type="gramEnd"/>
      <w:r w:rsidRPr="002A157C">
        <w:rPr>
          <w:bCs/>
          <w:sz w:val="24"/>
        </w:rPr>
        <w:t xml:space="preserve"> at the figure</w:t>
      </w:r>
      <w:r w:rsidR="008318B1" w:rsidRPr="002A157C">
        <w:rPr>
          <w:bCs/>
          <w:sz w:val="24"/>
        </w:rPr>
        <w:t xml:space="preserve"> below</w:t>
      </w:r>
      <w:r w:rsidRPr="002A157C">
        <w:rPr>
          <w:bCs/>
          <w:sz w:val="24"/>
        </w:rPr>
        <w:t>.  What is the difference between contributed equity and generated equity (a.k.a. Retained earnings)?</w:t>
      </w:r>
    </w:p>
    <w:p w14:paraId="74A1F307" w14:textId="00237B0D" w:rsidR="00E820FC" w:rsidRPr="002A157C" w:rsidRDefault="008318B1" w:rsidP="00E820FC">
      <w:pPr>
        <w:pStyle w:val="ListParagraph"/>
        <w:spacing w:before="120" w:after="120"/>
        <w:rPr>
          <w:bCs/>
          <w:sz w:val="24"/>
        </w:rPr>
      </w:pPr>
      <w:r w:rsidRPr="002A157C">
        <w:rPr>
          <w:bCs/>
          <w:noProof/>
          <w:sz w:val="24"/>
        </w:rPr>
        <w:drawing>
          <wp:anchor distT="0" distB="0" distL="114300" distR="114300" simplePos="0" relativeHeight="251691084" behindDoc="0" locked="0" layoutInCell="1" allowOverlap="1" wp14:anchorId="19271A24" wp14:editId="7FF2F357">
            <wp:simplePos x="0" y="0"/>
            <wp:positionH relativeFrom="column">
              <wp:posOffset>1687195</wp:posOffset>
            </wp:positionH>
            <wp:positionV relativeFrom="paragraph">
              <wp:posOffset>5715</wp:posOffset>
            </wp:positionV>
            <wp:extent cx="1703705" cy="1811020"/>
            <wp:effectExtent l="0" t="0" r="0" b="0"/>
            <wp:wrapThrough wrapText="bothSides">
              <wp:wrapPolygon edited="0">
                <wp:start x="0" y="0"/>
                <wp:lineTo x="0" y="21358"/>
                <wp:lineTo x="21254" y="21358"/>
                <wp:lineTo x="21254" y="0"/>
                <wp:lineTo x="0" y="0"/>
              </wp:wrapPolygon>
            </wp:wrapThrough>
            <wp:docPr id="468" name="Picture 4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1703705" cy="18110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2154617" w14:textId="107E3AA3" w:rsidR="00E820FC" w:rsidRPr="002A157C" w:rsidRDefault="00E820FC" w:rsidP="00E820FC">
      <w:pPr>
        <w:spacing w:before="120" w:after="120"/>
        <w:rPr>
          <w:rFonts w:cs="Arial"/>
          <w:bCs/>
        </w:rPr>
      </w:pPr>
    </w:p>
    <w:p w14:paraId="559C2906" w14:textId="49EE3BA3" w:rsidR="00E820FC" w:rsidRPr="002A157C" w:rsidRDefault="00E820FC" w:rsidP="00E820FC">
      <w:pPr>
        <w:spacing w:before="120" w:after="120"/>
        <w:rPr>
          <w:rFonts w:cs="Arial"/>
          <w:bCs/>
        </w:rPr>
      </w:pPr>
    </w:p>
    <w:p w14:paraId="69C1AC17" w14:textId="77777777" w:rsidR="00E820FC" w:rsidRPr="002A157C" w:rsidRDefault="00E820FC" w:rsidP="00AB785F">
      <w:pPr>
        <w:pStyle w:val="ListParagraph"/>
        <w:spacing w:before="120" w:after="120"/>
        <w:rPr>
          <w:bCs/>
          <w:sz w:val="24"/>
        </w:rPr>
      </w:pPr>
    </w:p>
    <w:p w14:paraId="36EED9D5" w14:textId="77777777" w:rsidR="00E820FC" w:rsidRPr="002A157C" w:rsidRDefault="00E820FC" w:rsidP="00AB785F">
      <w:pPr>
        <w:pStyle w:val="ListParagraph"/>
        <w:spacing w:before="120" w:after="120"/>
        <w:rPr>
          <w:bCs/>
          <w:sz w:val="24"/>
        </w:rPr>
      </w:pPr>
    </w:p>
    <w:p w14:paraId="7EB5E39D" w14:textId="72EAAC7A" w:rsidR="00E820FC" w:rsidRPr="002A157C" w:rsidRDefault="00E820FC" w:rsidP="00AB785F">
      <w:pPr>
        <w:pStyle w:val="ListParagraph"/>
        <w:spacing w:before="120" w:after="120"/>
        <w:rPr>
          <w:bCs/>
          <w:sz w:val="24"/>
        </w:rPr>
      </w:pPr>
    </w:p>
    <w:p w14:paraId="2FE7C905" w14:textId="6A1792AA" w:rsidR="008318B1" w:rsidRPr="002A157C" w:rsidRDefault="008318B1" w:rsidP="00AB785F">
      <w:pPr>
        <w:pStyle w:val="ListParagraph"/>
        <w:spacing w:before="120" w:after="120"/>
        <w:rPr>
          <w:bCs/>
          <w:sz w:val="24"/>
        </w:rPr>
      </w:pPr>
    </w:p>
    <w:p w14:paraId="25627966" w14:textId="77777777" w:rsidR="008318B1" w:rsidRPr="002A157C" w:rsidRDefault="008318B1" w:rsidP="00AB785F">
      <w:pPr>
        <w:pStyle w:val="ListParagraph"/>
        <w:spacing w:before="120" w:after="120"/>
        <w:rPr>
          <w:bCs/>
          <w:sz w:val="24"/>
        </w:rPr>
      </w:pPr>
    </w:p>
    <w:p w14:paraId="07B9A5AB" w14:textId="77777777" w:rsidR="00E820FC" w:rsidRPr="002A157C" w:rsidRDefault="00E820FC" w:rsidP="00AB785F">
      <w:pPr>
        <w:pStyle w:val="ListParagraph"/>
        <w:spacing w:before="120" w:after="120"/>
        <w:rPr>
          <w:bCs/>
          <w:sz w:val="24"/>
        </w:rPr>
      </w:pPr>
    </w:p>
    <w:p w14:paraId="0A6A570F" w14:textId="683C5469" w:rsidR="00AB785F" w:rsidRPr="002A157C" w:rsidRDefault="00AB785F" w:rsidP="008318B1">
      <w:pPr>
        <w:pStyle w:val="ListParagraph"/>
        <w:numPr>
          <w:ilvl w:val="0"/>
          <w:numId w:val="19"/>
        </w:numPr>
        <w:spacing w:before="120" w:after="120"/>
        <w:rPr>
          <w:bCs/>
          <w:sz w:val="24"/>
        </w:rPr>
      </w:pPr>
      <w:r w:rsidRPr="002A157C">
        <w:rPr>
          <w:bCs/>
          <w:sz w:val="24"/>
        </w:rPr>
        <w:t xml:space="preserve">Note that the retained earnings </w:t>
      </w:r>
      <w:r w:rsidR="00C61DA2" w:rsidRPr="002A157C">
        <w:rPr>
          <w:bCs/>
          <w:sz w:val="24"/>
        </w:rPr>
        <w:t>are</w:t>
      </w:r>
      <w:r w:rsidRPr="002A157C">
        <w:rPr>
          <w:bCs/>
          <w:sz w:val="24"/>
        </w:rPr>
        <w:t xml:space="preserve"> not cash (or money). It’s an obligation that’s equivalent in size to a dollar amount (</w:t>
      </w:r>
      <w:r w:rsidR="00C61DA2" w:rsidRPr="002A157C">
        <w:rPr>
          <w:bCs/>
          <w:sz w:val="24"/>
        </w:rPr>
        <w:t>e.g.,</w:t>
      </w:r>
      <w:r w:rsidRPr="002A157C">
        <w:rPr>
          <w:bCs/>
          <w:sz w:val="24"/>
        </w:rPr>
        <w:t xml:space="preserve"> $750)</w:t>
      </w:r>
    </w:p>
    <w:p w14:paraId="04A000C1" w14:textId="3C28186A" w:rsidR="008D5A9C" w:rsidRPr="002A157C" w:rsidRDefault="008D5A9C" w:rsidP="00AB785F">
      <w:pPr>
        <w:pStyle w:val="ListParagraph"/>
        <w:spacing w:before="120" w:after="120"/>
        <w:rPr>
          <w:bCs/>
          <w:sz w:val="24"/>
        </w:rPr>
      </w:pPr>
    </w:p>
    <w:p w14:paraId="693D8128" w14:textId="4039BFC7" w:rsidR="00AB785F" w:rsidRPr="002A157C" w:rsidRDefault="00AB785F" w:rsidP="00AB785F">
      <w:pPr>
        <w:pStyle w:val="ListParagraph"/>
        <w:spacing w:before="120" w:after="120"/>
        <w:rPr>
          <w:bCs/>
          <w:sz w:val="24"/>
        </w:rPr>
      </w:pPr>
    </w:p>
    <w:p w14:paraId="027F0E16" w14:textId="77777777" w:rsidR="008318B1" w:rsidRPr="002A157C" w:rsidRDefault="008318B1" w:rsidP="00AB785F">
      <w:pPr>
        <w:pStyle w:val="ListParagraph"/>
        <w:spacing w:before="120" w:after="120"/>
        <w:rPr>
          <w:bCs/>
          <w:sz w:val="24"/>
        </w:rPr>
      </w:pPr>
    </w:p>
    <w:p w14:paraId="18CC198D" w14:textId="77777777" w:rsidR="00D438BD" w:rsidRDefault="00D438BD">
      <w:pPr>
        <w:rPr>
          <w:rFonts w:cs="Arial"/>
          <w:b/>
        </w:rPr>
      </w:pPr>
      <w:r>
        <w:rPr>
          <w:rFonts w:cs="Arial"/>
          <w:b/>
        </w:rPr>
        <w:br w:type="page"/>
      </w:r>
    </w:p>
    <w:p w14:paraId="16DEAC70" w14:textId="6F8F1C65" w:rsidR="000B5482" w:rsidRPr="002A157C" w:rsidRDefault="00D438BD" w:rsidP="000B5482">
      <w:pPr>
        <w:spacing w:before="120" w:after="120"/>
        <w:rPr>
          <w:rFonts w:cs="Arial"/>
          <w:b/>
        </w:rPr>
      </w:pPr>
      <w:r>
        <w:rPr>
          <w:rFonts w:cs="Arial"/>
          <w:b/>
        </w:rPr>
        <w:lastRenderedPageBreak/>
        <w:t>2</w:t>
      </w:r>
      <w:r w:rsidR="000B5482" w:rsidRPr="002A157C">
        <w:rPr>
          <w:rFonts w:cs="Arial"/>
          <w:b/>
        </w:rPr>
        <w:t>.</w:t>
      </w:r>
      <w:r>
        <w:rPr>
          <w:rFonts w:cs="Arial"/>
          <w:b/>
        </w:rPr>
        <w:t>2</w:t>
      </w:r>
      <w:r w:rsidR="000B5482" w:rsidRPr="002A157C">
        <w:rPr>
          <w:rFonts w:cs="Arial"/>
          <w:b/>
        </w:rPr>
        <w:t xml:space="preserve"> Unpacking Profit </w:t>
      </w:r>
    </w:p>
    <w:p w14:paraId="5AFE8622" w14:textId="11E2CA4D" w:rsidR="00331AB1" w:rsidRPr="002A157C" w:rsidRDefault="00F103C9" w:rsidP="00806022">
      <w:pPr>
        <w:pStyle w:val="ListParagraph"/>
        <w:numPr>
          <w:ilvl w:val="0"/>
          <w:numId w:val="14"/>
        </w:numPr>
        <w:rPr>
          <w:bCs/>
          <w:sz w:val="24"/>
        </w:rPr>
      </w:pPr>
      <w:r w:rsidRPr="002A157C">
        <w:rPr>
          <w:bCs/>
          <w:sz w:val="24"/>
        </w:rPr>
        <w:t xml:space="preserve">So </w:t>
      </w:r>
      <w:r w:rsidR="00C61DA2" w:rsidRPr="002A157C">
        <w:rPr>
          <w:bCs/>
          <w:sz w:val="24"/>
        </w:rPr>
        <w:t>far,</w:t>
      </w:r>
      <w:r w:rsidRPr="002A157C">
        <w:rPr>
          <w:bCs/>
          <w:sz w:val="24"/>
        </w:rPr>
        <w:t xml:space="preserve"> all transactions are recorded in three-element butterfly box (Assets, Liabilities and Equity). In this section, the profit in equity section ($750) is expanded or unfolded further into 1) Revenue/income ($1,000</w:t>
      </w:r>
      <w:r w:rsidR="00C61DA2" w:rsidRPr="002A157C">
        <w:rPr>
          <w:bCs/>
          <w:sz w:val="24"/>
        </w:rPr>
        <w:t>) and</w:t>
      </w:r>
      <w:r w:rsidRPr="002A157C">
        <w:rPr>
          <w:bCs/>
          <w:sz w:val="24"/>
        </w:rPr>
        <w:t xml:space="preserve"> 2) Expense ($250) in the purple box as below.</w:t>
      </w:r>
    </w:p>
    <w:p w14:paraId="79C6E655" w14:textId="7E42889D" w:rsidR="00F103C9" w:rsidRPr="002A157C" w:rsidRDefault="00F103C9" w:rsidP="00F103C9">
      <w:pPr>
        <w:pStyle w:val="ListParagraph"/>
        <w:rPr>
          <w:bCs/>
          <w:sz w:val="24"/>
        </w:rPr>
      </w:pPr>
      <w:r w:rsidRPr="002A157C">
        <w:rPr>
          <w:noProof/>
          <w:sz w:val="24"/>
        </w:rPr>
        <w:drawing>
          <wp:anchor distT="0" distB="0" distL="114300" distR="114300" simplePos="0" relativeHeight="251693132" behindDoc="0" locked="0" layoutInCell="1" allowOverlap="1" wp14:anchorId="2030133C" wp14:editId="266E4D97">
            <wp:simplePos x="0" y="0"/>
            <wp:positionH relativeFrom="column">
              <wp:posOffset>3063315</wp:posOffset>
            </wp:positionH>
            <wp:positionV relativeFrom="paragraph">
              <wp:posOffset>121920</wp:posOffset>
            </wp:positionV>
            <wp:extent cx="2112010" cy="1828800"/>
            <wp:effectExtent l="0" t="0" r="2540" b="0"/>
            <wp:wrapThrough wrapText="bothSides">
              <wp:wrapPolygon edited="0">
                <wp:start x="0" y="0"/>
                <wp:lineTo x="0" y="21375"/>
                <wp:lineTo x="21431" y="21375"/>
                <wp:lineTo x="21431" y="0"/>
                <wp:lineTo x="0" y="0"/>
              </wp:wrapPolygon>
            </wp:wrapThrough>
            <wp:docPr id="469" name="Picture 4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12010" cy="1828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2A157C">
        <w:rPr>
          <w:noProof/>
          <w:sz w:val="24"/>
        </w:rPr>
        <w:drawing>
          <wp:anchor distT="0" distB="0" distL="114300" distR="114300" simplePos="0" relativeHeight="251695180" behindDoc="0" locked="0" layoutInCell="1" allowOverlap="1" wp14:anchorId="5469AE89" wp14:editId="70A36382">
            <wp:simplePos x="0" y="0"/>
            <wp:positionH relativeFrom="column">
              <wp:posOffset>255320</wp:posOffset>
            </wp:positionH>
            <wp:positionV relativeFrom="paragraph">
              <wp:posOffset>125810</wp:posOffset>
            </wp:positionV>
            <wp:extent cx="2578608" cy="1828800"/>
            <wp:effectExtent l="0" t="0" r="0" b="0"/>
            <wp:wrapThrough wrapText="bothSides">
              <wp:wrapPolygon edited="0">
                <wp:start x="0" y="0"/>
                <wp:lineTo x="0" y="21375"/>
                <wp:lineTo x="21387" y="21375"/>
                <wp:lineTo x="21387" y="0"/>
                <wp:lineTo x="0" y="0"/>
              </wp:wrapPolygon>
            </wp:wrapThrough>
            <wp:docPr id="471" name="Picture 4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78608" cy="18288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3CC5DD2" w14:textId="7BE740CE" w:rsidR="00F103C9" w:rsidRPr="002A157C" w:rsidRDefault="00F103C9" w:rsidP="00F103C9">
      <w:pPr>
        <w:pStyle w:val="ListParagraph"/>
        <w:rPr>
          <w:bCs/>
          <w:sz w:val="24"/>
        </w:rPr>
      </w:pPr>
    </w:p>
    <w:p w14:paraId="438055A1" w14:textId="00DA6692" w:rsidR="00F103C9" w:rsidRPr="002A157C" w:rsidRDefault="00F103C9" w:rsidP="00F103C9">
      <w:pPr>
        <w:pStyle w:val="ListParagraph"/>
        <w:rPr>
          <w:bCs/>
          <w:sz w:val="24"/>
        </w:rPr>
      </w:pPr>
    </w:p>
    <w:p w14:paraId="3B704F69" w14:textId="70997C33" w:rsidR="00F103C9" w:rsidRPr="002A157C" w:rsidRDefault="00F103C9" w:rsidP="00F103C9">
      <w:pPr>
        <w:pStyle w:val="ListParagraph"/>
        <w:rPr>
          <w:bCs/>
          <w:sz w:val="24"/>
        </w:rPr>
      </w:pPr>
    </w:p>
    <w:p w14:paraId="3AE5C9B1" w14:textId="3982EB68" w:rsidR="00F103C9" w:rsidRPr="002A157C" w:rsidRDefault="00F103C9" w:rsidP="00F103C9">
      <w:pPr>
        <w:pStyle w:val="ListParagraph"/>
        <w:rPr>
          <w:bCs/>
          <w:sz w:val="24"/>
        </w:rPr>
      </w:pPr>
    </w:p>
    <w:p w14:paraId="2A19D724" w14:textId="653F1C3A" w:rsidR="00F103C9" w:rsidRPr="002A157C" w:rsidRDefault="00F103C9" w:rsidP="00F103C9">
      <w:pPr>
        <w:pStyle w:val="ListParagraph"/>
        <w:rPr>
          <w:bCs/>
          <w:sz w:val="24"/>
        </w:rPr>
      </w:pPr>
    </w:p>
    <w:p w14:paraId="2FB90D2D" w14:textId="693B402D" w:rsidR="00F103C9" w:rsidRPr="002A157C" w:rsidRDefault="00F103C9" w:rsidP="00F103C9">
      <w:pPr>
        <w:pStyle w:val="ListParagraph"/>
        <w:rPr>
          <w:bCs/>
          <w:sz w:val="24"/>
        </w:rPr>
      </w:pPr>
    </w:p>
    <w:p w14:paraId="2119ED78" w14:textId="7AB7D661" w:rsidR="00F103C9" w:rsidRPr="002A157C" w:rsidRDefault="00F103C9" w:rsidP="00F103C9">
      <w:pPr>
        <w:pStyle w:val="ListParagraph"/>
        <w:rPr>
          <w:bCs/>
          <w:sz w:val="24"/>
        </w:rPr>
      </w:pPr>
    </w:p>
    <w:p w14:paraId="79A83382" w14:textId="44CCEE33" w:rsidR="00F103C9" w:rsidRPr="002A157C" w:rsidRDefault="00F103C9" w:rsidP="00F103C9">
      <w:pPr>
        <w:pStyle w:val="ListParagraph"/>
        <w:rPr>
          <w:bCs/>
          <w:sz w:val="24"/>
        </w:rPr>
      </w:pPr>
    </w:p>
    <w:p w14:paraId="04DAEAA1" w14:textId="5D67DCA2" w:rsidR="00F103C9" w:rsidRPr="002A157C" w:rsidRDefault="00F103C9" w:rsidP="00F103C9">
      <w:pPr>
        <w:pStyle w:val="ListParagraph"/>
        <w:rPr>
          <w:bCs/>
          <w:sz w:val="24"/>
        </w:rPr>
      </w:pPr>
    </w:p>
    <w:p w14:paraId="74880AE4" w14:textId="2216B714" w:rsidR="00F103C9" w:rsidRPr="002A157C" w:rsidRDefault="00F103C9" w:rsidP="00F103C9">
      <w:pPr>
        <w:pStyle w:val="ListParagraph"/>
        <w:rPr>
          <w:bCs/>
          <w:sz w:val="24"/>
        </w:rPr>
      </w:pPr>
    </w:p>
    <w:p w14:paraId="5C7A439E" w14:textId="5980FDEE" w:rsidR="00F103C9" w:rsidRPr="002A157C" w:rsidRDefault="00F103C9" w:rsidP="00F103C9">
      <w:pPr>
        <w:pStyle w:val="ListParagraph"/>
        <w:rPr>
          <w:bCs/>
          <w:sz w:val="24"/>
        </w:rPr>
      </w:pPr>
    </w:p>
    <w:p w14:paraId="449A8521" w14:textId="76F20B84" w:rsidR="00F103C9" w:rsidRPr="002A157C" w:rsidRDefault="00F103C9" w:rsidP="00F103C9">
      <w:pPr>
        <w:pStyle w:val="ListParagraph"/>
        <w:rPr>
          <w:bCs/>
          <w:sz w:val="24"/>
        </w:rPr>
      </w:pPr>
    </w:p>
    <w:p w14:paraId="3EB0C090" w14:textId="1DD826A9" w:rsidR="00F103C9" w:rsidRPr="002A157C" w:rsidRDefault="00F103C9" w:rsidP="00F103C9">
      <w:pPr>
        <w:pStyle w:val="ListParagraph"/>
        <w:rPr>
          <w:bCs/>
          <w:sz w:val="24"/>
        </w:rPr>
      </w:pPr>
    </w:p>
    <w:p w14:paraId="084FECC7" w14:textId="03A34977" w:rsidR="00F103C9" w:rsidRPr="002A157C" w:rsidRDefault="00F103C9" w:rsidP="00806022">
      <w:pPr>
        <w:pStyle w:val="ListParagraph"/>
        <w:numPr>
          <w:ilvl w:val="0"/>
          <w:numId w:val="15"/>
        </w:numPr>
        <w:rPr>
          <w:bCs/>
          <w:sz w:val="24"/>
        </w:rPr>
      </w:pPr>
      <w:r w:rsidRPr="002A157C">
        <w:rPr>
          <w:bCs/>
          <w:sz w:val="24"/>
        </w:rPr>
        <w:t xml:space="preserve">What is the benefit of this five-element presentation (figure </w:t>
      </w:r>
      <w:r w:rsidR="00F73392">
        <w:rPr>
          <w:rFonts w:eastAsia="Malgun Gothic" w:hint="eastAsia"/>
          <w:bCs/>
          <w:sz w:val="24"/>
          <w:lang w:eastAsia="ko-KR"/>
        </w:rPr>
        <w:t>on the left</w:t>
      </w:r>
      <w:r w:rsidRPr="002A157C">
        <w:rPr>
          <w:bCs/>
          <w:sz w:val="24"/>
        </w:rPr>
        <w:t xml:space="preserve">) over the three-element presentation (figure </w:t>
      </w:r>
      <w:r w:rsidR="00F73392">
        <w:rPr>
          <w:rFonts w:eastAsia="Malgun Gothic" w:hint="eastAsia"/>
          <w:bCs/>
          <w:sz w:val="24"/>
          <w:lang w:eastAsia="ko-KR"/>
        </w:rPr>
        <w:t>on the righ</w:t>
      </w:r>
      <w:r w:rsidR="000F4717">
        <w:rPr>
          <w:rFonts w:eastAsia="Malgun Gothic"/>
          <w:bCs/>
          <w:sz w:val="24"/>
          <w:lang w:eastAsia="ko-KR"/>
        </w:rPr>
        <w:t>t</w:t>
      </w:r>
      <w:r w:rsidRPr="002A157C">
        <w:rPr>
          <w:bCs/>
          <w:sz w:val="24"/>
        </w:rPr>
        <w:t xml:space="preserve">)?  </w:t>
      </w:r>
    </w:p>
    <w:p w14:paraId="278BA989" w14:textId="75B3ACD0" w:rsidR="007D4CF3" w:rsidRPr="00CE72C5" w:rsidRDefault="00CE72C5" w:rsidP="000F4717">
      <w:pPr>
        <w:ind w:left="720" w:firstLine="360"/>
        <w:rPr>
          <w:rFonts w:eastAsia="Malgun Gothic" w:cs="Arial"/>
          <w:bCs/>
          <w:i/>
          <w:iCs/>
          <w:color w:val="4472C4" w:themeColor="accent1"/>
          <w:lang w:eastAsia="ko-KR"/>
        </w:rPr>
      </w:pPr>
      <w:r>
        <w:rPr>
          <w:rFonts w:eastAsia="Malgun Gothic" w:hint="eastAsia"/>
          <w:i/>
          <w:iCs/>
          <w:color w:val="4472C4" w:themeColor="accent1"/>
          <w:lang w:eastAsia="ko-KR"/>
        </w:rPr>
        <w:t xml:space="preserve"> </w:t>
      </w:r>
    </w:p>
    <w:p w14:paraId="29312AB1" w14:textId="77777777" w:rsidR="007D4CF3" w:rsidRPr="002A157C" w:rsidRDefault="007D4CF3" w:rsidP="007D4CF3">
      <w:pPr>
        <w:rPr>
          <w:rFonts w:cs="Arial"/>
          <w:bCs/>
        </w:rPr>
      </w:pPr>
    </w:p>
    <w:p w14:paraId="3B9185E1" w14:textId="47F0DF8C" w:rsidR="00F103C9" w:rsidRPr="002A157C" w:rsidRDefault="00F103C9" w:rsidP="00806022">
      <w:pPr>
        <w:pStyle w:val="ListParagraph"/>
        <w:numPr>
          <w:ilvl w:val="0"/>
          <w:numId w:val="15"/>
        </w:numPr>
        <w:rPr>
          <w:bCs/>
          <w:sz w:val="24"/>
        </w:rPr>
      </w:pPr>
      <w:r w:rsidRPr="002A157C">
        <w:rPr>
          <w:bCs/>
          <w:sz w:val="24"/>
        </w:rPr>
        <w:t xml:space="preserve">The purple box is known as </w:t>
      </w:r>
      <w:r w:rsidR="008318B1" w:rsidRPr="002A157C">
        <w:rPr>
          <w:bCs/>
          <w:i/>
          <w:iCs/>
          <w:sz w:val="24"/>
          <w:u w:val="single"/>
        </w:rPr>
        <w:t xml:space="preserve">Income </w:t>
      </w:r>
      <w:r w:rsidR="00C61DA2" w:rsidRPr="002A157C">
        <w:rPr>
          <w:bCs/>
          <w:i/>
          <w:iCs/>
          <w:sz w:val="24"/>
          <w:u w:val="single"/>
        </w:rPr>
        <w:t>statement</w:t>
      </w:r>
      <w:r w:rsidR="00C61DA2" w:rsidRPr="002A157C">
        <w:rPr>
          <w:bCs/>
          <w:sz w:val="24"/>
        </w:rPr>
        <w:t xml:space="preserve"> as</w:t>
      </w:r>
      <w:r w:rsidRPr="002A157C">
        <w:rPr>
          <w:bCs/>
          <w:sz w:val="24"/>
        </w:rPr>
        <w:t xml:space="preserve"> opposed to balance sheet.</w:t>
      </w:r>
    </w:p>
    <w:p w14:paraId="2BF9B33B" w14:textId="5E3F921B" w:rsidR="007D4CF3" w:rsidRPr="002A157C" w:rsidRDefault="007D4CF3" w:rsidP="007D4CF3">
      <w:pPr>
        <w:pStyle w:val="ListParagraph"/>
        <w:rPr>
          <w:bCs/>
          <w:sz w:val="24"/>
        </w:rPr>
      </w:pPr>
    </w:p>
    <w:p w14:paraId="47D4EC6D" w14:textId="4E7EEA89" w:rsidR="007D4CF3" w:rsidRPr="002A157C" w:rsidRDefault="007D4CF3" w:rsidP="007D4CF3">
      <w:pPr>
        <w:pStyle w:val="ListParagraph"/>
        <w:rPr>
          <w:bCs/>
          <w:sz w:val="24"/>
        </w:rPr>
      </w:pPr>
    </w:p>
    <w:p w14:paraId="7EBCCC61" w14:textId="77777777" w:rsidR="007D4CF3" w:rsidRPr="002A157C" w:rsidRDefault="007D4CF3" w:rsidP="007D4CF3">
      <w:pPr>
        <w:pStyle w:val="ListParagraph"/>
        <w:ind w:left="1080"/>
        <w:rPr>
          <w:bCs/>
          <w:sz w:val="24"/>
        </w:rPr>
      </w:pPr>
    </w:p>
    <w:p w14:paraId="3D5D72B5" w14:textId="61C050F4" w:rsidR="00475862" w:rsidRPr="000F4717" w:rsidRDefault="00F103C9" w:rsidP="00F169C0">
      <w:pPr>
        <w:pStyle w:val="ListParagraph"/>
        <w:numPr>
          <w:ilvl w:val="0"/>
          <w:numId w:val="15"/>
        </w:numPr>
        <w:rPr>
          <w:bCs/>
        </w:rPr>
      </w:pPr>
      <w:r w:rsidRPr="000F4717">
        <w:rPr>
          <w:bCs/>
          <w:sz w:val="24"/>
        </w:rPr>
        <w:t xml:space="preserve">Why Revenue/Income is on the </w:t>
      </w:r>
      <w:r w:rsidR="00C61DA2" w:rsidRPr="000F4717">
        <w:rPr>
          <w:bCs/>
          <w:sz w:val="24"/>
        </w:rPr>
        <w:t>right-hand</w:t>
      </w:r>
      <w:r w:rsidRPr="000F4717">
        <w:rPr>
          <w:bCs/>
          <w:sz w:val="24"/>
        </w:rPr>
        <w:t xml:space="preserve"> side in orange and Expense is on the </w:t>
      </w:r>
      <w:r w:rsidR="00C61DA2" w:rsidRPr="000F4717">
        <w:rPr>
          <w:bCs/>
          <w:sz w:val="24"/>
        </w:rPr>
        <w:t>left-hand</w:t>
      </w:r>
      <w:r w:rsidRPr="000F4717">
        <w:rPr>
          <w:bCs/>
          <w:sz w:val="24"/>
        </w:rPr>
        <w:t xml:space="preserve"> size in green?</w:t>
      </w:r>
    </w:p>
    <w:p w14:paraId="3CA6F4D0" w14:textId="77777777" w:rsidR="000F4717" w:rsidRDefault="000F4717" w:rsidP="000F4717">
      <w:pPr>
        <w:rPr>
          <w:rFonts w:eastAsia="SimSun"/>
          <w:bCs/>
        </w:rPr>
      </w:pPr>
    </w:p>
    <w:p w14:paraId="4A1B6B58" w14:textId="6B24AD47" w:rsidR="00D438BD" w:rsidRPr="00CE72C5" w:rsidRDefault="00CE72C5" w:rsidP="00D438BD">
      <w:pPr>
        <w:ind w:left="1440"/>
        <w:rPr>
          <w:rFonts w:eastAsia="Malgun Gothic"/>
          <w:bCs/>
          <w:color w:val="4472C4" w:themeColor="accent1"/>
          <w:lang w:eastAsia="ko-KR"/>
        </w:rPr>
      </w:pPr>
      <w:r>
        <w:rPr>
          <w:rFonts w:eastAsia="Malgun Gothic" w:hint="eastAsia"/>
          <w:bCs/>
          <w:color w:val="4472C4" w:themeColor="accent1"/>
          <w:lang w:eastAsia="ko-KR"/>
        </w:rPr>
        <w:t xml:space="preserve"> </w:t>
      </w:r>
    </w:p>
    <w:p w14:paraId="6D5C8BBF" w14:textId="77777777" w:rsidR="000F4717" w:rsidRDefault="000F4717" w:rsidP="000F4717">
      <w:pPr>
        <w:rPr>
          <w:rFonts w:eastAsia="SimSun"/>
          <w:bCs/>
        </w:rPr>
      </w:pPr>
    </w:p>
    <w:p w14:paraId="0C1E98DD" w14:textId="77777777" w:rsidR="000F4717" w:rsidRPr="000F4717" w:rsidRDefault="000F4717" w:rsidP="000F4717">
      <w:pPr>
        <w:rPr>
          <w:rFonts w:eastAsia="SimSun"/>
          <w:bCs/>
        </w:rPr>
      </w:pPr>
    </w:p>
    <w:p w14:paraId="3ADBAD86" w14:textId="0CA55F9C" w:rsidR="00F103C9" w:rsidRPr="002A157C" w:rsidRDefault="00F103C9" w:rsidP="00806022">
      <w:pPr>
        <w:pStyle w:val="ListParagraph"/>
        <w:numPr>
          <w:ilvl w:val="0"/>
          <w:numId w:val="15"/>
        </w:numPr>
        <w:rPr>
          <w:bCs/>
          <w:sz w:val="24"/>
        </w:rPr>
      </w:pPr>
      <w:r w:rsidRPr="002A157C">
        <w:rPr>
          <w:bCs/>
          <w:sz w:val="24"/>
        </w:rPr>
        <w:t>There are only two elements in the income statement.</w:t>
      </w:r>
      <w:r w:rsidR="008318B1" w:rsidRPr="002A157C">
        <w:rPr>
          <w:bCs/>
          <w:sz w:val="24"/>
        </w:rPr>
        <w:t xml:space="preserve"> What are they?</w:t>
      </w:r>
    </w:p>
    <w:p w14:paraId="3EEAEAF5" w14:textId="2862BEF4" w:rsidR="00F103C9" w:rsidRPr="002A157C" w:rsidRDefault="00F103C9" w:rsidP="00F103C9">
      <w:pPr>
        <w:pStyle w:val="ListParagraph"/>
        <w:ind w:left="1080"/>
        <w:rPr>
          <w:bCs/>
          <w:sz w:val="24"/>
        </w:rPr>
      </w:pPr>
    </w:p>
    <w:p w14:paraId="6F446A42" w14:textId="38FF1126" w:rsidR="007D4CF3" w:rsidRPr="00CE72C5" w:rsidRDefault="00CE72C5" w:rsidP="00F103C9">
      <w:pPr>
        <w:pStyle w:val="ListParagraph"/>
        <w:ind w:left="1080"/>
        <w:rPr>
          <w:rFonts w:eastAsia="Malgun Gothic"/>
          <w:bCs/>
          <w:color w:val="4472C4" w:themeColor="accent1"/>
          <w:sz w:val="24"/>
          <w:lang w:eastAsia="ko-KR"/>
        </w:rPr>
      </w:pPr>
      <w:r>
        <w:rPr>
          <w:rFonts w:eastAsia="Malgun Gothic" w:hint="eastAsia"/>
          <w:bCs/>
          <w:color w:val="4472C4" w:themeColor="accent1"/>
          <w:sz w:val="24"/>
          <w:lang w:eastAsia="ko-KR"/>
        </w:rPr>
        <w:t xml:space="preserve"> </w:t>
      </w:r>
    </w:p>
    <w:p w14:paraId="1EE5C9E3" w14:textId="707ED331" w:rsidR="007D4CF3" w:rsidRPr="002A157C" w:rsidRDefault="007D4CF3" w:rsidP="00F103C9">
      <w:pPr>
        <w:pStyle w:val="ListParagraph"/>
        <w:ind w:left="1080"/>
        <w:rPr>
          <w:bCs/>
          <w:sz w:val="24"/>
        </w:rPr>
      </w:pPr>
    </w:p>
    <w:p w14:paraId="4C78F4D0" w14:textId="77777777" w:rsidR="007D4CF3" w:rsidRPr="002A157C" w:rsidRDefault="007D4CF3" w:rsidP="00F103C9">
      <w:pPr>
        <w:pStyle w:val="ListParagraph"/>
        <w:ind w:left="1080"/>
        <w:rPr>
          <w:bCs/>
          <w:sz w:val="24"/>
        </w:rPr>
      </w:pPr>
    </w:p>
    <w:p w14:paraId="4B8C5799" w14:textId="77777777" w:rsidR="007D4CF3" w:rsidRPr="002A157C" w:rsidRDefault="007D4CF3" w:rsidP="00F103C9">
      <w:pPr>
        <w:pStyle w:val="ListParagraph"/>
        <w:ind w:left="1080"/>
        <w:rPr>
          <w:bCs/>
          <w:sz w:val="24"/>
        </w:rPr>
      </w:pPr>
    </w:p>
    <w:p w14:paraId="65230DD2" w14:textId="2FCA3185" w:rsidR="00F103C9" w:rsidRPr="002A157C" w:rsidRDefault="00F103C9" w:rsidP="00806022">
      <w:pPr>
        <w:pStyle w:val="ListParagraph"/>
        <w:numPr>
          <w:ilvl w:val="0"/>
          <w:numId w:val="15"/>
        </w:numPr>
        <w:rPr>
          <w:bCs/>
          <w:sz w:val="24"/>
        </w:rPr>
      </w:pPr>
      <w:r w:rsidRPr="002A157C">
        <w:rPr>
          <w:bCs/>
          <w:sz w:val="24"/>
        </w:rPr>
        <w:t xml:space="preserve">The JOA </w:t>
      </w:r>
      <w:r w:rsidR="00D438BD">
        <w:rPr>
          <w:bCs/>
          <w:sz w:val="24"/>
        </w:rPr>
        <w:t xml:space="preserve">(The Joy of Accounting) </w:t>
      </w:r>
      <w:r w:rsidRPr="002A157C">
        <w:rPr>
          <w:bCs/>
          <w:sz w:val="24"/>
        </w:rPr>
        <w:t xml:space="preserve">defines Revenue as </w:t>
      </w:r>
      <w:r w:rsidR="00C61DA2" w:rsidRPr="002A157C">
        <w:rPr>
          <w:bCs/>
          <w:sz w:val="24"/>
        </w:rPr>
        <w:t>“Value</w:t>
      </w:r>
      <w:r w:rsidRPr="002A157C">
        <w:rPr>
          <w:bCs/>
          <w:sz w:val="24"/>
        </w:rPr>
        <w:t xml:space="preserve">-Generating Activity” and Revenue is more of a verb concept. </w:t>
      </w:r>
    </w:p>
    <w:p w14:paraId="66722066" w14:textId="77777777" w:rsidR="007D4CF3" w:rsidRPr="002A157C" w:rsidRDefault="007D4CF3" w:rsidP="007D4CF3">
      <w:pPr>
        <w:pStyle w:val="ListParagraph"/>
        <w:ind w:left="1080"/>
        <w:rPr>
          <w:bCs/>
          <w:sz w:val="24"/>
        </w:rPr>
      </w:pPr>
    </w:p>
    <w:p w14:paraId="13A8581B" w14:textId="6209650B" w:rsidR="008318B1" w:rsidRPr="002A157C" w:rsidRDefault="00F103C9" w:rsidP="00806022">
      <w:pPr>
        <w:pStyle w:val="ListParagraph"/>
        <w:numPr>
          <w:ilvl w:val="0"/>
          <w:numId w:val="17"/>
        </w:numPr>
        <w:rPr>
          <w:bCs/>
          <w:sz w:val="24"/>
        </w:rPr>
      </w:pPr>
      <w:r w:rsidRPr="002A157C">
        <w:rPr>
          <w:bCs/>
          <w:sz w:val="24"/>
        </w:rPr>
        <w:t xml:space="preserve">Is $1,000 revenue generated in the orange box cash? </w:t>
      </w:r>
    </w:p>
    <w:p w14:paraId="1D763662" w14:textId="4351CCEF" w:rsidR="007D4CF3" w:rsidRPr="002A157C" w:rsidRDefault="007D4CF3" w:rsidP="007D4CF3">
      <w:pPr>
        <w:rPr>
          <w:rFonts w:cs="Arial"/>
          <w:bCs/>
        </w:rPr>
      </w:pPr>
    </w:p>
    <w:p w14:paraId="342FCB89" w14:textId="7004E73B" w:rsidR="007D4CF3" w:rsidRPr="00CE72C5" w:rsidRDefault="00CE72C5" w:rsidP="00D438BD">
      <w:pPr>
        <w:ind w:left="1440"/>
        <w:rPr>
          <w:rFonts w:eastAsia="Malgun Gothic" w:cs="Arial"/>
          <w:bCs/>
          <w:color w:val="4472C4" w:themeColor="accent1"/>
          <w:lang w:eastAsia="ko-KR"/>
        </w:rPr>
      </w:pPr>
      <w:r>
        <w:rPr>
          <w:rFonts w:eastAsia="Malgun Gothic" w:cs="Arial" w:hint="eastAsia"/>
          <w:bCs/>
          <w:color w:val="4472C4" w:themeColor="accent1"/>
          <w:lang w:eastAsia="ko-KR"/>
        </w:rPr>
        <w:t xml:space="preserve"> </w:t>
      </w:r>
    </w:p>
    <w:p w14:paraId="1FB9ED3F" w14:textId="77777777" w:rsidR="007D4CF3" w:rsidRPr="002A157C" w:rsidRDefault="007D4CF3" w:rsidP="007D4CF3">
      <w:pPr>
        <w:rPr>
          <w:rFonts w:cs="Arial"/>
          <w:bCs/>
        </w:rPr>
      </w:pPr>
    </w:p>
    <w:p w14:paraId="0F829F2A" w14:textId="77777777" w:rsidR="007D4CF3" w:rsidRPr="002A157C" w:rsidRDefault="007D4CF3" w:rsidP="007D4CF3">
      <w:pPr>
        <w:rPr>
          <w:rFonts w:cs="Arial"/>
          <w:bCs/>
        </w:rPr>
      </w:pPr>
    </w:p>
    <w:p w14:paraId="574F673E" w14:textId="0E40CB0E" w:rsidR="00F103C9" w:rsidRPr="002A157C" w:rsidRDefault="00F103C9" w:rsidP="00806022">
      <w:pPr>
        <w:pStyle w:val="ListParagraph"/>
        <w:numPr>
          <w:ilvl w:val="0"/>
          <w:numId w:val="17"/>
        </w:numPr>
        <w:rPr>
          <w:bCs/>
          <w:sz w:val="24"/>
        </w:rPr>
      </w:pPr>
      <w:r w:rsidRPr="002A157C">
        <w:rPr>
          <w:bCs/>
          <w:sz w:val="24"/>
        </w:rPr>
        <w:t>Can you give one example of revenue generating activities in any business you know?</w:t>
      </w:r>
    </w:p>
    <w:p w14:paraId="6495E32A" w14:textId="538679C5" w:rsidR="00D438BD" w:rsidRPr="00D438BD" w:rsidRDefault="00D438BD" w:rsidP="00D438BD">
      <w:pPr>
        <w:rPr>
          <w:bCs/>
        </w:rPr>
      </w:pPr>
    </w:p>
    <w:p w14:paraId="300F25EB" w14:textId="4100DF47" w:rsidR="007D4CF3" w:rsidRDefault="007D4CF3" w:rsidP="007D4CF3">
      <w:pPr>
        <w:pStyle w:val="ListParagraph"/>
        <w:ind w:left="1080"/>
        <w:rPr>
          <w:bCs/>
          <w:sz w:val="24"/>
        </w:rPr>
      </w:pPr>
    </w:p>
    <w:p w14:paraId="1E410864" w14:textId="77777777" w:rsidR="007D4CF3" w:rsidRPr="002A157C" w:rsidRDefault="007D4CF3" w:rsidP="007D4CF3">
      <w:pPr>
        <w:pStyle w:val="ListParagraph"/>
        <w:ind w:left="1080"/>
        <w:rPr>
          <w:bCs/>
          <w:sz w:val="24"/>
        </w:rPr>
      </w:pPr>
    </w:p>
    <w:p w14:paraId="4BF2939D" w14:textId="2E8FEAF0" w:rsidR="00F103C9" w:rsidRDefault="00F103C9" w:rsidP="00806022">
      <w:pPr>
        <w:pStyle w:val="ListParagraph"/>
        <w:numPr>
          <w:ilvl w:val="0"/>
          <w:numId w:val="15"/>
        </w:numPr>
        <w:rPr>
          <w:bCs/>
          <w:sz w:val="24"/>
        </w:rPr>
      </w:pPr>
      <w:r w:rsidRPr="002A157C">
        <w:rPr>
          <w:bCs/>
          <w:sz w:val="24"/>
        </w:rPr>
        <w:t>Revenue, Profit, and Income defined in different ways in different parts of the world.</w:t>
      </w:r>
    </w:p>
    <w:p w14:paraId="51C48247" w14:textId="5CD0FEE9" w:rsidR="00475862" w:rsidRDefault="00475862" w:rsidP="00475862">
      <w:pPr>
        <w:rPr>
          <w:bCs/>
        </w:rPr>
      </w:pPr>
    </w:p>
    <w:p w14:paraId="58D00FF4" w14:textId="77777777" w:rsidR="00475862" w:rsidRDefault="00475862" w:rsidP="00475862">
      <w:pPr>
        <w:rPr>
          <w:bCs/>
        </w:rPr>
      </w:pPr>
    </w:p>
    <w:p w14:paraId="347F9386" w14:textId="77777777" w:rsidR="00475862" w:rsidRPr="00475862" w:rsidRDefault="00475862" w:rsidP="00475862">
      <w:pPr>
        <w:rPr>
          <w:bCs/>
        </w:rPr>
      </w:pPr>
    </w:p>
    <w:p w14:paraId="3D5A9479" w14:textId="77777777" w:rsidR="007D4CF3" w:rsidRPr="002A157C" w:rsidRDefault="007D4CF3" w:rsidP="007D4CF3">
      <w:pPr>
        <w:pStyle w:val="ListParagraph"/>
        <w:ind w:left="1080"/>
        <w:rPr>
          <w:bCs/>
          <w:sz w:val="24"/>
        </w:rPr>
      </w:pPr>
    </w:p>
    <w:p w14:paraId="64768054" w14:textId="56FEB54E" w:rsidR="008318B1" w:rsidRPr="002A157C" w:rsidRDefault="00F103C9" w:rsidP="008318B1">
      <w:pPr>
        <w:pStyle w:val="ListParagraph"/>
        <w:numPr>
          <w:ilvl w:val="0"/>
          <w:numId w:val="15"/>
        </w:numPr>
        <w:rPr>
          <w:bCs/>
          <w:sz w:val="24"/>
        </w:rPr>
      </w:pPr>
      <w:r w:rsidRPr="002A157C">
        <w:rPr>
          <w:bCs/>
          <w:sz w:val="24"/>
        </w:rPr>
        <w:t xml:space="preserve">The JOA defines Expense as </w:t>
      </w:r>
      <w:r w:rsidR="00C61DA2" w:rsidRPr="002A157C">
        <w:rPr>
          <w:bCs/>
          <w:sz w:val="24"/>
        </w:rPr>
        <w:t>“Value</w:t>
      </w:r>
      <w:r w:rsidRPr="002A157C">
        <w:rPr>
          <w:bCs/>
          <w:sz w:val="24"/>
        </w:rPr>
        <w:t>-Sacrificing Activity”. However, the term “expense” is not necessarily “cash out” or “spend it”.  It is also more of a verb concept.</w:t>
      </w:r>
    </w:p>
    <w:p w14:paraId="7E24D759" w14:textId="1D4B5539" w:rsidR="007D4CF3" w:rsidRDefault="007D4CF3" w:rsidP="007D4CF3">
      <w:pPr>
        <w:pStyle w:val="ListParagraph"/>
        <w:rPr>
          <w:bCs/>
          <w:sz w:val="24"/>
        </w:rPr>
      </w:pPr>
    </w:p>
    <w:p w14:paraId="6E112181" w14:textId="53062F8E" w:rsidR="00475862" w:rsidRDefault="00475862" w:rsidP="007D4CF3">
      <w:pPr>
        <w:pStyle w:val="ListParagraph"/>
        <w:rPr>
          <w:bCs/>
          <w:sz w:val="24"/>
        </w:rPr>
      </w:pPr>
    </w:p>
    <w:p w14:paraId="2F5B4E20" w14:textId="77777777" w:rsidR="00475862" w:rsidRDefault="00475862" w:rsidP="007D4CF3">
      <w:pPr>
        <w:pStyle w:val="ListParagraph"/>
        <w:rPr>
          <w:bCs/>
          <w:sz w:val="24"/>
        </w:rPr>
      </w:pPr>
    </w:p>
    <w:p w14:paraId="6EE38E76" w14:textId="77777777" w:rsidR="00475862" w:rsidRPr="002A157C" w:rsidRDefault="00475862" w:rsidP="007D4CF3">
      <w:pPr>
        <w:pStyle w:val="ListParagraph"/>
        <w:rPr>
          <w:bCs/>
          <w:sz w:val="24"/>
        </w:rPr>
      </w:pPr>
    </w:p>
    <w:p w14:paraId="047E58E4" w14:textId="77777777" w:rsidR="007D4CF3" w:rsidRPr="002A157C" w:rsidRDefault="007D4CF3" w:rsidP="007D4CF3">
      <w:pPr>
        <w:pStyle w:val="ListParagraph"/>
        <w:ind w:left="1080"/>
        <w:rPr>
          <w:bCs/>
          <w:sz w:val="24"/>
        </w:rPr>
      </w:pPr>
    </w:p>
    <w:p w14:paraId="566370D5" w14:textId="45CF9799" w:rsidR="003619E4" w:rsidRPr="002A157C" w:rsidRDefault="003619E4" w:rsidP="008318B1">
      <w:pPr>
        <w:pStyle w:val="ListParagraph"/>
        <w:numPr>
          <w:ilvl w:val="0"/>
          <w:numId w:val="15"/>
        </w:numPr>
        <w:rPr>
          <w:bCs/>
          <w:sz w:val="24"/>
        </w:rPr>
      </w:pPr>
      <w:r w:rsidRPr="002A157C">
        <w:rPr>
          <w:bCs/>
          <w:sz w:val="24"/>
        </w:rPr>
        <w:t>Yesterday, y</w:t>
      </w:r>
      <w:r w:rsidR="00F103C9" w:rsidRPr="002A157C">
        <w:rPr>
          <w:bCs/>
          <w:sz w:val="24"/>
        </w:rPr>
        <w:t>ou paid $1 to acquire a note pad</w:t>
      </w:r>
      <w:r w:rsidRPr="002A157C">
        <w:rPr>
          <w:bCs/>
          <w:sz w:val="24"/>
        </w:rPr>
        <w:t>. And you teared up one piece of note pad (worth 1 cent) today. In this scenario, when did you incur “expense”? That is the act of paying $1 or tearing up a piece of note pad?</w:t>
      </w:r>
    </w:p>
    <w:p w14:paraId="47F794C9" w14:textId="59F5335C" w:rsidR="007D4CF3" w:rsidRPr="002A157C" w:rsidRDefault="007D4CF3" w:rsidP="007D4CF3">
      <w:pPr>
        <w:rPr>
          <w:rFonts w:cs="Arial"/>
          <w:bCs/>
        </w:rPr>
      </w:pPr>
    </w:p>
    <w:p w14:paraId="2EC0429D" w14:textId="20C853FC" w:rsidR="007D4CF3" w:rsidRPr="002A157C" w:rsidRDefault="007D4CF3" w:rsidP="007D4CF3">
      <w:pPr>
        <w:rPr>
          <w:rFonts w:cs="Arial"/>
          <w:bCs/>
        </w:rPr>
      </w:pPr>
    </w:p>
    <w:p w14:paraId="404AA0F2" w14:textId="0A0D38D0" w:rsidR="007D4CF3" w:rsidRPr="002A157C" w:rsidRDefault="007D4CF3" w:rsidP="007D4CF3">
      <w:pPr>
        <w:rPr>
          <w:rFonts w:cs="Arial"/>
          <w:bCs/>
        </w:rPr>
      </w:pPr>
    </w:p>
    <w:p w14:paraId="38492F52" w14:textId="2ADD25AD" w:rsidR="007D4CF3" w:rsidRDefault="007D4CF3" w:rsidP="007D4CF3">
      <w:pPr>
        <w:rPr>
          <w:rFonts w:cs="Arial"/>
          <w:bCs/>
        </w:rPr>
      </w:pPr>
    </w:p>
    <w:p w14:paraId="00FB2B67" w14:textId="3EBCC1D2" w:rsidR="00475862" w:rsidRDefault="00475862" w:rsidP="007D4CF3">
      <w:pPr>
        <w:rPr>
          <w:rFonts w:cs="Arial"/>
          <w:bCs/>
        </w:rPr>
      </w:pPr>
    </w:p>
    <w:p w14:paraId="6A645FFE" w14:textId="27C37C40" w:rsidR="00475862" w:rsidRDefault="00475862" w:rsidP="007D4CF3">
      <w:pPr>
        <w:rPr>
          <w:rFonts w:cs="Arial"/>
          <w:bCs/>
        </w:rPr>
      </w:pPr>
    </w:p>
    <w:p w14:paraId="11826916" w14:textId="77777777" w:rsidR="00475862" w:rsidRPr="002A157C" w:rsidRDefault="00475862" w:rsidP="007D4CF3">
      <w:pPr>
        <w:rPr>
          <w:rFonts w:cs="Arial"/>
          <w:bCs/>
        </w:rPr>
      </w:pPr>
    </w:p>
    <w:p w14:paraId="322A603E" w14:textId="3D96C241" w:rsidR="00F103C9" w:rsidRDefault="00F103C9" w:rsidP="00F103C9">
      <w:pPr>
        <w:pStyle w:val="ListParagraph"/>
        <w:ind w:left="1080"/>
        <w:rPr>
          <w:bCs/>
          <w:i/>
          <w:iCs/>
        </w:rPr>
      </w:pPr>
    </w:p>
    <w:p w14:paraId="5BA71293" w14:textId="33807EE0" w:rsidR="003C7971" w:rsidRDefault="003C7971" w:rsidP="00F103C9">
      <w:pPr>
        <w:pStyle w:val="ListParagraph"/>
        <w:ind w:left="1080"/>
        <w:rPr>
          <w:bCs/>
          <w:i/>
          <w:iCs/>
        </w:rPr>
      </w:pPr>
    </w:p>
    <w:p w14:paraId="6F48960F" w14:textId="77777777" w:rsidR="00204CF9" w:rsidRDefault="00204CF9">
      <w:pPr>
        <w:rPr>
          <w:rFonts w:eastAsia="SimSun" w:cs="Arial"/>
          <w:b/>
          <w:iCs/>
          <w:sz w:val="28"/>
          <w:szCs w:val="28"/>
          <w:lang w:eastAsia="zh-CN"/>
        </w:rPr>
      </w:pPr>
      <w:r>
        <w:rPr>
          <w:b/>
          <w:bCs/>
        </w:rPr>
        <w:br w:type="page"/>
      </w:r>
    </w:p>
    <w:p w14:paraId="0F4D42E3" w14:textId="77777777" w:rsidR="00204CF9" w:rsidRDefault="00204CF9" w:rsidP="00204CF9"/>
    <w:tbl>
      <w:tblPr>
        <w:tblStyle w:val="TableGrid"/>
        <w:tblW w:w="948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single" w:sz="8" w:space="0" w:color="C00000"/>
        </w:tblBorders>
        <w:tblLook w:val="04A0" w:firstRow="1" w:lastRow="0" w:firstColumn="1" w:lastColumn="0" w:noHBand="0" w:noVBand="1"/>
      </w:tblPr>
      <w:tblGrid>
        <w:gridCol w:w="9486"/>
      </w:tblGrid>
      <w:tr w:rsidR="00204CF9" w14:paraId="4B04C022" w14:textId="77777777" w:rsidTr="00171032">
        <w:trPr>
          <w:trHeight w:val="720"/>
        </w:trPr>
        <w:tc>
          <w:tcPr>
            <w:tcW w:w="9486" w:type="dxa"/>
          </w:tcPr>
          <w:p w14:paraId="220BB0BE" w14:textId="77777777" w:rsidR="00204CF9" w:rsidRPr="003C7971" w:rsidRDefault="00204CF9" w:rsidP="00171032">
            <w:pPr>
              <w:rPr>
                <w:rFonts w:ascii="Dax" w:hAnsi="Dax"/>
                <w:b/>
                <w:bCs/>
                <w:spacing w:val="24"/>
                <w:sz w:val="32"/>
                <w:szCs w:val="32"/>
              </w:rPr>
            </w:pPr>
            <w:r w:rsidRPr="003C7971">
              <w:rPr>
                <w:rFonts w:ascii="Dax" w:hAnsi="Dax"/>
                <w:b/>
                <w:bCs/>
                <w:spacing w:val="24"/>
                <w:sz w:val="32"/>
                <w:szCs w:val="32"/>
              </w:rPr>
              <w:t>Discussion Points</w:t>
            </w:r>
          </w:p>
          <w:p w14:paraId="35883E4B" w14:textId="77777777" w:rsidR="00204CF9" w:rsidRDefault="00204CF9" w:rsidP="00171032">
            <w:pPr>
              <w:numPr>
                <w:ilvl w:val="0"/>
                <w:numId w:val="24"/>
              </w:numPr>
              <w:shd w:val="clear" w:color="auto" w:fill="FFFFFF"/>
              <w:spacing w:before="100" w:beforeAutospacing="1" w:after="100" w:afterAutospacing="1"/>
              <w:rPr>
                <w:rFonts w:cs="Arial"/>
                <w:sz w:val="28"/>
                <w:szCs w:val="28"/>
              </w:rPr>
            </w:pPr>
            <w:r>
              <w:rPr>
                <w:rFonts w:cs="Arial"/>
                <w:sz w:val="28"/>
                <w:szCs w:val="28"/>
              </w:rPr>
              <w:t>H</w:t>
            </w:r>
            <w:r w:rsidRPr="00DD6DD8">
              <w:rPr>
                <w:rFonts w:cs="Arial"/>
                <w:sz w:val="28"/>
                <w:szCs w:val="28"/>
              </w:rPr>
              <w:t xml:space="preserve">ow </w:t>
            </w:r>
            <w:r>
              <w:rPr>
                <w:rFonts w:cs="Arial"/>
                <w:sz w:val="28"/>
                <w:szCs w:val="28"/>
              </w:rPr>
              <w:t xml:space="preserve">does </w:t>
            </w:r>
            <w:r w:rsidRPr="00DD6DD8">
              <w:rPr>
                <w:rFonts w:cs="Arial"/>
                <w:sz w:val="28"/>
                <w:szCs w:val="28"/>
              </w:rPr>
              <w:t>the income statement connect to the balance sheet</w:t>
            </w:r>
            <w:r>
              <w:rPr>
                <w:rFonts w:cs="Arial"/>
                <w:sz w:val="28"/>
                <w:szCs w:val="28"/>
              </w:rPr>
              <w:t>?</w:t>
            </w:r>
          </w:p>
          <w:p w14:paraId="46CA91D9" w14:textId="77777777" w:rsidR="00204CF9" w:rsidRPr="00DD6DD8" w:rsidRDefault="00204CF9" w:rsidP="00171032">
            <w:pPr>
              <w:shd w:val="clear" w:color="auto" w:fill="FFFFFF"/>
              <w:spacing w:before="100" w:beforeAutospacing="1" w:after="100" w:afterAutospacing="1"/>
              <w:rPr>
                <w:rFonts w:cs="Arial"/>
                <w:sz w:val="28"/>
                <w:szCs w:val="28"/>
              </w:rPr>
            </w:pPr>
            <w:r w:rsidRPr="00DD6DD8">
              <w:rPr>
                <w:rFonts w:cs="Arial"/>
                <w:noProof/>
                <w:sz w:val="28"/>
                <w:szCs w:val="28"/>
              </w:rPr>
              <w:drawing>
                <wp:inline distT="0" distB="0" distL="0" distR="0" wp14:anchorId="104BB4F7" wp14:editId="436A2EB0">
                  <wp:extent cx="5886450" cy="4102100"/>
                  <wp:effectExtent l="0" t="0" r="0" b="0"/>
                  <wp:docPr id="20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86450" cy="41021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B83A83A" w14:textId="77777777" w:rsidR="00204CF9" w:rsidRDefault="00204CF9" w:rsidP="00D438BD">
            <w:pPr>
              <w:numPr>
                <w:ilvl w:val="0"/>
                <w:numId w:val="24"/>
              </w:numPr>
              <w:shd w:val="clear" w:color="auto" w:fill="FFFFFF"/>
              <w:rPr>
                <w:rFonts w:cs="Arial"/>
                <w:sz w:val="28"/>
                <w:szCs w:val="28"/>
              </w:rPr>
            </w:pPr>
            <w:r w:rsidRPr="00DD6DD8">
              <w:rPr>
                <w:rFonts w:cs="Arial"/>
                <w:sz w:val="28"/>
                <w:szCs w:val="28"/>
              </w:rPr>
              <w:t>State the educational definition of revenue.</w:t>
            </w:r>
          </w:p>
          <w:p w14:paraId="44D987BF" w14:textId="1B5CF939" w:rsidR="00204CF9" w:rsidRPr="00CE72C5" w:rsidRDefault="00CE72C5" w:rsidP="00D438BD">
            <w:pPr>
              <w:shd w:val="clear" w:color="auto" w:fill="FFFFFF"/>
              <w:ind w:left="720"/>
              <w:rPr>
                <w:rFonts w:eastAsia="Malgun Gothic" w:cs="Arial"/>
                <w:i/>
                <w:iCs/>
                <w:color w:val="4472C4" w:themeColor="accent1"/>
                <w:sz w:val="28"/>
                <w:szCs w:val="28"/>
                <w:lang w:eastAsia="ko-KR"/>
              </w:rPr>
            </w:pPr>
            <w:r>
              <w:rPr>
                <w:rFonts w:eastAsia="Malgun Gothic" w:cs="Arial" w:hint="eastAsia"/>
                <w:i/>
                <w:iCs/>
                <w:color w:val="4472C4" w:themeColor="accent1"/>
                <w:sz w:val="28"/>
                <w:szCs w:val="28"/>
                <w:lang w:eastAsia="ko-KR"/>
              </w:rPr>
              <w:t xml:space="preserve"> </w:t>
            </w:r>
          </w:p>
          <w:p w14:paraId="2417915F" w14:textId="77777777" w:rsidR="00D438BD" w:rsidRPr="00D438BD" w:rsidRDefault="00D438BD" w:rsidP="00D438BD">
            <w:pPr>
              <w:shd w:val="clear" w:color="auto" w:fill="FFFFFF"/>
              <w:ind w:left="720"/>
              <w:rPr>
                <w:rFonts w:cs="Arial"/>
                <w:i/>
                <w:iCs/>
                <w:color w:val="4472C4" w:themeColor="accent1"/>
                <w:sz w:val="28"/>
                <w:szCs w:val="28"/>
              </w:rPr>
            </w:pPr>
          </w:p>
          <w:p w14:paraId="7FFA491A" w14:textId="77777777" w:rsidR="00204CF9" w:rsidRDefault="00204CF9" w:rsidP="00D438BD">
            <w:pPr>
              <w:numPr>
                <w:ilvl w:val="0"/>
                <w:numId w:val="24"/>
              </w:numPr>
              <w:shd w:val="clear" w:color="auto" w:fill="FFFFFF"/>
              <w:rPr>
                <w:rFonts w:cs="Arial"/>
                <w:sz w:val="28"/>
                <w:szCs w:val="28"/>
              </w:rPr>
            </w:pPr>
            <w:r w:rsidRPr="00DD6DD8">
              <w:rPr>
                <w:rFonts w:cs="Arial"/>
                <w:sz w:val="28"/>
                <w:szCs w:val="28"/>
              </w:rPr>
              <w:t>State the educational definition of expenses.</w:t>
            </w:r>
          </w:p>
          <w:p w14:paraId="56736D89" w14:textId="020A2A46" w:rsidR="000F4717" w:rsidRPr="00CE72C5" w:rsidRDefault="00CE72C5" w:rsidP="00D438BD">
            <w:pPr>
              <w:shd w:val="clear" w:color="auto" w:fill="FFFFFF"/>
              <w:ind w:left="720"/>
              <w:rPr>
                <w:rFonts w:eastAsia="Malgun Gothic" w:cs="Arial"/>
                <w:i/>
                <w:iCs/>
                <w:color w:val="4472C4" w:themeColor="accent1"/>
                <w:sz w:val="28"/>
                <w:szCs w:val="28"/>
                <w:lang w:eastAsia="ko-KR"/>
              </w:rPr>
            </w:pPr>
            <w:r>
              <w:rPr>
                <w:rFonts w:eastAsia="Malgun Gothic" w:cs="Arial" w:hint="eastAsia"/>
                <w:i/>
                <w:iCs/>
                <w:color w:val="4472C4" w:themeColor="accent1"/>
                <w:sz w:val="28"/>
                <w:szCs w:val="28"/>
                <w:lang w:eastAsia="ko-KR"/>
              </w:rPr>
              <w:t xml:space="preserve"> </w:t>
            </w:r>
          </w:p>
          <w:p w14:paraId="5F93211D" w14:textId="77777777" w:rsidR="00D438BD" w:rsidRPr="00D438BD" w:rsidRDefault="00D438BD" w:rsidP="00D438BD">
            <w:pPr>
              <w:shd w:val="clear" w:color="auto" w:fill="FFFFFF"/>
              <w:ind w:left="720"/>
              <w:rPr>
                <w:rFonts w:cs="Arial"/>
                <w:i/>
                <w:iCs/>
                <w:color w:val="4472C4" w:themeColor="accent1"/>
                <w:sz w:val="28"/>
                <w:szCs w:val="28"/>
              </w:rPr>
            </w:pPr>
          </w:p>
          <w:p w14:paraId="4796CC8A" w14:textId="6D1D239E" w:rsidR="00D438BD" w:rsidRDefault="00204CF9" w:rsidP="00D438BD">
            <w:pPr>
              <w:numPr>
                <w:ilvl w:val="0"/>
                <w:numId w:val="24"/>
              </w:numPr>
              <w:shd w:val="clear" w:color="auto" w:fill="FFFFFF"/>
              <w:spacing w:before="240" w:after="240"/>
              <w:rPr>
                <w:rFonts w:cs="Arial"/>
                <w:sz w:val="28"/>
                <w:szCs w:val="28"/>
              </w:rPr>
            </w:pPr>
            <w:r w:rsidRPr="00DD6DD8">
              <w:rPr>
                <w:rFonts w:cs="Arial"/>
                <w:sz w:val="28"/>
                <w:szCs w:val="28"/>
              </w:rPr>
              <w:t xml:space="preserve">Locate revenue and expenses in the </w:t>
            </w:r>
            <w:r>
              <w:rPr>
                <w:rFonts w:cs="Arial"/>
                <w:sz w:val="28"/>
                <w:szCs w:val="28"/>
              </w:rPr>
              <w:t>Accounting (</w:t>
            </w:r>
            <w:proofErr w:type="spellStart"/>
            <w:r w:rsidRPr="00DD6DD8">
              <w:rPr>
                <w:rFonts w:cs="Arial"/>
                <w:sz w:val="28"/>
                <w:szCs w:val="28"/>
              </w:rPr>
              <w:t>BaSIS</w:t>
            </w:r>
            <w:proofErr w:type="spellEnd"/>
            <w:r>
              <w:rPr>
                <w:rFonts w:cs="Arial"/>
                <w:sz w:val="28"/>
                <w:szCs w:val="28"/>
              </w:rPr>
              <w:t>)</w:t>
            </w:r>
            <w:r w:rsidRPr="00DD6DD8">
              <w:rPr>
                <w:rFonts w:cs="Arial"/>
                <w:sz w:val="28"/>
                <w:szCs w:val="28"/>
              </w:rPr>
              <w:t xml:space="preserve"> Framework™ model.</w:t>
            </w:r>
          </w:p>
          <w:p w14:paraId="4A349EAE" w14:textId="77777777" w:rsidR="00D438BD" w:rsidRPr="00D438BD" w:rsidRDefault="00D438BD" w:rsidP="00D438BD">
            <w:pPr>
              <w:shd w:val="clear" w:color="auto" w:fill="FFFFFF"/>
              <w:spacing w:before="240" w:after="240"/>
              <w:ind w:left="720"/>
              <w:rPr>
                <w:rFonts w:cs="Arial"/>
                <w:sz w:val="28"/>
                <w:szCs w:val="28"/>
              </w:rPr>
            </w:pPr>
          </w:p>
          <w:p w14:paraId="3AAEBC43" w14:textId="76FF9F7F" w:rsidR="00204CF9" w:rsidRPr="00DD6DD8" w:rsidRDefault="00204CF9" w:rsidP="00D438BD">
            <w:pPr>
              <w:numPr>
                <w:ilvl w:val="0"/>
                <w:numId w:val="24"/>
              </w:numPr>
              <w:shd w:val="clear" w:color="auto" w:fill="FFFFFF"/>
              <w:rPr>
                <w:rFonts w:cs="Arial"/>
                <w:sz w:val="28"/>
                <w:szCs w:val="28"/>
              </w:rPr>
            </w:pPr>
            <w:r w:rsidRPr="00DD6DD8">
              <w:rPr>
                <w:rFonts w:cs="Arial"/>
                <w:sz w:val="28"/>
                <w:szCs w:val="28"/>
              </w:rPr>
              <w:t xml:space="preserve">Explain why the balance sheet is 'noun concepts' and the </w:t>
            </w:r>
            <w:r>
              <w:rPr>
                <w:rFonts w:cs="Arial"/>
                <w:sz w:val="28"/>
                <w:szCs w:val="28"/>
              </w:rPr>
              <w:t>income</w:t>
            </w:r>
            <w:r w:rsidRPr="00DD6DD8">
              <w:rPr>
                <w:rFonts w:cs="Arial"/>
                <w:sz w:val="28"/>
                <w:szCs w:val="28"/>
              </w:rPr>
              <w:t xml:space="preserve"> statement is 'verb concepts'.</w:t>
            </w:r>
          </w:p>
          <w:p w14:paraId="5C792490" w14:textId="53B92B77" w:rsidR="00204CF9" w:rsidRDefault="00CE72C5" w:rsidP="000F4717">
            <w:pPr>
              <w:pStyle w:val="Heading1"/>
              <w:pBdr>
                <w:bottom w:val="none" w:sz="0" w:space="0" w:color="auto"/>
                <w:between w:val="single" w:sz="8" w:space="1" w:color="C00000"/>
              </w:pBdr>
              <w:spacing w:before="60" w:after="60" w:line="300" w:lineRule="auto"/>
              <w:ind w:left="720" w:right="16"/>
              <w:rPr>
                <w:rFonts w:eastAsia="Malgun Gothic"/>
                <w:b w:val="0"/>
                <w:bCs w:val="0"/>
                <w:i/>
                <w:iCs/>
                <w:color w:val="4472C4" w:themeColor="accent1"/>
                <w:sz w:val="24"/>
                <w:szCs w:val="24"/>
                <w:lang w:eastAsia="ko-KR"/>
              </w:rPr>
            </w:pPr>
            <w:r>
              <w:rPr>
                <w:rFonts w:eastAsia="Malgun Gothic" w:hint="eastAsia"/>
                <w:b w:val="0"/>
                <w:bCs w:val="0"/>
                <w:i/>
                <w:iCs/>
                <w:color w:val="4472C4" w:themeColor="accent1"/>
                <w:sz w:val="24"/>
                <w:szCs w:val="24"/>
                <w:lang w:eastAsia="ko-KR"/>
              </w:rPr>
              <w:t xml:space="preserve"> </w:t>
            </w:r>
          </w:p>
          <w:p w14:paraId="07D0CF56" w14:textId="77777777" w:rsidR="00CE72C5" w:rsidRPr="00CE72C5" w:rsidRDefault="00CE72C5" w:rsidP="00CE72C5">
            <w:pPr>
              <w:rPr>
                <w:rFonts w:eastAsia="Malgun Gothic"/>
                <w:lang w:eastAsia="ko-KR"/>
              </w:rPr>
            </w:pPr>
          </w:p>
          <w:p w14:paraId="30E48D12" w14:textId="77777777" w:rsidR="00204CF9" w:rsidRPr="00AF6A94" w:rsidRDefault="00204CF9" w:rsidP="00171032">
            <w:pPr>
              <w:rPr>
                <w:lang w:eastAsia="zh-CN"/>
              </w:rPr>
            </w:pPr>
          </w:p>
        </w:tc>
      </w:tr>
    </w:tbl>
    <w:p w14:paraId="13929917" w14:textId="77777777" w:rsidR="00A162D8" w:rsidRDefault="00A162D8" w:rsidP="00A162D8"/>
    <w:p w14:paraId="5AB3B5D2" w14:textId="7A07B0CA" w:rsidR="00204CF9" w:rsidRPr="00CC4E1A" w:rsidRDefault="00204CF9" w:rsidP="00475862">
      <w:pPr>
        <w:pStyle w:val="Heading1"/>
        <w:spacing w:before="0" w:after="0"/>
      </w:pPr>
      <w:r>
        <w:lastRenderedPageBreak/>
        <w:t>3.</w:t>
      </w:r>
      <w:r w:rsidRPr="00CC4E1A">
        <w:t xml:space="preserve"> </w:t>
      </w:r>
      <w:r>
        <w:t>Classic Transactions</w:t>
      </w:r>
    </w:p>
    <w:p w14:paraId="034749FB" w14:textId="60EDCF24" w:rsidR="00204CF9" w:rsidRDefault="00204CF9" w:rsidP="00204CF9">
      <w:pPr>
        <w:rPr>
          <w:lang w:eastAsia="zh-CN"/>
        </w:rPr>
      </w:pPr>
    </w:p>
    <w:p w14:paraId="40555759" w14:textId="0835276D" w:rsidR="005D6282" w:rsidRPr="00D438BD" w:rsidRDefault="005D6282" w:rsidP="005D6282">
      <w:pPr>
        <w:pStyle w:val="Heading3"/>
        <w:spacing w:before="0"/>
        <w:rPr>
          <w:b/>
          <w:bCs w:val="0"/>
        </w:rPr>
      </w:pPr>
      <w:r w:rsidRPr="00D438BD">
        <w:rPr>
          <w:b/>
          <w:bCs w:val="0"/>
        </w:rPr>
        <w:t xml:space="preserve">3.1 </w:t>
      </w:r>
      <w:r w:rsidRPr="00D438BD">
        <w:rPr>
          <w:b/>
          <w:bCs w:val="0"/>
          <w:noProof/>
          <w:color w:val="000000"/>
          <w:spacing w:val="-5"/>
          <w:w w:val="95"/>
        </w:rPr>
        <w:t>Analyzing Transactions – Review</w:t>
      </w:r>
    </w:p>
    <w:p w14:paraId="2504CE05" w14:textId="77777777" w:rsidR="005D6282" w:rsidRDefault="005D6282" w:rsidP="005D6282">
      <w:pPr>
        <w:pStyle w:val="ListParagraph"/>
        <w:spacing w:line="369" w:lineRule="exact"/>
        <w:contextualSpacing/>
        <w:rPr>
          <w:noProof/>
          <w:color w:val="000000"/>
          <w:spacing w:val="-5"/>
          <w:w w:val="95"/>
          <w:sz w:val="24"/>
        </w:rPr>
      </w:pPr>
      <w:r w:rsidRPr="009C2F77">
        <w:rPr>
          <w:noProof/>
          <w:color w:val="000000"/>
          <w:spacing w:val="-5"/>
          <w:w w:val="95"/>
          <w:sz w:val="24"/>
        </w:rPr>
        <w:t>Please indicate how each trasaction below affects different accounts</w:t>
      </w:r>
      <w:r>
        <w:rPr>
          <w:noProof/>
          <w:color w:val="000000"/>
          <w:spacing w:val="-5"/>
          <w:w w:val="95"/>
          <w:sz w:val="24"/>
        </w:rPr>
        <w:t xml:space="preserve"> of five accounting elements (Assets, Liabilities, Equity, Revenue and Expnese)</w:t>
      </w:r>
      <w:r w:rsidRPr="009C2F77">
        <w:rPr>
          <w:noProof/>
          <w:color w:val="000000"/>
          <w:spacing w:val="-5"/>
          <w:w w:val="95"/>
          <w:sz w:val="24"/>
        </w:rPr>
        <w:t>.  Please indicate the dollar impact on each account with green and orange highlighers</w:t>
      </w:r>
      <w:r>
        <w:rPr>
          <w:noProof/>
          <w:color w:val="000000"/>
          <w:spacing w:val="-5"/>
          <w:w w:val="95"/>
          <w:sz w:val="24"/>
        </w:rPr>
        <w:t xml:space="preserve"> in the spreadhsheet below</w:t>
      </w:r>
      <w:r w:rsidRPr="009C2F77">
        <w:rPr>
          <w:noProof/>
          <w:color w:val="000000"/>
          <w:spacing w:val="-5"/>
          <w:w w:val="95"/>
          <w:sz w:val="24"/>
        </w:rPr>
        <w:t>.</w:t>
      </w:r>
    </w:p>
    <w:p w14:paraId="446063BE" w14:textId="77777777" w:rsidR="005D6282" w:rsidRPr="009C2F77" w:rsidRDefault="005D6282" w:rsidP="005D6282">
      <w:pPr>
        <w:pStyle w:val="ListParagraph"/>
        <w:spacing w:line="369" w:lineRule="exact"/>
        <w:contextualSpacing/>
        <w:rPr>
          <w:noProof/>
          <w:color w:val="000000"/>
          <w:spacing w:val="-5"/>
          <w:w w:val="95"/>
          <w:sz w:val="24"/>
        </w:rPr>
      </w:pPr>
    </w:p>
    <w:p w14:paraId="40DF4644" w14:textId="55BB5DE1" w:rsidR="005D6282" w:rsidRDefault="005D6282" w:rsidP="005D6282">
      <w:pPr>
        <w:pStyle w:val="ListParagraph"/>
        <w:numPr>
          <w:ilvl w:val="0"/>
          <w:numId w:val="28"/>
        </w:numPr>
        <w:spacing w:line="276" w:lineRule="auto"/>
        <w:ind w:hanging="360"/>
        <w:contextualSpacing/>
        <w:jc w:val="both"/>
        <w:rPr>
          <w:sz w:val="24"/>
        </w:rPr>
      </w:pPr>
      <w:r w:rsidRPr="009C2F77">
        <w:rPr>
          <w:sz w:val="24"/>
        </w:rPr>
        <w:t>On October 1, cash of $10,000 is invested in the business by investors, in exchange for $10,000 of Sierra Corporation common stock.</w:t>
      </w:r>
    </w:p>
    <w:p w14:paraId="5FDC1EF3" w14:textId="6BE0F1F3" w:rsidR="00082718" w:rsidRPr="00082718" w:rsidRDefault="00082718" w:rsidP="00082718">
      <w:pPr>
        <w:pStyle w:val="ListParagraph"/>
        <w:spacing w:line="276" w:lineRule="auto"/>
        <w:ind w:left="1440"/>
        <w:contextualSpacing/>
        <w:jc w:val="both"/>
        <w:rPr>
          <w:i/>
          <w:iCs/>
          <w:sz w:val="24"/>
        </w:rPr>
      </w:pPr>
      <w:r w:rsidRPr="00082718">
        <w:rPr>
          <w:i/>
          <w:iCs/>
          <w:sz w:val="24"/>
        </w:rPr>
        <w:t>Cash (assets) increases by $10,000</w:t>
      </w:r>
    </w:p>
    <w:p w14:paraId="2FAEE067" w14:textId="2A023EC8" w:rsidR="00082718" w:rsidRPr="00082718" w:rsidRDefault="00082718" w:rsidP="00082718">
      <w:pPr>
        <w:pStyle w:val="ListParagraph"/>
        <w:spacing w:line="276" w:lineRule="auto"/>
        <w:ind w:left="1440"/>
        <w:contextualSpacing/>
        <w:jc w:val="both"/>
        <w:rPr>
          <w:i/>
          <w:iCs/>
          <w:sz w:val="24"/>
        </w:rPr>
      </w:pPr>
      <w:r w:rsidRPr="00082718">
        <w:rPr>
          <w:i/>
          <w:iCs/>
          <w:sz w:val="24"/>
        </w:rPr>
        <w:tab/>
        <w:t>Common Stock (equity) increases by $10,000</w:t>
      </w:r>
    </w:p>
    <w:p w14:paraId="332F5A12" w14:textId="04D97532" w:rsidR="00082718" w:rsidRPr="00082718" w:rsidRDefault="00082718" w:rsidP="00082718">
      <w:pPr>
        <w:pStyle w:val="ListParagraph"/>
        <w:spacing w:line="276" w:lineRule="auto"/>
        <w:ind w:left="1440"/>
        <w:contextualSpacing/>
        <w:jc w:val="both"/>
        <w:rPr>
          <w:i/>
          <w:iCs/>
          <w:sz w:val="24"/>
        </w:rPr>
      </w:pPr>
      <w:r w:rsidRPr="00082718">
        <w:rPr>
          <w:i/>
          <w:iCs/>
          <w:sz w:val="24"/>
        </w:rPr>
        <w:t>or</w:t>
      </w:r>
    </w:p>
    <w:p w14:paraId="5AE3A39D" w14:textId="33D7065F" w:rsidR="00082718" w:rsidRPr="00082718" w:rsidRDefault="00082718" w:rsidP="00082718">
      <w:pPr>
        <w:pStyle w:val="ListParagraph"/>
        <w:spacing w:line="276" w:lineRule="auto"/>
        <w:ind w:left="1440"/>
        <w:contextualSpacing/>
        <w:jc w:val="both"/>
        <w:rPr>
          <w:i/>
          <w:iCs/>
          <w:sz w:val="24"/>
        </w:rPr>
      </w:pPr>
      <w:r w:rsidRPr="00082718">
        <w:rPr>
          <w:i/>
          <w:iCs/>
          <w:sz w:val="24"/>
          <w:highlight w:val="green"/>
        </w:rPr>
        <w:t>Cash $10,000</w:t>
      </w:r>
    </w:p>
    <w:p w14:paraId="6A089FE4" w14:textId="31C96972" w:rsidR="00082718" w:rsidRPr="00082718" w:rsidRDefault="00082718" w:rsidP="00082718">
      <w:pPr>
        <w:pStyle w:val="ListParagraph"/>
        <w:spacing w:line="276" w:lineRule="auto"/>
        <w:ind w:left="1440"/>
        <w:contextualSpacing/>
        <w:jc w:val="both"/>
        <w:rPr>
          <w:i/>
          <w:iCs/>
          <w:sz w:val="24"/>
        </w:rPr>
      </w:pPr>
      <w:r w:rsidRPr="00082718">
        <w:rPr>
          <w:i/>
          <w:iCs/>
          <w:sz w:val="24"/>
        </w:rPr>
        <w:tab/>
      </w:r>
      <w:r w:rsidRPr="00082718">
        <w:rPr>
          <w:i/>
          <w:iCs/>
          <w:sz w:val="24"/>
          <w:shd w:val="clear" w:color="auto" w:fill="F4B083" w:themeFill="accent2" w:themeFillTint="99"/>
        </w:rPr>
        <w:t>Common Stock $10,000</w:t>
      </w:r>
    </w:p>
    <w:p w14:paraId="73776D5B" w14:textId="77777777" w:rsidR="00082718" w:rsidRPr="009C2F77" w:rsidRDefault="00082718" w:rsidP="00082718">
      <w:pPr>
        <w:pStyle w:val="ListParagraph"/>
        <w:spacing w:line="276" w:lineRule="auto"/>
        <w:ind w:left="1080"/>
        <w:contextualSpacing/>
        <w:jc w:val="both"/>
        <w:rPr>
          <w:sz w:val="24"/>
        </w:rPr>
      </w:pPr>
    </w:p>
    <w:p w14:paraId="50977B2A" w14:textId="0B77D0C0" w:rsidR="005D6282" w:rsidRDefault="005D6282" w:rsidP="005D6282">
      <w:pPr>
        <w:pStyle w:val="BodyTextIndent"/>
        <w:numPr>
          <w:ilvl w:val="0"/>
          <w:numId w:val="28"/>
        </w:numPr>
        <w:tabs>
          <w:tab w:val="left" w:pos="720"/>
        </w:tabs>
        <w:suppressAutoHyphens w:val="0"/>
        <w:spacing w:line="276" w:lineRule="auto"/>
        <w:ind w:hanging="360"/>
        <w:jc w:val="both"/>
        <w:rPr>
          <w:sz w:val="24"/>
          <w:szCs w:val="24"/>
        </w:rPr>
      </w:pPr>
      <w:r w:rsidRPr="009C2F77">
        <w:rPr>
          <w:sz w:val="24"/>
          <w:szCs w:val="24"/>
        </w:rPr>
        <w:t xml:space="preserve">On October 1, Sierra issued a 3-month, 12%, $5,000 note payable to Castle Bank. </w:t>
      </w:r>
    </w:p>
    <w:p w14:paraId="2A326E9F" w14:textId="6BCA87A6" w:rsidR="00082718" w:rsidRDefault="00082718" w:rsidP="00082718">
      <w:pPr>
        <w:pStyle w:val="BodyTextIndent"/>
        <w:tabs>
          <w:tab w:val="left" w:pos="720"/>
        </w:tabs>
        <w:suppressAutoHyphens w:val="0"/>
        <w:spacing w:line="276" w:lineRule="auto"/>
        <w:ind w:left="1080"/>
        <w:jc w:val="both"/>
        <w:rPr>
          <w:sz w:val="24"/>
          <w:szCs w:val="24"/>
        </w:rPr>
      </w:pPr>
    </w:p>
    <w:p w14:paraId="53C2ECDB" w14:textId="77777777" w:rsidR="00082718" w:rsidRDefault="00082718" w:rsidP="00082718">
      <w:pPr>
        <w:pStyle w:val="BodyTextIndent"/>
        <w:tabs>
          <w:tab w:val="left" w:pos="720"/>
        </w:tabs>
        <w:suppressAutoHyphens w:val="0"/>
        <w:spacing w:line="276" w:lineRule="auto"/>
        <w:ind w:left="1080"/>
        <w:jc w:val="both"/>
        <w:rPr>
          <w:sz w:val="24"/>
          <w:szCs w:val="24"/>
        </w:rPr>
      </w:pPr>
    </w:p>
    <w:p w14:paraId="008481E0" w14:textId="77777777" w:rsidR="00082718" w:rsidRPr="009C2F77" w:rsidRDefault="00082718" w:rsidP="00082718">
      <w:pPr>
        <w:pStyle w:val="BodyTextIndent"/>
        <w:tabs>
          <w:tab w:val="left" w:pos="720"/>
        </w:tabs>
        <w:suppressAutoHyphens w:val="0"/>
        <w:spacing w:line="276" w:lineRule="auto"/>
        <w:ind w:left="1080"/>
        <w:jc w:val="both"/>
        <w:rPr>
          <w:sz w:val="24"/>
          <w:szCs w:val="24"/>
        </w:rPr>
      </w:pPr>
    </w:p>
    <w:p w14:paraId="5E5CD9A4" w14:textId="426978DD" w:rsidR="005D6282" w:rsidRDefault="005D6282" w:rsidP="005D6282">
      <w:pPr>
        <w:pStyle w:val="ListParagraph"/>
        <w:numPr>
          <w:ilvl w:val="0"/>
          <w:numId w:val="28"/>
        </w:numPr>
        <w:tabs>
          <w:tab w:val="left" w:pos="810"/>
        </w:tabs>
        <w:spacing w:line="276" w:lineRule="auto"/>
        <w:ind w:hanging="360"/>
        <w:contextualSpacing/>
        <w:jc w:val="both"/>
        <w:rPr>
          <w:sz w:val="24"/>
        </w:rPr>
      </w:pPr>
      <w:r w:rsidRPr="009C2F77">
        <w:rPr>
          <w:sz w:val="24"/>
        </w:rPr>
        <w:t>On October 2, Sierra purchased equipment by paying $5,000 cash to Superior Equipment Sales Co.</w:t>
      </w:r>
    </w:p>
    <w:p w14:paraId="40E4A065" w14:textId="76771A0E" w:rsidR="004F2043" w:rsidRDefault="004F2043" w:rsidP="004F2043">
      <w:pPr>
        <w:tabs>
          <w:tab w:val="left" w:pos="810"/>
        </w:tabs>
        <w:spacing w:line="276" w:lineRule="auto"/>
        <w:contextualSpacing/>
        <w:jc w:val="both"/>
      </w:pPr>
    </w:p>
    <w:p w14:paraId="522F8751" w14:textId="046719F4" w:rsidR="00082718" w:rsidRDefault="00082718" w:rsidP="004F2043">
      <w:pPr>
        <w:tabs>
          <w:tab w:val="left" w:pos="810"/>
        </w:tabs>
        <w:spacing w:line="276" w:lineRule="auto"/>
        <w:contextualSpacing/>
        <w:jc w:val="both"/>
      </w:pPr>
    </w:p>
    <w:p w14:paraId="025B4BDC" w14:textId="77777777" w:rsidR="00082718" w:rsidRPr="004F2043" w:rsidRDefault="00082718" w:rsidP="004F2043">
      <w:pPr>
        <w:tabs>
          <w:tab w:val="left" w:pos="810"/>
        </w:tabs>
        <w:spacing w:line="276" w:lineRule="auto"/>
        <w:contextualSpacing/>
        <w:jc w:val="both"/>
      </w:pPr>
    </w:p>
    <w:p w14:paraId="2B164B2F" w14:textId="780569A4" w:rsidR="005D6282" w:rsidRDefault="005D6282" w:rsidP="005D6282">
      <w:pPr>
        <w:pStyle w:val="Header"/>
        <w:numPr>
          <w:ilvl w:val="0"/>
          <w:numId w:val="28"/>
        </w:numPr>
        <w:tabs>
          <w:tab w:val="clear" w:pos="4513"/>
          <w:tab w:val="clear" w:pos="9026"/>
        </w:tabs>
        <w:spacing w:line="276" w:lineRule="auto"/>
        <w:ind w:hanging="360"/>
        <w:jc w:val="both"/>
        <w:rPr>
          <w:sz w:val="24"/>
        </w:rPr>
      </w:pPr>
      <w:r w:rsidRPr="009C2F77">
        <w:rPr>
          <w:sz w:val="24"/>
        </w:rPr>
        <w:t>On October 2, Sierra received a $1,200 cash advance from R. Knox, a client, for guide services for multi-day trips that are expected to be completed in the future.</w:t>
      </w:r>
    </w:p>
    <w:p w14:paraId="02B2C1DA" w14:textId="1EC372AF" w:rsidR="00082718" w:rsidRDefault="00082718" w:rsidP="00082718">
      <w:pPr>
        <w:pStyle w:val="Header"/>
        <w:tabs>
          <w:tab w:val="clear" w:pos="4513"/>
          <w:tab w:val="clear" w:pos="9026"/>
        </w:tabs>
        <w:spacing w:line="276" w:lineRule="auto"/>
        <w:jc w:val="both"/>
        <w:rPr>
          <w:sz w:val="24"/>
        </w:rPr>
      </w:pPr>
    </w:p>
    <w:p w14:paraId="4B1356AD" w14:textId="3FF1170B" w:rsidR="00082718" w:rsidRDefault="00082718" w:rsidP="00082718">
      <w:pPr>
        <w:pStyle w:val="Header"/>
        <w:tabs>
          <w:tab w:val="clear" w:pos="4513"/>
          <w:tab w:val="clear" w:pos="9026"/>
        </w:tabs>
        <w:spacing w:line="276" w:lineRule="auto"/>
        <w:jc w:val="both"/>
        <w:rPr>
          <w:sz w:val="24"/>
        </w:rPr>
      </w:pPr>
    </w:p>
    <w:p w14:paraId="1F0DE5ED" w14:textId="77777777" w:rsidR="00082718" w:rsidRPr="009C2F77" w:rsidRDefault="00082718" w:rsidP="00082718">
      <w:pPr>
        <w:pStyle w:val="Header"/>
        <w:tabs>
          <w:tab w:val="clear" w:pos="4513"/>
          <w:tab w:val="clear" w:pos="9026"/>
        </w:tabs>
        <w:spacing w:line="276" w:lineRule="auto"/>
        <w:jc w:val="both"/>
        <w:rPr>
          <w:sz w:val="24"/>
        </w:rPr>
      </w:pPr>
    </w:p>
    <w:p w14:paraId="114F256A" w14:textId="0379DC77" w:rsidR="005D6282" w:rsidRDefault="005D6282" w:rsidP="005D6282">
      <w:pPr>
        <w:pStyle w:val="Header"/>
        <w:numPr>
          <w:ilvl w:val="0"/>
          <w:numId w:val="28"/>
        </w:numPr>
        <w:tabs>
          <w:tab w:val="clear" w:pos="4513"/>
          <w:tab w:val="clear" w:pos="9026"/>
        </w:tabs>
        <w:spacing w:line="276" w:lineRule="auto"/>
        <w:ind w:hanging="360"/>
        <w:jc w:val="both"/>
        <w:rPr>
          <w:sz w:val="24"/>
        </w:rPr>
      </w:pPr>
      <w:r w:rsidRPr="009C2F77">
        <w:rPr>
          <w:sz w:val="24"/>
        </w:rPr>
        <w:t xml:space="preserve">On October 3, Sierra received $10,000 cash from Copa Company for guide services performed for a corporate event. </w:t>
      </w:r>
    </w:p>
    <w:p w14:paraId="750B74C8" w14:textId="538C0C4A" w:rsidR="00082718" w:rsidRDefault="00082718" w:rsidP="00082718">
      <w:pPr>
        <w:pStyle w:val="Header"/>
        <w:tabs>
          <w:tab w:val="clear" w:pos="4513"/>
          <w:tab w:val="clear" w:pos="9026"/>
        </w:tabs>
        <w:spacing w:line="276" w:lineRule="auto"/>
        <w:jc w:val="both"/>
        <w:rPr>
          <w:sz w:val="24"/>
        </w:rPr>
      </w:pPr>
    </w:p>
    <w:p w14:paraId="3EC05650" w14:textId="75AA35AE" w:rsidR="00082718" w:rsidRDefault="00082718" w:rsidP="00082718">
      <w:pPr>
        <w:pStyle w:val="Header"/>
        <w:tabs>
          <w:tab w:val="clear" w:pos="4513"/>
          <w:tab w:val="clear" w:pos="9026"/>
        </w:tabs>
        <w:spacing w:line="276" w:lineRule="auto"/>
        <w:jc w:val="both"/>
        <w:rPr>
          <w:sz w:val="24"/>
        </w:rPr>
      </w:pPr>
    </w:p>
    <w:p w14:paraId="11B15123" w14:textId="77777777" w:rsidR="00082718" w:rsidRPr="009C2F77" w:rsidRDefault="00082718" w:rsidP="00082718">
      <w:pPr>
        <w:pStyle w:val="Header"/>
        <w:tabs>
          <w:tab w:val="clear" w:pos="4513"/>
          <w:tab w:val="clear" w:pos="9026"/>
        </w:tabs>
        <w:spacing w:line="276" w:lineRule="auto"/>
        <w:jc w:val="both"/>
        <w:rPr>
          <w:sz w:val="24"/>
        </w:rPr>
      </w:pPr>
    </w:p>
    <w:p w14:paraId="245B1718" w14:textId="5A825D3E" w:rsidR="005D6282" w:rsidRDefault="005D6282" w:rsidP="005D6282">
      <w:pPr>
        <w:pStyle w:val="Header"/>
        <w:numPr>
          <w:ilvl w:val="0"/>
          <w:numId w:val="28"/>
        </w:numPr>
        <w:tabs>
          <w:tab w:val="clear" w:pos="4513"/>
          <w:tab w:val="clear" w:pos="9026"/>
        </w:tabs>
        <w:spacing w:line="276" w:lineRule="auto"/>
        <w:ind w:hanging="360"/>
        <w:jc w:val="both"/>
        <w:rPr>
          <w:sz w:val="24"/>
        </w:rPr>
      </w:pPr>
      <w:r w:rsidRPr="009C2F77">
        <w:rPr>
          <w:sz w:val="24"/>
        </w:rPr>
        <w:t xml:space="preserve">On October 3, Sierra paid its office rent for the month of October in cash, $900. </w:t>
      </w:r>
    </w:p>
    <w:p w14:paraId="563FEFD6" w14:textId="6DE0B630" w:rsidR="00082718" w:rsidRDefault="00082718" w:rsidP="00082718">
      <w:pPr>
        <w:pStyle w:val="Header"/>
        <w:tabs>
          <w:tab w:val="clear" w:pos="4513"/>
          <w:tab w:val="clear" w:pos="9026"/>
        </w:tabs>
        <w:spacing w:line="276" w:lineRule="auto"/>
        <w:jc w:val="both"/>
        <w:rPr>
          <w:sz w:val="24"/>
        </w:rPr>
      </w:pPr>
    </w:p>
    <w:p w14:paraId="60BA3A49" w14:textId="635ADD42" w:rsidR="00082718" w:rsidRDefault="00082718" w:rsidP="00082718">
      <w:pPr>
        <w:pStyle w:val="Header"/>
        <w:tabs>
          <w:tab w:val="clear" w:pos="4513"/>
          <w:tab w:val="clear" w:pos="9026"/>
        </w:tabs>
        <w:spacing w:line="276" w:lineRule="auto"/>
        <w:jc w:val="both"/>
        <w:rPr>
          <w:sz w:val="24"/>
        </w:rPr>
      </w:pPr>
    </w:p>
    <w:p w14:paraId="02E71200" w14:textId="77777777" w:rsidR="00082718" w:rsidRDefault="00082718" w:rsidP="00082718">
      <w:pPr>
        <w:pStyle w:val="Header"/>
        <w:tabs>
          <w:tab w:val="clear" w:pos="4513"/>
          <w:tab w:val="clear" w:pos="9026"/>
        </w:tabs>
        <w:spacing w:line="276" w:lineRule="auto"/>
        <w:jc w:val="both"/>
        <w:rPr>
          <w:sz w:val="24"/>
        </w:rPr>
      </w:pPr>
    </w:p>
    <w:p w14:paraId="5A832BD4" w14:textId="77777777" w:rsidR="00082718" w:rsidRPr="009C2F77" w:rsidRDefault="00082718" w:rsidP="00082718">
      <w:pPr>
        <w:pStyle w:val="Header"/>
        <w:tabs>
          <w:tab w:val="clear" w:pos="4513"/>
          <w:tab w:val="clear" w:pos="9026"/>
        </w:tabs>
        <w:spacing w:line="276" w:lineRule="auto"/>
        <w:jc w:val="both"/>
        <w:rPr>
          <w:sz w:val="24"/>
        </w:rPr>
      </w:pPr>
    </w:p>
    <w:p w14:paraId="5591C76A" w14:textId="7535523B" w:rsidR="005D6282" w:rsidRDefault="005D6282" w:rsidP="005D6282">
      <w:pPr>
        <w:pStyle w:val="Header"/>
        <w:numPr>
          <w:ilvl w:val="0"/>
          <w:numId w:val="28"/>
        </w:numPr>
        <w:tabs>
          <w:tab w:val="clear" w:pos="4513"/>
          <w:tab w:val="clear" w:pos="9026"/>
        </w:tabs>
        <w:spacing w:line="276" w:lineRule="auto"/>
        <w:ind w:hanging="360"/>
        <w:jc w:val="both"/>
        <w:rPr>
          <w:sz w:val="24"/>
        </w:rPr>
      </w:pPr>
      <w:r w:rsidRPr="009C2F77">
        <w:rPr>
          <w:sz w:val="24"/>
        </w:rPr>
        <w:lastRenderedPageBreak/>
        <w:t xml:space="preserve">On October 4, Sierra paid $600 for a one-year insurance policy that will expire next year on September 30. </w:t>
      </w:r>
    </w:p>
    <w:p w14:paraId="19A0A90E" w14:textId="43824F3C" w:rsidR="00082718" w:rsidRDefault="00082718" w:rsidP="00082718">
      <w:pPr>
        <w:pStyle w:val="Header"/>
        <w:tabs>
          <w:tab w:val="clear" w:pos="4513"/>
          <w:tab w:val="clear" w:pos="9026"/>
        </w:tabs>
        <w:spacing w:line="276" w:lineRule="auto"/>
        <w:jc w:val="both"/>
        <w:rPr>
          <w:sz w:val="24"/>
        </w:rPr>
      </w:pPr>
    </w:p>
    <w:p w14:paraId="122CC3C9" w14:textId="26BDCD2B" w:rsidR="00082718" w:rsidRDefault="00082718" w:rsidP="00082718">
      <w:pPr>
        <w:pStyle w:val="Header"/>
        <w:tabs>
          <w:tab w:val="clear" w:pos="4513"/>
          <w:tab w:val="clear" w:pos="9026"/>
        </w:tabs>
        <w:spacing w:line="276" w:lineRule="auto"/>
        <w:jc w:val="both"/>
        <w:rPr>
          <w:sz w:val="24"/>
        </w:rPr>
      </w:pPr>
    </w:p>
    <w:p w14:paraId="5A74AE35" w14:textId="77777777" w:rsidR="00082718" w:rsidRDefault="00082718" w:rsidP="00082718">
      <w:pPr>
        <w:pStyle w:val="Header"/>
        <w:tabs>
          <w:tab w:val="clear" w:pos="4513"/>
          <w:tab w:val="clear" w:pos="9026"/>
        </w:tabs>
        <w:spacing w:line="276" w:lineRule="auto"/>
        <w:jc w:val="both"/>
        <w:rPr>
          <w:sz w:val="24"/>
        </w:rPr>
      </w:pPr>
    </w:p>
    <w:p w14:paraId="259F8029" w14:textId="77777777" w:rsidR="00082718" w:rsidRPr="009C2F77" w:rsidRDefault="00082718" w:rsidP="00082718">
      <w:pPr>
        <w:pStyle w:val="Header"/>
        <w:tabs>
          <w:tab w:val="clear" w:pos="4513"/>
          <w:tab w:val="clear" w:pos="9026"/>
        </w:tabs>
        <w:spacing w:line="276" w:lineRule="auto"/>
        <w:jc w:val="both"/>
        <w:rPr>
          <w:sz w:val="24"/>
        </w:rPr>
      </w:pPr>
    </w:p>
    <w:p w14:paraId="549C033A" w14:textId="73046CAC" w:rsidR="005D6282" w:rsidRDefault="005D6282" w:rsidP="005D6282">
      <w:pPr>
        <w:pStyle w:val="Header"/>
        <w:numPr>
          <w:ilvl w:val="0"/>
          <w:numId w:val="28"/>
        </w:numPr>
        <w:tabs>
          <w:tab w:val="clear" w:pos="4513"/>
          <w:tab w:val="clear" w:pos="9026"/>
        </w:tabs>
        <w:spacing w:line="276" w:lineRule="auto"/>
        <w:ind w:hanging="360"/>
        <w:jc w:val="both"/>
        <w:rPr>
          <w:sz w:val="24"/>
        </w:rPr>
      </w:pPr>
      <w:r w:rsidRPr="009C2F77">
        <w:rPr>
          <w:sz w:val="24"/>
        </w:rPr>
        <w:t xml:space="preserve">On October 5, Sierra purchased supplies on account from Aero Supply for $2,500. </w:t>
      </w:r>
    </w:p>
    <w:p w14:paraId="0BCA0324" w14:textId="5FE72AE8" w:rsidR="00082718" w:rsidRDefault="00082718" w:rsidP="00082718">
      <w:pPr>
        <w:pStyle w:val="Header"/>
        <w:tabs>
          <w:tab w:val="clear" w:pos="4513"/>
          <w:tab w:val="clear" w:pos="9026"/>
        </w:tabs>
        <w:spacing w:line="276" w:lineRule="auto"/>
        <w:jc w:val="both"/>
        <w:rPr>
          <w:sz w:val="24"/>
        </w:rPr>
      </w:pPr>
    </w:p>
    <w:p w14:paraId="386F73E4" w14:textId="77777777" w:rsidR="00082718" w:rsidRDefault="00082718" w:rsidP="00082718">
      <w:pPr>
        <w:pStyle w:val="Header"/>
        <w:tabs>
          <w:tab w:val="clear" w:pos="4513"/>
          <w:tab w:val="clear" w:pos="9026"/>
        </w:tabs>
        <w:spacing w:line="276" w:lineRule="auto"/>
        <w:jc w:val="both"/>
        <w:rPr>
          <w:sz w:val="24"/>
        </w:rPr>
      </w:pPr>
    </w:p>
    <w:p w14:paraId="26A494B8" w14:textId="77777777" w:rsidR="00082718" w:rsidRPr="009C2F77" w:rsidRDefault="00082718" w:rsidP="00082718">
      <w:pPr>
        <w:pStyle w:val="Header"/>
        <w:tabs>
          <w:tab w:val="clear" w:pos="4513"/>
          <w:tab w:val="clear" w:pos="9026"/>
        </w:tabs>
        <w:spacing w:line="276" w:lineRule="auto"/>
        <w:jc w:val="both"/>
        <w:rPr>
          <w:sz w:val="24"/>
        </w:rPr>
      </w:pPr>
    </w:p>
    <w:p w14:paraId="00349A1F" w14:textId="4B146F79" w:rsidR="005D6282" w:rsidRDefault="005D6282" w:rsidP="005D6282">
      <w:pPr>
        <w:pStyle w:val="Header"/>
        <w:numPr>
          <w:ilvl w:val="0"/>
          <w:numId w:val="28"/>
        </w:numPr>
        <w:tabs>
          <w:tab w:val="clear" w:pos="4513"/>
          <w:tab w:val="clear" w:pos="9026"/>
        </w:tabs>
        <w:spacing w:line="276" w:lineRule="auto"/>
        <w:ind w:hanging="360"/>
        <w:jc w:val="both"/>
        <w:rPr>
          <w:sz w:val="24"/>
        </w:rPr>
      </w:pPr>
      <w:r w:rsidRPr="009C2F77">
        <w:rPr>
          <w:sz w:val="24"/>
        </w:rPr>
        <w:t>Hired four new employees</w:t>
      </w:r>
      <w:r w:rsidR="00082718">
        <w:rPr>
          <w:sz w:val="24"/>
        </w:rPr>
        <w:t xml:space="preserve"> with annual salary of $50,000 each.</w:t>
      </w:r>
    </w:p>
    <w:p w14:paraId="6066ACCD" w14:textId="246FF54C" w:rsidR="00082718" w:rsidRDefault="00082718" w:rsidP="00082718">
      <w:pPr>
        <w:pStyle w:val="Header"/>
        <w:tabs>
          <w:tab w:val="clear" w:pos="4513"/>
          <w:tab w:val="clear" w:pos="9026"/>
        </w:tabs>
        <w:spacing w:line="276" w:lineRule="auto"/>
        <w:ind w:left="1080"/>
        <w:jc w:val="both"/>
        <w:rPr>
          <w:sz w:val="24"/>
        </w:rPr>
      </w:pPr>
    </w:p>
    <w:p w14:paraId="77CC2233" w14:textId="77777777" w:rsidR="00082718" w:rsidRPr="009C2F77" w:rsidRDefault="00082718" w:rsidP="00082718">
      <w:pPr>
        <w:pStyle w:val="Header"/>
        <w:tabs>
          <w:tab w:val="clear" w:pos="4513"/>
          <w:tab w:val="clear" w:pos="9026"/>
        </w:tabs>
        <w:spacing w:line="276" w:lineRule="auto"/>
        <w:ind w:left="1080"/>
        <w:jc w:val="both"/>
        <w:rPr>
          <w:sz w:val="24"/>
        </w:rPr>
      </w:pPr>
    </w:p>
    <w:p w14:paraId="7D0946C3" w14:textId="77777777" w:rsidR="005D6282" w:rsidRDefault="005D6282" w:rsidP="005D6282">
      <w:pPr>
        <w:pStyle w:val="Header"/>
        <w:numPr>
          <w:ilvl w:val="0"/>
          <w:numId w:val="28"/>
        </w:numPr>
        <w:tabs>
          <w:tab w:val="clear" w:pos="4513"/>
          <w:tab w:val="clear" w:pos="9026"/>
          <w:tab w:val="left" w:pos="900"/>
        </w:tabs>
        <w:spacing w:line="276" w:lineRule="auto"/>
        <w:ind w:hanging="360"/>
        <w:jc w:val="both"/>
        <w:rPr>
          <w:sz w:val="24"/>
        </w:rPr>
      </w:pPr>
      <w:r w:rsidRPr="009C2F77">
        <w:rPr>
          <w:sz w:val="24"/>
        </w:rPr>
        <w:t xml:space="preserve">On October 20, Sierra paid a $500 dividend. </w:t>
      </w:r>
    </w:p>
    <w:p w14:paraId="67ECAD30" w14:textId="77777777" w:rsidR="005D6282" w:rsidRDefault="005D6282" w:rsidP="005D6282">
      <w:pPr>
        <w:pStyle w:val="Header"/>
        <w:tabs>
          <w:tab w:val="clear" w:pos="4513"/>
          <w:tab w:val="clear" w:pos="9026"/>
          <w:tab w:val="left" w:pos="900"/>
        </w:tabs>
        <w:spacing w:line="276" w:lineRule="auto"/>
        <w:jc w:val="both"/>
        <w:rPr>
          <w:sz w:val="24"/>
        </w:rPr>
      </w:pPr>
    </w:p>
    <w:p w14:paraId="686D12A4" w14:textId="69EB58D7" w:rsidR="00CE72C5" w:rsidRDefault="00CE72C5">
      <w:pPr>
        <w:rPr>
          <w:rFonts w:eastAsia="Malgun Gothic" w:cs="Arial"/>
          <w:b/>
          <w:iCs/>
          <w:sz w:val="28"/>
          <w:szCs w:val="28"/>
          <w:lang w:eastAsia="ko-KR"/>
        </w:rPr>
      </w:pPr>
      <w:r>
        <w:rPr>
          <w:rFonts w:eastAsia="Malgun Gothic" w:cs="Arial" w:hint="eastAsia"/>
          <w:b/>
          <w:iCs/>
          <w:sz w:val="28"/>
          <w:szCs w:val="28"/>
          <w:lang w:eastAsia="ko-KR"/>
        </w:rPr>
        <w:t xml:space="preserve"> </w:t>
      </w:r>
    </w:p>
    <w:p w14:paraId="04BC2F90" w14:textId="77777777" w:rsidR="00CE72C5" w:rsidRDefault="00CE72C5">
      <w:pPr>
        <w:rPr>
          <w:rFonts w:eastAsia="Malgun Gothic" w:cs="Arial"/>
          <w:b/>
          <w:iCs/>
          <w:sz w:val="28"/>
          <w:szCs w:val="28"/>
          <w:lang w:eastAsia="ko-KR"/>
        </w:rPr>
      </w:pPr>
      <w:r>
        <w:rPr>
          <w:rFonts w:eastAsia="Malgun Gothic" w:cs="Arial"/>
          <w:b/>
          <w:iCs/>
          <w:sz w:val="28"/>
          <w:szCs w:val="28"/>
          <w:lang w:eastAsia="ko-KR"/>
        </w:rPr>
        <w:br w:type="page"/>
      </w:r>
    </w:p>
    <w:p w14:paraId="2EDDE544" w14:textId="60639C39" w:rsidR="00613AC7" w:rsidRPr="00D438BD" w:rsidRDefault="00613AC7" w:rsidP="00613AC7">
      <w:pPr>
        <w:pStyle w:val="Heading3"/>
        <w:spacing w:before="0"/>
        <w:rPr>
          <w:b/>
          <w:bCs w:val="0"/>
        </w:rPr>
      </w:pPr>
      <w:r w:rsidRPr="00D438BD">
        <w:rPr>
          <w:b/>
          <w:bCs w:val="0"/>
        </w:rPr>
        <w:lastRenderedPageBreak/>
        <w:t xml:space="preserve">3.2 </w:t>
      </w:r>
      <w:r w:rsidRPr="00D438BD">
        <w:rPr>
          <w:b/>
          <w:bCs w:val="0"/>
          <w:noProof/>
          <w:color w:val="000000"/>
          <w:spacing w:val="-5"/>
          <w:w w:val="95"/>
        </w:rPr>
        <w:t>Analyzing Transactions – Review</w:t>
      </w:r>
    </w:p>
    <w:p w14:paraId="11B13CE5" w14:textId="77777777" w:rsidR="00613AC7" w:rsidRDefault="00613AC7" w:rsidP="00613AC7">
      <w:pPr>
        <w:pStyle w:val="ListParagraph"/>
        <w:spacing w:line="369" w:lineRule="exact"/>
        <w:contextualSpacing/>
        <w:rPr>
          <w:noProof/>
          <w:color w:val="000000"/>
          <w:spacing w:val="-5"/>
          <w:w w:val="95"/>
          <w:sz w:val="24"/>
        </w:rPr>
      </w:pPr>
      <w:r w:rsidRPr="009C2F77">
        <w:rPr>
          <w:noProof/>
          <w:color w:val="000000"/>
          <w:spacing w:val="-5"/>
          <w:w w:val="95"/>
          <w:sz w:val="24"/>
        </w:rPr>
        <w:t>Please indicate how each trasaction below affects different accounts</w:t>
      </w:r>
      <w:r>
        <w:rPr>
          <w:noProof/>
          <w:color w:val="000000"/>
          <w:spacing w:val="-5"/>
          <w:w w:val="95"/>
          <w:sz w:val="24"/>
        </w:rPr>
        <w:t xml:space="preserve"> of five accounting elements (Assets, Liabilities, Equity, Revenue and Expnese)</w:t>
      </w:r>
      <w:r w:rsidRPr="009C2F77">
        <w:rPr>
          <w:noProof/>
          <w:color w:val="000000"/>
          <w:spacing w:val="-5"/>
          <w:w w:val="95"/>
          <w:sz w:val="24"/>
        </w:rPr>
        <w:t>.  Please indicate the dollar impact on each account with green and orange highlighers</w:t>
      </w:r>
      <w:r>
        <w:rPr>
          <w:noProof/>
          <w:color w:val="000000"/>
          <w:spacing w:val="-5"/>
          <w:w w:val="95"/>
          <w:sz w:val="24"/>
        </w:rPr>
        <w:t xml:space="preserve"> in the Jounral below</w:t>
      </w:r>
      <w:r w:rsidRPr="009C2F77">
        <w:rPr>
          <w:noProof/>
          <w:color w:val="000000"/>
          <w:spacing w:val="-5"/>
          <w:w w:val="95"/>
          <w:sz w:val="24"/>
        </w:rPr>
        <w:t>.</w:t>
      </w:r>
    </w:p>
    <w:p w14:paraId="5779D2D7" w14:textId="77777777" w:rsidR="00613AC7" w:rsidRDefault="00613AC7" w:rsidP="00613AC7">
      <w:pPr>
        <w:pStyle w:val="ListParagraph"/>
        <w:spacing w:line="369" w:lineRule="exact"/>
        <w:contextualSpacing/>
        <w:rPr>
          <w:noProof/>
          <w:color w:val="000000"/>
          <w:spacing w:val="-5"/>
          <w:w w:val="95"/>
          <w:sz w:val="24"/>
        </w:rPr>
      </w:pPr>
    </w:p>
    <w:p w14:paraId="779A5E0A" w14:textId="77777777" w:rsidR="00613AC7" w:rsidRPr="00BB3B7F" w:rsidRDefault="00613AC7" w:rsidP="00613AC7">
      <w:pPr>
        <w:pStyle w:val="ListParagraph"/>
        <w:spacing w:line="369" w:lineRule="exact"/>
        <w:contextualSpacing/>
        <w:rPr>
          <w:b/>
          <w:bCs/>
          <w:noProof/>
          <w:color w:val="000000"/>
          <w:spacing w:val="-5"/>
          <w:w w:val="95"/>
          <w:sz w:val="24"/>
        </w:rPr>
      </w:pPr>
      <w:r w:rsidRPr="00BB3B7F">
        <w:rPr>
          <w:b/>
          <w:bCs/>
          <w:noProof/>
          <w:color w:val="000000"/>
          <w:spacing w:val="-5"/>
          <w:w w:val="95"/>
          <w:sz w:val="24"/>
        </w:rPr>
        <w:t>Trip’s Business Services (E1-8B, Edmonds et al.)</w:t>
      </w:r>
    </w:p>
    <w:p w14:paraId="7816A0F6" w14:textId="77777777" w:rsidR="00613AC7" w:rsidRDefault="00613AC7" w:rsidP="00613AC7">
      <w:pPr>
        <w:pStyle w:val="ListParagraph"/>
        <w:spacing w:line="369" w:lineRule="exact"/>
        <w:contextualSpacing/>
        <w:rPr>
          <w:noProof/>
          <w:color w:val="000000"/>
          <w:spacing w:val="-5"/>
          <w:w w:val="95"/>
          <w:sz w:val="24"/>
        </w:rPr>
      </w:pPr>
    </w:p>
    <w:p w14:paraId="1729FCF9" w14:textId="77777777" w:rsidR="00613AC7" w:rsidRPr="009C2F77" w:rsidRDefault="00613AC7" w:rsidP="00613AC7">
      <w:pPr>
        <w:pStyle w:val="ListParagraph"/>
        <w:spacing w:line="369" w:lineRule="exact"/>
        <w:contextualSpacing/>
        <w:rPr>
          <w:noProof/>
          <w:color w:val="000000"/>
          <w:spacing w:val="-5"/>
          <w:w w:val="95"/>
          <w:sz w:val="24"/>
        </w:rPr>
      </w:pPr>
      <w:r>
        <w:rPr>
          <w:noProof/>
          <w:color w:val="000000"/>
          <w:spacing w:val="-5"/>
          <w:w w:val="95"/>
          <w:sz w:val="24"/>
        </w:rPr>
        <w:t>Trip’s Business Services experience the following events during its first year of operations:</w:t>
      </w:r>
    </w:p>
    <w:p w14:paraId="40DA9CD2" w14:textId="77777777" w:rsidR="00613AC7" w:rsidRDefault="00613AC7" w:rsidP="00613AC7">
      <w:pPr>
        <w:pStyle w:val="ListParagraph"/>
        <w:numPr>
          <w:ilvl w:val="0"/>
          <w:numId w:val="30"/>
        </w:numPr>
        <w:spacing w:line="276" w:lineRule="auto"/>
        <w:ind w:hanging="360"/>
        <w:contextualSpacing/>
        <w:rPr>
          <w:sz w:val="24"/>
        </w:rPr>
      </w:pPr>
      <w:r w:rsidRPr="009C2F77">
        <w:rPr>
          <w:sz w:val="24"/>
        </w:rPr>
        <w:t xml:space="preserve">On </w:t>
      </w:r>
      <w:r>
        <w:rPr>
          <w:sz w:val="24"/>
        </w:rPr>
        <w:t>December</w:t>
      </w:r>
      <w:r w:rsidRPr="009C2F77">
        <w:rPr>
          <w:sz w:val="24"/>
        </w:rPr>
        <w:t xml:space="preserve"> 1,</w:t>
      </w:r>
      <w:r>
        <w:rPr>
          <w:sz w:val="24"/>
        </w:rPr>
        <w:t xml:space="preserve"> Acquired $20,000 cash from the issue of common stock.</w:t>
      </w:r>
    </w:p>
    <w:p w14:paraId="1DBEFF41" w14:textId="77777777" w:rsidR="00613AC7" w:rsidRDefault="00613AC7" w:rsidP="00613AC7">
      <w:pPr>
        <w:pStyle w:val="BodyTextIndent"/>
        <w:numPr>
          <w:ilvl w:val="0"/>
          <w:numId w:val="30"/>
        </w:numPr>
        <w:tabs>
          <w:tab w:val="left" w:pos="720"/>
        </w:tabs>
        <w:suppressAutoHyphens w:val="0"/>
        <w:spacing w:line="276" w:lineRule="auto"/>
        <w:ind w:hanging="360"/>
        <w:rPr>
          <w:sz w:val="24"/>
          <w:szCs w:val="24"/>
        </w:rPr>
      </w:pPr>
      <w:r w:rsidRPr="009C2F77">
        <w:rPr>
          <w:sz w:val="24"/>
          <w:szCs w:val="24"/>
        </w:rPr>
        <w:t xml:space="preserve">On </w:t>
      </w:r>
      <w:r>
        <w:rPr>
          <w:sz w:val="24"/>
          <w:szCs w:val="24"/>
        </w:rPr>
        <w:t>December</w:t>
      </w:r>
      <w:r w:rsidRPr="009C2F77">
        <w:rPr>
          <w:sz w:val="24"/>
          <w:szCs w:val="24"/>
        </w:rPr>
        <w:t xml:space="preserve"> 1, </w:t>
      </w:r>
      <w:proofErr w:type="gramStart"/>
      <w:r>
        <w:rPr>
          <w:sz w:val="24"/>
          <w:szCs w:val="24"/>
        </w:rPr>
        <w:t>Borrowed</w:t>
      </w:r>
      <w:proofErr w:type="gramEnd"/>
      <w:r>
        <w:rPr>
          <w:sz w:val="24"/>
          <w:szCs w:val="24"/>
        </w:rPr>
        <w:t xml:space="preserve"> $12,000 cash from a bank to purchase land.</w:t>
      </w:r>
    </w:p>
    <w:p w14:paraId="435327B8" w14:textId="77777777" w:rsidR="00613AC7" w:rsidRDefault="00613AC7" w:rsidP="00613AC7">
      <w:pPr>
        <w:pStyle w:val="ListParagraph"/>
        <w:numPr>
          <w:ilvl w:val="0"/>
          <w:numId w:val="30"/>
        </w:numPr>
        <w:tabs>
          <w:tab w:val="left" w:pos="810"/>
        </w:tabs>
        <w:spacing w:line="276" w:lineRule="auto"/>
        <w:ind w:hanging="360"/>
        <w:contextualSpacing/>
        <w:rPr>
          <w:sz w:val="24"/>
        </w:rPr>
      </w:pPr>
      <w:r w:rsidRPr="009C2F77">
        <w:rPr>
          <w:sz w:val="24"/>
        </w:rPr>
        <w:t xml:space="preserve">On </w:t>
      </w:r>
      <w:r>
        <w:rPr>
          <w:sz w:val="24"/>
        </w:rPr>
        <w:t>December</w:t>
      </w:r>
      <w:r w:rsidRPr="009C2F77">
        <w:rPr>
          <w:sz w:val="24"/>
        </w:rPr>
        <w:t xml:space="preserve"> 2, </w:t>
      </w:r>
      <w:proofErr w:type="gramStart"/>
      <w:r>
        <w:rPr>
          <w:sz w:val="24"/>
        </w:rPr>
        <w:t>Paid</w:t>
      </w:r>
      <w:proofErr w:type="gramEnd"/>
      <w:r>
        <w:rPr>
          <w:sz w:val="24"/>
        </w:rPr>
        <w:t xml:space="preserve"> $5,000 cash to purchase land. </w:t>
      </w:r>
      <w:r w:rsidRPr="009C2F77">
        <w:rPr>
          <w:sz w:val="24"/>
        </w:rPr>
        <w:t>es Co.</w:t>
      </w:r>
    </w:p>
    <w:p w14:paraId="6827A624" w14:textId="77777777" w:rsidR="00613AC7" w:rsidRDefault="00613AC7" w:rsidP="00613AC7">
      <w:pPr>
        <w:pStyle w:val="Header"/>
        <w:numPr>
          <w:ilvl w:val="0"/>
          <w:numId w:val="30"/>
        </w:numPr>
        <w:tabs>
          <w:tab w:val="clear" w:pos="4513"/>
          <w:tab w:val="clear" w:pos="9026"/>
        </w:tabs>
        <w:spacing w:line="276" w:lineRule="auto"/>
        <w:ind w:hanging="360"/>
      </w:pPr>
      <w:r w:rsidRPr="009C2F77">
        <w:t xml:space="preserve">On </w:t>
      </w:r>
      <w:r>
        <w:t>December</w:t>
      </w:r>
      <w:r w:rsidRPr="009C2F77">
        <w:t xml:space="preserve"> 2, </w:t>
      </w:r>
      <w:proofErr w:type="gramStart"/>
      <w:r>
        <w:t>Received</w:t>
      </w:r>
      <w:proofErr w:type="gramEnd"/>
      <w:r>
        <w:t xml:space="preserve"> $25,000 cash for provide boarding services.</w:t>
      </w:r>
    </w:p>
    <w:p w14:paraId="541DAD49" w14:textId="77777777" w:rsidR="00613AC7" w:rsidRPr="009C2F77" w:rsidRDefault="00613AC7" w:rsidP="00613AC7">
      <w:pPr>
        <w:pStyle w:val="Header"/>
        <w:numPr>
          <w:ilvl w:val="0"/>
          <w:numId w:val="30"/>
        </w:numPr>
        <w:tabs>
          <w:tab w:val="clear" w:pos="4513"/>
          <w:tab w:val="clear" w:pos="9026"/>
        </w:tabs>
        <w:spacing w:line="276" w:lineRule="auto"/>
        <w:ind w:hanging="360"/>
      </w:pPr>
      <w:r w:rsidRPr="009C2F77">
        <w:t xml:space="preserve">On </w:t>
      </w:r>
      <w:r>
        <w:t>December</w:t>
      </w:r>
      <w:r w:rsidRPr="009C2F77">
        <w:t xml:space="preserve"> 3, </w:t>
      </w:r>
      <w:r>
        <w:t>Purchased additional land for $4,000 cash.</w:t>
      </w:r>
      <w:r w:rsidRPr="009C2F77">
        <w:t xml:space="preserve"> </w:t>
      </w:r>
    </w:p>
    <w:p w14:paraId="118DAD2D" w14:textId="77777777" w:rsidR="00613AC7" w:rsidRDefault="00613AC7" w:rsidP="00613AC7">
      <w:pPr>
        <w:pStyle w:val="Header"/>
        <w:numPr>
          <w:ilvl w:val="0"/>
          <w:numId w:val="30"/>
        </w:numPr>
        <w:tabs>
          <w:tab w:val="clear" w:pos="4513"/>
          <w:tab w:val="clear" w:pos="9026"/>
        </w:tabs>
        <w:spacing w:line="276" w:lineRule="auto"/>
        <w:ind w:hanging="360"/>
      </w:pPr>
      <w:r w:rsidRPr="009C2F77">
        <w:t xml:space="preserve">On </w:t>
      </w:r>
      <w:r>
        <w:t>December</w:t>
      </w:r>
      <w:r w:rsidRPr="009C2F77">
        <w:t xml:space="preserve"> 3, </w:t>
      </w:r>
      <w:r>
        <w:t>Paid $10,000 cash for salary expense.</w:t>
      </w:r>
    </w:p>
    <w:p w14:paraId="03396128" w14:textId="77777777" w:rsidR="00613AC7" w:rsidRPr="009C2F77" w:rsidRDefault="00613AC7" w:rsidP="00613AC7">
      <w:pPr>
        <w:pStyle w:val="Header"/>
        <w:numPr>
          <w:ilvl w:val="0"/>
          <w:numId w:val="30"/>
        </w:numPr>
        <w:tabs>
          <w:tab w:val="clear" w:pos="4513"/>
          <w:tab w:val="clear" w:pos="9026"/>
        </w:tabs>
        <w:spacing w:line="276" w:lineRule="auto"/>
        <w:ind w:hanging="360"/>
      </w:pPr>
      <w:r w:rsidRPr="009C2F77">
        <w:t xml:space="preserve">On </w:t>
      </w:r>
      <w:r>
        <w:t>December</w:t>
      </w:r>
      <w:r w:rsidRPr="009C2F77">
        <w:t xml:space="preserve"> 4, </w:t>
      </w:r>
      <w:proofErr w:type="gramStart"/>
      <w:r>
        <w:t>Signed</w:t>
      </w:r>
      <w:proofErr w:type="gramEnd"/>
      <w:r>
        <w:t xml:space="preserve"> a contract to provide additional services (valued at $5,000) in the future.</w:t>
      </w:r>
      <w:r w:rsidRPr="009C2F77">
        <w:t xml:space="preserve"> </w:t>
      </w:r>
    </w:p>
    <w:p w14:paraId="4B50EBC9" w14:textId="77777777" w:rsidR="00613AC7" w:rsidRDefault="00613AC7" w:rsidP="00613AC7">
      <w:pPr>
        <w:pStyle w:val="Header"/>
        <w:numPr>
          <w:ilvl w:val="0"/>
          <w:numId w:val="30"/>
        </w:numPr>
        <w:tabs>
          <w:tab w:val="clear" w:pos="4513"/>
          <w:tab w:val="clear" w:pos="9026"/>
        </w:tabs>
        <w:spacing w:line="276" w:lineRule="auto"/>
        <w:ind w:hanging="360"/>
      </w:pPr>
      <w:r w:rsidRPr="009C2F77">
        <w:t xml:space="preserve">On </w:t>
      </w:r>
      <w:r>
        <w:t>December</w:t>
      </w:r>
      <w:r w:rsidRPr="009C2F77">
        <w:t xml:space="preserve"> 5, </w:t>
      </w:r>
      <w:r>
        <w:t xml:space="preserve">Paid $1,200 cash for rent expense. </w:t>
      </w:r>
    </w:p>
    <w:p w14:paraId="7A7256F5" w14:textId="77777777" w:rsidR="00613AC7" w:rsidRPr="009C2F77" w:rsidRDefault="00613AC7" w:rsidP="00613AC7">
      <w:pPr>
        <w:pStyle w:val="Header"/>
        <w:numPr>
          <w:ilvl w:val="0"/>
          <w:numId w:val="30"/>
        </w:numPr>
        <w:tabs>
          <w:tab w:val="clear" w:pos="4513"/>
          <w:tab w:val="clear" w:pos="9026"/>
        </w:tabs>
        <w:spacing w:line="276" w:lineRule="auto"/>
        <w:ind w:hanging="360"/>
      </w:pPr>
      <w:r>
        <w:t>On December 9, Customer A paid $10,000 cash for the future service in advance.</w:t>
      </w:r>
    </w:p>
    <w:p w14:paraId="6E86350C" w14:textId="77777777" w:rsidR="00613AC7" w:rsidRDefault="00613AC7" w:rsidP="005D6282">
      <w:pPr>
        <w:rPr>
          <w:lang w:eastAsia="zh-CN"/>
        </w:rPr>
      </w:pPr>
    </w:p>
    <w:p w14:paraId="053A8DE1" w14:textId="77777777" w:rsidR="001C4DA9" w:rsidRDefault="001C4DA9" w:rsidP="005D6282">
      <w:pPr>
        <w:rPr>
          <w:lang w:eastAsia="zh-CN"/>
        </w:rPr>
      </w:pPr>
    </w:p>
    <w:p w14:paraId="5BC375AB" w14:textId="77777777" w:rsidR="00E40126" w:rsidRDefault="00E40126" w:rsidP="00E40126"/>
    <w:p w14:paraId="7486146F" w14:textId="77777777" w:rsidR="00E40126" w:rsidRDefault="00E40126" w:rsidP="00E40126"/>
    <w:p w14:paraId="4471AAFF" w14:textId="77777777" w:rsidR="00CE72C5" w:rsidRDefault="00CE72C5">
      <w:bookmarkStart w:id="3" w:name="_Toc50110319"/>
      <w:bookmarkStart w:id="4" w:name="_Toc77091254"/>
      <w:r>
        <w:rPr>
          <w:bCs/>
          <w:iCs/>
        </w:rPr>
        <w:br w:type="page"/>
      </w:r>
    </w:p>
    <w:tbl>
      <w:tblPr>
        <w:tblStyle w:val="TableGrid"/>
        <w:tblW w:w="9281" w:type="dxa"/>
        <w:tblBorders>
          <w:top w:val="single" w:sz="12" w:space="0" w:color="BFBFBF" w:themeColor="background1" w:themeShade="BF"/>
          <w:left w:val="single" w:sz="12" w:space="0" w:color="BFBFBF" w:themeColor="background1" w:themeShade="BF"/>
          <w:bottom w:val="single" w:sz="12" w:space="0" w:color="BFBFBF" w:themeColor="background1" w:themeShade="BF"/>
          <w:right w:val="single" w:sz="12" w:space="0" w:color="BFBFBF" w:themeColor="background1" w:themeShade="BF"/>
          <w:insideH w:val="single" w:sz="12" w:space="0" w:color="BFBFBF" w:themeColor="background1" w:themeShade="BF"/>
          <w:insideV w:val="single" w:sz="12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8494"/>
        <w:gridCol w:w="787"/>
      </w:tblGrid>
      <w:tr w:rsidR="001C4DA9" w:rsidRPr="00CC4E1A" w14:paraId="74F0636B" w14:textId="77777777" w:rsidTr="00171032">
        <w:trPr>
          <w:trHeight w:val="780"/>
        </w:trPr>
        <w:tc>
          <w:tcPr>
            <w:tcW w:w="928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C52F0E5" w14:textId="427959AA" w:rsidR="00F32250" w:rsidRPr="00464B93" w:rsidRDefault="00E40126" w:rsidP="00464B93">
            <w:pPr>
              <w:pStyle w:val="Heading3"/>
              <w:rPr>
                <w:b/>
                <w:bCs w:val="0"/>
              </w:rPr>
            </w:pPr>
            <w:r w:rsidRPr="00464B93">
              <w:rPr>
                <w:b/>
                <w:bCs w:val="0"/>
              </w:rPr>
              <w:lastRenderedPageBreak/>
              <w:t>A</w:t>
            </w:r>
            <w:r w:rsidR="00F32250" w:rsidRPr="00464B93">
              <w:rPr>
                <w:b/>
                <w:bCs w:val="0"/>
              </w:rPr>
              <w:t xml:space="preserve">ctivity </w:t>
            </w:r>
            <w:proofErr w:type="gramStart"/>
            <w:r w:rsidR="00F32250" w:rsidRPr="00464B93">
              <w:rPr>
                <w:b/>
                <w:bCs w:val="0"/>
              </w:rPr>
              <w:t xml:space="preserve">3.3 </w:t>
            </w:r>
            <w:bookmarkEnd w:id="3"/>
            <w:r w:rsidR="00F32250" w:rsidRPr="00464B93">
              <w:rPr>
                <w:b/>
                <w:bCs w:val="0"/>
              </w:rPr>
              <w:t xml:space="preserve"> </w:t>
            </w:r>
            <w:r w:rsidR="00464B93" w:rsidRPr="00464B93">
              <w:rPr>
                <w:b/>
                <w:bCs w:val="0"/>
              </w:rPr>
              <w:t>A</w:t>
            </w:r>
            <w:proofErr w:type="gramEnd"/>
            <w:r w:rsidR="00464B93" w:rsidRPr="00464B93">
              <w:rPr>
                <w:b/>
                <w:bCs w:val="0"/>
              </w:rPr>
              <w:t xml:space="preserve"> review of 16 Classic Transactions</w:t>
            </w:r>
            <w:bookmarkEnd w:id="4"/>
          </w:p>
        </w:tc>
      </w:tr>
      <w:tr w:rsidR="00826483" w:rsidRPr="00CC4E1A" w14:paraId="2ADB281D" w14:textId="77777777" w:rsidTr="00135D14">
        <w:trPr>
          <w:trHeight w:val="780"/>
        </w:trPr>
        <w:tc>
          <w:tcPr>
            <w:tcW w:w="928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E7F0B24" w14:textId="55602FFB" w:rsidR="00826483" w:rsidRPr="00464B93" w:rsidRDefault="00826483" w:rsidP="00135D14">
            <w:pPr>
              <w:spacing w:before="120" w:after="120"/>
            </w:pPr>
            <w:r>
              <w:t xml:space="preserve">Below you will find 16 classic transactions we went over this week.  </w:t>
            </w:r>
            <w:r w:rsidR="00464B93">
              <w:t>P</w:t>
            </w:r>
            <w:r>
              <w:t xml:space="preserve">lease review the same transactions one more time.  </w:t>
            </w:r>
          </w:p>
        </w:tc>
      </w:tr>
      <w:tr w:rsidR="00826483" w:rsidRPr="00CC4E1A" w14:paraId="505EAA72" w14:textId="77777777" w:rsidTr="00135D14">
        <w:trPr>
          <w:trHeight w:val="780"/>
        </w:trPr>
        <w:tc>
          <w:tcPr>
            <w:tcW w:w="928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49EB7AE" w14:textId="77777777" w:rsidR="00826483" w:rsidRPr="003D44FB" w:rsidRDefault="00826483" w:rsidP="00135D14">
            <w:pPr>
              <w:spacing w:before="120" w:after="60"/>
              <w:rPr>
                <w:b/>
                <w:szCs w:val="28"/>
              </w:rPr>
            </w:pPr>
            <w:r w:rsidRPr="003D44FB">
              <w:rPr>
                <w:b/>
                <w:szCs w:val="28"/>
              </w:rPr>
              <w:t xml:space="preserve">Recording transactions using journals </w:t>
            </w:r>
          </w:p>
          <w:p w14:paraId="47F94B34" w14:textId="77777777" w:rsidR="00826483" w:rsidRDefault="00826483" w:rsidP="00135D14">
            <w:pPr>
              <w:spacing w:before="60" w:after="60"/>
              <w:rPr>
                <w:bCs/>
                <w:szCs w:val="28"/>
              </w:rPr>
            </w:pPr>
            <w:r>
              <w:rPr>
                <w:bCs/>
                <w:szCs w:val="28"/>
              </w:rPr>
              <w:t>We didn’t use the term at the time, but the 16 Classic Transactions we saw during induction were “journals”. Here’s the first one:</w:t>
            </w:r>
          </w:p>
          <w:p w14:paraId="41C6DE2F" w14:textId="77777777" w:rsidR="00826483" w:rsidRPr="009141AD" w:rsidRDefault="00826483" w:rsidP="00135D14">
            <w:pPr>
              <w:spacing w:before="240" w:after="60"/>
              <w:rPr>
                <w:b/>
                <w:szCs w:val="28"/>
              </w:rPr>
            </w:pPr>
            <w:r w:rsidRPr="00E94193">
              <w:rPr>
                <w:b/>
                <w:noProof/>
                <w:szCs w:val="28"/>
              </w:rPr>
              <w:drawing>
                <wp:inline distT="0" distB="0" distL="0" distR="0" wp14:anchorId="17A5C5B6" wp14:editId="4D9EA74A">
                  <wp:extent cx="5731510" cy="836295"/>
                  <wp:effectExtent l="0" t="0" r="0" b="0"/>
                  <wp:docPr id="61" name="Picture 6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1510" cy="8362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546982E" w14:textId="77777777" w:rsidR="00826483" w:rsidRDefault="00826483" w:rsidP="00135D14">
            <w:pPr>
              <w:spacing w:before="240" w:after="60"/>
              <w:rPr>
                <w:bCs/>
                <w:szCs w:val="28"/>
              </w:rPr>
            </w:pPr>
            <w:r>
              <w:rPr>
                <w:bCs/>
                <w:szCs w:val="28"/>
              </w:rPr>
              <w:t>In traditional journal form, this is how the transaction would be written:</w:t>
            </w:r>
          </w:p>
          <w:p w14:paraId="0048CDCB" w14:textId="77777777" w:rsidR="00826483" w:rsidRPr="00E14EDC" w:rsidRDefault="00826483" w:rsidP="00135D14">
            <w:pPr>
              <w:spacing w:before="240" w:after="120"/>
              <w:rPr>
                <w:bCs/>
                <w:i/>
                <w:iCs/>
                <w:szCs w:val="28"/>
              </w:rPr>
            </w:pPr>
            <w:r>
              <w:rPr>
                <w:bCs/>
                <w:i/>
                <w:iCs/>
                <w:color w:val="4472C4" w:themeColor="accent1"/>
                <w:szCs w:val="28"/>
              </w:rPr>
              <w:tab/>
            </w:r>
            <w:r w:rsidRPr="00E14EDC">
              <w:rPr>
                <w:bCs/>
                <w:i/>
                <w:iCs/>
                <w:color w:val="4472C4" w:themeColor="accent1"/>
                <w:szCs w:val="28"/>
              </w:rPr>
              <w:t>Journal 1: 2 January</w:t>
            </w:r>
          </w:p>
          <w:p w14:paraId="040B9740" w14:textId="77777777" w:rsidR="00826483" w:rsidRPr="00B2260D" w:rsidRDefault="00826483" w:rsidP="00135D14">
            <w:pPr>
              <w:spacing w:before="120" w:after="120"/>
              <w:rPr>
                <w:bCs/>
                <w:i/>
                <w:iCs/>
                <w:color w:val="538135" w:themeColor="accent6" w:themeShade="BF"/>
                <w:szCs w:val="28"/>
              </w:rPr>
            </w:pPr>
            <w:r w:rsidRPr="00B2260D">
              <w:rPr>
                <w:bCs/>
                <w:i/>
                <w:iCs/>
                <w:color w:val="4472C4" w:themeColor="accent1"/>
                <w:szCs w:val="28"/>
              </w:rPr>
              <w:tab/>
            </w:r>
            <w:r w:rsidRPr="00B2260D">
              <w:rPr>
                <w:bCs/>
                <w:i/>
                <w:iCs/>
                <w:color w:val="4472C4" w:themeColor="accent1"/>
                <w:szCs w:val="28"/>
              </w:rPr>
              <w:tab/>
              <w:t xml:space="preserve">   </w:t>
            </w:r>
            <w:r w:rsidRPr="00FD67CB">
              <w:rPr>
                <w:bCs/>
                <w:i/>
                <w:iCs/>
                <w:color w:val="C00000"/>
                <w:szCs w:val="28"/>
              </w:rPr>
              <w:t xml:space="preserve">Increase </w:t>
            </w:r>
            <w:r>
              <w:rPr>
                <w:bCs/>
                <w:i/>
                <w:iCs/>
                <w:color w:val="4472C4" w:themeColor="accent1"/>
                <w:szCs w:val="28"/>
              </w:rPr>
              <w:t xml:space="preserve">in </w:t>
            </w:r>
            <w:r w:rsidRPr="00B2260D">
              <w:rPr>
                <w:bCs/>
                <w:i/>
                <w:iCs/>
                <w:color w:val="4472C4" w:themeColor="accent1"/>
                <w:szCs w:val="28"/>
              </w:rPr>
              <w:t>Cash at bank [assets]</w:t>
            </w:r>
            <w:r w:rsidRPr="00B2260D">
              <w:rPr>
                <w:bCs/>
                <w:i/>
                <w:iCs/>
                <w:color w:val="4472C4" w:themeColor="accent1"/>
                <w:szCs w:val="28"/>
              </w:rPr>
              <w:tab/>
            </w:r>
            <w:r w:rsidRPr="00B2260D">
              <w:rPr>
                <w:bCs/>
                <w:i/>
                <w:iCs/>
                <w:color w:val="4472C4" w:themeColor="accent1"/>
                <w:szCs w:val="28"/>
              </w:rPr>
              <w:tab/>
            </w:r>
            <w:r w:rsidRPr="00B2260D">
              <w:rPr>
                <w:bCs/>
                <w:i/>
                <w:iCs/>
                <w:color w:val="4472C4" w:themeColor="accent1"/>
                <w:szCs w:val="28"/>
              </w:rPr>
              <w:tab/>
            </w:r>
            <w:r w:rsidRPr="00B2260D">
              <w:rPr>
                <w:b/>
                <w:bCs/>
                <w:i/>
                <w:iCs/>
                <w:color w:val="538135" w:themeColor="accent6" w:themeShade="BF"/>
                <w:szCs w:val="28"/>
              </w:rPr>
              <w:t>30,000</w:t>
            </w:r>
          </w:p>
          <w:p w14:paraId="4BB63610" w14:textId="77777777" w:rsidR="00826483" w:rsidRPr="00B2260D" w:rsidRDefault="00826483" w:rsidP="00135D14">
            <w:pPr>
              <w:spacing w:before="120" w:after="120"/>
              <w:rPr>
                <w:b/>
                <w:bCs/>
                <w:i/>
                <w:iCs/>
                <w:color w:val="ED7D31" w:themeColor="accent2"/>
                <w:szCs w:val="28"/>
              </w:rPr>
            </w:pPr>
            <w:r w:rsidRPr="00B2260D">
              <w:rPr>
                <w:i/>
                <w:iCs/>
                <w:color w:val="4472C4" w:themeColor="accent1"/>
                <w:szCs w:val="28"/>
              </w:rPr>
              <w:tab/>
            </w:r>
            <w:r w:rsidRPr="00B2260D">
              <w:rPr>
                <w:i/>
                <w:iCs/>
                <w:color w:val="4472C4" w:themeColor="accent1"/>
                <w:szCs w:val="28"/>
              </w:rPr>
              <w:tab/>
            </w:r>
            <w:r w:rsidRPr="00B2260D">
              <w:rPr>
                <w:i/>
                <w:iCs/>
                <w:color w:val="4472C4" w:themeColor="accent1"/>
                <w:szCs w:val="28"/>
              </w:rPr>
              <w:tab/>
              <w:t xml:space="preserve">   </w:t>
            </w:r>
            <w:r>
              <w:rPr>
                <w:i/>
                <w:iCs/>
                <w:color w:val="4472C4" w:themeColor="accent1"/>
                <w:szCs w:val="28"/>
              </w:rPr>
              <w:t xml:space="preserve">          </w:t>
            </w:r>
            <w:r w:rsidRPr="00FD67CB">
              <w:rPr>
                <w:i/>
                <w:iCs/>
                <w:color w:val="C00000"/>
                <w:szCs w:val="28"/>
              </w:rPr>
              <w:t xml:space="preserve">Increase </w:t>
            </w:r>
            <w:r>
              <w:rPr>
                <w:i/>
                <w:iCs/>
                <w:color w:val="4472C4" w:themeColor="accent1"/>
                <w:szCs w:val="28"/>
              </w:rPr>
              <w:t xml:space="preserve">in </w:t>
            </w:r>
            <w:r w:rsidRPr="00B2260D">
              <w:rPr>
                <w:i/>
                <w:iCs/>
                <w:color w:val="4472C4" w:themeColor="accent1"/>
                <w:szCs w:val="28"/>
              </w:rPr>
              <w:t>Bank loan [liabilities]</w:t>
            </w:r>
            <w:r w:rsidRPr="00B2260D">
              <w:rPr>
                <w:i/>
                <w:iCs/>
                <w:color w:val="4472C4" w:themeColor="accent1"/>
                <w:szCs w:val="28"/>
              </w:rPr>
              <w:tab/>
            </w:r>
            <w:r w:rsidRPr="00B2260D">
              <w:rPr>
                <w:i/>
                <w:iCs/>
                <w:color w:val="4472C4" w:themeColor="accent1"/>
                <w:szCs w:val="28"/>
              </w:rPr>
              <w:tab/>
            </w:r>
            <w:r w:rsidRPr="00B2260D">
              <w:rPr>
                <w:i/>
                <w:iCs/>
                <w:color w:val="4472C4" w:themeColor="accent1"/>
                <w:szCs w:val="28"/>
              </w:rPr>
              <w:tab/>
            </w:r>
            <w:r w:rsidRPr="00B2260D">
              <w:rPr>
                <w:b/>
                <w:bCs/>
                <w:i/>
                <w:iCs/>
                <w:color w:val="ED7D31" w:themeColor="accent2"/>
                <w:szCs w:val="28"/>
              </w:rPr>
              <w:t>30,000</w:t>
            </w:r>
          </w:p>
          <w:p w14:paraId="7396074D" w14:textId="77777777" w:rsidR="00826483" w:rsidRPr="00CC0491" w:rsidRDefault="00826483" w:rsidP="00826483">
            <w:pPr>
              <w:pStyle w:val="ListParagraph"/>
              <w:numPr>
                <w:ilvl w:val="0"/>
                <w:numId w:val="31"/>
              </w:numPr>
              <w:spacing w:before="240" w:after="120"/>
              <w:ind w:left="602" w:hanging="602"/>
              <w:rPr>
                <w:bCs/>
                <w:sz w:val="24"/>
              </w:rPr>
            </w:pPr>
            <w:r w:rsidRPr="00CC0491">
              <w:rPr>
                <w:bCs/>
                <w:sz w:val="24"/>
              </w:rPr>
              <w:t xml:space="preserve">Every journal is </w:t>
            </w:r>
            <w:r>
              <w:rPr>
                <w:bCs/>
                <w:sz w:val="24"/>
              </w:rPr>
              <w:t xml:space="preserve">numbered and </w:t>
            </w:r>
            <w:r w:rsidRPr="00CC0491">
              <w:rPr>
                <w:bCs/>
                <w:sz w:val="24"/>
              </w:rPr>
              <w:t>dated.</w:t>
            </w:r>
          </w:p>
          <w:p w14:paraId="5DA30D88" w14:textId="77777777" w:rsidR="00826483" w:rsidRDefault="00826483" w:rsidP="00826483">
            <w:pPr>
              <w:pStyle w:val="ListParagraph"/>
              <w:numPr>
                <w:ilvl w:val="0"/>
                <w:numId w:val="31"/>
              </w:numPr>
              <w:spacing w:before="120" w:after="120"/>
              <w:ind w:left="601" w:hanging="601"/>
              <w:rPr>
                <w:bCs/>
                <w:sz w:val="24"/>
              </w:rPr>
            </w:pPr>
            <w:r w:rsidRPr="00CC0491">
              <w:rPr>
                <w:bCs/>
                <w:sz w:val="24"/>
              </w:rPr>
              <w:t xml:space="preserve">The first </w:t>
            </w:r>
            <w:r>
              <w:rPr>
                <w:bCs/>
                <w:sz w:val="24"/>
              </w:rPr>
              <w:t>accounting entry</w:t>
            </w:r>
            <w:r w:rsidRPr="00CC0491">
              <w:rPr>
                <w:bCs/>
                <w:sz w:val="24"/>
              </w:rPr>
              <w:t xml:space="preserve"> is </w:t>
            </w:r>
            <w:r>
              <w:rPr>
                <w:bCs/>
                <w:sz w:val="24"/>
              </w:rPr>
              <w:t>always the green ticket (debit) entry.</w:t>
            </w:r>
          </w:p>
          <w:p w14:paraId="534AFE49" w14:textId="77777777" w:rsidR="00826483" w:rsidRDefault="00826483" w:rsidP="00826483">
            <w:pPr>
              <w:pStyle w:val="ListParagraph"/>
              <w:numPr>
                <w:ilvl w:val="0"/>
                <w:numId w:val="31"/>
              </w:numPr>
              <w:spacing w:before="120" w:after="120"/>
              <w:ind w:left="601" w:hanging="601"/>
              <w:rPr>
                <w:bCs/>
                <w:sz w:val="24"/>
              </w:rPr>
            </w:pPr>
            <w:r>
              <w:rPr>
                <w:bCs/>
                <w:sz w:val="24"/>
              </w:rPr>
              <w:t>The second line, the orange ticket (credit) entry, is usually indented.</w:t>
            </w:r>
          </w:p>
          <w:p w14:paraId="7F0A153A" w14:textId="77777777" w:rsidR="00826483" w:rsidRDefault="00826483" w:rsidP="00826483">
            <w:pPr>
              <w:pStyle w:val="ListParagraph"/>
              <w:numPr>
                <w:ilvl w:val="0"/>
                <w:numId w:val="31"/>
              </w:numPr>
              <w:spacing w:before="120" w:after="120"/>
              <w:ind w:left="601" w:hanging="601"/>
              <w:rPr>
                <w:bCs/>
                <w:sz w:val="24"/>
              </w:rPr>
            </w:pPr>
            <w:r>
              <w:rPr>
                <w:bCs/>
                <w:sz w:val="24"/>
              </w:rPr>
              <w:t>The last line sets out a brief description of the transaction.</w:t>
            </w:r>
          </w:p>
          <w:p w14:paraId="40DD42B0" w14:textId="77777777" w:rsidR="00826483" w:rsidRPr="00AC01B8" w:rsidRDefault="00826483" w:rsidP="00135D14">
            <w:pPr>
              <w:spacing w:before="240" w:after="120"/>
              <w:rPr>
                <w:bCs/>
              </w:rPr>
            </w:pPr>
            <w:r w:rsidRPr="00AC01B8">
              <w:rPr>
                <w:bCs/>
              </w:rPr>
              <w:t xml:space="preserve">The words in square brackets are not required, but it is suggested you do this so that you </w:t>
            </w:r>
            <w:r>
              <w:rPr>
                <w:bCs/>
              </w:rPr>
              <w:t xml:space="preserve">always think about </w:t>
            </w:r>
            <w:r w:rsidRPr="00AC01B8">
              <w:rPr>
                <w:bCs/>
                <w:szCs w:val="28"/>
              </w:rPr>
              <w:t>where on the accounting framework</w:t>
            </w:r>
            <w:r>
              <w:rPr>
                <w:bCs/>
                <w:szCs w:val="28"/>
              </w:rPr>
              <w:t xml:space="preserve"> each</w:t>
            </w:r>
            <w:r w:rsidRPr="00AC01B8">
              <w:rPr>
                <w:bCs/>
                <w:szCs w:val="28"/>
              </w:rPr>
              <w:t xml:space="preserve"> account sits.</w:t>
            </w:r>
          </w:p>
          <w:p w14:paraId="03543415" w14:textId="77777777" w:rsidR="00826483" w:rsidRPr="009634BE" w:rsidRDefault="00826483" w:rsidP="00135D14">
            <w:pPr>
              <w:spacing w:before="120" w:after="240"/>
              <w:rPr>
                <w:rFonts w:cs="Arial"/>
              </w:rPr>
            </w:pPr>
            <w:r>
              <w:rPr>
                <w:bCs/>
                <w:szCs w:val="28"/>
              </w:rPr>
              <w:t xml:space="preserve">In the exam, you </w:t>
            </w:r>
            <w:proofErr w:type="gramStart"/>
            <w:r>
              <w:rPr>
                <w:bCs/>
                <w:szCs w:val="28"/>
              </w:rPr>
              <w:t>are not be</w:t>
            </w:r>
            <w:proofErr w:type="gramEnd"/>
            <w:r>
              <w:rPr>
                <w:bCs/>
                <w:szCs w:val="28"/>
              </w:rPr>
              <w:t xml:space="preserve"> required to write the description.</w:t>
            </w:r>
          </w:p>
        </w:tc>
      </w:tr>
      <w:tr w:rsidR="00826483" w14:paraId="4457F58C" w14:textId="77777777" w:rsidTr="00135D14">
        <w:trPr>
          <w:gridAfter w:val="1"/>
          <w:wAfter w:w="787" w:type="dxa"/>
        </w:trPr>
        <w:tc>
          <w:tcPr>
            <w:tcW w:w="8494" w:type="dxa"/>
            <w:tcBorders>
              <w:top w:val="nil"/>
              <w:left w:val="nil"/>
              <w:bottom w:val="nil"/>
              <w:right w:val="nil"/>
            </w:tcBorders>
          </w:tcPr>
          <w:tbl>
            <w:tblPr>
              <w:tblW w:w="0" w:type="auto"/>
              <w:jc w:val="center"/>
              <w:tblBorders>
                <w:top w:val="dashed" w:sz="6" w:space="0" w:color="BBBBBB"/>
                <w:left w:val="dashed" w:sz="6" w:space="0" w:color="BBBBBB"/>
                <w:bottom w:val="dashed" w:sz="6" w:space="0" w:color="BBBBBB"/>
                <w:right w:val="dashed" w:sz="6" w:space="0" w:color="BBBBBB"/>
              </w:tblBorders>
              <w:shd w:val="clear" w:color="auto" w:fill="FFFFFF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770"/>
              <w:gridCol w:w="6508"/>
            </w:tblGrid>
            <w:tr w:rsidR="00826483" w14:paraId="5B3D7AEF" w14:textId="77777777" w:rsidTr="00135D14">
              <w:trPr>
                <w:trHeight w:val="1124"/>
                <w:jc w:val="center"/>
              </w:trPr>
              <w:tc>
                <w:tcPr>
                  <w:tcW w:w="17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 w:themeFill="background1"/>
                  <w:hideMark/>
                </w:tcPr>
                <w:p w14:paraId="5ABDC6AF" w14:textId="77777777" w:rsidR="00826483" w:rsidRDefault="00826483" w:rsidP="00135D14">
                  <w:pPr>
                    <w:spacing w:before="120" w:after="120"/>
                    <w:ind w:left="120" w:right="120"/>
                    <w:jc w:val="center"/>
                    <w:rPr>
                      <w:rFonts w:ascii="Verdana" w:hAnsi="Verdana"/>
                      <w:color w:val="000000"/>
                      <w:sz w:val="15"/>
                      <w:szCs w:val="15"/>
                    </w:rPr>
                  </w:pPr>
                  <w:r>
                    <w:rPr>
                      <w:rFonts w:ascii="Verdana" w:hAnsi="Verdana"/>
                      <w:color w:val="000000"/>
                      <w:sz w:val="15"/>
                      <w:szCs w:val="15"/>
                    </w:rPr>
                    <w:fldChar w:fldCharType="begin"/>
                  </w:r>
                  <w:r>
                    <w:rPr>
                      <w:rFonts w:ascii="Verdana" w:hAnsi="Verdana"/>
                      <w:color w:val="000000"/>
                      <w:sz w:val="15"/>
                      <w:szCs w:val="15"/>
                    </w:rPr>
                    <w:instrText xml:space="preserve"> INCLUDEPICTURE "https://mdx.mrooms.net/draftfile.php/2875/user/draft/120647303/pointing_finger_1.svg" \* MERGEFORMATINET </w:instrText>
                  </w:r>
                  <w:r>
                    <w:rPr>
                      <w:rFonts w:ascii="Verdana" w:hAnsi="Verdana"/>
                      <w:color w:val="000000"/>
                      <w:sz w:val="15"/>
                      <w:szCs w:val="15"/>
                    </w:rPr>
                    <w:fldChar w:fldCharType="separate"/>
                  </w:r>
                  <w:r>
                    <w:rPr>
                      <w:rFonts w:ascii="Verdana" w:hAnsi="Verdana"/>
                      <w:noProof/>
                      <w:color w:val="000000"/>
                      <w:sz w:val="15"/>
                      <w:szCs w:val="15"/>
                    </w:rPr>
                    <w:drawing>
                      <wp:inline distT="0" distB="0" distL="0" distR="0" wp14:anchorId="5A84A95C" wp14:editId="2E620258">
                        <wp:extent cx="952058" cy="710474"/>
                        <wp:effectExtent l="0" t="0" r="0" b="0"/>
                        <wp:docPr id="28" name="Graphic 28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233" name="Graphic 233"/>
                                <pic:cNvPicPr/>
                              </pic:nvPicPr>
                              <pic:blipFill rotWithShape="1">
                                <a:blip r:embed="rId28">
                                  <a:extLst>
                                    <a:ext uri="{96DAC541-7B7A-43D3-8B79-37D633B846F1}">
                                      <asvg:svgBlip xmlns:asvg="http://schemas.microsoft.com/office/drawing/2016/SVG/main" r:embed="rId29"/>
                                    </a:ext>
                                  </a:extLst>
                                </a:blip>
                                <a:srcRect t="25374"/>
                                <a:stretch/>
                              </pic:blipFill>
                              <pic:spPr bwMode="auto">
                                <a:xfrm>
                                  <a:off x="0" y="0"/>
                                  <a:ext cx="952500" cy="710804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  <a:extLst>
                                  <a:ext uri="{53640926-AAD7-44D8-BBD7-CCE9431645EC}">
                                    <a14:shadowObscured xmlns:a14="http://schemas.microsoft.com/office/drawing/2010/main"/>
                                  </a:ext>
                                </a:extLst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rFonts w:ascii="Verdana" w:hAnsi="Verdana"/>
                      <w:color w:val="000000"/>
                      <w:sz w:val="15"/>
                      <w:szCs w:val="15"/>
                    </w:rPr>
                    <w:fldChar w:fldCharType="end"/>
                  </w:r>
                </w:p>
              </w:tc>
              <w:tc>
                <w:tcPr>
                  <w:tcW w:w="7512" w:type="dxa"/>
                  <w:tcBorders>
                    <w:top w:val="single" w:sz="8" w:space="0" w:color="C00000"/>
                    <w:left w:val="nil"/>
                    <w:bottom w:val="single" w:sz="8" w:space="0" w:color="C00000"/>
                    <w:right w:val="nil"/>
                  </w:tcBorders>
                  <w:shd w:val="clear" w:color="auto" w:fill="FFFFFF" w:themeFill="background1"/>
                  <w:vAlign w:val="center"/>
                  <w:hideMark/>
                </w:tcPr>
                <w:p w14:paraId="3D7C0E4D" w14:textId="77777777" w:rsidR="00826483" w:rsidRDefault="00826483" w:rsidP="00135D14">
                  <w:pPr>
                    <w:spacing w:after="120"/>
                  </w:pPr>
                  <w:r>
                    <w:rPr>
                      <w:bCs/>
                      <w:szCs w:val="28"/>
                    </w:rPr>
                    <w:t>Journals can be thought of as snippets of accounting code. By looking at a journal you can immediately see how a transaction is to be recorded in the accounting system.</w:t>
                  </w:r>
                </w:p>
              </w:tc>
            </w:tr>
          </w:tbl>
          <w:p w14:paraId="60A2104B" w14:textId="77777777" w:rsidR="00826483" w:rsidRDefault="00826483" w:rsidP="00135D14"/>
        </w:tc>
      </w:tr>
      <w:tr w:rsidR="00826483" w:rsidRPr="00CC4E1A" w14:paraId="2BD5F79C" w14:textId="77777777" w:rsidTr="00135D14">
        <w:trPr>
          <w:trHeight w:val="780"/>
        </w:trPr>
        <w:tc>
          <w:tcPr>
            <w:tcW w:w="928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90A5119" w14:textId="77777777" w:rsidR="00826483" w:rsidRPr="003D44FB" w:rsidRDefault="00826483" w:rsidP="00135D14">
            <w:pPr>
              <w:spacing w:before="120" w:after="60"/>
              <w:rPr>
                <w:b/>
                <w:szCs w:val="28"/>
              </w:rPr>
            </w:pPr>
            <w:r w:rsidRPr="00E94193">
              <w:rPr>
                <w:b/>
                <w:noProof/>
                <w:szCs w:val="28"/>
              </w:rPr>
              <w:drawing>
                <wp:inline distT="0" distB="0" distL="0" distR="0" wp14:anchorId="0100AE3C" wp14:editId="1228D31F">
                  <wp:extent cx="5731510" cy="828675"/>
                  <wp:effectExtent l="0" t="0" r="0" b="0"/>
                  <wp:docPr id="62" name="Picture 6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1510" cy="8286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26483" w:rsidRPr="00CC4E1A" w14:paraId="3FA07974" w14:textId="77777777" w:rsidTr="00135D14">
        <w:trPr>
          <w:trHeight w:val="780"/>
        </w:trPr>
        <w:tc>
          <w:tcPr>
            <w:tcW w:w="9281" w:type="dxa"/>
            <w:gridSpan w:val="2"/>
            <w:tcBorders>
              <w:top w:val="single" w:sz="4" w:space="0" w:color="4472C4" w:themeColor="accent1"/>
              <w:left w:val="nil"/>
              <w:bottom w:val="nil"/>
              <w:right w:val="nil"/>
            </w:tcBorders>
          </w:tcPr>
          <w:p w14:paraId="27A9FECB" w14:textId="77777777" w:rsidR="00826483" w:rsidRPr="003D44FB" w:rsidRDefault="00826483" w:rsidP="00135D14">
            <w:pPr>
              <w:spacing w:before="240" w:after="60"/>
              <w:rPr>
                <w:b/>
                <w:szCs w:val="28"/>
              </w:rPr>
            </w:pPr>
            <w:r w:rsidRPr="003A5877">
              <w:rPr>
                <w:b/>
                <w:noProof/>
                <w:szCs w:val="28"/>
              </w:rPr>
              <w:drawing>
                <wp:inline distT="0" distB="0" distL="0" distR="0" wp14:anchorId="4337FCE4" wp14:editId="55ED97BF">
                  <wp:extent cx="5731510" cy="793750"/>
                  <wp:effectExtent l="0" t="0" r="0" b="6350"/>
                  <wp:docPr id="29" name="Picture 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1510" cy="7937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26483" w:rsidRPr="004A1370" w14:paraId="344406DD" w14:textId="77777777" w:rsidTr="00135D14">
        <w:trPr>
          <w:trHeight w:val="780"/>
        </w:trPr>
        <w:tc>
          <w:tcPr>
            <w:tcW w:w="928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7DB5475" w14:textId="0C7F1E82" w:rsidR="00826483" w:rsidRPr="00CE72C5" w:rsidRDefault="00CE72C5" w:rsidP="00135D14">
            <w:pPr>
              <w:spacing w:before="120" w:after="120"/>
              <w:rPr>
                <w:rFonts w:eastAsia="Malgun Gothic"/>
                <w:b/>
                <w:bCs/>
                <w:color w:val="ED7D31" w:themeColor="accent2"/>
                <w:szCs w:val="28"/>
                <w:lang w:eastAsia="ko-KR"/>
              </w:rPr>
            </w:pPr>
            <w:r>
              <w:rPr>
                <w:rFonts w:eastAsia="Malgun Gothic" w:hint="eastAsia"/>
                <w:bCs/>
                <w:i/>
                <w:iCs/>
                <w:color w:val="4472C4" w:themeColor="accent1"/>
                <w:szCs w:val="28"/>
                <w:lang w:eastAsia="ko-KR"/>
              </w:rPr>
              <w:lastRenderedPageBreak/>
              <w:t xml:space="preserve"> </w:t>
            </w:r>
          </w:p>
        </w:tc>
      </w:tr>
      <w:tr w:rsidR="00826483" w:rsidRPr="00CC4E1A" w14:paraId="073DC464" w14:textId="77777777" w:rsidTr="00135D14">
        <w:trPr>
          <w:trHeight w:val="780"/>
        </w:trPr>
        <w:tc>
          <w:tcPr>
            <w:tcW w:w="928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0C81797" w14:textId="77777777" w:rsidR="00826483" w:rsidRPr="004A1370" w:rsidRDefault="00826483" w:rsidP="00135D14">
            <w:pPr>
              <w:spacing w:before="240" w:after="60"/>
              <w:rPr>
                <w:szCs w:val="28"/>
              </w:rPr>
            </w:pPr>
            <w:r w:rsidRPr="002D336A">
              <w:rPr>
                <w:noProof/>
                <w:szCs w:val="28"/>
              </w:rPr>
              <w:drawing>
                <wp:inline distT="0" distB="0" distL="0" distR="0" wp14:anchorId="16E36589" wp14:editId="2CBB08DF">
                  <wp:extent cx="5731510" cy="836295"/>
                  <wp:effectExtent l="0" t="0" r="0" b="0"/>
                  <wp:docPr id="509" name="Picture 50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1510" cy="8362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26483" w:rsidRPr="004A1370" w14:paraId="2EE80CC8" w14:textId="77777777" w:rsidTr="00135D14">
        <w:trPr>
          <w:trHeight w:val="780"/>
        </w:trPr>
        <w:tc>
          <w:tcPr>
            <w:tcW w:w="9281" w:type="dxa"/>
            <w:gridSpan w:val="2"/>
            <w:tcBorders>
              <w:top w:val="nil"/>
              <w:left w:val="nil"/>
              <w:bottom w:val="single" w:sz="4" w:space="0" w:color="4472C4" w:themeColor="accent1"/>
              <w:right w:val="nil"/>
            </w:tcBorders>
          </w:tcPr>
          <w:p w14:paraId="492F193D" w14:textId="47AF6E6A" w:rsidR="00826483" w:rsidRPr="00CE72C5" w:rsidRDefault="00CE72C5" w:rsidP="00135D14">
            <w:pPr>
              <w:spacing w:before="120" w:after="120"/>
              <w:rPr>
                <w:rFonts w:eastAsia="Malgun Gothic"/>
                <w:b/>
                <w:bCs/>
                <w:color w:val="ED7D31" w:themeColor="accent2"/>
                <w:szCs w:val="28"/>
                <w:lang w:eastAsia="ko-KR"/>
              </w:rPr>
            </w:pPr>
            <w:r>
              <w:rPr>
                <w:rFonts w:eastAsia="Malgun Gothic" w:hint="eastAsia"/>
                <w:bCs/>
                <w:i/>
                <w:iCs/>
                <w:color w:val="4472C4" w:themeColor="accent1"/>
                <w:szCs w:val="28"/>
                <w:lang w:eastAsia="ko-KR"/>
              </w:rPr>
              <w:t xml:space="preserve"> </w:t>
            </w:r>
          </w:p>
        </w:tc>
      </w:tr>
      <w:tr w:rsidR="00826483" w:rsidRPr="00CC4E1A" w14:paraId="6C3E22F2" w14:textId="77777777" w:rsidTr="00135D14">
        <w:trPr>
          <w:trHeight w:val="780"/>
        </w:trPr>
        <w:tc>
          <w:tcPr>
            <w:tcW w:w="9281" w:type="dxa"/>
            <w:gridSpan w:val="2"/>
            <w:tcBorders>
              <w:top w:val="single" w:sz="4" w:space="0" w:color="4472C4" w:themeColor="accent1"/>
              <w:left w:val="nil"/>
              <w:bottom w:val="nil"/>
              <w:right w:val="nil"/>
            </w:tcBorders>
          </w:tcPr>
          <w:p w14:paraId="173F2369" w14:textId="77777777" w:rsidR="00826483" w:rsidRPr="003D44FB" w:rsidRDefault="00826483" w:rsidP="00135D14">
            <w:pPr>
              <w:spacing w:before="240" w:after="60"/>
              <w:rPr>
                <w:b/>
                <w:szCs w:val="28"/>
              </w:rPr>
            </w:pPr>
            <w:r w:rsidRPr="007E1EE5">
              <w:rPr>
                <w:b/>
                <w:noProof/>
                <w:szCs w:val="28"/>
              </w:rPr>
              <w:drawing>
                <wp:inline distT="0" distB="0" distL="0" distR="0" wp14:anchorId="1E500D29" wp14:editId="00158F94">
                  <wp:extent cx="5731510" cy="793750"/>
                  <wp:effectExtent l="0" t="0" r="0" b="6350"/>
                  <wp:docPr id="511" name="Picture 5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1510" cy="7937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26483" w:rsidRPr="004A1370" w14:paraId="35790051" w14:textId="77777777" w:rsidTr="00135D14">
        <w:trPr>
          <w:trHeight w:val="780"/>
        </w:trPr>
        <w:tc>
          <w:tcPr>
            <w:tcW w:w="9281" w:type="dxa"/>
            <w:gridSpan w:val="2"/>
            <w:tcBorders>
              <w:top w:val="nil"/>
              <w:left w:val="nil"/>
              <w:bottom w:val="single" w:sz="4" w:space="0" w:color="4472C4" w:themeColor="accent1"/>
              <w:right w:val="nil"/>
            </w:tcBorders>
          </w:tcPr>
          <w:p w14:paraId="2904BAA4" w14:textId="19FDD422" w:rsidR="00826483" w:rsidRPr="00CE72C5" w:rsidRDefault="00CE72C5" w:rsidP="00135D14">
            <w:pPr>
              <w:spacing w:before="120" w:after="120"/>
              <w:rPr>
                <w:rFonts w:eastAsia="Malgun Gothic"/>
                <w:b/>
                <w:bCs/>
                <w:color w:val="ED7D31" w:themeColor="accent2"/>
                <w:szCs w:val="28"/>
                <w:lang w:eastAsia="ko-KR"/>
              </w:rPr>
            </w:pPr>
            <w:r>
              <w:rPr>
                <w:rFonts w:eastAsia="Malgun Gothic" w:hint="eastAsia"/>
                <w:bCs/>
                <w:i/>
                <w:iCs/>
                <w:color w:val="4472C4" w:themeColor="accent1"/>
                <w:szCs w:val="28"/>
                <w:lang w:eastAsia="ko-KR"/>
              </w:rPr>
              <w:t xml:space="preserve"> </w:t>
            </w:r>
          </w:p>
        </w:tc>
      </w:tr>
      <w:tr w:rsidR="00826483" w:rsidRPr="004A1370" w14:paraId="7AD868D4" w14:textId="77777777" w:rsidTr="00135D14">
        <w:trPr>
          <w:trHeight w:val="780"/>
        </w:trPr>
        <w:tc>
          <w:tcPr>
            <w:tcW w:w="9281" w:type="dxa"/>
            <w:gridSpan w:val="2"/>
            <w:tcBorders>
              <w:top w:val="nil"/>
              <w:left w:val="nil"/>
              <w:bottom w:val="single" w:sz="4" w:space="0" w:color="4472C4" w:themeColor="accent1"/>
              <w:right w:val="nil"/>
            </w:tcBorders>
          </w:tcPr>
          <w:p w14:paraId="19DA9333" w14:textId="77777777" w:rsidR="00826483" w:rsidRDefault="00826483" w:rsidP="00135D14">
            <w:pPr>
              <w:spacing w:before="240" w:after="120"/>
              <w:rPr>
                <w:bCs/>
                <w:i/>
                <w:iCs/>
                <w:color w:val="4472C4" w:themeColor="accent1"/>
                <w:szCs w:val="28"/>
              </w:rPr>
            </w:pPr>
            <w:r w:rsidRPr="007E1EE5">
              <w:rPr>
                <w:b/>
                <w:noProof/>
                <w:szCs w:val="28"/>
              </w:rPr>
              <w:drawing>
                <wp:inline distT="0" distB="0" distL="0" distR="0" wp14:anchorId="5631BE49" wp14:editId="4D5DE617">
                  <wp:extent cx="5731510" cy="835025"/>
                  <wp:effectExtent l="0" t="0" r="0" b="0"/>
                  <wp:docPr id="72" name="Picture 7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1510" cy="8350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14DA5A4" w14:textId="0F949E2E" w:rsidR="00826483" w:rsidRPr="00CE72C5" w:rsidRDefault="00CE72C5" w:rsidP="00135D14">
            <w:pPr>
              <w:spacing w:before="120" w:after="120"/>
              <w:rPr>
                <w:rFonts w:eastAsia="Malgun Gothic"/>
                <w:b/>
                <w:bCs/>
                <w:color w:val="ED7D31" w:themeColor="accent2"/>
                <w:szCs w:val="28"/>
                <w:lang w:eastAsia="ko-KR"/>
              </w:rPr>
            </w:pPr>
            <w:r>
              <w:rPr>
                <w:rFonts w:eastAsia="Malgun Gothic" w:hint="eastAsia"/>
                <w:bCs/>
                <w:i/>
                <w:iCs/>
                <w:color w:val="4472C4" w:themeColor="accent1"/>
                <w:szCs w:val="28"/>
                <w:lang w:eastAsia="ko-KR"/>
              </w:rPr>
              <w:t xml:space="preserve"> </w:t>
            </w:r>
          </w:p>
        </w:tc>
      </w:tr>
      <w:tr w:rsidR="00826483" w:rsidRPr="00CC4E1A" w14:paraId="707C2CC3" w14:textId="77777777" w:rsidTr="00135D14">
        <w:trPr>
          <w:trHeight w:val="780"/>
        </w:trPr>
        <w:tc>
          <w:tcPr>
            <w:tcW w:w="9281" w:type="dxa"/>
            <w:gridSpan w:val="2"/>
            <w:tcBorders>
              <w:top w:val="single" w:sz="4" w:space="0" w:color="4472C4" w:themeColor="accent1"/>
              <w:left w:val="nil"/>
              <w:bottom w:val="nil"/>
              <w:right w:val="nil"/>
            </w:tcBorders>
          </w:tcPr>
          <w:p w14:paraId="5B3A8E91" w14:textId="77777777" w:rsidR="00826483" w:rsidRPr="003D44FB" w:rsidRDefault="00826483" w:rsidP="00135D14">
            <w:pPr>
              <w:spacing w:before="240" w:after="60"/>
              <w:rPr>
                <w:b/>
                <w:szCs w:val="28"/>
              </w:rPr>
            </w:pPr>
            <w:r w:rsidRPr="007E1EE5">
              <w:rPr>
                <w:b/>
                <w:noProof/>
                <w:szCs w:val="28"/>
              </w:rPr>
              <w:drawing>
                <wp:inline distT="0" distB="0" distL="0" distR="0" wp14:anchorId="2650D33A" wp14:editId="05C42DDE">
                  <wp:extent cx="5731510" cy="806450"/>
                  <wp:effectExtent l="0" t="0" r="0" b="6350"/>
                  <wp:docPr id="86" name="Picture 8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1510" cy="8064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26483" w:rsidRPr="004A1370" w14:paraId="24275D89" w14:textId="77777777" w:rsidTr="00135D14">
        <w:trPr>
          <w:trHeight w:val="780"/>
        </w:trPr>
        <w:tc>
          <w:tcPr>
            <w:tcW w:w="9281" w:type="dxa"/>
            <w:gridSpan w:val="2"/>
            <w:tcBorders>
              <w:top w:val="nil"/>
              <w:left w:val="nil"/>
              <w:bottom w:val="single" w:sz="4" w:space="0" w:color="4472C4" w:themeColor="accent1"/>
              <w:right w:val="nil"/>
            </w:tcBorders>
          </w:tcPr>
          <w:p w14:paraId="278E9643" w14:textId="328DCCCA" w:rsidR="00826483" w:rsidRPr="00CE72C5" w:rsidRDefault="00CE72C5" w:rsidP="00135D14">
            <w:pPr>
              <w:spacing w:before="120" w:after="120"/>
              <w:rPr>
                <w:rFonts w:eastAsia="Malgun Gothic"/>
                <w:b/>
                <w:bCs/>
                <w:color w:val="ED7D31" w:themeColor="accent2"/>
                <w:szCs w:val="28"/>
                <w:lang w:eastAsia="ko-KR"/>
              </w:rPr>
            </w:pPr>
            <w:r>
              <w:rPr>
                <w:rFonts w:eastAsia="Malgun Gothic" w:hint="eastAsia"/>
                <w:bCs/>
                <w:i/>
                <w:iCs/>
                <w:color w:val="4472C4" w:themeColor="accent1"/>
                <w:szCs w:val="28"/>
                <w:lang w:eastAsia="ko-KR"/>
              </w:rPr>
              <w:t xml:space="preserve"> </w:t>
            </w:r>
          </w:p>
        </w:tc>
      </w:tr>
      <w:tr w:rsidR="00826483" w:rsidRPr="00CC4E1A" w14:paraId="3D80F3C5" w14:textId="77777777" w:rsidTr="00135D14">
        <w:trPr>
          <w:trHeight w:val="780"/>
        </w:trPr>
        <w:tc>
          <w:tcPr>
            <w:tcW w:w="9281" w:type="dxa"/>
            <w:gridSpan w:val="2"/>
            <w:tcBorders>
              <w:top w:val="single" w:sz="4" w:space="0" w:color="4472C4" w:themeColor="accent1"/>
              <w:left w:val="nil"/>
              <w:bottom w:val="nil"/>
              <w:right w:val="nil"/>
            </w:tcBorders>
          </w:tcPr>
          <w:p w14:paraId="153C1867" w14:textId="77777777" w:rsidR="00826483" w:rsidRPr="003D44FB" w:rsidRDefault="00826483" w:rsidP="00135D14">
            <w:pPr>
              <w:spacing w:before="240" w:after="60"/>
              <w:rPr>
                <w:b/>
                <w:szCs w:val="28"/>
              </w:rPr>
            </w:pPr>
            <w:r w:rsidRPr="00BB6EDE">
              <w:rPr>
                <w:b/>
                <w:noProof/>
                <w:szCs w:val="28"/>
              </w:rPr>
              <w:drawing>
                <wp:inline distT="0" distB="0" distL="0" distR="0" wp14:anchorId="5220504D" wp14:editId="3CB56BB8">
                  <wp:extent cx="5731510" cy="836295"/>
                  <wp:effectExtent l="0" t="0" r="0" b="0"/>
                  <wp:docPr id="87" name="Picture 8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1510" cy="8362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26483" w:rsidRPr="004A1370" w14:paraId="0E50752A" w14:textId="77777777" w:rsidTr="00135D14">
        <w:trPr>
          <w:trHeight w:val="780"/>
        </w:trPr>
        <w:tc>
          <w:tcPr>
            <w:tcW w:w="9281" w:type="dxa"/>
            <w:gridSpan w:val="2"/>
            <w:tcBorders>
              <w:top w:val="nil"/>
              <w:left w:val="nil"/>
              <w:bottom w:val="single" w:sz="4" w:space="0" w:color="4472C4" w:themeColor="accent1"/>
              <w:right w:val="nil"/>
            </w:tcBorders>
          </w:tcPr>
          <w:p w14:paraId="226B6D65" w14:textId="72344EF1" w:rsidR="00826483" w:rsidRPr="00CE72C5" w:rsidRDefault="00CE72C5" w:rsidP="00135D14">
            <w:pPr>
              <w:spacing w:before="120" w:after="120"/>
              <w:rPr>
                <w:rFonts w:eastAsia="Malgun Gothic"/>
                <w:b/>
                <w:color w:val="ED7D31" w:themeColor="accent2"/>
                <w:szCs w:val="28"/>
                <w:lang w:eastAsia="ko-KR"/>
              </w:rPr>
            </w:pPr>
            <w:r>
              <w:rPr>
                <w:rFonts w:eastAsia="Malgun Gothic" w:hint="eastAsia"/>
                <w:bCs/>
                <w:i/>
                <w:iCs/>
                <w:color w:val="4472C4" w:themeColor="accent1"/>
                <w:szCs w:val="28"/>
                <w:lang w:eastAsia="ko-KR"/>
              </w:rPr>
              <w:t xml:space="preserve"> </w:t>
            </w:r>
          </w:p>
        </w:tc>
      </w:tr>
      <w:tr w:rsidR="00826483" w:rsidRPr="00CC4E1A" w14:paraId="3324ABE4" w14:textId="77777777" w:rsidTr="00135D14">
        <w:trPr>
          <w:trHeight w:val="780"/>
        </w:trPr>
        <w:tc>
          <w:tcPr>
            <w:tcW w:w="9281" w:type="dxa"/>
            <w:gridSpan w:val="2"/>
            <w:tcBorders>
              <w:top w:val="single" w:sz="4" w:space="0" w:color="4472C4" w:themeColor="accent1"/>
              <w:left w:val="nil"/>
              <w:bottom w:val="nil"/>
              <w:right w:val="nil"/>
            </w:tcBorders>
          </w:tcPr>
          <w:p w14:paraId="3FAB8BF2" w14:textId="77777777" w:rsidR="00826483" w:rsidRPr="003D44FB" w:rsidRDefault="00826483" w:rsidP="00135D14">
            <w:pPr>
              <w:spacing w:before="240" w:after="60"/>
              <w:rPr>
                <w:b/>
                <w:szCs w:val="28"/>
              </w:rPr>
            </w:pPr>
            <w:r w:rsidRPr="00BB6EDE">
              <w:rPr>
                <w:b/>
                <w:noProof/>
                <w:szCs w:val="28"/>
              </w:rPr>
              <w:drawing>
                <wp:inline distT="0" distB="0" distL="0" distR="0" wp14:anchorId="16F25234" wp14:editId="69485EFE">
                  <wp:extent cx="5731510" cy="843280"/>
                  <wp:effectExtent l="0" t="0" r="0" b="0"/>
                  <wp:docPr id="88" name="Picture 8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1510" cy="8432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26483" w:rsidRPr="004A1370" w14:paraId="67D3DFCD" w14:textId="77777777" w:rsidTr="00135D14">
        <w:trPr>
          <w:trHeight w:val="780"/>
        </w:trPr>
        <w:tc>
          <w:tcPr>
            <w:tcW w:w="9281" w:type="dxa"/>
            <w:gridSpan w:val="2"/>
            <w:tcBorders>
              <w:top w:val="nil"/>
              <w:left w:val="nil"/>
              <w:bottom w:val="single" w:sz="4" w:space="0" w:color="4472C4" w:themeColor="accent1"/>
              <w:right w:val="nil"/>
            </w:tcBorders>
          </w:tcPr>
          <w:p w14:paraId="49A55C54" w14:textId="3E41C41A" w:rsidR="00826483" w:rsidRPr="00CE72C5" w:rsidRDefault="00CE72C5" w:rsidP="00135D14">
            <w:pPr>
              <w:spacing w:before="120" w:after="120"/>
              <w:rPr>
                <w:rFonts w:eastAsia="Malgun Gothic"/>
                <w:b/>
                <w:bCs/>
                <w:color w:val="ED7D31" w:themeColor="accent2"/>
                <w:szCs w:val="28"/>
                <w:lang w:eastAsia="ko-KR"/>
              </w:rPr>
            </w:pPr>
            <w:r>
              <w:rPr>
                <w:rFonts w:eastAsia="Malgun Gothic" w:hint="eastAsia"/>
                <w:bCs/>
                <w:i/>
                <w:iCs/>
                <w:color w:val="4472C4" w:themeColor="accent1"/>
                <w:szCs w:val="28"/>
                <w:lang w:eastAsia="ko-KR"/>
              </w:rPr>
              <w:lastRenderedPageBreak/>
              <w:t xml:space="preserve"> </w:t>
            </w:r>
          </w:p>
        </w:tc>
      </w:tr>
      <w:tr w:rsidR="00826483" w:rsidRPr="004A1370" w14:paraId="7CA26868" w14:textId="77777777" w:rsidTr="00135D14">
        <w:trPr>
          <w:trHeight w:val="780"/>
        </w:trPr>
        <w:tc>
          <w:tcPr>
            <w:tcW w:w="9281" w:type="dxa"/>
            <w:gridSpan w:val="2"/>
            <w:tcBorders>
              <w:top w:val="nil"/>
              <w:left w:val="nil"/>
              <w:bottom w:val="single" w:sz="4" w:space="0" w:color="4472C4" w:themeColor="accent1"/>
              <w:right w:val="nil"/>
            </w:tcBorders>
          </w:tcPr>
          <w:p w14:paraId="5C2F0AB4" w14:textId="77777777" w:rsidR="00826483" w:rsidRDefault="00826483" w:rsidP="00135D14">
            <w:pPr>
              <w:spacing w:before="240" w:after="120"/>
              <w:rPr>
                <w:bCs/>
                <w:i/>
                <w:iCs/>
                <w:color w:val="4472C4" w:themeColor="accent1"/>
                <w:szCs w:val="28"/>
              </w:rPr>
            </w:pPr>
            <w:r w:rsidRPr="00FD540F">
              <w:rPr>
                <w:b/>
                <w:noProof/>
                <w:szCs w:val="28"/>
              </w:rPr>
              <w:drawing>
                <wp:inline distT="0" distB="0" distL="0" distR="0" wp14:anchorId="187128C4" wp14:editId="4835AFA9">
                  <wp:extent cx="5731510" cy="792480"/>
                  <wp:effectExtent l="0" t="0" r="0" b="0"/>
                  <wp:docPr id="89" name="Picture 8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1510" cy="7924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F8F043E" w14:textId="193F9949" w:rsidR="00826483" w:rsidRPr="00CE72C5" w:rsidRDefault="00CE72C5" w:rsidP="00135D14">
            <w:pPr>
              <w:spacing w:before="120" w:after="120"/>
              <w:rPr>
                <w:rFonts w:eastAsia="Malgun Gothic"/>
                <w:b/>
                <w:bCs/>
                <w:color w:val="ED7D31" w:themeColor="accent2"/>
                <w:szCs w:val="28"/>
                <w:lang w:eastAsia="ko-KR"/>
              </w:rPr>
            </w:pPr>
            <w:r>
              <w:rPr>
                <w:rFonts w:eastAsia="Malgun Gothic" w:hint="eastAsia"/>
                <w:bCs/>
                <w:i/>
                <w:iCs/>
                <w:color w:val="4472C4" w:themeColor="accent1"/>
                <w:szCs w:val="28"/>
                <w:lang w:eastAsia="ko-KR"/>
              </w:rPr>
              <w:t xml:space="preserve"> </w:t>
            </w:r>
          </w:p>
        </w:tc>
      </w:tr>
      <w:tr w:rsidR="00826483" w:rsidRPr="00CC4E1A" w14:paraId="0A551D06" w14:textId="77777777" w:rsidTr="00135D14">
        <w:trPr>
          <w:trHeight w:val="780"/>
        </w:trPr>
        <w:tc>
          <w:tcPr>
            <w:tcW w:w="9281" w:type="dxa"/>
            <w:gridSpan w:val="2"/>
            <w:tcBorders>
              <w:top w:val="single" w:sz="4" w:space="0" w:color="4472C4" w:themeColor="accent1"/>
              <w:left w:val="nil"/>
              <w:bottom w:val="nil"/>
              <w:right w:val="nil"/>
            </w:tcBorders>
          </w:tcPr>
          <w:p w14:paraId="7D8C4C39" w14:textId="77777777" w:rsidR="00826483" w:rsidRPr="003D44FB" w:rsidRDefault="00826483" w:rsidP="00135D14">
            <w:pPr>
              <w:spacing w:before="240" w:after="60"/>
              <w:rPr>
                <w:b/>
                <w:szCs w:val="28"/>
              </w:rPr>
            </w:pPr>
            <w:r w:rsidRPr="00CA7784">
              <w:rPr>
                <w:b/>
                <w:noProof/>
                <w:szCs w:val="28"/>
              </w:rPr>
              <w:drawing>
                <wp:inline distT="0" distB="0" distL="0" distR="0" wp14:anchorId="4EA0B2AC" wp14:editId="05F346E1">
                  <wp:extent cx="5731510" cy="836295"/>
                  <wp:effectExtent l="0" t="0" r="0" b="0"/>
                  <wp:docPr id="90" name="Picture 9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1510" cy="8362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26483" w:rsidRPr="004A1370" w14:paraId="1483D529" w14:textId="77777777" w:rsidTr="00135D14">
        <w:trPr>
          <w:trHeight w:val="780"/>
        </w:trPr>
        <w:tc>
          <w:tcPr>
            <w:tcW w:w="9281" w:type="dxa"/>
            <w:gridSpan w:val="2"/>
            <w:tcBorders>
              <w:top w:val="nil"/>
              <w:left w:val="nil"/>
              <w:bottom w:val="single" w:sz="4" w:space="0" w:color="4472C4" w:themeColor="accent1"/>
              <w:right w:val="nil"/>
            </w:tcBorders>
          </w:tcPr>
          <w:p w14:paraId="4935156D" w14:textId="67576CD6" w:rsidR="00826483" w:rsidRPr="00CE72C5" w:rsidRDefault="00CE72C5" w:rsidP="00135D14">
            <w:pPr>
              <w:spacing w:before="120" w:after="120"/>
              <w:rPr>
                <w:rFonts w:eastAsia="Malgun Gothic"/>
                <w:b/>
                <w:bCs/>
                <w:color w:val="ED7D31" w:themeColor="accent2"/>
                <w:szCs w:val="28"/>
                <w:lang w:eastAsia="ko-KR"/>
              </w:rPr>
            </w:pPr>
            <w:r>
              <w:rPr>
                <w:rFonts w:eastAsia="Malgun Gothic" w:hint="eastAsia"/>
                <w:bCs/>
                <w:i/>
                <w:iCs/>
                <w:color w:val="4472C4" w:themeColor="accent1"/>
                <w:szCs w:val="28"/>
                <w:lang w:eastAsia="ko-KR"/>
              </w:rPr>
              <w:t xml:space="preserve"> </w:t>
            </w:r>
          </w:p>
        </w:tc>
      </w:tr>
      <w:tr w:rsidR="00826483" w:rsidRPr="00CC4E1A" w14:paraId="1919F3ED" w14:textId="77777777" w:rsidTr="00135D14">
        <w:trPr>
          <w:trHeight w:val="780"/>
        </w:trPr>
        <w:tc>
          <w:tcPr>
            <w:tcW w:w="9281" w:type="dxa"/>
            <w:gridSpan w:val="2"/>
            <w:tcBorders>
              <w:top w:val="single" w:sz="4" w:space="0" w:color="4472C4" w:themeColor="accent1"/>
              <w:left w:val="nil"/>
              <w:bottom w:val="nil"/>
              <w:right w:val="nil"/>
            </w:tcBorders>
          </w:tcPr>
          <w:p w14:paraId="20954237" w14:textId="77777777" w:rsidR="00826483" w:rsidRPr="003D44FB" w:rsidRDefault="00826483" w:rsidP="00135D14">
            <w:pPr>
              <w:spacing w:before="240" w:after="60"/>
              <w:rPr>
                <w:b/>
                <w:szCs w:val="28"/>
              </w:rPr>
            </w:pPr>
            <w:r w:rsidRPr="00CA7784">
              <w:rPr>
                <w:b/>
                <w:noProof/>
                <w:szCs w:val="28"/>
              </w:rPr>
              <w:drawing>
                <wp:inline distT="0" distB="0" distL="0" distR="0" wp14:anchorId="60F2E9C6" wp14:editId="61FF2812">
                  <wp:extent cx="5731510" cy="828040"/>
                  <wp:effectExtent l="0" t="0" r="0" b="0"/>
                  <wp:docPr id="91" name="Picture 9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1510" cy="8280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26483" w:rsidRPr="004A1370" w14:paraId="1A58ACEB" w14:textId="77777777" w:rsidTr="00135D14">
        <w:trPr>
          <w:trHeight w:val="780"/>
        </w:trPr>
        <w:tc>
          <w:tcPr>
            <w:tcW w:w="9281" w:type="dxa"/>
            <w:gridSpan w:val="2"/>
            <w:tcBorders>
              <w:top w:val="nil"/>
              <w:left w:val="nil"/>
              <w:bottom w:val="single" w:sz="4" w:space="0" w:color="4472C4" w:themeColor="accent1"/>
              <w:right w:val="nil"/>
            </w:tcBorders>
          </w:tcPr>
          <w:p w14:paraId="15C0A3CD" w14:textId="690F4148" w:rsidR="00826483" w:rsidRPr="00CE72C5" w:rsidRDefault="00CE72C5" w:rsidP="00135D14">
            <w:pPr>
              <w:spacing w:before="120" w:after="120"/>
              <w:rPr>
                <w:rFonts w:eastAsia="Malgun Gothic"/>
                <w:b/>
                <w:bCs/>
                <w:color w:val="ED7D31" w:themeColor="accent2"/>
                <w:szCs w:val="28"/>
                <w:lang w:eastAsia="ko-KR"/>
              </w:rPr>
            </w:pPr>
            <w:r>
              <w:rPr>
                <w:rFonts w:eastAsia="Malgun Gothic" w:hint="eastAsia"/>
                <w:bCs/>
                <w:i/>
                <w:iCs/>
                <w:color w:val="4472C4" w:themeColor="accent1"/>
                <w:szCs w:val="28"/>
                <w:lang w:eastAsia="ko-KR"/>
              </w:rPr>
              <w:t xml:space="preserve"> </w:t>
            </w:r>
          </w:p>
        </w:tc>
      </w:tr>
      <w:tr w:rsidR="00826483" w:rsidRPr="00CC4E1A" w14:paraId="129BE821" w14:textId="77777777" w:rsidTr="00135D14">
        <w:trPr>
          <w:trHeight w:val="780"/>
        </w:trPr>
        <w:tc>
          <w:tcPr>
            <w:tcW w:w="9281" w:type="dxa"/>
            <w:gridSpan w:val="2"/>
            <w:tcBorders>
              <w:top w:val="single" w:sz="4" w:space="0" w:color="4472C4" w:themeColor="accent1"/>
              <w:left w:val="nil"/>
              <w:bottom w:val="nil"/>
              <w:right w:val="nil"/>
            </w:tcBorders>
          </w:tcPr>
          <w:p w14:paraId="56EE64BF" w14:textId="77777777" w:rsidR="00826483" w:rsidRPr="003D44FB" w:rsidRDefault="00826483" w:rsidP="00135D14">
            <w:pPr>
              <w:spacing w:before="240" w:after="60"/>
              <w:rPr>
                <w:b/>
                <w:szCs w:val="28"/>
              </w:rPr>
            </w:pPr>
            <w:r w:rsidRPr="00BD5FF2">
              <w:rPr>
                <w:b/>
                <w:noProof/>
                <w:szCs w:val="28"/>
              </w:rPr>
              <w:drawing>
                <wp:inline distT="0" distB="0" distL="0" distR="0" wp14:anchorId="14B11DE6" wp14:editId="69D4AE7C">
                  <wp:extent cx="5731510" cy="842010"/>
                  <wp:effectExtent l="0" t="0" r="0" b="0"/>
                  <wp:docPr id="92" name="Picture 9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1510" cy="8420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26483" w:rsidRPr="004A1370" w14:paraId="00E74D87" w14:textId="77777777" w:rsidTr="00135D14">
        <w:trPr>
          <w:trHeight w:val="780"/>
        </w:trPr>
        <w:tc>
          <w:tcPr>
            <w:tcW w:w="9281" w:type="dxa"/>
            <w:gridSpan w:val="2"/>
            <w:tcBorders>
              <w:top w:val="nil"/>
              <w:left w:val="nil"/>
              <w:bottom w:val="single" w:sz="4" w:space="0" w:color="4472C4" w:themeColor="accent1"/>
              <w:right w:val="nil"/>
            </w:tcBorders>
          </w:tcPr>
          <w:p w14:paraId="6A600687" w14:textId="348201D8" w:rsidR="00826483" w:rsidRPr="00CE72C5" w:rsidRDefault="00CE72C5" w:rsidP="00135D14">
            <w:pPr>
              <w:spacing w:before="120" w:after="120"/>
              <w:rPr>
                <w:rFonts w:eastAsia="Malgun Gothic"/>
                <w:b/>
                <w:bCs/>
                <w:color w:val="ED7D31" w:themeColor="accent2"/>
                <w:szCs w:val="28"/>
                <w:lang w:eastAsia="ko-KR"/>
              </w:rPr>
            </w:pPr>
            <w:r>
              <w:rPr>
                <w:rFonts w:eastAsia="Malgun Gothic" w:hint="eastAsia"/>
                <w:bCs/>
                <w:i/>
                <w:iCs/>
                <w:color w:val="4472C4" w:themeColor="accent1"/>
                <w:szCs w:val="28"/>
                <w:lang w:eastAsia="ko-KR"/>
              </w:rPr>
              <w:t xml:space="preserve"> </w:t>
            </w:r>
          </w:p>
        </w:tc>
      </w:tr>
      <w:tr w:rsidR="00826483" w:rsidRPr="004A1370" w14:paraId="0721F88A" w14:textId="77777777" w:rsidTr="00135D14">
        <w:trPr>
          <w:trHeight w:val="780"/>
        </w:trPr>
        <w:tc>
          <w:tcPr>
            <w:tcW w:w="9281" w:type="dxa"/>
            <w:gridSpan w:val="2"/>
            <w:tcBorders>
              <w:top w:val="nil"/>
              <w:left w:val="nil"/>
              <w:bottom w:val="single" w:sz="4" w:space="0" w:color="4472C4" w:themeColor="accent1"/>
              <w:right w:val="nil"/>
            </w:tcBorders>
          </w:tcPr>
          <w:p w14:paraId="138CA246" w14:textId="77777777" w:rsidR="00826483" w:rsidRDefault="00826483" w:rsidP="00135D14">
            <w:pPr>
              <w:spacing w:before="240" w:after="120"/>
              <w:rPr>
                <w:bCs/>
                <w:i/>
                <w:iCs/>
                <w:color w:val="4472C4" w:themeColor="accent1"/>
                <w:szCs w:val="28"/>
              </w:rPr>
            </w:pPr>
            <w:r w:rsidRPr="00BD5FF2">
              <w:rPr>
                <w:b/>
                <w:noProof/>
                <w:szCs w:val="28"/>
              </w:rPr>
              <w:drawing>
                <wp:inline distT="0" distB="0" distL="0" distR="0" wp14:anchorId="1F36B227" wp14:editId="105D3340">
                  <wp:extent cx="5731510" cy="836295"/>
                  <wp:effectExtent l="0" t="0" r="0" b="0"/>
                  <wp:docPr id="93" name="Picture 9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1510" cy="8362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E48B546" w14:textId="227262B9" w:rsidR="00826483" w:rsidRPr="00CE72C5" w:rsidRDefault="00CE72C5" w:rsidP="00135D14">
            <w:pPr>
              <w:spacing w:before="120" w:after="120"/>
              <w:rPr>
                <w:rFonts w:eastAsia="Malgun Gothic"/>
                <w:b/>
                <w:color w:val="538135" w:themeColor="accent6" w:themeShade="BF"/>
                <w:szCs w:val="28"/>
                <w:lang w:eastAsia="ko-KR"/>
              </w:rPr>
            </w:pPr>
            <w:r>
              <w:rPr>
                <w:rFonts w:eastAsia="Malgun Gothic" w:hint="eastAsia"/>
                <w:bCs/>
                <w:i/>
                <w:iCs/>
                <w:color w:val="4472C4" w:themeColor="accent1"/>
                <w:szCs w:val="28"/>
                <w:lang w:eastAsia="ko-KR"/>
              </w:rPr>
              <w:t xml:space="preserve"> </w:t>
            </w:r>
          </w:p>
          <w:p w14:paraId="065F0A7C" w14:textId="77777777" w:rsidR="00826483" w:rsidRPr="00866E97" w:rsidRDefault="00826483" w:rsidP="00135D14">
            <w:pPr>
              <w:spacing w:before="120" w:after="120"/>
              <w:rPr>
                <w:b/>
                <w:bCs/>
                <w:color w:val="ED7D31" w:themeColor="accent2"/>
                <w:szCs w:val="28"/>
              </w:rPr>
            </w:pPr>
            <w:r w:rsidRPr="00866E97">
              <w:rPr>
                <w:b/>
                <w:bCs/>
                <w:color w:val="ED7D31" w:themeColor="accent2"/>
                <w:szCs w:val="28"/>
              </w:rPr>
              <w:t xml:space="preserve">                                         </w:t>
            </w:r>
          </w:p>
        </w:tc>
      </w:tr>
      <w:tr w:rsidR="00826483" w:rsidRPr="00CC4E1A" w14:paraId="1F03F7A4" w14:textId="77777777" w:rsidTr="00135D14">
        <w:trPr>
          <w:trHeight w:val="780"/>
        </w:trPr>
        <w:tc>
          <w:tcPr>
            <w:tcW w:w="9281" w:type="dxa"/>
            <w:gridSpan w:val="2"/>
            <w:tcBorders>
              <w:top w:val="single" w:sz="4" w:space="0" w:color="4472C4" w:themeColor="accent1"/>
              <w:left w:val="nil"/>
              <w:bottom w:val="nil"/>
              <w:right w:val="nil"/>
            </w:tcBorders>
          </w:tcPr>
          <w:p w14:paraId="3D48702B" w14:textId="77777777" w:rsidR="00826483" w:rsidRPr="003D44FB" w:rsidRDefault="00826483" w:rsidP="00135D14">
            <w:pPr>
              <w:spacing w:before="240" w:after="60"/>
              <w:rPr>
                <w:b/>
                <w:szCs w:val="28"/>
              </w:rPr>
            </w:pPr>
            <w:r w:rsidRPr="00BD5FF2">
              <w:rPr>
                <w:b/>
                <w:noProof/>
                <w:szCs w:val="28"/>
              </w:rPr>
              <w:drawing>
                <wp:inline distT="0" distB="0" distL="0" distR="0" wp14:anchorId="6283D0C0" wp14:editId="75EC3FEC">
                  <wp:extent cx="5731510" cy="792480"/>
                  <wp:effectExtent l="0" t="0" r="0" b="0"/>
                  <wp:docPr id="94" name="Picture 9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1510" cy="7924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26483" w:rsidRPr="004A1370" w14:paraId="747BEBF4" w14:textId="77777777" w:rsidTr="00135D14">
        <w:trPr>
          <w:trHeight w:val="780"/>
        </w:trPr>
        <w:tc>
          <w:tcPr>
            <w:tcW w:w="9281" w:type="dxa"/>
            <w:gridSpan w:val="2"/>
            <w:tcBorders>
              <w:top w:val="nil"/>
              <w:left w:val="nil"/>
              <w:bottom w:val="single" w:sz="4" w:space="0" w:color="4472C4" w:themeColor="accent1"/>
              <w:right w:val="nil"/>
            </w:tcBorders>
          </w:tcPr>
          <w:p w14:paraId="2FC35AB7" w14:textId="154C3625" w:rsidR="00826483" w:rsidRPr="00CE72C5" w:rsidRDefault="00CE72C5" w:rsidP="00135D14">
            <w:pPr>
              <w:spacing w:before="120" w:after="120"/>
              <w:rPr>
                <w:rFonts w:eastAsia="Malgun Gothic"/>
                <w:b/>
                <w:bCs/>
                <w:color w:val="ED7D31" w:themeColor="accent2"/>
                <w:szCs w:val="28"/>
                <w:lang w:eastAsia="ko-KR"/>
              </w:rPr>
            </w:pPr>
            <w:r>
              <w:rPr>
                <w:rFonts w:eastAsia="Malgun Gothic" w:hint="eastAsia"/>
                <w:bCs/>
                <w:i/>
                <w:iCs/>
                <w:color w:val="4472C4" w:themeColor="accent1"/>
                <w:szCs w:val="28"/>
                <w:lang w:eastAsia="ko-KR"/>
              </w:rPr>
              <w:lastRenderedPageBreak/>
              <w:t xml:space="preserve"> </w:t>
            </w:r>
          </w:p>
        </w:tc>
      </w:tr>
      <w:tr w:rsidR="00826483" w:rsidRPr="00CC4E1A" w14:paraId="5A02539D" w14:textId="77777777" w:rsidTr="00135D14">
        <w:trPr>
          <w:trHeight w:val="780"/>
        </w:trPr>
        <w:tc>
          <w:tcPr>
            <w:tcW w:w="9281" w:type="dxa"/>
            <w:gridSpan w:val="2"/>
            <w:tcBorders>
              <w:top w:val="single" w:sz="4" w:space="0" w:color="4472C4" w:themeColor="accent1"/>
              <w:left w:val="nil"/>
              <w:bottom w:val="nil"/>
              <w:right w:val="nil"/>
            </w:tcBorders>
          </w:tcPr>
          <w:p w14:paraId="5117E8CD" w14:textId="77777777" w:rsidR="00826483" w:rsidRPr="003D44FB" w:rsidRDefault="00826483" w:rsidP="00135D14">
            <w:pPr>
              <w:spacing w:before="240" w:after="60"/>
              <w:rPr>
                <w:b/>
                <w:szCs w:val="28"/>
              </w:rPr>
            </w:pPr>
            <w:r w:rsidRPr="00BD5FF2">
              <w:rPr>
                <w:b/>
                <w:noProof/>
                <w:szCs w:val="28"/>
              </w:rPr>
              <w:drawing>
                <wp:inline distT="0" distB="0" distL="0" distR="0" wp14:anchorId="035D2957" wp14:editId="28079199">
                  <wp:extent cx="5731510" cy="843280"/>
                  <wp:effectExtent l="0" t="0" r="0" b="0"/>
                  <wp:docPr id="95" name="Picture 9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1510" cy="8432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43D458F" w14:textId="77777777" w:rsidR="00826483" w:rsidRDefault="00826483" w:rsidP="00135D14">
            <w:pPr>
              <w:spacing w:before="120" w:after="60"/>
              <w:jc w:val="center"/>
              <w:rPr>
                <w:b/>
                <w:szCs w:val="28"/>
              </w:rPr>
            </w:pPr>
          </w:p>
          <w:p w14:paraId="1D4ACF60" w14:textId="77777777" w:rsidR="00464B93" w:rsidRPr="003D44FB" w:rsidRDefault="00464B93" w:rsidP="00135D14">
            <w:pPr>
              <w:spacing w:before="120" w:after="60"/>
              <w:jc w:val="center"/>
              <w:rPr>
                <w:b/>
                <w:szCs w:val="28"/>
              </w:rPr>
            </w:pPr>
          </w:p>
        </w:tc>
      </w:tr>
      <w:tr w:rsidR="00826483" w:rsidRPr="004A1370" w14:paraId="533DC382" w14:textId="77777777" w:rsidTr="00135D14">
        <w:trPr>
          <w:trHeight w:val="780"/>
        </w:trPr>
        <w:tc>
          <w:tcPr>
            <w:tcW w:w="9281" w:type="dxa"/>
            <w:gridSpan w:val="2"/>
            <w:tcBorders>
              <w:top w:val="nil"/>
              <w:left w:val="nil"/>
              <w:bottom w:val="single" w:sz="4" w:space="0" w:color="4472C4" w:themeColor="accent1"/>
              <w:right w:val="nil"/>
            </w:tcBorders>
          </w:tcPr>
          <w:p w14:paraId="528BE623" w14:textId="6F1499E2" w:rsidR="00826483" w:rsidRPr="00CE72C5" w:rsidRDefault="00CE72C5" w:rsidP="00135D14">
            <w:pPr>
              <w:spacing w:before="120" w:after="120"/>
              <w:rPr>
                <w:rFonts w:eastAsia="Malgun Gothic"/>
                <w:b/>
                <w:bCs/>
                <w:color w:val="ED7D31" w:themeColor="accent2"/>
                <w:szCs w:val="28"/>
                <w:lang w:eastAsia="ko-KR"/>
              </w:rPr>
            </w:pPr>
            <w:r>
              <w:rPr>
                <w:rFonts w:eastAsia="Malgun Gothic" w:hint="eastAsia"/>
                <w:bCs/>
                <w:i/>
                <w:iCs/>
                <w:color w:val="4472C4" w:themeColor="accent1"/>
                <w:szCs w:val="28"/>
                <w:lang w:eastAsia="ko-KR"/>
              </w:rPr>
              <w:t xml:space="preserve"> </w:t>
            </w:r>
          </w:p>
          <w:p w14:paraId="5C08A8BA" w14:textId="77777777" w:rsidR="00826483" w:rsidRPr="00866E97" w:rsidRDefault="00826483" w:rsidP="00135D14">
            <w:pPr>
              <w:spacing w:before="120" w:after="120"/>
              <w:rPr>
                <w:b/>
                <w:bCs/>
                <w:color w:val="ED7D31" w:themeColor="accent2"/>
                <w:szCs w:val="28"/>
              </w:rPr>
            </w:pPr>
          </w:p>
        </w:tc>
      </w:tr>
      <w:tr w:rsidR="00826483" w:rsidRPr="00CC4E1A" w14:paraId="33268241" w14:textId="77777777" w:rsidTr="00135D14">
        <w:trPr>
          <w:trHeight w:val="780"/>
        </w:trPr>
        <w:tc>
          <w:tcPr>
            <w:tcW w:w="9281" w:type="dxa"/>
            <w:gridSpan w:val="2"/>
            <w:tcBorders>
              <w:top w:val="single" w:sz="4" w:space="0" w:color="4472C4" w:themeColor="accent1"/>
              <w:left w:val="nil"/>
              <w:bottom w:val="nil"/>
              <w:right w:val="nil"/>
            </w:tcBorders>
          </w:tcPr>
          <w:p w14:paraId="03822733" w14:textId="77777777" w:rsidR="00826483" w:rsidRPr="003D44FB" w:rsidRDefault="00826483" w:rsidP="00135D14">
            <w:pPr>
              <w:spacing w:before="240" w:after="60"/>
              <w:rPr>
                <w:b/>
                <w:szCs w:val="28"/>
              </w:rPr>
            </w:pPr>
            <w:r w:rsidRPr="002B534C">
              <w:rPr>
                <w:b/>
                <w:noProof/>
                <w:szCs w:val="28"/>
              </w:rPr>
              <w:drawing>
                <wp:inline distT="0" distB="0" distL="0" distR="0" wp14:anchorId="45696DC1" wp14:editId="78A4506A">
                  <wp:extent cx="5731510" cy="842010"/>
                  <wp:effectExtent l="0" t="0" r="0" b="0"/>
                  <wp:docPr id="96" name="Picture 9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1510" cy="8420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26483" w:rsidRPr="004A1370" w14:paraId="77E75BDD" w14:textId="77777777" w:rsidTr="00135D14">
        <w:trPr>
          <w:trHeight w:val="780"/>
        </w:trPr>
        <w:tc>
          <w:tcPr>
            <w:tcW w:w="9281" w:type="dxa"/>
            <w:gridSpan w:val="2"/>
            <w:tcBorders>
              <w:top w:val="nil"/>
              <w:left w:val="nil"/>
              <w:bottom w:val="single" w:sz="4" w:space="0" w:color="4472C4" w:themeColor="accent1"/>
              <w:right w:val="nil"/>
            </w:tcBorders>
          </w:tcPr>
          <w:p w14:paraId="511E7097" w14:textId="7FECEED8" w:rsidR="00826483" w:rsidRPr="00CE72C5" w:rsidRDefault="00CE72C5" w:rsidP="00135D14">
            <w:pPr>
              <w:spacing w:before="240" w:after="120"/>
              <w:rPr>
                <w:rFonts w:eastAsia="Malgun Gothic"/>
                <w:b/>
                <w:color w:val="538135" w:themeColor="accent6" w:themeShade="BF"/>
                <w:szCs w:val="28"/>
                <w:lang w:eastAsia="ko-KR"/>
              </w:rPr>
            </w:pPr>
            <w:r>
              <w:rPr>
                <w:rFonts w:eastAsia="Malgun Gothic" w:hint="eastAsia"/>
                <w:bCs/>
                <w:i/>
                <w:iCs/>
                <w:color w:val="4472C4" w:themeColor="accent1"/>
                <w:szCs w:val="28"/>
                <w:lang w:eastAsia="ko-KR"/>
              </w:rPr>
              <w:t xml:space="preserve"> </w:t>
            </w:r>
          </w:p>
          <w:p w14:paraId="17D23FD4" w14:textId="77777777" w:rsidR="00826483" w:rsidRPr="00866E97" w:rsidRDefault="00826483" w:rsidP="00135D14">
            <w:pPr>
              <w:spacing w:before="120" w:after="120"/>
              <w:rPr>
                <w:b/>
                <w:bCs/>
                <w:color w:val="ED7D31" w:themeColor="accent2"/>
                <w:szCs w:val="28"/>
              </w:rPr>
            </w:pPr>
            <w:r w:rsidRPr="00866E97">
              <w:rPr>
                <w:b/>
                <w:bCs/>
                <w:color w:val="ED7D31" w:themeColor="accent2"/>
                <w:szCs w:val="28"/>
              </w:rPr>
              <w:t xml:space="preserve">                                          </w:t>
            </w:r>
          </w:p>
        </w:tc>
      </w:tr>
      <w:tr w:rsidR="00826483" w:rsidRPr="00CC4E1A" w14:paraId="4E86E5F3" w14:textId="77777777" w:rsidTr="00135D14">
        <w:trPr>
          <w:trHeight w:val="780"/>
        </w:trPr>
        <w:tc>
          <w:tcPr>
            <w:tcW w:w="9281" w:type="dxa"/>
            <w:gridSpan w:val="2"/>
            <w:tcBorders>
              <w:top w:val="single" w:sz="4" w:space="0" w:color="4472C4" w:themeColor="accent1"/>
              <w:left w:val="nil"/>
              <w:bottom w:val="nil"/>
              <w:right w:val="nil"/>
            </w:tcBorders>
          </w:tcPr>
          <w:p w14:paraId="01BC21CE" w14:textId="77777777" w:rsidR="00826483" w:rsidRPr="003D44FB" w:rsidRDefault="00826483" w:rsidP="00135D14">
            <w:pPr>
              <w:spacing w:before="240" w:after="60"/>
              <w:rPr>
                <w:b/>
                <w:szCs w:val="28"/>
              </w:rPr>
            </w:pPr>
            <w:r w:rsidRPr="00731EC2">
              <w:rPr>
                <w:b/>
                <w:noProof/>
                <w:szCs w:val="28"/>
              </w:rPr>
              <w:drawing>
                <wp:inline distT="0" distB="0" distL="0" distR="0" wp14:anchorId="52ADE167" wp14:editId="73ACFFA9">
                  <wp:extent cx="5731510" cy="835025"/>
                  <wp:effectExtent l="0" t="0" r="0" b="0"/>
                  <wp:docPr id="101" name="Picture 10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1510" cy="8350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9697A55" w14:textId="77777777" w:rsidR="00826483" w:rsidRPr="003D44FB" w:rsidRDefault="00826483" w:rsidP="00135D14">
            <w:pPr>
              <w:spacing w:before="120" w:after="60"/>
              <w:jc w:val="center"/>
              <w:rPr>
                <w:b/>
                <w:szCs w:val="28"/>
              </w:rPr>
            </w:pPr>
          </w:p>
        </w:tc>
      </w:tr>
      <w:tr w:rsidR="00826483" w:rsidRPr="004A1370" w14:paraId="365F6284" w14:textId="77777777" w:rsidTr="00135D14">
        <w:trPr>
          <w:trHeight w:val="780"/>
        </w:trPr>
        <w:tc>
          <w:tcPr>
            <w:tcW w:w="9281" w:type="dxa"/>
            <w:gridSpan w:val="2"/>
            <w:tcBorders>
              <w:top w:val="nil"/>
              <w:left w:val="nil"/>
              <w:bottom w:val="single" w:sz="4" w:space="0" w:color="4472C4" w:themeColor="accent1"/>
              <w:right w:val="nil"/>
            </w:tcBorders>
          </w:tcPr>
          <w:p w14:paraId="78B0EC1F" w14:textId="22A95AF5" w:rsidR="00826483" w:rsidRPr="00CE72C5" w:rsidRDefault="00CE72C5" w:rsidP="00135D14">
            <w:pPr>
              <w:spacing w:before="120" w:after="120"/>
              <w:rPr>
                <w:rFonts w:eastAsia="Malgun Gothic"/>
                <w:b/>
                <w:color w:val="ED7D31" w:themeColor="accent2"/>
                <w:szCs w:val="28"/>
                <w:lang w:eastAsia="ko-KR"/>
              </w:rPr>
            </w:pPr>
            <w:r>
              <w:rPr>
                <w:rFonts w:eastAsia="Malgun Gothic" w:hint="eastAsia"/>
                <w:bCs/>
                <w:i/>
                <w:iCs/>
                <w:color w:val="4472C4" w:themeColor="accent1"/>
                <w:szCs w:val="28"/>
                <w:lang w:eastAsia="ko-KR"/>
              </w:rPr>
              <w:t xml:space="preserve"> </w:t>
            </w:r>
          </w:p>
        </w:tc>
      </w:tr>
      <w:tr w:rsidR="00826483" w:rsidRPr="00CC4E1A" w14:paraId="045298A7" w14:textId="77777777" w:rsidTr="00135D14">
        <w:trPr>
          <w:trHeight w:val="780"/>
        </w:trPr>
        <w:tc>
          <w:tcPr>
            <w:tcW w:w="9281" w:type="dxa"/>
            <w:gridSpan w:val="2"/>
            <w:tcBorders>
              <w:top w:val="single" w:sz="4" w:space="0" w:color="4472C4" w:themeColor="accent1"/>
              <w:left w:val="nil"/>
              <w:bottom w:val="nil"/>
              <w:right w:val="nil"/>
            </w:tcBorders>
          </w:tcPr>
          <w:p w14:paraId="0453222C" w14:textId="77777777" w:rsidR="00826483" w:rsidRPr="003D44FB" w:rsidRDefault="00826483" w:rsidP="00135D14">
            <w:pPr>
              <w:spacing w:before="240" w:after="60"/>
              <w:rPr>
                <w:b/>
                <w:szCs w:val="28"/>
              </w:rPr>
            </w:pPr>
            <w:r w:rsidRPr="00731EC2">
              <w:rPr>
                <w:b/>
                <w:noProof/>
                <w:szCs w:val="28"/>
              </w:rPr>
              <w:drawing>
                <wp:inline distT="0" distB="0" distL="0" distR="0" wp14:anchorId="4ED8EF07" wp14:editId="7356CA76">
                  <wp:extent cx="5731510" cy="793750"/>
                  <wp:effectExtent l="0" t="0" r="0" b="6350"/>
                  <wp:docPr id="102" name="Picture 10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1510" cy="7937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26483" w:rsidRPr="004A1370" w14:paraId="74B5C1AD" w14:textId="77777777" w:rsidTr="00135D14">
        <w:trPr>
          <w:trHeight w:val="780"/>
        </w:trPr>
        <w:tc>
          <w:tcPr>
            <w:tcW w:w="928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1571462" w14:textId="3AE156B0" w:rsidR="00826483" w:rsidRPr="00CE72C5" w:rsidRDefault="00CE72C5" w:rsidP="00135D14">
            <w:pPr>
              <w:spacing w:before="120" w:after="120"/>
              <w:rPr>
                <w:rFonts w:eastAsia="Malgun Gothic"/>
                <w:b/>
                <w:bCs/>
                <w:color w:val="ED7D31" w:themeColor="accent2"/>
                <w:szCs w:val="28"/>
                <w:lang w:eastAsia="ko-KR"/>
              </w:rPr>
            </w:pPr>
            <w:r>
              <w:rPr>
                <w:rFonts w:eastAsia="Malgun Gothic" w:hint="eastAsia"/>
                <w:bCs/>
                <w:i/>
                <w:iCs/>
                <w:color w:val="4472C4" w:themeColor="accent1"/>
                <w:szCs w:val="28"/>
                <w:lang w:eastAsia="ko-KR"/>
              </w:rPr>
              <w:t xml:space="preserve"> </w:t>
            </w:r>
          </w:p>
        </w:tc>
      </w:tr>
    </w:tbl>
    <w:p w14:paraId="7BD3EE06" w14:textId="77777777" w:rsidR="00826483" w:rsidRDefault="00826483" w:rsidP="00826483"/>
    <w:p w14:paraId="0C5F56D7" w14:textId="77777777" w:rsidR="00826483" w:rsidRDefault="00826483" w:rsidP="00826483">
      <w:r w:rsidRPr="009C140D">
        <w:rPr>
          <w:noProof/>
        </w:rPr>
        <w:lastRenderedPageBreak/>
        <w:drawing>
          <wp:anchor distT="0" distB="0" distL="114300" distR="114300" simplePos="0" relativeHeight="251728972" behindDoc="0" locked="0" layoutInCell="1" allowOverlap="1" wp14:anchorId="63A218C9" wp14:editId="5C9DC40A">
            <wp:simplePos x="0" y="0"/>
            <wp:positionH relativeFrom="margin">
              <wp:posOffset>-125730</wp:posOffset>
            </wp:positionH>
            <wp:positionV relativeFrom="paragraph">
              <wp:posOffset>846455</wp:posOffset>
            </wp:positionV>
            <wp:extent cx="6168390" cy="3501390"/>
            <wp:effectExtent l="0" t="0" r="3810" b="3810"/>
            <wp:wrapThrough wrapText="bothSides">
              <wp:wrapPolygon edited="0">
                <wp:start x="0" y="0"/>
                <wp:lineTo x="0" y="21506"/>
                <wp:lineTo x="21547" y="21506"/>
                <wp:lineTo x="21547" y="0"/>
                <wp:lineTo x="0" y="0"/>
              </wp:wrapPolygon>
            </wp:wrapThrough>
            <wp:docPr id="30" name="Picture 30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&#10;&#10;Description automatically generated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6168390" cy="350139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 xml:space="preserve">Now you have recorded all your transactions in the journal. Can you tell me the ending balance of each </w:t>
      </w:r>
      <w:proofErr w:type="gramStart"/>
      <w:r>
        <w:t>accounts</w:t>
      </w:r>
      <w:proofErr w:type="gramEnd"/>
      <w:r>
        <w:t xml:space="preserve">?  You will have to transfer (post) all your 16 transactions recorded in your journal to the accounts below. You should use different </w:t>
      </w:r>
      <w:proofErr w:type="spellStart"/>
      <w:r>
        <w:t>color</w:t>
      </w:r>
      <w:proofErr w:type="spellEnd"/>
      <w:r>
        <w:t xml:space="preserve"> for green and orange tickets.</w:t>
      </w:r>
    </w:p>
    <w:p w14:paraId="409336EB" w14:textId="77777777" w:rsidR="00826483" w:rsidRDefault="00826483" w:rsidP="00826483"/>
    <w:p w14:paraId="5E419C99" w14:textId="08E3E627" w:rsidR="00826483" w:rsidRPr="00CE72C5" w:rsidRDefault="00CE72C5" w:rsidP="00826483">
      <w:pPr>
        <w:rPr>
          <w:rFonts w:eastAsia="Malgun Gothic"/>
          <w:lang w:eastAsia="ko-KR"/>
        </w:rPr>
      </w:pPr>
      <w:r>
        <w:rPr>
          <w:rFonts w:eastAsia="Malgun Gothic" w:hint="eastAsia"/>
          <w:lang w:eastAsia="ko-KR"/>
        </w:rPr>
        <w:t xml:space="preserve"> </w:t>
      </w:r>
    </w:p>
    <w:p w14:paraId="16218329" w14:textId="77777777" w:rsidR="00826483" w:rsidRDefault="00826483" w:rsidP="00826483"/>
    <w:p w14:paraId="1EB16CC0" w14:textId="77777777" w:rsidR="00826483" w:rsidRDefault="00826483" w:rsidP="00826483"/>
    <w:p w14:paraId="483C2C99" w14:textId="77777777" w:rsidR="002E52C7" w:rsidRDefault="002E52C7">
      <w:pPr>
        <w:rPr>
          <w:rFonts w:eastAsia="SimSun" w:cs="Arial"/>
          <w:b/>
          <w:bCs/>
          <w:kern w:val="32"/>
          <w:sz w:val="32"/>
          <w:szCs w:val="36"/>
          <w:lang w:eastAsia="zh-CN"/>
        </w:rPr>
      </w:pPr>
      <w:r>
        <w:br w:type="page"/>
      </w:r>
    </w:p>
    <w:p w14:paraId="7A10BA70" w14:textId="30084497" w:rsidR="00204CF9" w:rsidRPr="00CC4E1A" w:rsidRDefault="00204CF9" w:rsidP="00204CF9">
      <w:pPr>
        <w:pStyle w:val="Heading1"/>
      </w:pPr>
      <w:r>
        <w:lastRenderedPageBreak/>
        <w:t>4.</w:t>
      </w:r>
      <w:r w:rsidRPr="00CC4E1A">
        <w:t xml:space="preserve"> </w:t>
      </w:r>
      <w:r>
        <w:t>Summary</w:t>
      </w:r>
    </w:p>
    <w:p w14:paraId="517FF0F4" w14:textId="629B7C77" w:rsidR="00204CF9" w:rsidRDefault="00204CF9" w:rsidP="00204CF9">
      <w:pPr>
        <w:rPr>
          <w:lang w:eastAsia="zh-CN"/>
        </w:rPr>
      </w:pPr>
    </w:p>
    <w:p w14:paraId="60EFE6BD" w14:textId="5B405B49" w:rsidR="0097005C" w:rsidRPr="00464B93" w:rsidRDefault="0097005C" w:rsidP="0097005C">
      <w:pPr>
        <w:pStyle w:val="Heading3"/>
        <w:spacing w:before="0"/>
        <w:rPr>
          <w:b/>
          <w:bCs w:val="0"/>
        </w:rPr>
      </w:pPr>
      <w:r w:rsidRPr="00464B93">
        <w:rPr>
          <w:b/>
          <w:bCs w:val="0"/>
        </w:rPr>
        <w:t xml:space="preserve">Activity 4.01 Summary </w:t>
      </w:r>
    </w:p>
    <w:p w14:paraId="32E6F273" w14:textId="77777777" w:rsidR="0097005C" w:rsidRDefault="0097005C" w:rsidP="00204CF9">
      <w:pPr>
        <w:rPr>
          <w:lang w:eastAsia="zh-CN"/>
        </w:rPr>
      </w:pPr>
    </w:p>
    <w:p w14:paraId="32920577" w14:textId="77777777" w:rsidR="009F2DD3" w:rsidRDefault="009F2DD3" w:rsidP="00204CF9">
      <w:pPr>
        <w:rPr>
          <w:lang w:eastAsia="zh-CN"/>
        </w:rPr>
      </w:pPr>
    </w:p>
    <w:p w14:paraId="6443D3A4" w14:textId="6F5289CD" w:rsidR="00204CF9" w:rsidRDefault="00204CF9" w:rsidP="00204CF9">
      <w:pPr>
        <w:numPr>
          <w:ilvl w:val="0"/>
          <w:numId w:val="26"/>
        </w:numPr>
        <w:spacing w:before="120" w:after="120"/>
        <w:ind w:left="714" w:hanging="357"/>
      </w:pPr>
      <w:r w:rsidRPr="00312F99">
        <w:t xml:space="preserve">Draw and label the </w:t>
      </w:r>
      <w:r>
        <w:t>Accounting (</w:t>
      </w:r>
      <w:proofErr w:type="spellStart"/>
      <w:r w:rsidR="00C61DA2" w:rsidRPr="00312F99">
        <w:t>BaSIS</w:t>
      </w:r>
      <w:proofErr w:type="spellEnd"/>
      <w:r w:rsidR="00C61DA2">
        <w:t xml:space="preserve">) </w:t>
      </w:r>
      <w:r w:rsidR="00C61DA2" w:rsidRPr="00312F99">
        <w:t>Framework</w:t>
      </w:r>
      <w:r w:rsidRPr="00312F99">
        <w:t>.</w:t>
      </w:r>
    </w:p>
    <w:p w14:paraId="6EB8A9EE" w14:textId="3D5C02B3" w:rsidR="007D4CF3" w:rsidRDefault="007D4CF3" w:rsidP="00204CF9">
      <w:pPr>
        <w:spacing w:before="120" w:after="120"/>
        <w:ind w:left="714"/>
      </w:pPr>
    </w:p>
    <w:p w14:paraId="0DE074F5" w14:textId="77777777" w:rsidR="007D4CF3" w:rsidRDefault="007D4CF3" w:rsidP="00204CF9">
      <w:pPr>
        <w:spacing w:before="120" w:after="120"/>
        <w:ind w:left="714"/>
      </w:pPr>
    </w:p>
    <w:p w14:paraId="34C89CEE" w14:textId="0F3935C6" w:rsidR="007D4CF3" w:rsidRDefault="007D4CF3" w:rsidP="00204CF9">
      <w:pPr>
        <w:spacing w:before="120" w:after="120"/>
        <w:ind w:left="714"/>
      </w:pPr>
    </w:p>
    <w:p w14:paraId="20D0A235" w14:textId="7EEB8459" w:rsidR="007D4CF3" w:rsidRDefault="007D4CF3" w:rsidP="00204CF9">
      <w:pPr>
        <w:spacing w:before="120" w:after="120"/>
        <w:ind w:left="714"/>
      </w:pPr>
    </w:p>
    <w:p w14:paraId="2C4133E8" w14:textId="5C712292" w:rsidR="007D4CF3" w:rsidRDefault="007D4CF3" w:rsidP="00204CF9">
      <w:pPr>
        <w:spacing w:before="120" w:after="120"/>
        <w:ind w:left="714"/>
      </w:pPr>
    </w:p>
    <w:p w14:paraId="7B482C54" w14:textId="77777777" w:rsidR="007D4CF3" w:rsidRDefault="007D4CF3" w:rsidP="00204CF9">
      <w:pPr>
        <w:spacing w:before="120" w:after="120"/>
        <w:ind w:left="714"/>
      </w:pPr>
    </w:p>
    <w:p w14:paraId="191B2AE6" w14:textId="19AE5300" w:rsidR="00204CF9" w:rsidRDefault="00204CF9" w:rsidP="00204CF9">
      <w:pPr>
        <w:numPr>
          <w:ilvl w:val="0"/>
          <w:numId w:val="26"/>
        </w:numPr>
        <w:spacing w:before="120" w:after="120"/>
        <w:ind w:left="714" w:hanging="357"/>
      </w:pPr>
      <w:r w:rsidRPr="00312F99">
        <w:t>Write out both forms of the accounting equation.</w:t>
      </w:r>
    </w:p>
    <w:p w14:paraId="1A1D51DD" w14:textId="76F38C01" w:rsidR="00204CF9" w:rsidRDefault="00204CF9" w:rsidP="00204CF9">
      <w:pPr>
        <w:spacing w:before="120" w:after="120"/>
        <w:ind w:left="714"/>
      </w:pPr>
    </w:p>
    <w:p w14:paraId="67015D8A" w14:textId="3A6E758A" w:rsidR="007D4CF3" w:rsidRDefault="007D4CF3" w:rsidP="00204CF9">
      <w:pPr>
        <w:spacing w:before="120" w:after="120"/>
        <w:ind w:left="714"/>
      </w:pPr>
    </w:p>
    <w:p w14:paraId="3A9FF305" w14:textId="253AD006" w:rsidR="007D4CF3" w:rsidRDefault="007D4CF3" w:rsidP="00204CF9">
      <w:pPr>
        <w:spacing w:before="120" w:after="120"/>
        <w:ind w:left="714"/>
      </w:pPr>
    </w:p>
    <w:p w14:paraId="5C4B3B69" w14:textId="4D33250D" w:rsidR="007D4CF3" w:rsidRDefault="007D4CF3" w:rsidP="00204CF9">
      <w:pPr>
        <w:spacing w:before="120" w:after="120"/>
        <w:ind w:left="714"/>
      </w:pPr>
    </w:p>
    <w:p w14:paraId="3E2151DE" w14:textId="77777777" w:rsidR="007D4CF3" w:rsidRPr="00844498" w:rsidRDefault="007D4CF3" w:rsidP="00204CF9">
      <w:pPr>
        <w:spacing w:before="120" w:after="120"/>
        <w:ind w:left="714"/>
      </w:pPr>
    </w:p>
    <w:p w14:paraId="31473685" w14:textId="77777777" w:rsidR="00204CF9" w:rsidRPr="00844498" w:rsidRDefault="00204CF9" w:rsidP="00204CF9">
      <w:pPr>
        <w:numPr>
          <w:ilvl w:val="0"/>
          <w:numId w:val="26"/>
        </w:numPr>
        <w:spacing w:before="120" w:after="120"/>
        <w:ind w:left="714" w:hanging="357"/>
      </w:pPr>
      <w:r w:rsidRPr="00844498">
        <w:t>Use the notes pages that follow to reflect and comment on this topic:</w:t>
      </w:r>
    </w:p>
    <w:p w14:paraId="140369C1" w14:textId="77777777" w:rsidR="00204CF9" w:rsidRPr="00844498" w:rsidRDefault="00204CF9" w:rsidP="00204CF9">
      <w:pPr>
        <w:numPr>
          <w:ilvl w:val="0"/>
          <w:numId w:val="25"/>
        </w:numPr>
        <w:spacing w:before="120" w:after="120"/>
        <w:ind w:left="1030"/>
      </w:pPr>
      <w:r w:rsidRPr="00844498">
        <w:t xml:space="preserve">In your own words, explain what you have learned. </w:t>
      </w:r>
    </w:p>
    <w:p w14:paraId="5322EC15" w14:textId="77777777" w:rsidR="00204CF9" w:rsidRDefault="00204CF9" w:rsidP="00204CF9">
      <w:pPr>
        <w:numPr>
          <w:ilvl w:val="0"/>
          <w:numId w:val="25"/>
        </w:numPr>
        <w:spacing w:before="120" w:after="120"/>
        <w:ind w:left="1030"/>
      </w:pPr>
      <w:r w:rsidRPr="00844498">
        <w:t>What, if anything, are you still confused about?</w:t>
      </w:r>
    </w:p>
    <w:p w14:paraId="61FCD7FE" w14:textId="0064D65E" w:rsidR="00204CF9" w:rsidRDefault="00204CF9" w:rsidP="00204CF9">
      <w:pPr>
        <w:spacing w:before="120" w:after="120"/>
        <w:ind w:left="1030"/>
      </w:pPr>
    </w:p>
    <w:p w14:paraId="235B4B4F" w14:textId="37807E42" w:rsidR="007D4CF3" w:rsidRDefault="007D4CF3" w:rsidP="00204CF9">
      <w:pPr>
        <w:spacing w:before="120" w:after="120"/>
        <w:ind w:left="1030"/>
      </w:pPr>
    </w:p>
    <w:p w14:paraId="577886F7" w14:textId="45DE838D" w:rsidR="007D4CF3" w:rsidRDefault="007D4CF3" w:rsidP="00204CF9">
      <w:pPr>
        <w:spacing w:before="120" w:after="120"/>
        <w:ind w:left="1030"/>
      </w:pPr>
    </w:p>
    <w:p w14:paraId="04699F8D" w14:textId="631AAA34" w:rsidR="007D4CF3" w:rsidRDefault="007D4CF3" w:rsidP="00204CF9">
      <w:pPr>
        <w:spacing w:before="120" w:after="120"/>
        <w:ind w:left="1030"/>
      </w:pPr>
    </w:p>
    <w:p w14:paraId="11007FC2" w14:textId="5B31FA69" w:rsidR="007D4CF3" w:rsidRDefault="007D4CF3" w:rsidP="00204CF9">
      <w:pPr>
        <w:spacing w:before="120" w:after="120"/>
        <w:ind w:left="1030"/>
      </w:pPr>
    </w:p>
    <w:p w14:paraId="27606C2E" w14:textId="77777777" w:rsidR="007D4CF3" w:rsidRPr="00844498" w:rsidRDefault="007D4CF3" w:rsidP="00204CF9">
      <w:pPr>
        <w:spacing w:before="120" w:after="120"/>
        <w:ind w:left="1030"/>
      </w:pPr>
    </w:p>
    <w:p w14:paraId="0F19360A" w14:textId="5758728A" w:rsidR="00204CF9" w:rsidRDefault="00204CF9" w:rsidP="00204CF9">
      <w:pPr>
        <w:pStyle w:val="ListParagraph"/>
        <w:numPr>
          <w:ilvl w:val="0"/>
          <w:numId w:val="26"/>
        </w:numPr>
        <w:rPr>
          <w:rFonts w:eastAsia="Times New Roman" w:cs="Times New Roman"/>
          <w:sz w:val="24"/>
          <w:lang w:eastAsia="en-GB"/>
        </w:rPr>
      </w:pPr>
      <w:r w:rsidRPr="00204CF9">
        <w:rPr>
          <w:rFonts w:eastAsia="Times New Roman" w:cs="Times New Roman"/>
          <w:sz w:val="24"/>
          <w:lang w:eastAsia="en-GB"/>
        </w:rPr>
        <w:t>Create a question you think the professor might ask (</w:t>
      </w:r>
      <w:r w:rsidR="00C61DA2" w:rsidRPr="00204CF9">
        <w:rPr>
          <w:rFonts w:eastAsia="Times New Roman" w:cs="Times New Roman"/>
          <w:sz w:val="24"/>
          <w:lang w:eastAsia="en-GB"/>
        </w:rPr>
        <w:t>e.g.,</w:t>
      </w:r>
      <w:r w:rsidRPr="00204CF9">
        <w:rPr>
          <w:rFonts w:eastAsia="Times New Roman" w:cs="Times New Roman"/>
          <w:sz w:val="24"/>
          <w:lang w:eastAsia="en-GB"/>
        </w:rPr>
        <w:t xml:space="preserve"> in exam) and include what you believe to be the correct response.</w:t>
      </w:r>
    </w:p>
    <w:p w14:paraId="25ED8E58" w14:textId="77777777" w:rsidR="00894A74" w:rsidRDefault="00894A74" w:rsidP="00A162D8">
      <w:pPr>
        <w:rPr>
          <w:rFonts w:eastAsia="SimSun" w:cs="Arial"/>
          <w:b/>
          <w:bCs/>
          <w:kern w:val="32"/>
          <w:sz w:val="32"/>
          <w:szCs w:val="36"/>
          <w:lang w:eastAsia="zh-CN"/>
        </w:rPr>
      </w:pPr>
    </w:p>
    <w:p w14:paraId="17B9FA06" w14:textId="77777777" w:rsidR="002804C7" w:rsidRDefault="002804C7" w:rsidP="00A162D8">
      <w:pPr>
        <w:rPr>
          <w:rFonts w:eastAsia="SimSun" w:cs="Arial"/>
          <w:b/>
          <w:bCs/>
          <w:kern w:val="32"/>
          <w:sz w:val="32"/>
          <w:szCs w:val="36"/>
          <w:lang w:eastAsia="zh-CN"/>
        </w:rPr>
      </w:pPr>
    </w:p>
    <w:p w14:paraId="699D2F9B" w14:textId="77777777" w:rsidR="002804C7" w:rsidRDefault="002804C7" w:rsidP="00A162D8">
      <w:pPr>
        <w:rPr>
          <w:rFonts w:eastAsia="SimSun" w:cs="Arial"/>
          <w:b/>
          <w:bCs/>
          <w:kern w:val="32"/>
          <w:sz w:val="32"/>
          <w:szCs w:val="36"/>
          <w:lang w:eastAsia="zh-CN"/>
        </w:rPr>
      </w:pPr>
    </w:p>
    <w:p w14:paraId="5CDDBBFB" w14:textId="77777777" w:rsidR="002804C7" w:rsidRDefault="002804C7" w:rsidP="00A162D8">
      <w:pPr>
        <w:rPr>
          <w:rFonts w:eastAsia="SimSun" w:cs="Arial"/>
          <w:b/>
          <w:bCs/>
          <w:kern w:val="32"/>
          <w:sz w:val="32"/>
          <w:szCs w:val="36"/>
          <w:lang w:eastAsia="zh-CN"/>
        </w:rPr>
      </w:pPr>
    </w:p>
    <w:p w14:paraId="1FCE7C57" w14:textId="77777777" w:rsidR="002804C7" w:rsidRDefault="002804C7" w:rsidP="00A162D8">
      <w:pPr>
        <w:rPr>
          <w:rFonts w:eastAsia="SimSun" w:cs="Arial"/>
          <w:b/>
          <w:bCs/>
          <w:kern w:val="32"/>
          <w:sz w:val="32"/>
          <w:szCs w:val="36"/>
          <w:lang w:eastAsia="zh-CN"/>
        </w:rPr>
      </w:pPr>
    </w:p>
    <w:p w14:paraId="370B7ACE" w14:textId="77777777" w:rsidR="002804C7" w:rsidRDefault="002804C7" w:rsidP="00A162D8">
      <w:pPr>
        <w:rPr>
          <w:rFonts w:eastAsia="SimSun" w:cs="Arial"/>
          <w:b/>
          <w:bCs/>
          <w:kern w:val="32"/>
          <w:sz w:val="32"/>
          <w:szCs w:val="36"/>
          <w:lang w:eastAsia="zh-CN"/>
        </w:rPr>
      </w:pPr>
    </w:p>
    <w:p w14:paraId="3947B41F" w14:textId="30B64B89" w:rsidR="00894A74" w:rsidRPr="00204CF9" w:rsidRDefault="00894A74" w:rsidP="00204CF9"/>
    <w:sectPr w:rsidR="00894A74" w:rsidRPr="00204CF9" w:rsidSect="0091091B">
      <w:headerReference w:type="default" r:id="rId49"/>
      <w:pgSz w:w="11906" w:h="16838" w:code="9"/>
      <w:pgMar w:top="1440" w:right="1440" w:bottom="1282" w:left="1440" w:header="708" w:footer="33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6AC1500" w14:textId="77777777" w:rsidR="00AD48E8" w:rsidRDefault="00AD48E8" w:rsidP="003526AB">
      <w:r>
        <w:separator/>
      </w:r>
    </w:p>
  </w:endnote>
  <w:endnote w:type="continuationSeparator" w:id="0">
    <w:p w14:paraId="69BFA661" w14:textId="77777777" w:rsidR="00AD48E8" w:rsidRDefault="00AD48E8" w:rsidP="003526AB">
      <w:r>
        <w:continuationSeparator/>
      </w:r>
    </w:p>
  </w:endnote>
  <w:endnote w:type="continuationNotice" w:id="1">
    <w:p w14:paraId="6850E92C" w14:textId="77777777" w:rsidR="00AD48E8" w:rsidRDefault="00AD48E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merican Typewriter">
    <w:charset w:val="4D"/>
    <w:family w:val="roman"/>
    <w:pitch w:val="variable"/>
    <w:sig w:usb0="A000006F" w:usb1="00000019" w:usb2="00000000" w:usb3="00000000" w:csb0="0000011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Dax-Medium">
    <w:altName w:val="Calibri"/>
    <w:charset w:val="00"/>
    <w:family w:val="auto"/>
    <w:pitch w:val="variable"/>
    <w:sig w:usb0="00000003" w:usb1="00000000" w:usb2="00000000" w:usb3="00000000" w:csb0="00000001" w:csb1="00000000"/>
  </w:font>
  <w:font w:name="StoneSerif">
    <w:altName w:val="Calibri"/>
    <w:charset w:val="00"/>
    <w:family w:val="auto"/>
    <w:pitch w:val="default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Helvetica Neue">
    <w:charset w:val="00"/>
    <w:family w:val="auto"/>
    <w:pitch w:val="variable"/>
    <w:sig w:usb0="E50002FF" w:usb1="500079DB" w:usb2="00000010" w:usb3="00000000" w:csb0="00000001" w:csb1="00000000"/>
  </w:font>
  <w:font w:name="Times"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Helvetica Neue Medium">
    <w:altName w:val="Arial"/>
    <w:charset w:val="4D"/>
    <w:family w:val="swiss"/>
    <w:pitch w:val="variable"/>
    <w:sig w:usb0="A00002FF" w:usb1="5000205B" w:usb2="00000002" w:usb3="00000000" w:csb0="0000009B" w:csb1="00000000"/>
  </w:font>
  <w:font w:name="Dax">
    <w:altName w:val="Calibri"/>
    <w:charset w:val="00"/>
    <w:family w:val="auto"/>
    <w:pitch w:val="variable"/>
    <w:sig w:usb0="00000003" w:usb1="00000000" w:usb2="00000000" w:usb3="00000000" w:csb0="0000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venir">
    <w:altName w:val="Calibri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CB839B0" w14:textId="7D5C7576" w:rsidR="00171032" w:rsidRDefault="007F26F1" w:rsidP="00A162D8">
    <w:pPr>
      <w:pStyle w:val="Footer"/>
      <w:jc w:val="both"/>
    </w:pPr>
    <w:r>
      <w:rPr>
        <w:rFonts w:eastAsia="Malgun Gothic" w:hint="eastAsia"/>
        <w:lang w:eastAsia="ko-KR"/>
      </w:rPr>
      <w:t>Week 1</w:t>
    </w:r>
    <w:r w:rsidR="00171032">
      <w:tab/>
    </w:r>
    <w:r w:rsidR="00171032">
      <w:tab/>
    </w:r>
    <w:sdt>
      <w:sdtPr>
        <w:id w:val="-150679048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171032">
          <w:fldChar w:fldCharType="begin"/>
        </w:r>
        <w:r w:rsidR="00171032">
          <w:instrText xml:space="preserve"> PAGE   \* MERGEFORMAT </w:instrText>
        </w:r>
        <w:r w:rsidR="00171032">
          <w:fldChar w:fldCharType="separate"/>
        </w:r>
        <w:r w:rsidR="00171032">
          <w:rPr>
            <w:noProof/>
          </w:rPr>
          <w:t>2</w:t>
        </w:r>
        <w:r w:rsidR="00171032">
          <w:rPr>
            <w:noProof/>
          </w:rPr>
          <w:fldChar w:fldCharType="end"/>
        </w:r>
      </w:sdtContent>
    </w:sdt>
  </w:p>
  <w:p w14:paraId="18AC4B7A" w14:textId="77777777" w:rsidR="00171032" w:rsidRDefault="0017103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0427E65" w14:textId="77777777" w:rsidR="00AD48E8" w:rsidRDefault="00AD48E8" w:rsidP="003526AB">
      <w:r>
        <w:separator/>
      </w:r>
    </w:p>
  </w:footnote>
  <w:footnote w:type="continuationSeparator" w:id="0">
    <w:p w14:paraId="18DA8DFC" w14:textId="77777777" w:rsidR="00AD48E8" w:rsidRDefault="00AD48E8" w:rsidP="003526AB">
      <w:r>
        <w:continuationSeparator/>
      </w:r>
    </w:p>
  </w:footnote>
  <w:footnote w:type="continuationNotice" w:id="1">
    <w:p w14:paraId="0F002DD8" w14:textId="77777777" w:rsidR="00AD48E8" w:rsidRDefault="00AD48E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6D3D73C" w14:textId="207353FE" w:rsidR="00171032" w:rsidRDefault="00171032" w:rsidP="00027B10">
    <w:pPr>
      <w:ind w:left="360"/>
      <w:jc w:val="right"/>
    </w:pPr>
    <w:r>
      <w:rPr>
        <w:lang w:val="en-US"/>
      </w:rPr>
      <w:t>0</w:t>
    </w:r>
    <w:r w:rsidRPr="00027B10">
      <w:rPr>
        <w:lang w:val="en-US"/>
      </w:rPr>
      <w:t>.</w:t>
    </w:r>
    <w:r>
      <w:rPr>
        <w:lang w:val="en-US"/>
      </w:rPr>
      <w:t xml:space="preserve"> </w:t>
    </w:r>
    <w:r w:rsidRPr="00027B10">
      <w:rPr>
        <w:lang w:val="en-US"/>
      </w:rPr>
      <w:t xml:space="preserve">Accounting </w:t>
    </w:r>
    <w:r>
      <w:rPr>
        <w:lang w:val="en-US"/>
      </w:rPr>
      <w:t>Foundation</w:t>
    </w:r>
    <w:r w:rsidRPr="00027B10">
      <w:rPr>
        <w:lang w:val="en-US"/>
      </w:rPr>
      <w:t xml:space="preserve">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5AF43F3" w14:textId="7F500CE2" w:rsidR="00171032" w:rsidRDefault="00171032" w:rsidP="00027B10">
    <w:pPr>
      <w:ind w:left="360"/>
      <w:jc w:val="right"/>
    </w:pPr>
    <w:r>
      <w:rPr>
        <w:lang w:val="en-US"/>
      </w:rPr>
      <w:t>1</w:t>
    </w:r>
    <w:r w:rsidRPr="00027B10">
      <w:rPr>
        <w:lang w:val="en-US"/>
      </w:rPr>
      <w:t>.</w:t>
    </w:r>
    <w:r>
      <w:rPr>
        <w:lang w:val="en-US"/>
      </w:rPr>
      <w:t xml:space="preserve"> Funding Butterfly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CC2445" w14:textId="34675D19" w:rsidR="00171032" w:rsidRDefault="00171032" w:rsidP="00027B10">
    <w:pPr>
      <w:ind w:left="360"/>
      <w:jc w:val="right"/>
    </w:pPr>
    <w:r>
      <w:rPr>
        <w:lang w:val="en-US"/>
      </w:rPr>
      <w:t>5</w:t>
    </w:r>
    <w:r w:rsidRPr="00027B10">
      <w:rPr>
        <w:lang w:val="en-US"/>
      </w:rPr>
      <w:t>.</w:t>
    </w:r>
    <w:r>
      <w:rPr>
        <w:lang w:val="en-US"/>
      </w:rPr>
      <w:t xml:space="preserve"> Business Narrativ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01"/>
    <w:multiLevelType w:val="multilevel"/>
    <w:tmpl w:val="894EE873"/>
    <w:styleLink w:val="List21"/>
    <w:lvl w:ilvl="0">
      <w:start w:val="1"/>
      <w:numFmt w:val="decimal"/>
      <w:isLgl/>
      <w:lvlText w:val="%1."/>
      <w:lvlJc w:val="left"/>
      <w:pPr>
        <w:tabs>
          <w:tab w:val="num" w:pos="540"/>
        </w:tabs>
        <w:ind w:left="540" w:firstLine="360"/>
      </w:pPr>
      <w:rPr>
        <w:rFonts w:cs="Times New Roman" w:hint="default"/>
        <w:position w:val="0"/>
      </w:rPr>
    </w:lvl>
    <w:lvl w:ilvl="1">
      <w:start w:val="1"/>
      <w:numFmt w:val="decimal"/>
      <w:isLgl/>
      <w:lvlText w:val="%2."/>
      <w:lvlJc w:val="left"/>
      <w:pPr>
        <w:tabs>
          <w:tab w:val="num" w:pos="360"/>
        </w:tabs>
        <w:ind w:left="360" w:firstLine="1080"/>
      </w:pPr>
      <w:rPr>
        <w:rFonts w:ascii="Times New Roman" w:eastAsia="Times New Roman" w:hAnsi="Times New Roman" w:cs="Times New Roman"/>
        <w:b w:val="0"/>
        <w:position w:val="0"/>
      </w:rPr>
    </w:lvl>
    <w:lvl w:ilvl="2">
      <w:start w:val="1"/>
      <w:numFmt w:val="decimal"/>
      <w:isLgl/>
      <w:lvlText w:val="%3."/>
      <w:lvlJc w:val="left"/>
      <w:pPr>
        <w:tabs>
          <w:tab w:val="num" w:pos="360"/>
        </w:tabs>
        <w:ind w:left="360" w:firstLine="1800"/>
      </w:pPr>
      <w:rPr>
        <w:rFonts w:cs="Times New Roman" w:hint="default"/>
        <w:position w:val="0"/>
      </w:rPr>
    </w:lvl>
    <w:lvl w:ilvl="3">
      <w:start w:val="1"/>
      <w:numFmt w:val="decimal"/>
      <w:isLgl/>
      <w:lvlText w:val="%4."/>
      <w:lvlJc w:val="left"/>
      <w:pPr>
        <w:tabs>
          <w:tab w:val="num" w:pos="360"/>
        </w:tabs>
        <w:ind w:left="360" w:firstLine="2520"/>
      </w:pPr>
      <w:rPr>
        <w:rFonts w:cs="Times New Roman" w:hint="default"/>
        <w:position w:val="0"/>
      </w:rPr>
    </w:lvl>
    <w:lvl w:ilvl="4">
      <w:start w:val="1"/>
      <w:numFmt w:val="decimal"/>
      <w:isLgl/>
      <w:lvlText w:val="%5."/>
      <w:lvlJc w:val="left"/>
      <w:pPr>
        <w:tabs>
          <w:tab w:val="num" w:pos="360"/>
        </w:tabs>
        <w:ind w:left="360" w:firstLine="3240"/>
      </w:pPr>
      <w:rPr>
        <w:rFonts w:cs="Times New Roman" w:hint="default"/>
        <w:position w:val="0"/>
      </w:rPr>
    </w:lvl>
    <w:lvl w:ilvl="5">
      <w:start w:val="1"/>
      <w:numFmt w:val="decimal"/>
      <w:isLgl/>
      <w:lvlText w:val="%6."/>
      <w:lvlJc w:val="left"/>
      <w:pPr>
        <w:tabs>
          <w:tab w:val="num" w:pos="360"/>
        </w:tabs>
        <w:ind w:left="360" w:firstLine="3960"/>
      </w:pPr>
      <w:rPr>
        <w:rFonts w:cs="Times New Roman" w:hint="default"/>
        <w:position w:val="0"/>
      </w:rPr>
    </w:lvl>
    <w:lvl w:ilvl="6">
      <w:start w:val="1"/>
      <w:numFmt w:val="decimal"/>
      <w:isLgl/>
      <w:lvlText w:val="%7."/>
      <w:lvlJc w:val="left"/>
      <w:pPr>
        <w:tabs>
          <w:tab w:val="num" w:pos="360"/>
        </w:tabs>
        <w:ind w:left="360" w:firstLine="4680"/>
      </w:pPr>
      <w:rPr>
        <w:rFonts w:cs="Times New Roman" w:hint="default"/>
        <w:position w:val="0"/>
      </w:rPr>
    </w:lvl>
    <w:lvl w:ilvl="7">
      <w:start w:val="1"/>
      <w:numFmt w:val="decimal"/>
      <w:isLgl/>
      <w:lvlText w:val="%8."/>
      <w:lvlJc w:val="left"/>
      <w:pPr>
        <w:tabs>
          <w:tab w:val="num" w:pos="360"/>
        </w:tabs>
        <w:ind w:left="360" w:firstLine="5400"/>
      </w:pPr>
      <w:rPr>
        <w:rFonts w:cs="Times New Roman" w:hint="default"/>
        <w:position w:val="0"/>
      </w:rPr>
    </w:lvl>
    <w:lvl w:ilvl="8">
      <w:start w:val="1"/>
      <w:numFmt w:val="decimal"/>
      <w:isLgl/>
      <w:lvlText w:val="%9."/>
      <w:lvlJc w:val="left"/>
      <w:pPr>
        <w:tabs>
          <w:tab w:val="num" w:pos="360"/>
        </w:tabs>
        <w:ind w:left="360" w:firstLine="6120"/>
      </w:pPr>
      <w:rPr>
        <w:rFonts w:cs="Times New Roman" w:hint="default"/>
        <w:position w:val="0"/>
      </w:rPr>
    </w:lvl>
  </w:abstractNum>
  <w:abstractNum w:abstractNumId="1" w15:restartNumberingAfterBreak="0">
    <w:nsid w:val="056E0808"/>
    <w:multiLevelType w:val="multilevel"/>
    <w:tmpl w:val="8392DBF0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5F9522A"/>
    <w:multiLevelType w:val="hybridMultilevel"/>
    <w:tmpl w:val="55F03B68"/>
    <w:lvl w:ilvl="0" w:tplc="E70A059A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07F14631"/>
    <w:multiLevelType w:val="hybridMultilevel"/>
    <w:tmpl w:val="40C8C95E"/>
    <w:lvl w:ilvl="0" w:tplc="68C840E0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9B21CA3"/>
    <w:multiLevelType w:val="hybridMultilevel"/>
    <w:tmpl w:val="1FB2446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FAF6143"/>
    <w:multiLevelType w:val="multilevel"/>
    <w:tmpl w:val="39B8D62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09F4DD9"/>
    <w:multiLevelType w:val="hybridMultilevel"/>
    <w:tmpl w:val="9326ACCA"/>
    <w:lvl w:ilvl="0" w:tplc="7EC8627C">
      <w:start w:val="1"/>
      <w:numFmt w:val="bullet"/>
      <w:pStyle w:val="Bullet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6666FF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1F46638"/>
    <w:multiLevelType w:val="hybridMultilevel"/>
    <w:tmpl w:val="5C4E8D4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12FC0FD4"/>
    <w:multiLevelType w:val="hybridMultilevel"/>
    <w:tmpl w:val="C1F20FB4"/>
    <w:lvl w:ilvl="0" w:tplc="67ACCB6E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18547E70"/>
    <w:multiLevelType w:val="hybridMultilevel"/>
    <w:tmpl w:val="DA3E2B72"/>
    <w:lvl w:ilvl="0" w:tplc="9DD0A32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C883C27"/>
    <w:multiLevelType w:val="hybridMultilevel"/>
    <w:tmpl w:val="EC46008A"/>
    <w:lvl w:ilvl="0" w:tplc="B17A4C9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1D241B1F"/>
    <w:multiLevelType w:val="hybridMultilevel"/>
    <w:tmpl w:val="2F8C8290"/>
    <w:lvl w:ilvl="0" w:tplc="D3DE7EA0">
      <w:start w:val="1"/>
      <w:numFmt w:val="decimal"/>
      <w:lvlText w:val="%1."/>
      <w:lvlJc w:val="left"/>
      <w:pPr>
        <w:ind w:left="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780" w:hanging="360"/>
      </w:pPr>
    </w:lvl>
    <w:lvl w:ilvl="2" w:tplc="0409001B" w:tentative="1">
      <w:start w:val="1"/>
      <w:numFmt w:val="lowerRoman"/>
      <w:lvlText w:val="%3."/>
      <w:lvlJc w:val="right"/>
      <w:pPr>
        <w:ind w:left="1500" w:hanging="180"/>
      </w:pPr>
    </w:lvl>
    <w:lvl w:ilvl="3" w:tplc="0409000F" w:tentative="1">
      <w:start w:val="1"/>
      <w:numFmt w:val="decimal"/>
      <w:lvlText w:val="%4."/>
      <w:lvlJc w:val="left"/>
      <w:pPr>
        <w:ind w:left="2220" w:hanging="360"/>
      </w:pPr>
    </w:lvl>
    <w:lvl w:ilvl="4" w:tplc="04090019" w:tentative="1">
      <w:start w:val="1"/>
      <w:numFmt w:val="lowerLetter"/>
      <w:lvlText w:val="%5."/>
      <w:lvlJc w:val="left"/>
      <w:pPr>
        <w:ind w:left="2940" w:hanging="360"/>
      </w:pPr>
    </w:lvl>
    <w:lvl w:ilvl="5" w:tplc="0409001B" w:tentative="1">
      <w:start w:val="1"/>
      <w:numFmt w:val="lowerRoman"/>
      <w:lvlText w:val="%6."/>
      <w:lvlJc w:val="right"/>
      <w:pPr>
        <w:ind w:left="3660" w:hanging="180"/>
      </w:pPr>
    </w:lvl>
    <w:lvl w:ilvl="6" w:tplc="0409000F" w:tentative="1">
      <w:start w:val="1"/>
      <w:numFmt w:val="decimal"/>
      <w:lvlText w:val="%7."/>
      <w:lvlJc w:val="left"/>
      <w:pPr>
        <w:ind w:left="4380" w:hanging="360"/>
      </w:pPr>
    </w:lvl>
    <w:lvl w:ilvl="7" w:tplc="04090019" w:tentative="1">
      <w:start w:val="1"/>
      <w:numFmt w:val="lowerLetter"/>
      <w:lvlText w:val="%8."/>
      <w:lvlJc w:val="left"/>
      <w:pPr>
        <w:ind w:left="5100" w:hanging="360"/>
      </w:pPr>
    </w:lvl>
    <w:lvl w:ilvl="8" w:tplc="0409001B" w:tentative="1">
      <w:start w:val="1"/>
      <w:numFmt w:val="lowerRoman"/>
      <w:lvlText w:val="%9."/>
      <w:lvlJc w:val="right"/>
      <w:pPr>
        <w:ind w:left="5820" w:hanging="180"/>
      </w:pPr>
    </w:lvl>
  </w:abstractNum>
  <w:abstractNum w:abstractNumId="12" w15:restartNumberingAfterBreak="0">
    <w:nsid w:val="1FDD1CCA"/>
    <w:multiLevelType w:val="hybridMultilevel"/>
    <w:tmpl w:val="F19ECA6C"/>
    <w:lvl w:ilvl="0" w:tplc="C86666C4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22F4106D"/>
    <w:multiLevelType w:val="multilevel"/>
    <w:tmpl w:val="08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pStyle w:val="Heading5"/>
      <w:lvlText w:val="%5)"/>
      <w:lvlJc w:val="left"/>
      <w:pPr>
        <w:ind w:left="1008" w:hanging="432"/>
      </w:pPr>
    </w:lvl>
    <w:lvl w:ilvl="5">
      <w:start w:val="1"/>
      <w:numFmt w:val="lowerLetter"/>
      <w:pStyle w:val="Heading6"/>
      <w:lvlText w:val="%6)"/>
      <w:lvlJc w:val="left"/>
      <w:pPr>
        <w:ind w:left="1152" w:hanging="432"/>
      </w:pPr>
    </w:lvl>
    <w:lvl w:ilvl="6">
      <w:start w:val="1"/>
      <w:numFmt w:val="lowerRoman"/>
      <w:pStyle w:val="Heading7"/>
      <w:lvlText w:val="%7)"/>
      <w:lvlJc w:val="right"/>
      <w:pPr>
        <w:ind w:left="1296" w:hanging="288"/>
      </w:pPr>
    </w:lvl>
    <w:lvl w:ilvl="7">
      <w:start w:val="1"/>
      <w:numFmt w:val="lowerLetter"/>
      <w:pStyle w:val="Heading8"/>
      <w:lvlText w:val="%8."/>
      <w:lvlJc w:val="left"/>
      <w:pPr>
        <w:ind w:left="1440" w:hanging="432"/>
      </w:pPr>
    </w:lvl>
    <w:lvl w:ilvl="8">
      <w:start w:val="1"/>
      <w:numFmt w:val="lowerRoman"/>
      <w:pStyle w:val="Heading9"/>
      <w:lvlText w:val="%9."/>
      <w:lvlJc w:val="right"/>
      <w:pPr>
        <w:ind w:left="1584" w:hanging="144"/>
      </w:pPr>
    </w:lvl>
  </w:abstractNum>
  <w:abstractNum w:abstractNumId="14" w15:restartNumberingAfterBreak="0">
    <w:nsid w:val="240225D6"/>
    <w:multiLevelType w:val="hybridMultilevel"/>
    <w:tmpl w:val="951CD4C4"/>
    <w:lvl w:ilvl="0" w:tplc="FA84292A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8452B63"/>
    <w:multiLevelType w:val="hybridMultilevel"/>
    <w:tmpl w:val="ADDC4818"/>
    <w:lvl w:ilvl="0" w:tplc="FAF8A2B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91C40C5"/>
    <w:multiLevelType w:val="multilevel"/>
    <w:tmpl w:val="172C550C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2A3C6E3D"/>
    <w:multiLevelType w:val="hybridMultilevel"/>
    <w:tmpl w:val="68CE0A2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B0D4284"/>
    <w:multiLevelType w:val="hybridMultilevel"/>
    <w:tmpl w:val="C1009720"/>
    <w:lvl w:ilvl="0" w:tplc="26E4734C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2B9D6106"/>
    <w:multiLevelType w:val="hybridMultilevel"/>
    <w:tmpl w:val="7EFAE414"/>
    <w:lvl w:ilvl="0" w:tplc="CD18D192">
      <w:start w:val="4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2EBC2F8A"/>
    <w:multiLevelType w:val="hybridMultilevel"/>
    <w:tmpl w:val="371CB2C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2E82B29"/>
    <w:multiLevelType w:val="hybridMultilevel"/>
    <w:tmpl w:val="DF2C1754"/>
    <w:lvl w:ilvl="0" w:tplc="7040DDFA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3BD125D"/>
    <w:multiLevelType w:val="hybridMultilevel"/>
    <w:tmpl w:val="730606C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6342143"/>
    <w:multiLevelType w:val="hybridMultilevel"/>
    <w:tmpl w:val="1F92747E"/>
    <w:lvl w:ilvl="0" w:tplc="46E8A1DC">
      <w:start w:val="2"/>
      <w:numFmt w:val="bullet"/>
      <w:lvlText w:val="-"/>
      <w:lvlJc w:val="left"/>
      <w:pPr>
        <w:ind w:left="1800" w:hanging="360"/>
      </w:pPr>
      <w:rPr>
        <w:rFonts w:ascii="Arial" w:eastAsia="SimSu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4" w15:restartNumberingAfterBreak="0">
    <w:nsid w:val="38A2641C"/>
    <w:multiLevelType w:val="multilevel"/>
    <w:tmpl w:val="966C4A7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41356195"/>
    <w:multiLevelType w:val="hybridMultilevel"/>
    <w:tmpl w:val="DF2C1754"/>
    <w:lvl w:ilvl="0" w:tplc="7040DDFA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35E22C9"/>
    <w:multiLevelType w:val="multilevel"/>
    <w:tmpl w:val="4C7CADCE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45005EF9"/>
    <w:multiLevelType w:val="multilevel"/>
    <w:tmpl w:val="82EAB17C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49451633"/>
    <w:multiLevelType w:val="hybridMultilevel"/>
    <w:tmpl w:val="5B8A11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9882EEF"/>
    <w:multiLevelType w:val="multilevel"/>
    <w:tmpl w:val="703E5CB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49B02757"/>
    <w:multiLevelType w:val="hybridMultilevel"/>
    <w:tmpl w:val="B6F2F09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AE329B0"/>
    <w:multiLevelType w:val="hybridMultilevel"/>
    <w:tmpl w:val="FBCEC110"/>
    <w:lvl w:ilvl="0" w:tplc="2394467C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C400698"/>
    <w:multiLevelType w:val="hybridMultilevel"/>
    <w:tmpl w:val="5B0670D2"/>
    <w:lvl w:ilvl="0" w:tplc="53C6525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4E0F4CDE"/>
    <w:multiLevelType w:val="hybridMultilevel"/>
    <w:tmpl w:val="3F643736"/>
    <w:lvl w:ilvl="0" w:tplc="E668AFD8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8601D52"/>
    <w:multiLevelType w:val="hybridMultilevel"/>
    <w:tmpl w:val="2D547B06"/>
    <w:lvl w:ilvl="0" w:tplc="3D62310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C3AADFF8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A84AA9D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7D02445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1B4C805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CA48C94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2E389BC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891C92F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103C44D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59C701B2"/>
    <w:multiLevelType w:val="hybridMultilevel"/>
    <w:tmpl w:val="4D94B9F0"/>
    <w:lvl w:ilvl="0" w:tplc="AF1E87EE">
      <w:numFmt w:val="bullet"/>
      <w:lvlText w:val=""/>
      <w:lvlJc w:val="left"/>
      <w:pPr>
        <w:ind w:left="720" w:hanging="360"/>
      </w:pPr>
      <w:rPr>
        <w:rFonts w:ascii="Wingdings" w:eastAsia="Times New Roman" w:hAnsi="Wingdings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EB21F01"/>
    <w:multiLevelType w:val="hybridMultilevel"/>
    <w:tmpl w:val="D0BAFEB2"/>
    <w:lvl w:ilvl="0" w:tplc="B74A1494">
      <w:start w:val="1"/>
      <w:numFmt w:val="bullet"/>
      <w:lvlText w:val=""/>
      <w:lvlJc w:val="left"/>
      <w:pPr>
        <w:ind w:left="1440" w:hanging="360"/>
      </w:pPr>
      <w:rPr>
        <w:rFonts w:ascii="Wingdings" w:eastAsia="SimSun" w:hAnsi="Wingdings" w:cs="Aria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7" w15:restartNumberingAfterBreak="0">
    <w:nsid w:val="5F394E42"/>
    <w:multiLevelType w:val="hybridMultilevel"/>
    <w:tmpl w:val="F726F542"/>
    <w:lvl w:ilvl="0" w:tplc="7986A43A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3E76403"/>
    <w:multiLevelType w:val="hybridMultilevel"/>
    <w:tmpl w:val="11FC479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5400370"/>
    <w:multiLevelType w:val="hybridMultilevel"/>
    <w:tmpl w:val="B8EE092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6300D27"/>
    <w:multiLevelType w:val="hybridMultilevel"/>
    <w:tmpl w:val="EB92BEA0"/>
    <w:lvl w:ilvl="0" w:tplc="3A2AE92C">
      <w:start w:val="1"/>
      <w:numFmt w:val="bullet"/>
      <w:lvlText w:val=""/>
      <w:lvlJc w:val="left"/>
      <w:pPr>
        <w:ind w:left="1080" w:hanging="360"/>
      </w:pPr>
      <w:rPr>
        <w:rFonts w:ascii="Wingdings" w:eastAsia="SimSun" w:hAnsi="Wingdings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C1531E9"/>
    <w:multiLevelType w:val="hybridMultilevel"/>
    <w:tmpl w:val="9CC0205C"/>
    <w:lvl w:ilvl="0" w:tplc="D35C1FDC">
      <w:start w:val="1"/>
      <w:numFmt w:val="decimal"/>
      <w:lvlText w:val="%1)"/>
      <w:lvlJc w:val="left"/>
      <w:pPr>
        <w:ind w:left="138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06" w:hanging="360"/>
      </w:pPr>
    </w:lvl>
    <w:lvl w:ilvl="2" w:tplc="0409001B" w:tentative="1">
      <w:start w:val="1"/>
      <w:numFmt w:val="lowerRoman"/>
      <w:lvlText w:val="%3."/>
      <w:lvlJc w:val="right"/>
      <w:pPr>
        <w:ind w:left="2826" w:hanging="180"/>
      </w:pPr>
    </w:lvl>
    <w:lvl w:ilvl="3" w:tplc="0409000F" w:tentative="1">
      <w:start w:val="1"/>
      <w:numFmt w:val="decimal"/>
      <w:lvlText w:val="%4."/>
      <w:lvlJc w:val="left"/>
      <w:pPr>
        <w:ind w:left="3546" w:hanging="360"/>
      </w:pPr>
    </w:lvl>
    <w:lvl w:ilvl="4" w:tplc="04090019" w:tentative="1">
      <w:start w:val="1"/>
      <w:numFmt w:val="lowerLetter"/>
      <w:lvlText w:val="%5."/>
      <w:lvlJc w:val="left"/>
      <w:pPr>
        <w:ind w:left="4266" w:hanging="360"/>
      </w:pPr>
    </w:lvl>
    <w:lvl w:ilvl="5" w:tplc="0409001B" w:tentative="1">
      <w:start w:val="1"/>
      <w:numFmt w:val="lowerRoman"/>
      <w:lvlText w:val="%6."/>
      <w:lvlJc w:val="right"/>
      <w:pPr>
        <w:ind w:left="4986" w:hanging="180"/>
      </w:pPr>
    </w:lvl>
    <w:lvl w:ilvl="6" w:tplc="0409000F" w:tentative="1">
      <w:start w:val="1"/>
      <w:numFmt w:val="decimal"/>
      <w:lvlText w:val="%7."/>
      <w:lvlJc w:val="left"/>
      <w:pPr>
        <w:ind w:left="5706" w:hanging="360"/>
      </w:pPr>
    </w:lvl>
    <w:lvl w:ilvl="7" w:tplc="04090019" w:tentative="1">
      <w:start w:val="1"/>
      <w:numFmt w:val="lowerLetter"/>
      <w:lvlText w:val="%8."/>
      <w:lvlJc w:val="left"/>
      <w:pPr>
        <w:ind w:left="6426" w:hanging="360"/>
      </w:pPr>
    </w:lvl>
    <w:lvl w:ilvl="8" w:tplc="0409001B" w:tentative="1">
      <w:start w:val="1"/>
      <w:numFmt w:val="lowerRoman"/>
      <w:lvlText w:val="%9."/>
      <w:lvlJc w:val="right"/>
      <w:pPr>
        <w:ind w:left="7146" w:hanging="180"/>
      </w:pPr>
    </w:lvl>
  </w:abstractNum>
  <w:abstractNum w:abstractNumId="42" w15:restartNumberingAfterBreak="0">
    <w:nsid w:val="6F49123D"/>
    <w:multiLevelType w:val="hybridMultilevel"/>
    <w:tmpl w:val="D54AFD90"/>
    <w:lvl w:ilvl="0" w:tplc="F704F07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53007D4"/>
    <w:multiLevelType w:val="hybridMultilevel"/>
    <w:tmpl w:val="CDFE2C5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5F169A1"/>
    <w:multiLevelType w:val="multilevel"/>
    <w:tmpl w:val="063A4A8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5" w15:restartNumberingAfterBreak="0">
    <w:nsid w:val="79864C5E"/>
    <w:multiLevelType w:val="hybridMultilevel"/>
    <w:tmpl w:val="533217C4"/>
    <w:lvl w:ilvl="0" w:tplc="F478250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B4B2F2D"/>
    <w:multiLevelType w:val="hybridMultilevel"/>
    <w:tmpl w:val="68CE0A2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38963236">
    <w:abstractNumId w:val="0"/>
  </w:num>
  <w:num w:numId="2" w16cid:durableId="246306012">
    <w:abstractNumId w:val="6"/>
  </w:num>
  <w:num w:numId="3" w16cid:durableId="807940382">
    <w:abstractNumId w:val="13"/>
  </w:num>
  <w:num w:numId="4" w16cid:durableId="1199470402">
    <w:abstractNumId w:val="22"/>
  </w:num>
  <w:num w:numId="5" w16cid:durableId="746224089">
    <w:abstractNumId w:val="41"/>
  </w:num>
  <w:num w:numId="6" w16cid:durableId="510146528">
    <w:abstractNumId w:val="10"/>
  </w:num>
  <w:num w:numId="7" w16cid:durableId="624969869">
    <w:abstractNumId w:val="39"/>
  </w:num>
  <w:num w:numId="8" w16cid:durableId="2039818694">
    <w:abstractNumId w:val="4"/>
  </w:num>
  <w:num w:numId="9" w16cid:durableId="725958756">
    <w:abstractNumId w:val="25"/>
  </w:num>
  <w:num w:numId="10" w16cid:durableId="703285129">
    <w:abstractNumId w:val="21"/>
  </w:num>
  <w:num w:numId="11" w16cid:durableId="1696228685">
    <w:abstractNumId w:val="33"/>
  </w:num>
  <w:num w:numId="12" w16cid:durableId="1522477394">
    <w:abstractNumId w:val="17"/>
  </w:num>
  <w:num w:numId="13" w16cid:durableId="1437090816">
    <w:abstractNumId w:val="19"/>
  </w:num>
  <w:num w:numId="14" w16cid:durableId="265313082">
    <w:abstractNumId w:val="43"/>
  </w:num>
  <w:num w:numId="15" w16cid:durableId="1155872863">
    <w:abstractNumId w:val="18"/>
  </w:num>
  <w:num w:numId="16" w16cid:durableId="1885217054">
    <w:abstractNumId w:val="12"/>
  </w:num>
  <w:num w:numId="17" w16cid:durableId="995375838">
    <w:abstractNumId w:val="8"/>
  </w:num>
  <w:num w:numId="18" w16cid:durableId="342247408">
    <w:abstractNumId w:val="2"/>
  </w:num>
  <w:num w:numId="19" w16cid:durableId="1329166971">
    <w:abstractNumId w:val="31"/>
  </w:num>
  <w:num w:numId="20" w16cid:durableId="1029718701">
    <w:abstractNumId w:val="35"/>
  </w:num>
  <w:num w:numId="21" w16cid:durableId="1138183299">
    <w:abstractNumId w:val="38"/>
  </w:num>
  <w:num w:numId="22" w16cid:durableId="1778868886">
    <w:abstractNumId w:val="45"/>
  </w:num>
  <w:num w:numId="23" w16cid:durableId="349139106">
    <w:abstractNumId w:val="14"/>
  </w:num>
  <w:num w:numId="24" w16cid:durableId="1933077735">
    <w:abstractNumId w:val="28"/>
  </w:num>
  <w:num w:numId="25" w16cid:durableId="669799227">
    <w:abstractNumId w:val="34"/>
  </w:num>
  <w:num w:numId="26" w16cid:durableId="1283995522">
    <w:abstractNumId w:val="24"/>
  </w:num>
  <w:num w:numId="27" w16cid:durableId="2002614964">
    <w:abstractNumId w:val="20"/>
  </w:num>
  <w:num w:numId="28" w16cid:durableId="1152674439">
    <w:abstractNumId w:val="32"/>
  </w:num>
  <w:num w:numId="29" w16cid:durableId="835918552">
    <w:abstractNumId w:val="11"/>
  </w:num>
  <w:num w:numId="30" w16cid:durableId="1905682118">
    <w:abstractNumId w:val="37"/>
  </w:num>
  <w:num w:numId="31" w16cid:durableId="862865432">
    <w:abstractNumId w:val="42"/>
  </w:num>
  <w:num w:numId="32" w16cid:durableId="549194077">
    <w:abstractNumId w:val="46"/>
  </w:num>
  <w:num w:numId="33" w16cid:durableId="2089110922">
    <w:abstractNumId w:val="3"/>
  </w:num>
  <w:num w:numId="34" w16cid:durableId="821434243">
    <w:abstractNumId w:val="29"/>
  </w:num>
  <w:num w:numId="35" w16cid:durableId="749428931">
    <w:abstractNumId w:val="1"/>
  </w:num>
  <w:num w:numId="36" w16cid:durableId="625165567">
    <w:abstractNumId w:val="5"/>
  </w:num>
  <w:num w:numId="37" w16cid:durableId="1351831247">
    <w:abstractNumId w:val="26"/>
  </w:num>
  <w:num w:numId="38" w16cid:durableId="1742674026">
    <w:abstractNumId w:val="16"/>
  </w:num>
  <w:num w:numId="39" w16cid:durableId="1398629795">
    <w:abstractNumId w:val="44"/>
  </w:num>
  <w:num w:numId="40" w16cid:durableId="696347896">
    <w:abstractNumId w:val="27"/>
  </w:num>
  <w:num w:numId="41" w16cid:durableId="1622422419">
    <w:abstractNumId w:val="9"/>
  </w:num>
  <w:num w:numId="42" w16cid:durableId="1611281631">
    <w:abstractNumId w:val="15"/>
  </w:num>
  <w:num w:numId="43" w16cid:durableId="604654500">
    <w:abstractNumId w:val="36"/>
  </w:num>
  <w:num w:numId="44" w16cid:durableId="1968971253">
    <w:abstractNumId w:val="30"/>
  </w:num>
  <w:num w:numId="45" w16cid:durableId="1435124887">
    <w:abstractNumId w:val="7"/>
  </w:num>
  <w:num w:numId="46" w16cid:durableId="880367088">
    <w:abstractNumId w:val="40"/>
  </w:num>
  <w:num w:numId="47" w16cid:durableId="337199852">
    <w:abstractNumId w:val="23"/>
  </w:num>
  <w:numIdMacAtCleanup w:val="1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0Nza1sDQ3MbU0MzFX0lEKTi0uzszPAykwMqoFAHf55sYtAAAA"/>
  </w:docVars>
  <w:rsids>
    <w:rsidRoot w:val="003526AB"/>
    <w:rsid w:val="000002E4"/>
    <w:rsid w:val="0000040A"/>
    <w:rsid w:val="00000554"/>
    <w:rsid w:val="0000091D"/>
    <w:rsid w:val="00000B66"/>
    <w:rsid w:val="00002451"/>
    <w:rsid w:val="0000256E"/>
    <w:rsid w:val="00002654"/>
    <w:rsid w:val="00002997"/>
    <w:rsid w:val="00002DD7"/>
    <w:rsid w:val="00002F33"/>
    <w:rsid w:val="00004BCE"/>
    <w:rsid w:val="00004D90"/>
    <w:rsid w:val="00004FFE"/>
    <w:rsid w:val="0000561A"/>
    <w:rsid w:val="000067BD"/>
    <w:rsid w:val="00006A79"/>
    <w:rsid w:val="00007784"/>
    <w:rsid w:val="0000780C"/>
    <w:rsid w:val="000100A6"/>
    <w:rsid w:val="0001034F"/>
    <w:rsid w:val="000107FF"/>
    <w:rsid w:val="00010C71"/>
    <w:rsid w:val="00010D76"/>
    <w:rsid w:val="00010F22"/>
    <w:rsid w:val="0001110A"/>
    <w:rsid w:val="0001161C"/>
    <w:rsid w:val="0001189E"/>
    <w:rsid w:val="00011CF0"/>
    <w:rsid w:val="00011DA7"/>
    <w:rsid w:val="00012795"/>
    <w:rsid w:val="00012A10"/>
    <w:rsid w:val="00012B63"/>
    <w:rsid w:val="00012EAF"/>
    <w:rsid w:val="000130C0"/>
    <w:rsid w:val="00013189"/>
    <w:rsid w:val="0001365A"/>
    <w:rsid w:val="00013EDA"/>
    <w:rsid w:val="00014048"/>
    <w:rsid w:val="00014280"/>
    <w:rsid w:val="00015631"/>
    <w:rsid w:val="000157A8"/>
    <w:rsid w:val="00015DA1"/>
    <w:rsid w:val="0001618A"/>
    <w:rsid w:val="000161E2"/>
    <w:rsid w:val="0001634E"/>
    <w:rsid w:val="0001648A"/>
    <w:rsid w:val="0001688D"/>
    <w:rsid w:val="00016B07"/>
    <w:rsid w:val="000175B8"/>
    <w:rsid w:val="00017CB7"/>
    <w:rsid w:val="0002043A"/>
    <w:rsid w:val="000206FD"/>
    <w:rsid w:val="00020F99"/>
    <w:rsid w:val="0002105A"/>
    <w:rsid w:val="00022122"/>
    <w:rsid w:val="00022322"/>
    <w:rsid w:val="000223BC"/>
    <w:rsid w:val="00022D61"/>
    <w:rsid w:val="0002311B"/>
    <w:rsid w:val="0002343F"/>
    <w:rsid w:val="000234E0"/>
    <w:rsid w:val="000239FF"/>
    <w:rsid w:val="00023F1C"/>
    <w:rsid w:val="00024039"/>
    <w:rsid w:val="000240FA"/>
    <w:rsid w:val="00024229"/>
    <w:rsid w:val="0002444F"/>
    <w:rsid w:val="0002463B"/>
    <w:rsid w:val="000251D2"/>
    <w:rsid w:val="00025388"/>
    <w:rsid w:val="00025562"/>
    <w:rsid w:val="00025B56"/>
    <w:rsid w:val="00025F0F"/>
    <w:rsid w:val="00025FA1"/>
    <w:rsid w:val="000264EA"/>
    <w:rsid w:val="000267C5"/>
    <w:rsid w:val="00026930"/>
    <w:rsid w:val="00026AF5"/>
    <w:rsid w:val="00027B10"/>
    <w:rsid w:val="00027D18"/>
    <w:rsid w:val="00027D7E"/>
    <w:rsid w:val="000308F6"/>
    <w:rsid w:val="00030B4B"/>
    <w:rsid w:val="00030D29"/>
    <w:rsid w:val="000313E6"/>
    <w:rsid w:val="00031698"/>
    <w:rsid w:val="00031A7D"/>
    <w:rsid w:val="0003365F"/>
    <w:rsid w:val="00034044"/>
    <w:rsid w:val="00034D5C"/>
    <w:rsid w:val="00035014"/>
    <w:rsid w:val="000351AC"/>
    <w:rsid w:val="0003538D"/>
    <w:rsid w:val="000354D5"/>
    <w:rsid w:val="000355D2"/>
    <w:rsid w:val="00036680"/>
    <w:rsid w:val="00036894"/>
    <w:rsid w:val="00036B78"/>
    <w:rsid w:val="00037193"/>
    <w:rsid w:val="0003748D"/>
    <w:rsid w:val="00037A24"/>
    <w:rsid w:val="00037E39"/>
    <w:rsid w:val="000402BA"/>
    <w:rsid w:val="00040918"/>
    <w:rsid w:val="0004091A"/>
    <w:rsid w:val="00040FC4"/>
    <w:rsid w:val="000416DE"/>
    <w:rsid w:val="000417CF"/>
    <w:rsid w:val="00042417"/>
    <w:rsid w:val="00042D90"/>
    <w:rsid w:val="0004369C"/>
    <w:rsid w:val="00043D74"/>
    <w:rsid w:val="00043EA7"/>
    <w:rsid w:val="000446D3"/>
    <w:rsid w:val="00044A17"/>
    <w:rsid w:val="00044DE5"/>
    <w:rsid w:val="00044F0D"/>
    <w:rsid w:val="00045082"/>
    <w:rsid w:val="00045105"/>
    <w:rsid w:val="00045148"/>
    <w:rsid w:val="00045255"/>
    <w:rsid w:val="00045B0D"/>
    <w:rsid w:val="00045F8A"/>
    <w:rsid w:val="0004613D"/>
    <w:rsid w:val="000465EC"/>
    <w:rsid w:val="00046742"/>
    <w:rsid w:val="00047568"/>
    <w:rsid w:val="000476D4"/>
    <w:rsid w:val="0004794D"/>
    <w:rsid w:val="00047A0F"/>
    <w:rsid w:val="0005009E"/>
    <w:rsid w:val="000509E8"/>
    <w:rsid w:val="000510EC"/>
    <w:rsid w:val="000514C2"/>
    <w:rsid w:val="000520C5"/>
    <w:rsid w:val="00052CF2"/>
    <w:rsid w:val="00052F80"/>
    <w:rsid w:val="0005321A"/>
    <w:rsid w:val="000534FF"/>
    <w:rsid w:val="00053669"/>
    <w:rsid w:val="000537A6"/>
    <w:rsid w:val="00053825"/>
    <w:rsid w:val="000540ED"/>
    <w:rsid w:val="00054C91"/>
    <w:rsid w:val="000551CE"/>
    <w:rsid w:val="000551E2"/>
    <w:rsid w:val="0005556A"/>
    <w:rsid w:val="00055F1A"/>
    <w:rsid w:val="00055F97"/>
    <w:rsid w:val="000562B1"/>
    <w:rsid w:val="000565B2"/>
    <w:rsid w:val="00056636"/>
    <w:rsid w:val="00056BF5"/>
    <w:rsid w:val="00056DBF"/>
    <w:rsid w:val="000570FF"/>
    <w:rsid w:val="00057351"/>
    <w:rsid w:val="00060003"/>
    <w:rsid w:val="000603BE"/>
    <w:rsid w:val="00060541"/>
    <w:rsid w:val="000605A1"/>
    <w:rsid w:val="0006089E"/>
    <w:rsid w:val="000612FA"/>
    <w:rsid w:val="00061689"/>
    <w:rsid w:val="000617C8"/>
    <w:rsid w:val="00061A92"/>
    <w:rsid w:val="00062546"/>
    <w:rsid w:val="000627D2"/>
    <w:rsid w:val="000639C4"/>
    <w:rsid w:val="00063EA8"/>
    <w:rsid w:val="000644DC"/>
    <w:rsid w:val="0006565B"/>
    <w:rsid w:val="00065A35"/>
    <w:rsid w:val="00066257"/>
    <w:rsid w:val="0006659C"/>
    <w:rsid w:val="00066912"/>
    <w:rsid w:val="00066AFC"/>
    <w:rsid w:val="000672E5"/>
    <w:rsid w:val="00067357"/>
    <w:rsid w:val="000709D7"/>
    <w:rsid w:val="000711A6"/>
    <w:rsid w:val="0007170E"/>
    <w:rsid w:val="00071F8E"/>
    <w:rsid w:val="000721E9"/>
    <w:rsid w:val="0007239D"/>
    <w:rsid w:val="000731E8"/>
    <w:rsid w:val="00073977"/>
    <w:rsid w:val="00073E5C"/>
    <w:rsid w:val="000755E0"/>
    <w:rsid w:val="000765B1"/>
    <w:rsid w:val="00076A1D"/>
    <w:rsid w:val="00076F69"/>
    <w:rsid w:val="00077B9C"/>
    <w:rsid w:val="00080225"/>
    <w:rsid w:val="00080E66"/>
    <w:rsid w:val="00080F4D"/>
    <w:rsid w:val="0008117E"/>
    <w:rsid w:val="0008119C"/>
    <w:rsid w:val="00081E0B"/>
    <w:rsid w:val="000823ED"/>
    <w:rsid w:val="00082718"/>
    <w:rsid w:val="0008337F"/>
    <w:rsid w:val="00083995"/>
    <w:rsid w:val="00083AA7"/>
    <w:rsid w:val="000852A2"/>
    <w:rsid w:val="000857C8"/>
    <w:rsid w:val="000858A8"/>
    <w:rsid w:val="00085C48"/>
    <w:rsid w:val="00086582"/>
    <w:rsid w:val="000865AF"/>
    <w:rsid w:val="00087300"/>
    <w:rsid w:val="00087396"/>
    <w:rsid w:val="000875B8"/>
    <w:rsid w:val="000879DD"/>
    <w:rsid w:val="00087ECF"/>
    <w:rsid w:val="000910D1"/>
    <w:rsid w:val="00091733"/>
    <w:rsid w:val="00091D60"/>
    <w:rsid w:val="00092000"/>
    <w:rsid w:val="000920A5"/>
    <w:rsid w:val="0009307F"/>
    <w:rsid w:val="00093F11"/>
    <w:rsid w:val="000945CF"/>
    <w:rsid w:val="000948C9"/>
    <w:rsid w:val="00094ED5"/>
    <w:rsid w:val="00095004"/>
    <w:rsid w:val="000958B7"/>
    <w:rsid w:val="00095CDE"/>
    <w:rsid w:val="000961C3"/>
    <w:rsid w:val="0009714B"/>
    <w:rsid w:val="0009723C"/>
    <w:rsid w:val="00097441"/>
    <w:rsid w:val="000978B5"/>
    <w:rsid w:val="000A01D5"/>
    <w:rsid w:val="000A0AF4"/>
    <w:rsid w:val="000A0B2C"/>
    <w:rsid w:val="000A0FFA"/>
    <w:rsid w:val="000A1807"/>
    <w:rsid w:val="000A196A"/>
    <w:rsid w:val="000A2031"/>
    <w:rsid w:val="000A2477"/>
    <w:rsid w:val="000A2493"/>
    <w:rsid w:val="000A274D"/>
    <w:rsid w:val="000A2937"/>
    <w:rsid w:val="000A32D7"/>
    <w:rsid w:val="000A34E1"/>
    <w:rsid w:val="000A3A6F"/>
    <w:rsid w:val="000A3DB3"/>
    <w:rsid w:val="000A4511"/>
    <w:rsid w:val="000A5BF7"/>
    <w:rsid w:val="000A5D0D"/>
    <w:rsid w:val="000A65CB"/>
    <w:rsid w:val="000A741C"/>
    <w:rsid w:val="000A7D57"/>
    <w:rsid w:val="000A7DAF"/>
    <w:rsid w:val="000B00ED"/>
    <w:rsid w:val="000B06BE"/>
    <w:rsid w:val="000B0898"/>
    <w:rsid w:val="000B08B3"/>
    <w:rsid w:val="000B0937"/>
    <w:rsid w:val="000B0ECC"/>
    <w:rsid w:val="000B19C4"/>
    <w:rsid w:val="000B1B15"/>
    <w:rsid w:val="000B1BB7"/>
    <w:rsid w:val="000B2CD8"/>
    <w:rsid w:val="000B2DE0"/>
    <w:rsid w:val="000B30F0"/>
    <w:rsid w:val="000B3468"/>
    <w:rsid w:val="000B35FF"/>
    <w:rsid w:val="000B3F04"/>
    <w:rsid w:val="000B4444"/>
    <w:rsid w:val="000B4700"/>
    <w:rsid w:val="000B4D36"/>
    <w:rsid w:val="000B4DF8"/>
    <w:rsid w:val="000B4E63"/>
    <w:rsid w:val="000B5482"/>
    <w:rsid w:val="000B5A6E"/>
    <w:rsid w:val="000B6330"/>
    <w:rsid w:val="000B684D"/>
    <w:rsid w:val="000B6BE7"/>
    <w:rsid w:val="000B6DF1"/>
    <w:rsid w:val="000B6E25"/>
    <w:rsid w:val="000B6F3C"/>
    <w:rsid w:val="000B7DFF"/>
    <w:rsid w:val="000C0618"/>
    <w:rsid w:val="000C0D22"/>
    <w:rsid w:val="000C103A"/>
    <w:rsid w:val="000C1056"/>
    <w:rsid w:val="000C1E2C"/>
    <w:rsid w:val="000C2077"/>
    <w:rsid w:val="000C2408"/>
    <w:rsid w:val="000C28A4"/>
    <w:rsid w:val="000C29FE"/>
    <w:rsid w:val="000C2B5A"/>
    <w:rsid w:val="000C2BD7"/>
    <w:rsid w:val="000C3492"/>
    <w:rsid w:val="000C3521"/>
    <w:rsid w:val="000C4012"/>
    <w:rsid w:val="000C403F"/>
    <w:rsid w:val="000C40FA"/>
    <w:rsid w:val="000C4206"/>
    <w:rsid w:val="000C57F3"/>
    <w:rsid w:val="000C5D17"/>
    <w:rsid w:val="000C5DD0"/>
    <w:rsid w:val="000C5FEE"/>
    <w:rsid w:val="000C601B"/>
    <w:rsid w:val="000C63CB"/>
    <w:rsid w:val="000C646C"/>
    <w:rsid w:val="000C64AF"/>
    <w:rsid w:val="000C65F5"/>
    <w:rsid w:val="000C773F"/>
    <w:rsid w:val="000C780D"/>
    <w:rsid w:val="000C7A0D"/>
    <w:rsid w:val="000D0982"/>
    <w:rsid w:val="000D0B8F"/>
    <w:rsid w:val="000D10EE"/>
    <w:rsid w:val="000D1236"/>
    <w:rsid w:val="000D1DF6"/>
    <w:rsid w:val="000D21BD"/>
    <w:rsid w:val="000D3053"/>
    <w:rsid w:val="000D34FD"/>
    <w:rsid w:val="000D3B35"/>
    <w:rsid w:val="000D3D19"/>
    <w:rsid w:val="000D402B"/>
    <w:rsid w:val="000D4125"/>
    <w:rsid w:val="000D4335"/>
    <w:rsid w:val="000D4725"/>
    <w:rsid w:val="000D4840"/>
    <w:rsid w:val="000D497D"/>
    <w:rsid w:val="000D4D57"/>
    <w:rsid w:val="000D508D"/>
    <w:rsid w:val="000D525D"/>
    <w:rsid w:val="000D52D2"/>
    <w:rsid w:val="000D53B6"/>
    <w:rsid w:val="000D54A0"/>
    <w:rsid w:val="000D5592"/>
    <w:rsid w:val="000D55B8"/>
    <w:rsid w:val="000D5813"/>
    <w:rsid w:val="000D5DA9"/>
    <w:rsid w:val="000D6526"/>
    <w:rsid w:val="000D68EB"/>
    <w:rsid w:val="000D70CA"/>
    <w:rsid w:val="000D725F"/>
    <w:rsid w:val="000D7362"/>
    <w:rsid w:val="000D7477"/>
    <w:rsid w:val="000D78AE"/>
    <w:rsid w:val="000E03D9"/>
    <w:rsid w:val="000E09E1"/>
    <w:rsid w:val="000E0AF1"/>
    <w:rsid w:val="000E182A"/>
    <w:rsid w:val="000E2AA6"/>
    <w:rsid w:val="000E3183"/>
    <w:rsid w:val="000E3354"/>
    <w:rsid w:val="000E3600"/>
    <w:rsid w:val="000E3DF9"/>
    <w:rsid w:val="000E410D"/>
    <w:rsid w:val="000E466D"/>
    <w:rsid w:val="000E4F04"/>
    <w:rsid w:val="000E58DE"/>
    <w:rsid w:val="000E5CD6"/>
    <w:rsid w:val="000E6DE8"/>
    <w:rsid w:val="000E6F56"/>
    <w:rsid w:val="000E779A"/>
    <w:rsid w:val="000E7A7E"/>
    <w:rsid w:val="000E7AC7"/>
    <w:rsid w:val="000F0CEC"/>
    <w:rsid w:val="000F1587"/>
    <w:rsid w:val="000F2695"/>
    <w:rsid w:val="000F28CE"/>
    <w:rsid w:val="000F2C9F"/>
    <w:rsid w:val="000F389D"/>
    <w:rsid w:val="000F3A7E"/>
    <w:rsid w:val="000F3B48"/>
    <w:rsid w:val="000F40CB"/>
    <w:rsid w:val="000F4717"/>
    <w:rsid w:val="000F4733"/>
    <w:rsid w:val="000F500C"/>
    <w:rsid w:val="000F52B0"/>
    <w:rsid w:val="000F5342"/>
    <w:rsid w:val="000F547C"/>
    <w:rsid w:val="000F6436"/>
    <w:rsid w:val="000F6508"/>
    <w:rsid w:val="000F6651"/>
    <w:rsid w:val="000F6694"/>
    <w:rsid w:val="000F6941"/>
    <w:rsid w:val="000F7631"/>
    <w:rsid w:val="000F7D67"/>
    <w:rsid w:val="001002AA"/>
    <w:rsid w:val="00101383"/>
    <w:rsid w:val="001013E1"/>
    <w:rsid w:val="001018FF"/>
    <w:rsid w:val="00101A04"/>
    <w:rsid w:val="0010241C"/>
    <w:rsid w:val="00102622"/>
    <w:rsid w:val="001028BE"/>
    <w:rsid w:val="00103618"/>
    <w:rsid w:val="0010369E"/>
    <w:rsid w:val="00103C98"/>
    <w:rsid w:val="00103D68"/>
    <w:rsid w:val="0010437B"/>
    <w:rsid w:val="00104A4F"/>
    <w:rsid w:val="00104C95"/>
    <w:rsid w:val="001055DF"/>
    <w:rsid w:val="00105BF6"/>
    <w:rsid w:val="00106665"/>
    <w:rsid w:val="00106C75"/>
    <w:rsid w:val="00106D8F"/>
    <w:rsid w:val="001072C4"/>
    <w:rsid w:val="00107923"/>
    <w:rsid w:val="00107A01"/>
    <w:rsid w:val="00110366"/>
    <w:rsid w:val="001105D1"/>
    <w:rsid w:val="00110BBD"/>
    <w:rsid w:val="001112B0"/>
    <w:rsid w:val="00111A34"/>
    <w:rsid w:val="001121A1"/>
    <w:rsid w:val="00112209"/>
    <w:rsid w:val="00113277"/>
    <w:rsid w:val="001139B0"/>
    <w:rsid w:val="00113FE8"/>
    <w:rsid w:val="00114113"/>
    <w:rsid w:val="0011436F"/>
    <w:rsid w:val="0011481D"/>
    <w:rsid w:val="00114F69"/>
    <w:rsid w:val="00115446"/>
    <w:rsid w:val="00115801"/>
    <w:rsid w:val="00116A2F"/>
    <w:rsid w:val="00116E3A"/>
    <w:rsid w:val="00117683"/>
    <w:rsid w:val="00117CAE"/>
    <w:rsid w:val="001200F7"/>
    <w:rsid w:val="00120249"/>
    <w:rsid w:val="001202A0"/>
    <w:rsid w:val="00120466"/>
    <w:rsid w:val="00120FAC"/>
    <w:rsid w:val="001210E1"/>
    <w:rsid w:val="00121527"/>
    <w:rsid w:val="001217DE"/>
    <w:rsid w:val="0012191E"/>
    <w:rsid w:val="00121A38"/>
    <w:rsid w:val="001220F2"/>
    <w:rsid w:val="001221B9"/>
    <w:rsid w:val="00122565"/>
    <w:rsid w:val="00122A7B"/>
    <w:rsid w:val="00122BC3"/>
    <w:rsid w:val="001230BF"/>
    <w:rsid w:val="00123279"/>
    <w:rsid w:val="001235CB"/>
    <w:rsid w:val="00123939"/>
    <w:rsid w:val="00123BA1"/>
    <w:rsid w:val="00124277"/>
    <w:rsid w:val="00124D4C"/>
    <w:rsid w:val="00125421"/>
    <w:rsid w:val="00125A45"/>
    <w:rsid w:val="00125C1C"/>
    <w:rsid w:val="00125C4B"/>
    <w:rsid w:val="001262FB"/>
    <w:rsid w:val="00126582"/>
    <w:rsid w:val="001274C0"/>
    <w:rsid w:val="0012792B"/>
    <w:rsid w:val="00127D68"/>
    <w:rsid w:val="00127DE7"/>
    <w:rsid w:val="001303DA"/>
    <w:rsid w:val="001306D2"/>
    <w:rsid w:val="00130854"/>
    <w:rsid w:val="00131E34"/>
    <w:rsid w:val="00132038"/>
    <w:rsid w:val="001323A3"/>
    <w:rsid w:val="001328DF"/>
    <w:rsid w:val="00132A1C"/>
    <w:rsid w:val="00132FC0"/>
    <w:rsid w:val="00133789"/>
    <w:rsid w:val="001337BD"/>
    <w:rsid w:val="0013398F"/>
    <w:rsid w:val="00133993"/>
    <w:rsid w:val="00133D8D"/>
    <w:rsid w:val="00134B4B"/>
    <w:rsid w:val="001354B9"/>
    <w:rsid w:val="00136897"/>
    <w:rsid w:val="00136C50"/>
    <w:rsid w:val="001374FF"/>
    <w:rsid w:val="0013756A"/>
    <w:rsid w:val="001378B2"/>
    <w:rsid w:val="00140514"/>
    <w:rsid w:val="001409C8"/>
    <w:rsid w:val="00140FB7"/>
    <w:rsid w:val="00141250"/>
    <w:rsid w:val="00141273"/>
    <w:rsid w:val="00141A52"/>
    <w:rsid w:val="00141B06"/>
    <w:rsid w:val="00141DB1"/>
    <w:rsid w:val="00142E3A"/>
    <w:rsid w:val="00142EE6"/>
    <w:rsid w:val="001437DE"/>
    <w:rsid w:val="00143895"/>
    <w:rsid w:val="00143ECB"/>
    <w:rsid w:val="00145330"/>
    <w:rsid w:val="0014542C"/>
    <w:rsid w:val="001455F9"/>
    <w:rsid w:val="001458C7"/>
    <w:rsid w:val="00145FF9"/>
    <w:rsid w:val="0014621D"/>
    <w:rsid w:val="001465DC"/>
    <w:rsid w:val="001467A1"/>
    <w:rsid w:val="00146B84"/>
    <w:rsid w:val="00147022"/>
    <w:rsid w:val="001475F4"/>
    <w:rsid w:val="001477D9"/>
    <w:rsid w:val="00147DB9"/>
    <w:rsid w:val="00147DCA"/>
    <w:rsid w:val="00150231"/>
    <w:rsid w:val="00151EC1"/>
    <w:rsid w:val="0015209C"/>
    <w:rsid w:val="00152205"/>
    <w:rsid w:val="0015250F"/>
    <w:rsid w:val="001525F1"/>
    <w:rsid w:val="001528C2"/>
    <w:rsid w:val="00152B0C"/>
    <w:rsid w:val="0015342A"/>
    <w:rsid w:val="001538B9"/>
    <w:rsid w:val="00153D08"/>
    <w:rsid w:val="00154385"/>
    <w:rsid w:val="001546B3"/>
    <w:rsid w:val="001547F9"/>
    <w:rsid w:val="00154C2D"/>
    <w:rsid w:val="00154C55"/>
    <w:rsid w:val="0015513E"/>
    <w:rsid w:val="0015515A"/>
    <w:rsid w:val="001552E5"/>
    <w:rsid w:val="00155D9B"/>
    <w:rsid w:val="001560AB"/>
    <w:rsid w:val="0015637F"/>
    <w:rsid w:val="00156860"/>
    <w:rsid w:val="001568AD"/>
    <w:rsid w:val="00156ACE"/>
    <w:rsid w:val="00156DA4"/>
    <w:rsid w:val="001574A0"/>
    <w:rsid w:val="00157893"/>
    <w:rsid w:val="00157923"/>
    <w:rsid w:val="00157B25"/>
    <w:rsid w:val="00157BDC"/>
    <w:rsid w:val="00157CD2"/>
    <w:rsid w:val="00157ED0"/>
    <w:rsid w:val="001604B6"/>
    <w:rsid w:val="00160A6B"/>
    <w:rsid w:val="00161517"/>
    <w:rsid w:val="00161927"/>
    <w:rsid w:val="001619F5"/>
    <w:rsid w:val="00161A19"/>
    <w:rsid w:val="00161D1D"/>
    <w:rsid w:val="00162130"/>
    <w:rsid w:val="0016251E"/>
    <w:rsid w:val="001632EA"/>
    <w:rsid w:val="001635B8"/>
    <w:rsid w:val="001635CC"/>
    <w:rsid w:val="00163BDE"/>
    <w:rsid w:val="00164FD5"/>
    <w:rsid w:val="00165267"/>
    <w:rsid w:val="00165436"/>
    <w:rsid w:val="00165525"/>
    <w:rsid w:val="001655B2"/>
    <w:rsid w:val="001667DC"/>
    <w:rsid w:val="0016736A"/>
    <w:rsid w:val="00171032"/>
    <w:rsid w:val="0017105F"/>
    <w:rsid w:val="0017125F"/>
    <w:rsid w:val="001715E2"/>
    <w:rsid w:val="00171904"/>
    <w:rsid w:val="00172109"/>
    <w:rsid w:val="001727AA"/>
    <w:rsid w:val="00172F1C"/>
    <w:rsid w:val="001737D2"/>
    <w:rsid w:val="00173B4B"/>
    <w:rsid w:val="00174205"/>
    <w:rsid w:val="001742D0"/>
    <w:rsid w:val="001746AA"/>
    <w:rsid w:val="00174C4F"/>
    <w:rsid w:val="00174DFB"/>
    <w:rsid w:val="0017504F"/>
    <w:rsid w:val="001750E8"/>
    <w:rsid w:val="00175460"/>
    <w:rsid w:val="001757FE"/>
    <w:rsid w:val="00176099"/>
    <w:rsid w:val="00176476"/>
    <w:rsid w:val="00176AFF"/>
    <w:rsid w:val="00176C9F"/>
    <w:rsid w:val="001770E1"/>
    <w:rsid w:val="00177753"/>
    <w:rsid w:val="00177B68"/>
    <w:rsid w:val="00180053"/>
    <w:rsid w:val="00180057"/>
    <w:rsid w:val="00180280"/>
    <w:rsid w:val="00180F4D"/>
    <w:rsid w:val="00181115"/>
    <w:rsid w:val="00181726"/>
    <w:rsid w:val="00181CF2"/>
    <w:rsid w:val="00181E17"/>
    <w:rsid w:val="00183434"/>
    <w:rsid w:val="00183481"/>
    <w:rsid w:val="00183837"/>
    <w:rsid w:val="0018392E"/>
    <w:rsid w:val="00183BC1"/>
    <w:rsid w:val="00183E1F"/>
    <w:rsid w:val="00183E67"/>
    <w:rsid w:val="001845B5"/>
    <w:rsid w:val="00184AA0"/>
    <w:rsid w:val="00184CB2"/>
    <w:rsid w:val="00185808"/>
    <w:rsid w:val="00186898"/>
    <w:rsid w:val="00186981"/>
    <w:rsid w:val="00186E01"/>
    <w:rsid w:val="00186FA3"/>
    <w:rsid w:val="001871D5"/>
    <w:rsid w:val="00187940"/>
    <w:rsid w:val="00187E39"/>
    <w:rsid w:val="00190652"/>
    <w:rsid w:val="00190F3D"/>
    <w:rsid w:val="00191192"/>
    <w:rsid w:val="00192705"/>
    <w:rsid w:val="0019289D"/>
    <w:rsid w:val="00192972"/>
    <w:rsid w:val="00192D84"/>
    <w:rsid w:val="001939C8"/>
    <w:rsid w:val="00195893"/>
    <w:rsid w:val="00195A86"/>
    <w:rsid w:val="00195B1E"/>
    <w:rsid w:val="00196E1A"/>
    <w:rsid w:val="0019772D"/>
    <w:rsid w:val="001977F2"/>
    <w:rsid w:val="00197C36"/>
    <w:rsid w:val="00197C8C"/>
    <w:rsid w:val="00197D53"/>
    <w:rsid w:val="00197F34"/>
    <w:rsid w:val="001A021F"/>
    <w:rsid w:val="001A0854"/>
    <w:rsid w:val="001A0A5C"/>
    <w:rsid w:val="001A0C7C"/>
    <w:rsid w:val="001A1540"/>
    <w:rsid w:val="001A1A3D"/>
    <w:rsid w:val="001A2158"/>
    <w:rsid w:val="001A2E96"/>
    <w:rsid w:val="001A3217"/>
    <w:rsid w:val="001A332D"/>
    <w:rsid w:val="001A36BF"/>
    <w:rsid w:val="001A4144"/>
    <w:rsid w:val="001A4575"/>
    <w:rsid w:val="001A4B58"/>
    <w:rsid w:val="001A4E09"/>
    <w:rsid w:val="001A5130"/>
    <w:rsid w:val="001A5D78"/>
    <w:rsid w:val="001A5EE3"/>
    <w:rsid w:val="001A5FBE"/>
    <w:rsid w:val="001A6548"/>
    <w:rsid w:val="001A6828"/>
    <w:rsid w:val="001A6D57"/>
    <w:rsid w:val="001A6DA9"/>
    <w:rsid w:val="001A724A"/>
    <w:rsid w:val="001A77BE"/>
    <w:rsid w:val="001A7817"/>
    <w:rsid w:val="001A7B78"/>
    <w:rsid w:val="001B036D"/>
    <w:rsid w:val="001B0C02"/>
    <w:rsid w:val="001B0D0D"/>
    <w:rsid w:val="001B1324"/>
    <w:rsid w:val="001B1683"/>
    <w:rsid w:val="001B16A8"/>
    <w:rsid w:val="001B1BFD"/>
    <w:rsid w:val="001B26A1"/>
    <w:rsid w:val="001B282B"/>
    <w:rsid w:val="001B4273"/>
    <w:rsid w:val="001B598D"/>
    <w:rsid w:val="001B5B10"/>
    <w:rsid w:val="001B5CE6"/>
    <w:rsid w:val="001B6995"/>
    <w:rsid w:val="001B6A84"/>
    <w:rsid w:val="001B6AE2"/>
    <w:rsid w:val="001B6D4B"/>
    <w:rsid w:val="001B6E1E"/>
    <w:rsid w:val="001B6F37"/>
    <w:rsid w:val="001B6FA1"/>
    <w:rsid w:val="001B72E0"/>
    <w:rsid w:val="001B7365"/>
    <w:rsid w:val="001B745C"/>
    <w:rsid w:val="001B79C7"/>
    <w:rsid w:val="001B7B4A"/>
    <w:rsid w:val="001C193D"/>
    <w:rsid w:val="001C22BD"/>
    <w:rsid w:val="001C2A72"/>
    <w:rsid w:val="001C2AF5"/>
    <w:rsid w:val="001C30CE"/>
    <w:rsid w:val="001C3100"/>
    <w:rsid w:val="001C3D40"/>
    <w:rsid w:val="001C42CD"/>
    <w:rsid w:val="001C42F3"/>
    <w:rsid w:val="001C43DB"/>
    <w:rsid w:val="001C4AC1"/>
    <w:rsid w:val="001C4DA9"/>
    <w:rsid w:val="001C4E50"/>
    <w:rsid w:val="001C4F8A"/>
    <w:rsid w:val="001C597D"/>
    <w:rsid w:val="001C64F1"/>
    <w:rsid w:val="001C6613"/>
    <w:rsid w:val="001C700B"/>
    <w:rsid w:val="001C7DB5"/>
    <w:rsid w:val="001D0CD1"/>
    <w:rsid w:val="001D0D00"/>
    <w:rsid w:val="001D105C"/>
    <w:rsid w:val="001D11BB"/>
    <w:rsid w:val="001D172B"/>
    <w:rsid w:val="001D17AC"/>
    <w:rsid w:val="001D1EED"/>
    <w:rsid w:val="001D2516"/>
    <w:rsid w:val="001D2B6E"/>
    <w:rsid w:val="001D2C95"/>
    <w:rsid w:val="001D2FF3"/>
    <w:rsid w:val="001D3526"/>
    <w:rsid w:val="001D3A49"/>
    <w:rsid w:val="001D3B57"/>
    <w:rsid w:val="001D3C6E"/>
    <w:rsid w:val="001D4085"/>
    <w:rsid w:val="001D40E3"/>
    <w:rsid w:val="001D4B7F"/>
    <w:rsid w:val="001D4BDD"/>
    <w:rsid w:val="001D5003"/>
    <w:rsid w:val="001D533B"/>
    <w:rsid w:val="001D553E"/>
    <w:rsid w:val="001D55B1"/>
    <w:rsid w:val="001D6097"/>
    <w:rsid w:val="001D62D6"/>
    <w:rsid w:val="001D6366"/>
    <w:rsid w:val="001D6EDF"/>
    <w:rsid w:val="001D7C9D"/>
    <w:rsid w:val="001D7E08"/>
    <w:rsid w:val="001E060C"/>
    <w:rsid w:val="001E187D"/>
    <w:rsid w:val="001E29B9"/>
    <w:rsid w:val="001E2AFC"/>
    <w:rsid w:val="001E2D3D"/>
    <w:rsid w:val="001E32C2"/>
    <w:rsid w:val="001E34D9"/>
    <w:rsid w:val="001E389B"/>
    <w:rsid w:val="001E44E8"/>
    <w:rsid w:val="001E4A84"/>
    <w:rsid w:val="001E4A9E"/>
    <w:rsid w:val="001E4EE1"/>
    <w:rsid w:val="001E53D4"/>
    <w:rsid w:val="001E58DD"/>
    <w:rsid w:val="001E59E6"/>
    <w:rsid w:val="001E6681"/>
    <w:rsid w:val="001F02C9"/>
    <w:rsid w:val="001F03D6"/>
    <w:rsid w:val="001F25C0"/>
    <w:rsid w:val="001F27F0"/>
    <w:rsid w:val="001F29D2"/>
    <w:rsid w:val="001F2F66"/>
    <w:rsid w:val="001F3543"/>
    <w:rsid w:val="001F3797"/>
    <w:rsid w:val="001F4335"/>
    <w:rsid w:val="001F454A"/>
    <w:rsid w:val="001F4D2A"/>
    <w:rsid w:val="001F4E2E"/>
    <w:rsid w:val="001F504D"/>
    <w:rsid w:val="001F58AD"/>
    <w:rsid w:val="001F5ABA"/>
    <w:rsid w:val="001F6A55"/>
    <w:rsid w:val="001F6C85"/>
    <w:rsid w:val="001F755F"/>
    <w:rsid w:val="001F78EF"/>
    <w:rsid w:val="001F79B1"/>
    <w:rsid w:val="00200085"/>
    <w:rsid w:val="002001BA"/>
    <w:rsid w:val="00200411"/>
    <w:rsid w:val="00200533"/>
    <w:rsid w:val="002006D3"/>
    <w:rsid w:val="00200996"/>
    <w:rsid w:val="002017D5"/>
    <w:rsid w:val="0020211B"/>
    <w:rsid w:val="002022E1"/>
    <w:rsid w:val="0020246B"/>
    <w:rsid w:val="0020253C"/>
    <w:rsid w:val="00202643"/>
    <w:rsid w:val="0020266A"/>
    <w:rsid w:val="0020299A"/>
    <w:rsid w:val="00202A55"/>
    <w:rsid w:val="00202B60"/>
    <w:rsid w:val="00202EEB"/>
    <w:rsid w:val="00203361"/>
    <w:rsid w:val="0020340C"/>
    <w:rsid w:val="00203645"/>
    <w:rsid w:val="00203D0E"/>
    <w:rsid w:val="00204080"/>
    <w:rsid w:val="00204134"/>
    <w:rsid w:val="0020463E"/>
    <w:rsid w:val="002046E4"/>
    <w:rsid w:val="00204CF9"/>
    <w:rsid w:val="00204DC1"/>
    <w:rsid w:val="00204FA7"/>
    <w:rsid w:val="002051EA"/>
    <w:rsid w:val="00205557"/>
    <w:rsid w:val="002056D0"/>
    <w:rsid w:val="00205FEE"/>
    <w:rsid w:val="00206746"/>
    <w:rsid w:val="0020676C"/>
    <w:rsid w:val="002074FF"/>
    <w:rsid w:val="0020763E"/>
    <w:rsid w:val="00207EFE"/>
    <w:rsid w:val="00207FB6"/>
    <w:rsid w:val="00210CA3"/>
    <w:rsid w:val="00211164"/>
    <w:rsid w:val="002114A9"/>
    <w:rsid w:val="002114B4"/>
    <w:rsid w:val="0021164D"/>
    <w:rsid w:val="00211672"/>
    <w:rsid w:val="00211C87"/>
    <w:rsid w:val="00211D2A"/>
    <w:rsid w:val="002123A0"/>
    <w:rsid w:val="002126B3"/>
    <w:rsid w:val="0021287E"/>
    <w:rsid w:val="00213358"/>
    <w:rsid w:val="002135F6"/>
    <w:rsid w:val="00214BF2"/>
    <w:rsid w:val="00215F09"/>
    <w:rsid w:val="0021611A"/>
    <w:rsid w:val="00216366"/>
    <w:rsid w:val="002164A0"/>
    <w:rsid w:val="002169F6"/>
    <w:rsid w:val="00217057"/>
    <w:rsid w:val="00217258"/>
    <w:rsid w:val="002175D1"/>
    <w:rsid w:val="00217933"/>
    <w:rsid w:val="00217F3D"/>
    <w:rsid w:val="00217FD0"/>
    <w:rsid w:val="002202C1"/>
    <w:rsid w:val="00220938"/>
    <w:rsid w:val="00221ED3"/>
    <w:rsid w:val="00222195"/>
    <w:rsid w:val="00222306"/>
    <w:rsid w:val="00222C88"/>
    <w:rsid w:val="002230AE"/>
    <w:rsid w:val="00223288"/>
    <w:rsid w:val="0022358B"/>
    <w:rsid w:val="002239D3"/>
    <w:rsid w:val="00223CB4"/>
    <w:rsid w:val="00223D7E"/>
    <w:rsid w:val="002245D1"/>
    <w:rsid w:val="00225127"/>
    <w:rsid w:val="0022534A"/>
    <w:rsid w:val="00225AB7"/>
    <w:rsid w:val="002261D5"/>
    <w:rsid w:val="00226A65"/>
    <w:rsid w:val="002271C5"/>
    <w:rsid w:val="002276AD"/>
    <w:rsid w:val="002277B8"/>
    <w:rsid w:val="00227984"/>
    <w:rsid w:val="00227D89"/>
    <w:rsid w:val="002303BE"/>
    <w:rsid w:val="00230792"/>
    <w:rsid w:val="00230E82"/>
    <w:rsid w:val="00231EC0"/>
    <w:rsid w:val="002326A4"/>
    <w:rsid w:val="00232C84"/>
    <w:rsid w:val="00232E4A"/>
    <w:rsid w:val="002330EB"/>
    <w:rsid w:val="002331C9"/>
    <w:rsid w:val="00233779"/>
    <w:rsid w:val="00233B2C"/>
    <w:rsid w:val="00234089"/>
    <w:rsid w:val="002342C3"/>
    <w:rsid w:val="00234A8A"/>
    <w:rsid w:val="00234DE0"/>
    <w:rsid w:val="00234F95"/>
    <w:rsid w:val="00235175"/>
    <w:rsid w:val="0023517D"/>
    <w:rsid w:val="002354C7"/>
    <w:rsid w:val="0023589C"/>
    <w:rsid w:val="00235EC6"/>
    <w:rsid w:val="002362D8"/>
    <w:rsid w:val="002364E9"/>
    <w:rsid w:val="002369D3"/>
    <w:rsid w:val="002372C0"/>
    <w:rsid w:val="00237866"/>
    <w:rsid w:val="002378DB"/>
    <w:rsid w:val="002403A8"/>
    <w:rsid w:val="00241030"/>
    <w:rsid w:val="00241067"/>
    <w:rsid w:val="00241266"/>
    <w:rsid w:val="00241D0B"/>
    <w:rsid w:val="00241EFD"/>
    <w:rsid w:val="00242551"/>
    <w:rsid w:val="00242716"/>
    <w:rsid w:val="00242719"/>
    <w:rsid w:val="00242A08"/>
    <w:rsid w:val="00242F4E"/>
    <w:rsid w:val="002431C4"/>
    <w:rsid w:val="00243523"/>
    <w:rsid w:val="00243582"/>
    <w:rsid w:val="00243CF9"/>
    <w:rsid w:val="00243DD7"/>
    <w:rsid w:val="00244ED8"/>
    <w:rsid w:val="00245097"/>
    <w:rsid w:val="002450CB"/>
    <w:rsid w:val="002451CE"/>
    <w:rsid w:val="00245350"/>
    <w:rsid w:val="00245451"/>
    <w:rsid w:val="00245ACD"/>
    <w:rsid w:val="00245E94"/>
    <w:rsid w:val="0024631A"/>
    <w:rsid w:val="00246394"/>
    <w:rsid w:val="0024692D"/>
    <w:rsid w:val="002504BC"/>
    <w:rsid w:val="00250F7C"/>
    <w:rsid w:val="0025142C"/>
    <w:rsid w:val="0025159D"/>
    <w:rsid w:val="00251ECF"/>
    <w:rsid w:val="00252554"/>
    <w:rsid w:val="0025315B"/>
    <w:rsid w:val="00253B6E"/>
    <w:rsid w:val="00253FFE"/>
    <w:rsid w:val="00254C6C"/>
    <w:rsid w:val="00255016"/>
    <w:rsid w:val="002550A9"/>
    <w:rsid w:val="0025530F"/>
    <w:rsid w:val="0025595C"/>
    <w:rsid w:val="00256330"/>
    <w:rsid w:val="002568E2"/>
    <w:rsid w:val="0025694D"/>
    <w:rsid w:val="002569BC"/>
    <w:rsid w:val="002570E1"/>
    <w:rsid w:val="00257C6E"/>
    <w:rsid w:val="00260216"/>
    <w:rsid w:val="002602A3"/>
    <w:rsid w:val="00260566"/>
    <w:rsid w:val="00260BE6"/>
    <w:rsid w:val="002612A6"/>
    <w:rsid w:val="00261319"/>
    <w:rsid w:val="00261CB1"/>
    <w:rsid w:val="00262100"/>
    <w:rsid w:val="0026258F"/>
    <w:rsid w:val="0026263F"/>
    <w:rsid w:val="00263A86"/>
    <w:rsid w:val="00263AFF"/>
    <w:rsid w:val="00263E4B"/>
    <w:rsid w:val="002649AA"/>
    <w:rsid w:val="002651A5"/>
    <w:rsid w:val="0026590E"/>
    <w:rsid w:val="00266460"/>
    <w:rsid w:val="00266582"/>
    <w:rsid w:val="002670FB"/>
    <w:rsid w:val="002679ED"/>
    <w:rsid w:val="0027007E"/>
    <w:rsid w:val="002702C2"/>
    <w:rsid w:val="00270540"/>
    <w:rsid w:val="00270802"/>
    <w:rsid w:val="00270831"/>
    <w:rsid w:val="002709A0"/>
    <w:rsid w:val="00270EB1"/>
    <w:rsid w:val="00271811"/>
    <w:rsid w:val="00271CFE"/>
    <w:rsid w:val="00271D6C"/>
    <w:rsid w:val="002725F1"/>
    <w:rsid w:val="002727AE"/>
    <w:rsid w:val="00272F8F"/>
    <w:rsid w:val="00274235"/>
    <w:rsid w:val="00275971"/>
    <w:rsid w:val="00275CD5"/>
    <w:rsid w:val="00275D39"/>
    <w:rsid w:val="00276860"/>
    <w:rsid w:val="00276CBC"/>
    <w:rsid w:val="00277206"/>
    <w:rsid w:val="00277566"/>
    <w:rsid w:val="00277779"/>
    <w:rsid w:val="00277827"/>
    <w:rsid w:val="00277917"/>
    <w:rsid w:val="00277CB0"/>
    <w:rsid w:val="00277EF6"/>
    <w:rsid w:val="002804C7"/>
    <w:rsid w:val="0028093E"/>
    <w:rsid w:val="00280B08"/>
    <w:rsid w:val="00280FFD"/>
    <w:rsid w:val="0028113C"/>
    <w:rsid w:val="00281169"/>
    <w:rsid w:val="00281284"/>
    <w:rsid w:val="0028147A"/>
    <w:rsid w:val="00282358"/>
    <w:rsid w:val="002824C5"/>
    <w:rsid w:val="00282AC8"/>
    <w:rsid w:val="00282FCF"/>
    <w:rsid w:val="00283474"/>
    <w:rsid w:val="002839DC"/>
    <w:rsid w:val="00283D76"/>
    <w:rsid w:val="0028402B"/>
    <w:rsid w:val="00284C5A"/>
    <w:rsid w:val="00284F30"/>
    <w:rsid w:val="00285395"/>
    <w:rsid w:val="00285819"/>
    <w:rsid w:val="00285B0B"/>
    <w:rsid w:val="00285D4B"/>
    <w:rsid w:val="0028656F"/>
    <w:rsid w:val="00286CF4"/>
    <w:rsid w:val="002873B7"/>
    <w:rsid w:val="0028765E"/>
    <w:rsid w:val="00287AE9"/>
    <w:rsid w:val="00287CCD"/>
    <w:rsid w:val="00287DEB"/>
    <w:rsid w:val="0029026B"/>
    <w:rsid w:val="002905BB"/>
    <w:rsid w:val="0029097F"/>
    <w:rsid w:val="00291462"/>
    <w:rsid w:val="00291C4B"/>
    <w:rsid w:val="00291FE4"/>
    <w:rsid w:val="00292957"/>
    <w:rsid w:val="00292CAC"/>
    <w:rsid w:val="002937A0"/>
    <w:rsid w:val="0029410B"/>
    <w:rsid w:val="00294698"/>
    <w:rsid w:val="00295373"/>
    <w:rsid w:val="00295613"/>
    <w:rsid w:val="00295896"/>
    <w:rsid w:val="00295B8D"/>
    <w:rsid w:val="002966FC"/>
    <w:rsid w:val="00296974"/>
    <w:rsid w:val="00296C40"/>
    <w:rsid w:val="002975FC"/>
    <w:rsid w:val="00297B04"/>
    <w:rsid w:val="002A0016"/>
    <w:rsid w:val="002A06CA"/>
    <w:rsid w:val="002A0B0D"/>
    <w:rsid w:val="002A0F0A"/>
    <w:rsid w:val="002A157C"/>
    <w:rsid w:val="002A1688"/>
    <w:rsid w:val="002A16D2"/>
    <w:rsid w:val="002A218E"/>
    <w:rsid w:val="002A3261"/>
    <w:rsid w:val="002A3B1C"/>
    <w:rsid w:val="002A49A0"/>
    <w:rsid w:val="002A4B09"/>
    <w:rsid w:val="002A4D1D"/>
    <w:rsid w:val="002A4D5E"/>
    <w:rsid w:val="002A516D"/>
    <w:rsid w:val="002A57E8"/>
    <w:rsid w:val="002A5E6F"/>
    <w:rsid w:val="002A6259"/>
    <w:rsid w:val="002A6E73"/>
    <w:rsid w:val="002A6ED0"/>
    <w:rsid w:val="002A6F9D"/>
    <w:rsid w:val="002A7025"/>
    <w:rsid w:val="002A796F"/>
    <w:rsid w:val="002A79BD"/>
    <w:rsid w:val="002A7B6C"/>
    <w:rsid w:val="002A7E14"/>
    <w:rsid w:val="002B0364"/>
    <w:rsid w:val="002B0FF4"/>
    <w:rsid w:val="002B1312"/>
    <w:rsid w:val="002B1481"/>
    <w:rsid w:val="002B15D3"/>
    <w:rsid w:val="002B19FC"/>
    <w:rsid w:val="002B1FEB"/>
    <w:rsid w:val="002B21C0"/>
    <w:rsid w:val="002B2404"/>
    <w:rsid w:val="002B24E3"/>
    <w:rsid w:val="002B2711"/>
    <w:rsid w:val="002B2718"/>
    <w:rsid w:val="002B273A"/>
    <w:rsid w:val="002B2A5F"/>
    <w:rsid w:val="002B2AEE"/>
    <w:rsid w:val="002B36F9"/>
    <w:rsid w:val="002B4152"/>
    <w:rsid w:val="002B4421"/>
    <w:rsid w:val="002B534C"/>
    <w:rsid w:val="002B552A"/>
    <w:rsid w:val="002B5C16"/>
    <w:rsid w:val="002B618F"/>
    <w:rsid w:val="002B6565"/>
    <w:rsid w:val="002B65BB"/>
    <w:rsid w:val="002B6D95"/>
    <w:rsid w:val="002B7722"/>
    <w:rsid w:val="002B785D"/>
    <w:rsid w:val="002B78B6"/>
    <w:rsid w:val="002B7B29"/>
    <w:rsid w:val="002C11CC"/>
    <w:rsid w:val="002C2360"/>
    <w:rsid w:val="002C2D61"/>
    <w:rsid w:val="002C2E0E"/>
    <w:rsid w:val="002C3133"/>
    <w:rsid w:val="002C32FD"/>
    <w:rsid w:val="002C3319"/>
    <w:rsid w:val="002C3502"/>
    <w:rsid w:val="002C3670"/>
    <w:rsid w:val="002C3738"/>
    <w:rsid w:val="002C3C6F"/>
    <w:rsid w:val="002C3CC0"/>
    <w:rsid w:val="002C4C0C"/>
    <w:rsid w:val="002C53D9"/>
    <w:rsid w:val="002C53E4"/>
    <w:rsid w:val="002C54C2"/>
    <w:rsid w:val="002C5628"/>
    <w:rsid w:val="002C5948"/>
    <w:rsid w:val="002C5C6D"/>
    <w:rsid w:val="002C6BBD"/>
    <w:rsid w:val="002C7129"/>
    <w:rsid w:val="002C72D2"/>
    <w:rsid w:val="002C76E3"/>
    <w:rsid w:val="002C779B"/>
    <w:rsid w:val="002C7C75"/>
    <w:rsid w:val="002D0950"/>
    <w:rsid w:val="002D1490"/>
    <w:rsid w:val="002D18E0"/>
    <w:rsid w:val="002D1DD6"/>
    <w:rsid w:val="002D3056"/>
    <w:rsid w:val="002D336A"/>
    <w:rsid w:val="002D4680"/>
    <w:rsid w:val="002D468B"/>
    <w:rsid w:val="002D4DB6"/>
    <w:rsid w:val="002D57A6"/>
    <w:rsid w:val="002D5A20"/>
    <w:rsid w:val="002D5F1C"/>
    <w:rsid w:val="002D5F86"/>
    <w:rsid w:val="002D5FC3"/>
    <w:rsid w:val="002D6210"/>
    <w:rsid w:val="002D68BF"/>
    <w:rsid w:val="002D6BCD"/>
    <w:rsid w:val="002D6D7D"/>
    <w:rsid w:val="002D6DD3"/>
    <w:rsid w:val="002D7292"/>
    <w:rsid w:val="002D7666"/>
    <w:rsid w:val="002D7E67"/>
    <w:rsid w:val="002E0025"/>
    <w:rsid w:val="002E0205"/>
    <w:rsid w:val="002E1280"/>
    <w:rsid w:val="002E16CD"/>
    <w:rsid w:val="002E1AF9"/>
    <w:rsid w:val="002E218B"/>
    <w:rsid w:val="002E2597"/>
    <w:rsid w:val="002E2C7F"/>
    <w:rsid w:val="002E3485"/>
    <w:rsid w:val="002E34E2"/>
    <w:rsid w:val="002E3866"/>
    <w:rsid w:val="002E4209"/>
    <w:rsid w:val="002E4227"/>
    <w:rsid w:val="002E4670"/>
    <w:rsid w:val="002E4CAC"/>
    <w:rsid w:val="002E52C7"/>
    <w:rsid w:val="002E593B"/>
    <w:rsid w:val="002E5B8A"/>
    <w:rsid w:val="002E6BE0"/>
    <w:rsid w:val="002E7583"/>
    <w:rsid w:val="002E7878"/>
    <w:rsid w:val="002E7A91"/>
    <w:rsid w:val="002E7D93"/>
    <w:rsid w:val="002F0199"/>
    <w:rsid w:val="002F080A"/>
    <w:rsid w:val="002F0F0F"/>
    <w:rsid w:val="002F1938"/>
    <w:rsid w:val="002F21BD"/>
    <w:rsid w:val="002F2590"/>
    <w:rsid w:val="002F2B6C"/>
    <w:rsid w:val="002F2E7D"/>
    <w:rsid w:val="002F331A"/>
    <w:rsid w:val="002F4398"/>
    <w:rsid w:val="002F48E5"/>
    <w:rsid w:val="002F4923"/>
    <w:rsid w:val="002F4C6A"/>
    <w:rsid w:val="002F4D9E"/>
    <w:rsid w:val="002F4F75"/>
    <w:rsid w:val="002F57E5"/>
    <w:rsid w:val="002F5AE3"/>
    <w:rsid w:val="002F5E4F"/>
    <w:rsid w:val="002F5E5F"/>
    <w:rsid w:val="002F631E"/>
    <w:rsid w:val="002F6F03"/>
    <w:rsid w:val="002F70C8"/>
    <w:rsid w:val="002F7267"/>
    <w:rsid w:val="002F7C4B"/>
    <w:rsid w:val="002F7F51"/>
    <w:rsid w:val="00300C07"/>
    <w:rsid w:val="00301DB1"/>
    <w:rsid w:val="00302023"/>
    <w:rsid w:val="003020E2"/>
    <w:rsid w:val="0030256D"/>
    <w:rsid w:val="003028BE"/>
    <w:rsid w:val="00302C76"/>
    <w:rsid w:val="00302CF0"/>
    <w:rsid w:val="00303174"/>
    <w:rsid w:val="00303A00"/>
    <w:rsid w:val="00303BFA"/>
    <w:rsid w:val="0030426B"/>
    <w:rsid w:val="00304D6E"/>
    <w:rsid w:val="003055C0"/>
    <w:rsid w:val="0030576A"/>
    <w:rsid w:val="00305804"/>
    <w:rsid w:val="00305B7C"/>
    <w:rsid w:val="00306438"/>
    <w:rsid w:val="00306A8D"/>
    <w:rsid w:val="00306F9D"/>
    <w:rsid w:val="00307184"/>
    <w:rsid w:val="00307589"/>
    <w:rsid w:val="00307F66"/>
    <w:rsid w:val="00311961"/>
    <w:rsid w:val="0031196E"/>
    <w:rsid w:val="00311AC1"/>
    <w:rsid w:val="00311ADD"/>
    <w:rsid w:val="00311D4D"/>
    <w:rsid w:val="00311D93"/>
    <w:rsid w:val="0031208F"/>
    <w:rsid w:val="0031230D"/>
    <w:rsid w:val="00312394"/>
    <w:rsid w:val="00312479"/>
    <w:rsid w:val="0031283D"/>
    <w:rsid w:val="00312B16"/>
    <w:rsid w:val="00312F99"/>
    <w:rsid w:val="00313169"/>
    <w:rsid w:val="00313633"/>
    <w:rsid w:val="003137E5"/>
    <w:rsid w:val="00313A66"/>
    <w:rsid w:val="00313A93"/>
    <w:rsid w:val="003142EF"/>
    <w:rsid w:val="00314B0E"/>
    <w:rsid w:val="003153B4"/>
    <w:rsid w:val="003161A1"/>
    <w:rsid w:val="003161D4"/>
    <w:rsid w:val="003166E7"/>
    <w:rsid w:val="00316854"/>
    <w:rsid w:val="00316E64"/>
    <w:rsid w:val="003178F4"/>
    <w:rsid w:val="00317A56"/>
    <w:rsid w:val="00317BAE"/>
    <w:rsid w:val="00320EA1"/>
    <w:rsid w:val="003218F0"/>
    <w:rsid w:val="00321970"/>
    <w:rsid w:val="00321A51"/>
    <w:rsid w:val="00321FD7"/>
    <w:rsid w:val="00321FF0"/>
    <w:rsid w:val="00322952"/>
    <w:rsid w:val="00322A83"/>
    <w:rsid w:val="00322C15"/>
    <w:rsid w:val="00322CFC"/>
    <w:rsid w:val="00322DBA"/>
    <w:rsid w:val="00322E59"/>
    <w:rsid w:val="0032314C"/>
    <w:rsid w:val="00323333"/>
    <w:rsid w:val="00323E18"/>
    <w:rsid w:val="00325B93"/>
    <w:rsid w:val="00325E29"/>
    <w:rsid w:val="0032615D"/>
    <w:rsid w:val="003267D6"/>
    <w:rsid w:val="00327798"/>
    <w:rsid w:val="00327F1C"/>
    <w:rsid w:val="00327F3C"/>
    <w:rsid w:val="003300DB"/>
    <w:rsid w:val="0033036F"/>
    <w:rsid w:val="003307A5"/>
    <w:rsid w:val="003316F6"/>
    <w:rsid w:val="0033193C"/>
    <w:rsid w:val="00331AB1"/>
    <w:rsid w:val="003320CF"/>
    <w:rsid w:val="003322A9"/>
    <w:rsid w:val="00332354"/>
    <w:rsid w:val="00333ADF"/>
    <w:rsid w:val="0033430D"/>
    <w:rsid w:val="00334510"/>
    <w:rsid w:val="00334682"/>
    <w:rsid w:val="003349CF"/>
    <w:rsid w:val="00334A8E"/>
    <w:rsid w:val="00334C8E"/>
    <w:rsid w:val="00334CF4"/>
    <w:rsid w:val="00334E27"/>
    <w:rsid w:val="00335295"/>
    <w:rsid w:val="00335299"/>
    <w:rsid w:val="003355F6"/>
    <w:rsid w:val="0033585A"/>
    <w:rsid w:val="00335D8E"/>
    <w:rsid w:val="0033696E"/>
    <w:rsid w:val="00336C10"/>
    <w:rsid w:val="00336CBC"/>
    <w:rsid w:val="00337046"/>
    <w:rsid w:val="003377CF"/>
    <w:rsid w:val="00337891"/>
    <w:rsid w:val="00337CBB"/>
    <w:rsid w:val="00340138"/>
    <w:rsid w:val="0034030B"/>
    <w:rsid w:val="0034038A"/>
    <w:rsid w:val="0034068C"/>
    <w:rsid w:val="003409C8"/>
    <w:rsid w:val="00340FF4"/>
    <w:rsid w:val="003412BD"/>
    <w:rsid w:val="00341345"/>
    <w:rsid w:val="003421B7"/>
    <w:rsid w:val="003427F7"/>
    <w:rsid w:val="00342823"/>
    <w:rsid w:val="0034287F"/>
    <w:rsid w:val="00342BCA"/>
    <w:rsid w:val="00343B7E"/>
    <w:rsid w:val="0034416F"/>
    <w:rsid w:val="00344477"/>
    <w:rsid w:val="00344A10"/>
    <w:rsid w:val="00344B30"/>
    <w:rsid w:val="00344C9A"/>
    <w:rsid w:val="00344D1F"/>
    <w:rsid w:val="0034503D"/>
    <w:rsid w:val="00345873"/>
    <w:rsid w:val="00345CB3"/>
    <w:rsid w:val="00345CF5"/>
    <w:rsid w:val="00346347"/>
    <w:rsid w:val="00346EE8"/>
    <w:rsid w:val="0034785E"/>
    <w:rsid w:val="0034787B"/>
    <w:rsid w:val="00347B56"/>
    <w:rsid w:val="003503DE"/>
    <w:rsid w:val="00350761"/>
    <w:rsid w:val="00350E91"/>
    <w:rsid w:val="00350F65"/>
    <w:rsid w:val="00351326"/>
    <w:rsid w:val="00351B8B"/>
    <w:rsid w:val="00351C0D"/>
    <w:rsid w:val="00351E80"/>
    <w:rsid w:val="00352361"/>
    <w:rsid w:val="00352369"/>
    <w:rsid w:val="003524C2"/>
    <w:rsid w:val="00352566"/>
    <w:rsid w:val="003526AB"/>
    <w:rsid w:val="003527C4"/>
    <w:rsid w:val="00353936"/>
    <w:rsid w:val="003539C3"/>
    <w:rsid w:val="00353A10"/>
    <w:rsid w:val="00353A32"/>
    <w:rsid w:val="00353C24"/>
    <w:rsid w:val="00353EA3"/>
    <w:rsid w:val="003547DF"/>
    <w:rsid w:val="0035497B"/>
    <w:rsid w:val="00355076"/>
    <w:rsid w:val="0035548B"/>
    <w:rsid w:val="0035559A"/>
    <w:rsid w:val="0035588D"/>
    <w:rsid w:val="003559D9"/>
    <w:rsid w:val="00355BF4"/>
    <w:rsid w:val="00355F87"/>
    <w:rsid w:val="00357066"/>
    <w:rsid w:val="00357299"/>
    <w:rsid w:val="003579BD"/>
    <w:rsid w:val="00357CF3"/>
    <w:rsid w:val="00360108"/>
    <w:rsid w:val="0036017F"/>
    <w:rsid w:val="003604C7"/>
    <w:rsid w:val="00360B3B"/>
    <w:rsid w:val="00360BD5"/>
    <w:rsid w:val="00361082"/>
    <w:rsid w:val="00361730"/>
    <w:rsid w:val="003618A7"/>
    <w:rsid w:val="003619E4"/>
    <w:rsid w:val="00362120"/>
    <w:rsid w:val="003624EA"/>
    <w:rsid w:val="003624F0"/>
    <w:rsid w:val="00362995"/>
    <w:rsid w:val="00362C7F"/>
    <w:rsid w:val="00363256"/>
    <w:rsid w:val="0036342C"/>
    <w:rsid w:val="0036392F"/>
    <w:rsid w:val="00365900"/>
    <w:rsid w:val="00366E3B"/>
    <w:rsid w:val="00367507"/>
    <w:rsid w:val="00367828"/>
    <w:rsid w:val="00367DCD"/>
    <w:rsid w:val="0037016E"/>
    <w:rsid w:val="003708BE"/>
    <w:rsid w:val="00370AD5"/>
    <w:rsid w:val="00371084"/>
    <w:rsid w:val="00371323"/>
    <w:rsid w:val="003714B1"/>
    <w:rsid w:val="00371A8A"/>
    <w:rsid w:val="00371DB1"/>
    <w:rsid w:val="00371DE3"/>
    <w:rsid w:val="00372505"/>
    <w:rsid w:val="003725E8"/>
    <w:rsid w:val="00372BC6"/>
    <w:rsid w:val="0037388F"/>
    <w:rsid w:val="00373CC1"/>
    <w:rsid w:val="00373F24"/>
    <w:rsid w:val="00374346"/>
    <w:rsid w:val="00374A04"/>
    <w:rsid w:val="00374EA7"/>
    <w:rsid w:val="00375AEB"/>
    <w:rsid w:val="003760A2"/>
    <w:rsid w:val="0037634A"/>
    <w:rsid w:val="0037757A"/>
    <w:rsid w:val="003775EB"/>
    <w:rsid w:val="003778C6"/>
    <w:rsid w:val="00380522"/>
    <w:rsid w:val="00381177"/>
    <w:rsid w:val="0038127C"/>
    <w:rsid w:val="0038139F"/>
    <w:rsid w:val="00381C94"/>
    <w:rsid w:val="0038230F"/>
    <w:rsid w:val="003828EB"/>
    <w:rsid w:val="00382BF3"/>
    <w:rsid w:val="00382EC4"/>
    <w:rsid w:val="003831DB"/>
    <w:rsid w:val="00383C80"/>
    <w:rsid w:val="00384031"/>
    <w:rsid w:val="00384469"/>
    <w:rsid w:val="003845C4"/>
    <w:rsid w:val="003846C4"/>
    <w:rsid w:val="00384764"/>
    <w:rsid w:val="00384A44"/>
    <w:rsid w:val="0038531C"/>
    <w:rsid w:val="00385529"/>
    <w:rsid w:val="003858A9"/>
    <w:rsid w:val="003866A7"/>
    <w:rsid w:val="00386E98"/>
    <w:rsid w:val="00387840"/>
    <w:rsid w:val="00387C7B"/>
    <w:rsid w:val="00391842"/>
    <w:rsid w:val="003921CF"/>
    <w:rsid w:val="003922AC"/>
    <w:rsid w:val="003922D8"/>
    <w:rsid w:val="003927D1"/>
    <w:rsid w:val="00392DDC"/>
    <w:rsid w:val="00393A5B"/>
    <w:rsid w:val="00394056"/>
    <w:rsid w:val="00394D56"/>
    <w:rsid w:val="003954D7"/>
    <w:rsid w:val="00396B12"/>
    <w:rsid w:val="00396C0E"/>
    <w:rsid w:val="0039711A"/>
    <w:rsid w:val="00397529"/>
    <w:rsid w:val="00397792"/>
    <w:rsid w:val="003A02A5"/>
    <w:rsid w:val="003A0716"/>
    <w:rsid w:val="003A09AF"/>
    <w:rsid w:val="003A15F2"/>
    <w:rsid w:val="003A19A6"/>
    <w:rsid w:val="003A19D7"/>
    <w:rsid w:val="003A2E7F"/>
    <w:rsid w:val="003A32F7"/>
    <w:rsid w:val="003A44B9"/>
    <w:rsid w:val="003A4E35"/>
    <w:rsid w:val="003A529F"/>
    <w:rsid w:val="003A52A0"/>
    <w:rsid w:val="003A5402"/>
    <w:rsid w:val="003A553B"/>
    <w:rsid w:val="003A561A"/>
    <w:rsid w:val="003A5877"/>
    <w:rsid w:val="003A5AF7"/>
    <w:rsid w:val="003A5C99"/>
    <w:rsid w:val="003A5DC2"/>
    <w:rsid w:val="003A6303"/>
    <w:rsid w:val="003A6824"/>
    <w:rsid w:val="003A68FA"/>
    <w:rsid w:val="003A6924"/>
    <w:rsid w:val="003A6CA3"/>
    <w:rsid w:val="003A748B"/>
    <w:rsid w:val="003A75FE"/>
    <w:rsid w:val="003A7867"/>
    <w:rsid w:val="003A7A16"/>
    <w:rsid w:val="003B0207"/>
    <w:rsid w:val="003B022F"/>
    <w:rsid w:val="003B0533"/>
    <w:rsid w:val="003B0AED"/>
    <w:rsid w:val="003B20FE"/>
    <w:rsid w:val="003B2123"/>
    <w:rsid w:val="003B21DF"/>
    <w:rsid w:val="003B229B"/>
    <w:rsid w:val="003B2718"/>
    <w:rsid w:val="003B2869"/>
    <w:rsid w:val="003B3298"/>
    <w:rsid w:val="003B347E"/>
    <w:rsid w:val="003B3622"/>
    <w:rsid w:val="003B431B"/>
    <w:rsid w:val="003B518A"/>
    <w:rsid w:val="003B55BB"/>
    <w:rsid w:val="003B57A9"/>
    <w:rsid w:val="003B5DB9"/>
    <w:rsid w:val="003B627F"/>
    <w:rsid w:val="003B6528"/>
    <w:rsid w:val="003B65D3"/>
    <w:rsid w:val="003B6A36"/>
    <w:rsid w:val="003B7364"/>
    <w:rsid w:val="003B752A"/>
    <w:rsid w:val="003C08E2"/>
    <w:rsid w:val="003C0F39"/>
    <w:rsid w:val="003C1A22"/>
    <w:rsid w:val="003C1F12"/>
    <w:rsid w:val="003C336B"/>
    <w:rsid w:val="003C34F2"/>
    <w:rsid w:val="003C3D15"/>
    <w:rsid w:val="003C41FE"/>
    <w:rsid w:val="003C4971"/>
    <w:rsid w:val="003C4BD5"/>
    <w:rsid w:val="003C4C5C"/>
    <w:rsid w:val="003C4C66"/>
    <w:rsid w:val="003C56E6"/>
    <w:rsid w:val="003C5736"/>
    <w:rsid w:val="003C6A19"/>
    <w:rsid w:val="003C6A49"/>
    <w:rsid w:val="003C6BEF"/>
    <w:rsid w:val="003C6D5E"/>
    <w:rsid w:val="003C6F09"/>
    <w:rsid w:val="003C71D9"/>
    <w:rsid w:val="003C71F6"/>
    <w:rsid w:val="003C74EE"/>
    <w:rsid w:val="003C7741"/>
    <w:rsid w:val="003C7971"/>
    <w:rsid w:val="003D00B9"/>
    <w:rsid w:val="003D132A"/>
    <w:rsid w:val="003D18C9"/>
    <w:rsid w:val="003D1C98"/>
    <w:rsid w:val="003D1C9B"/>
    <w:rsid w:val="003D1DDC"/>
    <w:rsid w:val="003D2124"/>
    <w:rsid w:val="003D25D2"/>
    <w:rsid w:val="003D26F9"/>
    <w:rsid w:val="003D2906"/>
    <w:rsid w:val="003D2B92"/>
    <w:rsid w:val="003D35CE"/>
    <w:rsid w:val="003D3A72"/>
    <w:rsid w:val="003D3C9F"/>
    <w:rsid w:val="003D445E"/>
    <w:rsid w:val="003D44FB"/>
    <w:rsid w:val="003D4DEF"/>
    <w:rsid w:val="003D4F8E"/>
    <w:rsid w:val="003D5443"/>
    <w:rsid w:val="003D5DD7"/>
    <w:rsid w:val="003D6065"/>
    <w:rsid w:val="003D62AB"/>
    <w:rsid w:val="003D6F64"/>
    <w:rsid w:val="003D748D"/>
    <w:rsid w:val="003D7B6E"/>
    <w:rsid w:val="003E0B06"/>
    <w:rsid w:val="003E1312"/>
    <w:rsid w:val="003E16E3"/>
    <w:rsid w:val="003E18CF"/>
    <w:rsid w:val="003E1B7A"/>
    <w:rsid w:val="003E1E37"/>
    <w:rsid w:val="003E25EA"/>
    <w:rsid w:val="003E2D20"/>
    <w:rsid w:val="003E3492"/>
    <w:rsid w:val="003E3DAD"/>
    <w:rsid w:val="003E3F8F"/>
    <w:rsid w:val="003E3FC0"/>
    <w:rsid w:val="003E433D"/>
    <w:rsid w:val="003E471E"/>
    <w:rsid w:val="003E6085"/>
    <w:rsid w:val="003E641A"/>
    <w:rsid w:val="003E682D"/>
    <w:rsid w:val="003E682E"/>
    <w:rsid w:val="003E6F7D"/>
    <w:rsid w:val="003E7013"/>
    <w:rsid w:val="003F0576"/>
    <w:rsid w:val="003F057F"/>
    <w:rsid w:val="003F16F8"/>
    <w:rsid w:val="003F1EFE"/>
    <w:rsid w:val="003F2367"/>
    <w:rsid w:val="003F26B8"/>
    <w:rsid w:val="003F2A43"/>
    <w:rsid w:val="003F2D48"/>
    <w:rsid w:val="003F36D8"/>
    <w:rsid w:val="003F4007"/>
    <w:rsid w:val="003F41E7"/>
    <w:rsid w:val="003F456B"/>
    <w:rsid w:val="003F47BB"/>
    <w:rsid w:val="003F4A16"/>
    <w:rsid w:val="003F4F1D"/>
    <w:rsid w:val="003F5B11"/>
    <w:rsid w:val="003F5EB4"/>
    <w:rsid w:val="003F60D0"/>
    <w:rsid w:val="003F6C1C"/>
    <w:rsid w:val="00400492"/>
    <w:rsid w:val="004007EC"/>
    <w:rsid w:val="00400A1A"/>
    <w:rsid w:val="00400BCF"/>
    <w:rsid w:val="00400E0B"/>
    <w:rsid w:val="00400E66"/>
    <w:rsid w:val="00401097"/>
    <w:rsid w:val="0040111D"/>
    <w:rsid w:val="00401317"/>
    <w:rsid w:val="0040141F"/>
    <w:rsid w:val="00401425"/>
    <w:rsid w:val="0040148D"/>
    <w:rsid w:val="00401630"/>
    <w:rsid w:val="00401B4E"/>
    <w:rsid w:val="004027D0"/>
    <w:rsid w:val="00402A4E"/>
    <w:rsid w:val="00402EBD"/>
    <w:rsid w:val="00402F73"/>
    <w:rsid w:val="00403295"/>
    <w:rsid w:val="00403982"/>
    <w:rsid w:val="00403E1C"/>
    <w:rsid w:val="00403EF8"/>
    <w:rsid w:val="00403FDC"/>
    <w:rsid w:val="00404738"/>
    <w:rsid w:val="004058CD"/>
    <w:rsid w:val="00406021"/>
    <w:rsid w:val="0040602F"/>
    <w:rsid w:val="0040611D"/>
    <w:rsid w:val="00406758"/>
    <w:rsid w:val="00406C1A"/>
    <w:rsid w:val="00407502"/>
    <w:rsid w:val="004077FC"/>
    <w:rsid w:val="004079C0"/>
    <w:rsid w:val="00407A76"/>
    <w:rsid w:val="00407E0C"/>
    <w:rsid w:val="004100C9"/>
    <w:rsid w:val="004105B0"/>
    <w:rsid w:val="00410D8C"/>
    <w:rsid w:val="00410DB1"/>
    <w:rsid w:val="00411021"/>
    <w:rsid w:val="0041109A"/>
    <w:rsid w:val="00411285"/>
    <w:rsid w:val="0041248D"/>
    <w:rsid w:val="00412DF5"/>
    <w:rsid w:val="00413698"/>
    <w:rsid w:val="004137F1"/>
    <w:rsid w:val="00413EC7"/>
    <w:rsid w:val="004146B2"/>
    <w:rsid w:val="0041472B"/>
    <w:rsid w:val="00414833"/>
    <w:rsid w:val="004148B0"/>
    <w:rsid w:val="0041496B"/>
    <w:rsid w:val="004149F3"/>
    <w:rsid w:val="00414DD9"/>
    <w:rsid w:val="00414F1D"/>
    <w:rsid w:val="004152E9"/>
    <w:rsid w:val="00415442"/>
    <w:rsid w:val="0041549D"/>
    <w:rsid w:val="004157F6"/>
    <w:rsid w:val="00415C51"/>
    <w:rsid w:val="00415C61"/>
    <w:rsid w:val="00415E0F"/>
    <w:rsid w:val="00415E4E"/>
    <w:rsid w:val="00415FED"/>
    <w:rsid w:val="00416596"/>
    <w:rsid w:val="00416A2E"/>
    <w:rsid w:val="00416C6D"/>
    <w:rsid w:val="00416D05"/>
    <w:rsid w:val="0041705A"/>
    <w:rsid w:val="004170A7"/>
    <w:rsid w:val="0041719C"/>
    <w:rsid w:val="004171D0"/>
    <w:rsid w:val="0041764E"/>
    <w:rsid w:val="0041774A"/>
    <w:rsid w:val="0041774E"/>
    <w:rsid w:val="004177C3"/>
    <w:rsid w:val="004202EB"/>
    <w:rsid w:val="004203D0"/>
    <w:rsid w:val="00421005"/>
    <w:rsid w:val="00421DAE"/>
    <w:rsid w:val="00421F74"/>
    <w:rsid w:val="004220D5"/>
    <w:rsid w:val="0042233B"/>
    <w:rsid w:val="004228A0"/>
    <w:rsid w:val="00422B3E"/>
    <w:rsid w:val="004230E8"/>
    <w:rsid w:val="0042367D"/>
    <w:rsid w:val="004237ED"/>
    <w:rsid w:val="00423BF4"/>
    <w:rsid w:val="00423E35"/>
    <w:rsid w:val="0042456C"/>
    <w:rsid w:val="0042498D"/>
    <w:rsid w:val="00424B6E"/>
    <w:rsid w:val="00424D71"/>
    <w:rsid w:val="00424F70"/>
    <w:rsid w:val="0042526D"/>
    <w:rsid w:val="0042579B"/>
    <w:rsid w:val="0042590B"/>
    <w:rsid w:val="00425A2F"/>
    <w:rsid w:val="00425A40"/>
    <w:rsid w:val="0042670C"/>
    <w:rsid w:val="004267EB"/>
    <w:rsid w:val="004269D1"/>
    <w:rsid w:val="00426A24"/>
    <w:rsid w:val="00426BBA"/>
    <w:rsid w:val="00426CBE"/>
    <w:rsid w:val="00426E78"/>
    <w:rsid w:val="00426EA4"/>
    <w:rsid w:val="00427102"/>
    <w:rsid w:val="00427856"/>
    <w:rsid w:val="00427934"/>
    <w:rsid w:val="00427B86"/>
    <w:rsid w:val="00430397"/>
    <w:rsid w:val="004315DF"/>
    <w:rsid w:val="004316A9"/>
    <w:rsid w:val="00431AF8"/>
    <w:rsid w:val="00432CDB"/>
    <w:rsid w:val="00433437"/>
    <w:rsid w:val="0043345D"/>
    <w:rsid w:val="00433868"/>
    <w:rsid w:val="00433AD8"/>
    <w:rsid w:val="004341D0"/>
    <w:rsid w:val="004342A8"/>
    <w:rsid w:val="0043447A"/>
    <w:rsid w:val="004359BA"/>
    <w:rsid w:val="00435F25"/>
    <w:rsid w:val="004361C9"/>
    <w:rsid w:val="004367C3"/>
    <w:rsid w:val="00436D14"/>
    <w:rsid w:val="00436E37"/>
    <w:rsid w:val="00436EB3"/>
    <w:rsid w:val="004374C4"/>
    <w:rsid w:val="004377DD"/>
    <w:rsid w:val="00437AD5"/>
    <w:rsid w:val="00437FBE"/>
    <w:rsid w:val="0044028E"/>
    <w:rsid w:val="00440D01"/>
    <w:rsid w:val="00440F6A"/>
    <w:rsid w:val="004416B1"/>
    <w:rsid w:val="00441876"/>
    <w:rsid w:val="00441AA8"/>
    <w:rsid w:val="00442030"/>
    <w:rsid w:val="00442109"/>
    <w:rsid w:val="00442178"/>
    <w:rsid w:val="004425CC"/>
    <w:rsid w:val="00442B4B"/>
    <w:rsid w:val="0044338C"/>
    <w:rsid w:val="004433DC"/>
    <w:rsid w:val="00443E36"/>
    <w:rsid w:val="0044416A"/>
    <w:rsid w:val="00444310"/>
    <w:rsid w:val="00444E8F"/>
    <w:rsid w:val="00445134"/>
    <w:rsid w:val="00445EF0"/>
    <w:rsid w:val="00445FBA"/>
    <w:rsid w:val="0044640E"/>
    <w:rsid w:val="00446793"/>
    <w:rsid w:val="004467E9"/>
    <w:rsid w:val="00446C7A"/>
    <w:rsid w:val="00450745"/>
    <w:rsid w:val="0045128D"/>
    <w:rsid w:val="00451313"/>
    <w:rsid w:val="004516CE"/>
    <w:rsid w:val="004529A3"/>
    <w:rsid w:val="0045312D"/>
    <w:rsid w:val="0045348D"/>
    <w:rsid w:val="00453651"/>
    <w:rsid w:val="00453BF4"/>
    <w:rsid w:val="00453FBC"/>
    <w:rsid w:val="00454375"/>
    <w:rsid w:val="00454E44"/>
    <w:rsid w:val="00454F3C"/>
    <w:rsid w:val="004552ED"/>
    <w:rsid w:val="00455622"/>
    <w:rsid w:val="00455FC6"/>
    <w:rsid w:val="004565E3"/>
    <w:rsid w:val="004573E2"/>
    <w:rsid w:val="004576AE"/>
    <w:rsid w:val="00457AD0"/>
    <w:rsid w:val="00460097"/>
    <w:rsid w:val="004600BD"/>
    <w:rsid w:val="00460146"/>
    <w:rsid w:val="004603C5"/>
    <w:rsid w:val="00460D5F"/>
    <w:rsid w:val="004616E9"/>
    <w:rsid w:val="00461A65"/>
    <w:rsid w:val="00461CAD"/>
    <w:rsid w:val="00461F9F"/>
    <w:rsid w:val="0046219C"/>
    <w:rsid w:val="0046272E"/>
    <w:rsid w:val="00462A8A"/>
    <w:rsid w:val="004635CF"/>
    <w:rsid w:val="00463E82"/>
    <w:rsid w:val="00463EFF"/>
    <w:rsid w:val="0046426D"/>
    <w:rsid w:val="004649B0"/>
    <w:rsid w:val="00464AEF"/>
    <w:rsid w:val="00464B93"/>
    <w:rsid w:val="00465052"/>
    <w:rsid w:val="0046507B"/>
    <w:rsid w:val="0046541E"/>
    <w:rsid w:val="0046564F"/>
    <w:rsid w:val="004659B5"/>
    <w:rsid w:val="00465C5F"/>
    <w:rsid w:val="00465C6D"/>
    <w:rsid w:val="00465D9E"/>
    <w:rsid w:val="00465EA3"/>
    <w:rsid w:val="00465EB1"/>
    <w:rsid w:val="00466015"/>
    <w:rsid w:val="0046695B"/>
    <w:rsid w:val="00466AF0"/>
    <w:rsid w:val="00466C98"/>
    <w:rsid w:val="00470806"/>
    <w:rsid w:val="004708AD"/>
    <w:rsid w:val="004708CA"/>
    <w:rsid w:val="00470B25"/>
    <w:rsid w:val="00470D64"/>
    <w:rsid w:val="00471029"/>
    <w:rsid w:val="00471152"/>
    <w:rsid w:val="004727EF"/>
    <w:rsid w:val="00472A6A"/>
    <w:rsid w:val="00472DDF"/>
    <w:rsid w:val="004734AA"/>
    <w:rsid w:val="004748CD"/>
    <w:rsid w:val="00474BCF"/>
    <w:rsid w:val="00474EF9"/>
    <w:rsid w:val="00474FF3"/>
    <w:rsid w:val="004750AD"/>
    <w:rsid w:val="00475170"/>
    <w:rsid w:val="00475408"/>
    <w:rsid w:val="00475862"/>
    <w:rsid w:val="004758EC"/>
    <w:rsid w:val="00475939"/>
    <w:rsid w:val="00476013"/>
    <w:rsid w:val="0047610C"/>
    <w:rsid w:val="004765A2"/>
    <w:rsid w:val="004765FD"/>
    <w:rsid w:val="00476CFF"/>
    <w:rsid w:val="00476D3B"/>
    <w:rsid w:val="004800A8"/>
    <w:rsid w:val="004800BA"/>
    <w:rsid w:val="00480B71"/>
    <w:rsid w:val="0048118D"/>
    <w:rsid w:val="004812A1"/>
    <w:rsid w:val="00481382"/>
    <w:rsid w:val="004820C5"/>
    <w:rsid w:val="00482412"/>
    <w:rsid w:val="0048285B"/>
    <w:rsid w:val="00482AA6"/>
    <w:rsid w:val="00482F28"/>
    <w:rsid w:val="0048306D"/>
    <w:rsid w:val="0048307C"/>
    <w:rsid w:val="004839EB"/>
    <w:rsid w:val="00483E05"/>
    <w:rsid w:val="00484212"/>
    <w:rsid w:val="00484BDD"/>
    <w:rsid w:val="00484C82"/>
    <w:rsid w:val="00484CDB"/>
    <w:rsid w:val="00484F41"/>
    <w:rsid w:val="004851B1"/>
    <w:rsid w:val="004851D1"/>
    <w:rsid w:val="00485C39"/>
    <w:rsid w:val="00486354"/>
    <w:rsid w:val="00486D7C"/>
    <w:rsid w:val="00487226"/>
    <w:rsid w:val="0048749C"/>
    <w:rsid w:val="00487938"/>
    <w:rsid w:val="00487B86"/>
    <w:rsid w:val="00487EEA"/>
    <w:rsid w:val="0049077D"/>
    <w:rsid w:val="00491374"/>
    <w:rsid w:val="0049166E"/>
    <w:rsid w:val="0049189B"/>
    <w:rsid w:val="00491B65"/>
    <w:rsid w:val="00491D65"/>
    <w:rsid w:val="004922D6"/>
    <w:rsid w:val="00492384"/>
    <w:rsid w:val="004924AA"/>
    <w:rsid w:val="00492603"/>
    <w:rsid w:val="0049399F"/>
    <w:rsid w:val="00494391"/>
    <w:rsid w:val="004954AB"/>
    <w:rsid w:val="0049582A"/>
    <w:rsid w:val="00495995"/>
    <w:rsid w:val="00495A94"/>
    <w:rsid w:val="00495F88"/>
    <w:rsid w:val="00496ADD"/>
    <w:rsid w:val="00496DD3"/>
    <w:rsid w:val="0049707F"/>
    <w:rsid w:val="00497EEE"/>
    <w:rsid w:val="004A04F5"/>
    <w:rsid w:val="004A112F"/>
    <w:rsid w:val="004A1370"/>
    <w:rsid w:val="004A1678"/>
    <w:rsid w:val="004A188A"/>
    <w:rsid w:val="004A2480"/>
    <w:rsid w:val="004A27E8"/>
    <w:rsid w:val="004A2A9D"/>
    <w:rsid w:val="004A2D6D"/>
    <w:rsid w:val="004A2F30"/>
    <w:rsid w:val="004A404C"/>
    <w:rsid w:val="004A4089"/>
    <w:rsid w:val="004A41A2"/>
    <w:rsid w:val="004A442A"/>
    <w:rsid w:val="004A484B"/>
    <w:rsid w:val="004A52F6"/>
    <w:rsid w:val="004A531C"/>
    <w:rsid w:val="004A5A68"/>
    <w:rsid w:val="004A627E"/>
    <w:rsid w:val="004A6A78"/>
    <w:rsid w:val="004B060A"/>
    <w:rsid w:val="004B0885"/>
    <w:rsid w:val="004B0A0E"/>
    <w:rsid w:val="004B0BC4"/>
    <w:rsid w:val="004B0F83"/>
    <w:rsid w:val="004B104F"/>
    <w:rsid w:val="004B123F"/>
    <w:rsid w:val="004B1657"/>
    <w:rsid w:val="004B1952"/>
    <w:rsid w:val="004B1BB7"/>
    <w:rsid w:val="004B1CEF"/>
    <w:rsid w:val="004B1D71"/>
    <w:rsid w:val="004B2203"/>
    <w:rsid w:val="004B2311"/>
    <w:rsid w:val="004B2471"/>
    <w:rsid w:val="004B27B9"/>
    <w:rsid w:val="004B27D3"/>
    <w:rsid w:val="004B29AB"/>
    <w:rsid w:val="004B329D"/>
    <w:rsid w:val="004B39AF"/>
    <w:rsid w:val="004B3AE8"/>
    <w:rsid w:val="004B3CB8"/>
    <w:rsid w:val="004B407C"/>
    <w:rsid w:val="004B460D"/>
    <w:rsid w:val="004B50ED"/>
    <w:rsid w:val="004B524C"/>
    <w:rsid w:val="004B5386"/>
    <w:rsid w:val="004B53F6"/>
    <w:rsid w:val="004B55F3"/>
    <w:rsid w:val="004B5AC9"/>
    <w:rsid w:val="004B5B5B"/>
    <w:rsid w:val="004B6041"/>
    <w:rsid w:val="004B6956"/>
    <w:rsid w:val="004B7267"/>
    <w:rsid w:val="004B72A2"/>
    <w:rsid w:val="004B7F04"/>
    <w:rsid w:val="004C0D35"/>
    <w:rsid w:val="004C10B5"/>
    <w:rsid w:val="004C231D"/>
    <w:rsid w:val="004C23DD"/>
    <w:rsid w:val="004C2598"/>
    <w:rsid w:val="004C2B2B"/>
    <w:rsid w:val="004C2C08"/>
    <w:rsid w:val="004C2CC4"/>
    <w:rsid w:val="004C320B"/>
    <w:rsid w:val="004C34F5"/>
    <w:rsid w:val="004C436B"/>
    <w:rsid w:val="004C4682"/>
    <w:rsid w:val="004C4AD0"/>
    <w:rsid w:val="004C57B8"/>
    <w:rsid w:val="004C65DD"/>
    <w:rsid w:val="004C66E6"/>
    <w:rsid w:val="004C6BBC"/>
    <w:rsid w:val="004C756D"/>
    <w:rsid w:val="004D01A3"/>
    <w:rsid w:val="004D0548"/>
    <w:rsid w:val="004D0599"/>
    <w:rsid w:val="004D0E06"/>
    <w:rsid w:val="004D0F87"/>
    <w:rsid w:val="004D1103"/>
    <w:rsid w:val="004D17BD"/>
    <w:rsid w:val="004D1930"/>
    <w:rsid w:val="004D1D15"/>
    <w:rsid w:val="004D1D67"/>
    <w:rsid w:val="004D1E84"/>
    <w:rsid w:val="004D376B"/>
    <w:rsid w:val="004D3EA7"/>
    <w:rsid w:val="004D4361"/>
    <w:rsid w:val="004D443E"/>
    <w:rsid w:val="004D494F"/>
    <w:rsid w:val="004D4CDD"/>
    <w:rsid w:val="004D4DFC"/>
    <w:rsid w:val="004D505B"/>
    <w:rsid w:val="004D57B7"/>
    <w:rsid w:val="004D5CB8"/>
    <w:rsid w:val="004D5CEA"/>
    <w:rsid w:val="004D613C"/>
    <w:rsid w:val="004D6173"/>
    <w:rsid w:val="004D71D3"/>
    <w:rsid w:val="004D721E"/>
    <w:rsid w:val="004D779B"/>
    <w:rsid w:val="004D7B21"/>
    <w:rsid w:val="004E070E"/>
    <w:rsid w:val="004E0A35"/>
    <w:rsid w:val="004E267F"/>
    <w:rsid w:val="004E3263"/>
    <w:rsid w:val="004E4104"/>
    <w:rsid w:val="004E46C8"/>
    <w:rsid w:val="004E46EE"/>
    <w:rsid w:val="004E4830"/>
    <w:rsid w:val="004E53B5"/>
    <w:rsid w:val="004E5B51"/>
    <w:rsid w:val="004E60AE"/>
    <w:rsid w:val="004E6805"/>
    <w:rsid w:val="004E6E90"/>
    <w:rsid w:val="004E7B3F"/>
    <w:rsid w:val="004F0177"/>
    <w:rsid w:val="004F0442"/>
    <w:rsid w:val="004F0B97"/>
    <w:rsid w:val="004F0CAA"/>
    <w:rsid w:val="004F188E"/>
    <w:rsid w:val="004F1EA2"/>
    <w:rsid w:val="004F2043"/>
    <w:rsid w:val="004F3B3F"/>
    <w:rsid w:val="004F3FCE"/>
    <w:rsid w:val="004F42EF"/>
    <w:rsid w:val="004F442C"/>
    <w:rsid w:val="004F6031"/>
    <w:rsid w:val="004F6190"/>
    <w:rsid w:val="004F61A4"/>
    <w:rsid w:val="004F62D2"/>
    <w:rsid w:val="004F6401"/>
    <w:rsid w:val="004F67B2"/>
    <w:rsid w:val="004F6D6D"/>
    <w:rsid w:val="004F71CC"/>
    <w:rsid w:val="00500ED1"/>
    <w:rsid w:val="00501765"/>
    <w:rsid w:val="0050186D"/>
    <w:rsid w:val="00501C34"/>
    <w:rsid w:val="00501D0F"/>
    <w:rsid w:val="00502573"/>
    <w:rsid w:val="00503341"/>
    <w:rsid w:val="005038FD"/>
    <w:rsid w:val="0050441B"/>
    <w:rsid w:val="00504655"/>
    <w:rsid w:val="00504ED9"/>
    <w:rsid w:val="00504EEF"/>
    <w:rsid w:val="00505A37"/>
    <w:rsid w:val="00505E71"/>
    <w:rsid w:val="00506398"/>
    <w:rsid w:val="0050682B"/>
    <w:rsid w:val="005071E1"/>
    <w:rsid w:val="0050769D"/>
    <w:rsid w:val="0051017F"/>
    <w:rsid w:val="00510A28"/>
    <w:rsid w:val="005110A2"/>
    <w:rsid w:val="0051137B"/>
    <w:rsid w:val="005115E6"/>
    <w:rsid w:val="0051172E"/>
    <w:rsid w:val="00511C02"/>
    <w:rsid w:val="00511C37"/>
    <w:rsid w:val="00511D51"/>
    <w:rsid w:val="00511EBC"/>
    <w:rsid w:val="00512569"/>
    <w:rsid w:val="00512AB4"/>
    <w:rsid w:val="00512B84"/>
    <w:rsid w:val="00512C34"/>
    <w:rsid w:val="0051312E"/>
    <w:rsid w:val="00513157"/>
    <w:rsid w:val="0051368A"/>
    <w:rsid w:val="005136C8"/>
    <w:rsid w:val="00513839"/>
    <w:rsid w:val="00513D93"/>
    <w:rsid w:val="00513E41"/>
    <w:rsid w:val="00513EDC"/>
    <w:rsid w:val="00514262"/>
    <w:rsid w:val="005143C8"/>
    <w:rsid w:val="0051502D"/>
    <w:rsid w:val="005158F2"/>
    <w:rsid w:val="005159D5"/>
    <w:rsid w:val="00515FB7"/>
    <w:rsid w:val="00516BCD"/>
    <w:rsid w:val="005170A9"/>
    <w:rsid w:val="00517395"/>
    <w:rsid w:val="00517C05"/>
    <w:rsid w:val="00517D4D"/>
    <w:rsid w:val="005203A1"/>
    <w:rsid w:val="00520EB2"/>
    <w:rsid w:val="00520F1F"/>
    <w:rsid w:val="005210CF"/>
    <w:rsid w:val="0052142C"/>
    <w:rsid w:val="00521C77"/>
    <w:rsid w:val="00522E2A"/>
    <w:rsid w:val="0052387D"/>
    <w:rsid w:val="00523EF8"/>
    <w:rsid w:val="00524273"/>
    <w:rsid w:val="0052433D"/>
    <w:rsid w:val="00524B43"/>
    <w:rsid w:val="00525DAF"/>
    <w:rsid w:val="00525FCB"/>
    <w:rsid w:val="005261D8"/>
    <w:rsid w:val="00526F14"/>
    <w:rsid w:val="00527129"/>
    <w:rsid w:val="00527486"/>
    <w:rsid w:val="00527619"/>
    <w:rsid w:val="00527DA2"/>
    <w:rsid w:val="00530115"/>
    <w:rsid w:val="005304FC"/>
    <w:rsid w:val="00530AA1"/>
    <w:rsid w:val="00531B6C"/>
    <w:rsid w:val="00532853"/>
    <w:rsid w:val="00532BDC"/>
    <w:rsid w:val="00533359"/>
    <w:rsid w:val="00533416"/>
    <w:rsid w:val="00533791"/>
    <w:rsid w:val="005347C6"/>
    <w:rsid w:val="005347F8"/>
    <w:rsid w:val="00534A25"/>
    <w:rsid w:val="00534F5B"/>
    <w:rsid w:val="005352E0"/>
    <w:rsid w:val="005358F8"/>
    <w:rsid w:val="005359CC"/>
    <w:rsid w:val="00535AA8"/>
    <w:rsid w:val="00535F8A"/>
    <w:rsid w:val="00536197"/>
    <w:rsid w:val="005363FC"/>
    <w:rsid w:val="00536788"/>
    <w:rsid w:val="00536BE3"/>
    <w:rsid w:val="00536C0A"/>
    <w:rsid w:val="00536CE1"/>
    <w:rsid w:val="00536D53"/>
    <w:rsid w:val="00537D7A"/>
    <w:rsid w:val="00537F72"/>
    <w:rsid w:val="005400BD"/>
    <w:rsid w:val="005404C4"/>
    <w:rsid w:val="00541C61"/>
    <w:rsid w:val="00542F34"/>
    <w:rsid w:val="00543886"/>
    <w:rsid w:val="00543BD5"/>
    <w:rsid w:val="00544129"/>
    <w:rsid w:val="005443B2"/>
    <w:rsid w:val="00544FE9"/>
    <w:rsid w:val="0054578F"/>
    <w:rsid w:val="00545CBF"/>
    <w:rsid w:val="00546D7C"/>
    <w:rsid w:val="005472BD"/>
    <w:rsid w:val="005473CC"/>
    <w:rsid w:val="00547636"/>
    <w:rsid w:val="00547813"/>
    <w:rsid w:val="00550029"/>
    <w:rsid w:val="00550CE0"/>
    <w:rsid w:val="00550DE4"/>
    <w:rsid w:val="00551B20"/>
    <w:rsid w:val="00551DB3"/>
    <w:rsid w:val="00551FFB"/>
    <w:rsid w:val="00552620"/>
    <w:rsid w:val="005529F4"/>
    <w:rsid w:val="00552C24"/>
    <w:rsid w:val="005531FC"/>
    <w:rsid w:val="005533DB"/>
    <w:rsid w:val="005546E2"/>
    <w:rsid w:val="0055526B"/>
    <w:rsid w:val="0055536E"/>
    <w:rsid w:val="00555781"/>
    <w:rsid w:val="00555F15"/>
    <w:rsid w:val="0055609E"/>
    <w:rsid w:val="0055639A"/>
    <w:rsid w:val="0055719A"/>
    <w:rsid w:val="00557237"/>
    <w:rsid w:val="005577EC"/>
    <w:rsid w:val="005601E8"/>
    <w:rsid w:val="005601F2"/>
    <w:rsid w:val="005604CB"/>
    <w:rsid w:val="00560585"/>
    <w:rsid w:val="00561375"/>
    <w:rsid w:val="005614F3"/>
    <w:rsid w:val="00562326"/>
    <w:rsid w:val="005623CF"/>
    <w:rsid w:val="00562F32"/>
    <w:rsid w:val="00563793"/>
    <w:rsid w:val="00563A00"/>
    <w:rsid w:val="00563C0C"/>
    <w:rsid w:val="00564211"/>
    <w:rsid w:val="0056433B"/>
    <w:rsid w:val="005647D2"/>
    <w:rsid w:val="0056497F"/>
    <w:rsid w:val="00565201"/>
    <w:rsid w:val="005656E8"/>
    <w:rsid w:val="0056593F"/>
    <w:rsid w:val="00565F34"/>
    <w:rsid w:val="00566855"/>
    <w:rsid w:val="00566AF8"/>
    <w:rsid w:val="005679D7"/>
    <w:rsid w:val="005703C7"/>
    <w:rsid w:val="00570530"/>
    <w:rsid w:val="00570653"/>
    <w:rsid w:val="00570894"/>
    <w:rsid w:val="00570985"/>
    <w:rsid w:val="00570AA6"/>
    <w:rsid w:val="00570EDF"/>
    <w:rsid w:val="00572007"/>
    <w:rsid w:val="005722C5"/>
    <w:rsid w:val="005727C8"/>
    <w:rsid w:val="00572A89"/>
    <w:rsid w:val="005732BD"/>
    <w:rsid w:val="0057392E"/>
    <w:rsid w:val="00573B88"/>
    <w:rsid w:val="00573E04"/>
    <w:rsid w:val="00574109"/>
    <w:rsid w:val="00574210"/>
    <w:rsid w:val="0057554B"/>
    <w:rsid w:val="00575FE2"/>
    <w:rsid w:val="0057638E"/>
    <w:rsid w:val="00576A9B"/>
    <w:rsid w:val="00580032"/>
    <w:rsid w:val="0058082D"/>
    <w:rsid w:val="005808AF"/>
    <w:rsid w:val="00580EB0"/>
    <w:rsid w:val="00580FD2"/>
    <w:rsid w:val="00581298"/>
    <w:rsid w:val="0058137F"/>
    <w:rsid w:val="00581AD8"/>
    <w:rsid w:val="00581F6E"/>
    <w:rsid w:val="0058208E"/>
    <w:rsid w:val="00582196"/>
    <w:rsid w:val="00582728"/>
    <w:rsid w:val="00582E42"/>
    <w:rsid w:val="00583D8A"/>
    <w:rsid w:val="005850D9"/>
    <w:rsid w:val="00585A9D"/>
    <w:rsid w:val="00585CF3"/>
    <w:rsid w:val="00586086"/>
    <w:rsid w:val="00586156"/>
    <w:rsid w:val="00586189"/>
    <w:rsid w:val="00586B25"/>
    <w:rsid w:val="005873A7"/>
    <w:rsid w:val="00587B1F"/>
    <w:rsid w:val="005900C8"/>
    <w:rsid w:val="00590261"/>
    <w:rsid w:val="00591514"/>
    <w:rsid w:val="00591D30"/>
    <w:rsid w:val="005923B4"/>
    <w:rsid w:val="00592844"/>
    <w:rsid w:val="00593A24"/>
    <w:rsid w:val="00593D43"/>
    <w:rsid w:val="00594750"/>
    <w:rsid w:val="00594F41"/>
    <w:rsid w:val="005950EE"/>
    <w:rsid w:val="00596078"/>
    <w:rsid w:val="00596999"/>
    <w:rsid w:val="00596B97"/>
    <w:rsid w:val="00596C8B"/>
    <w:rsid w:val="00597970"/>
    <w:rsid w:val="00597A1A"/>
    <w:rsid w:val="005A001C"/>
    <w:rsid w:val="005A0339"/>
    <w:rsid w:val="005A0725"/>
    <w:rsid w:val="005A14AA"/>
    <w:rsid w:val="005A1D36"/>
    <w:rsid w:val="005A22E3"/>
    <w:rsid w:val="005A3438"/>
    <w:rsid w:val="005A3511"/>
    <w:rsid w:val="005A3598"/>
    <w:rsid w:val="005A3F9A"/>
    <w:rsid w:val="005A4CF9"/>
    <w:rsid w:val="005A559C"/>
    <w:rsid w:val="005A56A6"/>
    <w:rsid w:val="005A56D8"/>
    <w:rsid w:val="005A5A47"/>
    <w:rsid w:val="005A664A"/>
    <w:rsid w:val="005A6A52"/>
    <w:rsid w:val="005A6C00"/>
    <w:rsid w:val="005A6DFE"/>
    <w:rsid w:val="005A7D84"/>
    <w:rsid w:val="005B006E"/>
    <w:rsid w:val="005B0AD0"/>
    <w:rsid w:val="005B1871"/>
    <w:rsid w:val="005B2068"/>
    <w:rsid w:val="005B23F0"/>
    <w:rsid w:val="005B2FA8"/>
    <w:rsid w:val="005B371D"/>
    <w:rsid w:val="005B3B96"/>
    <w:rsid w:val="005B490A"/>
    <w:rsid w:val="005B4C7F"/>
    <w:rsid w:val="005B4D2F"/>
    <w:rsid w:val="005B4ED8"/>
    <w:rsid w:val="005B4F33"/>
    <w:rsid w:val="005B63CA"/>
    <w:rsid w:val="005B6D64"/>
    <w:rsid w:val="005B6DD5"/>
    <w:rsid w:val="005B7B21"/>
    <w:rsid w:val="005B7BD6"/>
    <w:rsid w:val="005B7D1A"/>
    <w:rsid w:val="005B7E67"/>
    <w:rsid w:val="005C026B"/>
    <w:rsid w:val="005C0B92"/>
    <w:rsid w:val="005C1547"/>
    <w:rsid w:val="005C16CB"/>
    <w:rsid w:val="005C16E4"/>
    <w:rsid w:val="005C1B9A"/>
    <w:rsid w:val="005C1F2F"/>
    <w:rsid w:val="005C2138"/>
    <w:rsid w:val="005C21B7"/>
    <w:rsid w:val="005C2514"/>
    <w:rsid w:val="005C2B0A"/>
    <w:rsid w:val="005C5B1D"/>
    <w:rsid w:val="005C5E39"/>
    <w:rsid w:val="005C5EA9"/>
    <w:rsid w:val="005C5F7C"/>
    <w:rsid w:val="005C6096"/>
    <w:rsid w:val="005C7119"/>
    <w:rsid w:val="005C78D8"/>
    <w:rsid w:val="005D0093"/>
    <w:rsid w:val="005D0733"/>
    <w:rsid w:val="005D0AC7"/>
    <w:rsid w:val="005D0C18"/>
    <w:rsid w:val="005D0DB1"/>
    <w:rsid w:val="005D179D"/>
    <w:rsid w:val="005D1C0B"/>
    <w:rsid w:val="005D208C"/>
    <w:rsid w:val="005D25D3"/>
    <w:rsid w:val="005D26E8"/>
    <w:rsid w:val="005D298B"/>
    <w:rsid w:val="005D3192"/>
    <w:rsid w:val="005D3D9F"/>
    <w:rsid w:val="005D3F25"/>
    <w:rsid w:val="005D3F44"/>
    <w:rsid w:val="005D4033"/>
    <w:rsid w:val="005D4053"/>
    <w:rsid w:val="005D40DE"/>
    <w:rsid w:val="005D44B4"/>
    <w:rsid w:val="005D485A"/>
    <w:rsid w:val="005D4DD6"/>
    <w:rsid w:val="005D5079"/>
    <w:rsid w:val="005D50B1"/>
    <w:rsid w:val="005D55FC"/>
    <w:rsid w:val="005D5FA4"/>
    <w:rsid w:val="005D6282"/>
    <w:rsid w:val="005D64C4"/>
    <w:rsid w:val="005D665C"/>
    <w:rsid w:val="005D66D1"/>
    <w:rsid w:val="005D6778"/>
    <w:rsid w:val="005D6961"/>
    <w:rsid w:val="005D7521"/>
    <w:rsid w:val="005D76B8"/>
    <w:rsid w:val="005D78A4"/>
    <w:rsid w:val="005D7E08"/>
    <w:rsid w:val="005E01E8"/>
    <w:rsid w:val="005E032F"/>
    <w:rsid w:val="005E038E"/>
    <w:rsid w:val="005E06C1"/>
    <w:rsid w:val="005E099F"/>
    <w:rsid w:val="005E12CB"/>
    <w:rsid w:val="005E1682"/>
    <w:rsid w:val="005E1BAE"/>
    <w:rsid w:val="005E234D"/>
    <w:rsid w:val="005E2386"/>
    <w:rsid w:val="005E275D"/>
    <w:rsid w:val="005E2995"/>
    <w:rsid w:val="005E2CBE"/>
    <w:rsid w:val="005E2FD4"/>
    <w:rsid w:val="005E3AEB"/>
    <w:rsid w:val="005E40CE"/>
    <w:rsid w:val="005E46DF"/>
    <w:rsid w:val="005E4EE3"/>
    <w:rsid w:val="005E4F3B"/>
    <w:rsid w:val="005E4FA0"/>
    <w:rsid w:val="005E5458"/>
    <w:rsid w:val="005E5459"/>
    <w:rsid w:val="005E5A5D"/>
    <w:rsid w:val="005E5D0C"/>
    <w:rsid w:val="005E6366"/>
    <w:rsid w:val="005E653A"/>
    <w:rsid w:val="005E66DE"/>
    <w:rsid w:val="005E68E3"/>
    <w:rsid w:val="005E696A"/>
    <w:rsid w:val="005E7304"/>
    <w:rsid w:val="005E76C4"/>
    <w:rsid w:val="005E7864"/>
    <w:rsid w:val="005E78B3"/>
    <w:rsid w:val="005F0111"/>
    <w:rsid w:val="005F08DF"/>
    <w:rsid w:val="005F1B72"/>
    <w:rsid w:val="005F2206"/>
    <w:rsid w:val="005F2381"/>
    <w:rsid w:val="005F25CE"/>
    <w:rsid w:val="005F31C5"/>
    <w:rsid w:val="005F31DA"/>
    <w:rsid w:val="005F3305"/>
    <w:rsid w:val="005F350A"/>
    <w:rsid w:val="005F3BCC"/>
    <w:rsid w:val="005F3F99"/>
    <w:rsid w:val="005F42C2"/>
    <w:rsid w:val="005F4E71"/>
    <w:rsid w:val="005F65A6"/>
    <w:rsid w:val="005F68F0"/>
    <w:rsid w:val="005F6ADA"/>
    <w:rsid w:val="005F6B31"/>
    <w:rsid w:val="005F743F"/>
    <w:rsid w:val="005F78F1"/>
    <w:rsid w:val="005F7A19"/>
    <w:rsid w:val="005F7B67"/>
    <w:rsid w:val="005F7BE6"/>
    <w:rsid w:val="005F7D36"/>
    <w:rsid w:val="00600480"/>
    <w:rsid w:val="0060201B"/>
    <w:rsid w:val="0060255E"/>
    <w:rsid w:val="00602C65"/>
    <w:rsid w:val="00602EA7"/>
    <w:rsid w:val="00603083"/>
    <w:rsid w:val="0060315E"/>
    <w:rsid w:val="006031CC"/>
    <w:rsid w:val="0060328B"/>
    <w:rsid w:val="006032B8"/>
    <w:rsid w:val="0060342B"/>
    <w:rsid w:val="00603654"/>
    <w:rsid w:val="00603813"/>
    <w:rsid w:val="00603869"/>
    <w:rsid w:val="00603F9E"/>
    <w:rsid w:val="00604113"/>
    <w:rsid w:val="006041B1"/>
    <w:rsid w:val="0060446D"/>
    <w:rsid w:val="006048E5"/>
    <w:rsid w:val="0060505B"/>
    <w:rsid w:val="00605270"/>
    <w:rsid w:val="00605422"/>
    <w:rsid w:val="00605488"/>
    <w:rsid w:val="0060554D"/>
    <w:rsid w:val="00605B69"/>
    <w:rsid w:val="00605E67"/>
    <w:rsid w:val="00605F52"/>
    <w:rsid w:val="006060B7"/>
    <w:rsid w:val="006065D5"/>
    <w:rsid w:val="006067E8"/>
    <w:rsid w:val="006077A6"/>
    <w:rsid w:val="00607950"/>
    <w:rsid w:val="00607B6C"/>
    <w:rsid w:val="00607D50"/>
    <w:rsid w:val="00607F1D"/>
    <w:rsid w:val="0061049D"/>
    <w:rsid w:val="00610C24"/>
    <w:rsid w:val="0061119B"/>
    <w:rsid w:val="006113B6"/>
    <w:rsid w:val="00611533"/>
    <w:rsid w:val="00611AFF"/>
    <w:rsid w:val="00611E36"/>
    <w:rsid w:val="006124AA"/>
    <w:rsid w:val="006127FE"/>
    <w:rsid w:val="00613355"/>
    <w:rsid w:val="00613941"/>
    <w:rsid w:val="00613AC7"/>
    <w:rsid w:val="00614382"/>
    <w:rsid w:val="006145E4"/>
    <w:rsid w:val="006149B1"/>
    <w:rsid w:val="00614C29"/>
    <w:rsid w:val="006152DD"/>
    <w:rsid w:val="006157BA"/>
    <w:rsid w:val="00615920"/>
    <w:rsid w:val="00616671"/>
    <w:rsid w:val="00616BA4"/>
    <w:rsid w:val="006174E7"/>
    <w:rsid w:val="00620522"/>
    <w:rsid w:val="006208F6"/>
    <w:rsid w:val="00620CB4"/>
    <w:rsid w:val="00620E13"/>
    <w:rsid w:val="00621388"/>
    <w:rsid w:val="006215FE"/>
    <w:rsid w:val="0062385C"/>
    <w:rsid w:val="00623CA6"/>
    <w:rsid w:val="00624286"/>
    <w:rsid w:val="006247D0"/>
    <w:rsid w:val="00624E69"/>
    <w:rsid w:val="00625387"/>
    <w:rsid w:val="0062555C"/>
    <w:rsid w:val="00625A00"/>
    <w:rsid w:val="00625F6F"/>
    <w:rsid w:val="0062623C"/>
    <w:rsid w:val="00626387"/>
    <w:rsid w:val="006265FF"/>
    <w:rsid w:val="00626805"/>
    <w:rsid w:val="006268DC"/>
    <w:rsid w:val="00626AFD"/>
    <w:rsid w:val="00626BD4"/>
    <w:rsid w:val="00626E1B"/>
    <w:rsid w:val="00627343"/>
    <w:rsid w:val="006275B7"/>
    <w:rsid w:val="00627ACA"/>
    <w:rsid w:val="00630562"/>
    <w:rsid w:val="006305F2"/>
    <w:rsid w:val="0063112C"/>
    <w:rsid w:val="00631E1E"/>
    <w:rsid w:val="00632A31"/>
    <w:rsid w:val="00633212"/>
    <w:rsid w:val="0063325C"/>
    <w:rsid w:val="006332CD"/>
    <w:rsid w:val="00634202"/>
    <w:rsid w:val="00634940"/>
    <w:rsid w:val="00634DE1"/>
    <w:rsid w:val="00636C8D"/>
    <w:rsid w:val="0063758A"/>
    <w:rsid w:val="0063785F"/>
    <w:rsid w:val="006378F7"/>
    <w:rsid w:val="00637F68"/>
    <w:rsid w:val="00640900"/>
    <w:rsid w:val="00640A2A"/>
    <w:rsid w:val="006416AB"/>
    <w:rsid w:val="00641A98"/>
    <w:rsid w:val="00642084"/>
    <w:rsid w:val="00642B6B"/>
    <w:rsid w:val="00642CDD"/>
    <w:rsid w:val="00642D42"/>
    <w:rsid w:val="00642EE9"/>
    <w:rsid w:val="00643093"/>
    <w:rsid w:val="006431D2"/>
    <w:rsid w:val="00643528"/>
    <w:rsid w:val="0064380F"/>
    <w:rsid w:val="00644DCF"/>
    <w:rsid w:val="00644EE2"/>
    <w:rsid w:val="00645A78"/>
    <w:rsid w:val="00645CF3"/>
    <w:rsid w:val="00645DEA"/>
    <w:rsid w:val="006465AA"/>
    <w:rsid w:val="006465EC"/>
    <w:rsid w:val="0064674E"/>
    <w:rsid w:val="006467B9"/>
    <w:rsid w:val="00646CC6"/>
    <w:rsid w:val="00646CDA"/>
    <w:rsid w:val="00646D2A"/>
    <w:rsid w:val="006478B2"/>
    <w:rsid w:val="00647928"/>
    <w:rsid w:val="00650A3E"/>
    <w:rsid w:val="006510AA"/>
    <w:rsid w:val="00651446"/>
    <w:rsid w:val="00651467"/>
    <w:rsid w:val="006514A1"/>
    <w:rsid w:val="00651918"/>
    <w:rsid w:val="006526BD"/>
    <w:rsid w:val="00653A83"/>
    <w:rsid w:val="0065432B"/>
    <w:rsid w:val="00654554"/>
    <w:rsid w:val="00654BDF"/>
    <w:rsid w:val="00654E3D"/>
    <w:rsid w:val="00654F2A"/>
    <w:rsid w:val="0065531E"/>
    <w:rsid w:val="0065693D"/>
    <w:rsid w:val="00656B7C"/>
    <w:rsid w:val="00656E27"/>
    <w:rsid w:val="006571BB"/>
    <w:rsid w:val="0065759F"/>
    <w:rsid w:val="0066025B"/>
    <w:rsid w:val="00660436"/>
    <w:rsid w:val="006608AF"/>
    <w:rsid w:val="00660BD1"/>
    <w:rsid w:val="00661251"/>
    <w:rsid w:val="0066138D"/>
    <w:rsid w:val="00661F0A"/>
    <w:rsid w:val="00662423"/>
    <w:rsid w:val="006626F0"/>
    <w:rsid w:val="006626FE"/>
    <w:rsid w:val="00662AF1"/>
    <w:rsid w:val="0066313E"/>
    <w:rsid w:val="0066375F"/>
    <w:rsid w:val="0066397D"/>
    <w:rsid w:val="006648D9"/>
    <w:rsid w:val="00664E87"/>
    <w:rsid w:val="00664F32"/>
    <w:rsid w:val="006654AA"/>
    <w:rsid w:val="006655F9"/>
    <w:rsid w:val="00665A49"/>
    <w:rsid w:val="00665C82"/>
    <w:rsid w:val="00666233"/>
    <w:rsid w:val="006665C0"/>
    <w:rsid w:val="00666756"/>
    <w:rsid w:val="0066697F"/>
    <w:rsid w:val="00667CA8"/>
    <w:rsid w:val="00667F7A"/>
    <w:rsid w:val="00670388"/>
    <w:rsid w:val="00670D0B"/>
    <w:rsid w:val="00670DEF"/>
    <w:rsid w:val="00671216"/>
    <w:rsid w:val="006712B9"/>
    <w:rsid w:val="006726F2"/>
    <w:rsid w:val="006727A0"/>
    <w:rsid w:val="0067331F"/>
    <w:rsid w:val="006733FE"/>
    <w:rsid w:val="006736BD"/>
    <w:rsid w:val="0067378B"/>
    <w:rsid w:val="006739ED"/>
    <w:rsid w:val="00673CD1"/>
    <w:rsid w:val="00673DAD"/>
    <w:rsid w:val="006746E1"/>
    <w:rsid w:val="0067475C"/>
    <w:rsid w:val="006748A6"/>
    <w:rsid w:val="0067603E"/>
    <w:rsid w:val="00676290"/>
    <w:rsid w:val="0067642F"/>
    <w:rsid w:val="00676520"/>
    <w:rsid w:val="00676C0F"/>
    <w:rsid w:val="0067736D"/>
    <w:rsid w:val="006779CB"/>
    <w:rsid w:val="00677D4C"/>
    <w:rsid w:val="0068057D"/>
    <w:rsid w:val="00680671"/>
    <w:rsid w:val="0068094F"/>
    <w:rsid w:val="00680D9C"/>
    <w:rsid w:val="00681C02"/>
    <w:rsid w:val="00681FE7"/>
    <w:rsid w:val="006824DB"/>
    <w:rsid w:val="006828E7"/>
    <w:rsid w:val="00682F10"/>
    <w:rsid w:val="00682FEC"/>
    <w:rsid w:val="00682FF4"/>
    <w:rsid w:val="0068359F"/>
    <w:rsid w:val="00683D8F"/>
    <w:rsid w:val="00684D68"/>
    <w:rsid w:val="00685912"/>
    <w:rsid w:val="006864CF"/>
    <w:rsid w:val="006870FE"/>
    <w:rsid w:val="00687231"/>
    <w:rsid w:val="006874C1"/>
    <w:rsid w:val="006874EE"/>
    <w:rsid w:val="00687556"/>
    <w:rsid w:val="00687E4A"/>
    <w:rsid w:val="00687ECA"/>
    <w:rsid w:val="00687F90"/>
    <w:rsid w:val="00690CAD"/>
    <w:rsid w:val="006913EA"/>
    <w:rsid w:val="00691655"/>
    <w:rsid w:val="0069195D"/>
    <w:rsid w:val="006920F2"/>
    <w:rsid w:val="0069336A"/>
    <w:rsid w:val="006939B4"/>
    <w:rsid w:val="00693BD1"/>
    <w:rsid w:val="00693F8C"/>
    <w:rsid w:val="006944B8"/>
    <w:rsid w:val="00694504"/>
    <w:rsid w:val="0069528B"/>
    <w:rsid w:val="00695914"/>
    <w:rsid w:val="00696967"/>
    <w:rsid w:val="00697647"/>
    <w:rsid w:val="00697690"/>
    <w:rsid w:val="00697ACB"/>
    <w:rsid w:val="006A00DE"/>
    <w:rsid w:val="006A0266"/>
    <w:rsid w:val="006A0599"/>
    <w:rsid w:val="006A0F26"/>
    <w:rsid w:val="006A11BB"/>
    <w:rsid w:val="006A171B"/>
    <w:rsid w:val="006A201E"/>
    <w:rsid w:val="006A2D7F"/>
    <w:rsid w:val="006A2FCB"/>
    <w:rsid w:val="006A3030"/>
    <w:rsid w:val="006A429F"/>
    <w:rsid w:val="006A476B"/>
    <w:rsid w:val="006A4C86"/>
    <w:rsid w:val="006A4E18"/>
    <w:rsid w:val="006A55DB"/>
    <w:rsid w:val="006A56FE"/>
    <w:rsid w:val="006A57FE"/>
    <w:rsid w:val="006A61EE"/>
    <w:rsid w:val="006A6DA9"/>
    <w:rsid w:val="006A7214"/>
    <w:rsid w:val="006A7AD3"/>
    <w:rsid w:val="006B0089"/>
    <w:rsid w:val="006B010D"/>
    <w:rsid w:val="006B028D"/>
    <w:rsid w:val="006B05E0"/>
    <w:rsid w:val="006B0738"/>
    <w:rsid w:val="006B09AD"/>
    <w:rsid w:val="006B09C2"/>
    <w:rsid w:val="006B0D69"/>
    <w:rsid w:val="006B0ED8"/>
    <w:rsid w:val="006B125D"/>
    <w:rsid w:val="006B151C"/>
    <w:rsid w:val="006B1874"/>
    <w:rsid w:val="006B1D68"/>
    <w:rsid w:val="006B201E"/>
    <w:rsid w:val="006B2497"/>
    <w:rsid w:val="006B25F1"/>
    <w:rsid w:val="006B2626"/>
    <w:rsid w:val="006B2842"/>
    <w:rsid w:val="006B285B"/>
    <w:rsid w:val="006B3487"/>
    <w:rsid w:val="006B3F6C"/>
    <w:rsid w:val="006B4119"/>
    <w:rsid w:val="006B42EF"/>
    <w:rsid w:val="006B4A8F"/>
    <w:rsid w:val="006B501F"/>
    <w:rsid w:val="006B5294"/>
    <w:rsid w:val="006B619E"/>
    <w:rsid w:val="006B67D2"/>
    <w:rsid w:val="006B6ED9"/>
    <w:rsid w:val="006B71A4"/>
    <w:rsid w:val="006B7503"/>
    <w:rsid w:val="006B7636"/>
    <w:rsid w:val="006B77C6"/>
    <w:rsid w:val="006B7D21"/>
    <w:rsid w:val="006B7D7B"/>
    <w:rsid w:val="006B7FBA"/>
    <w:rsid w:val="006C0AA3"/>
    <w:rsid w:val="006C0F75"/>
    <w:rsid w:val="006C1353"/>
    <w:rsid w:val="006C14C1"/>
    <w:rsid w:val="006C19C3"/>
    <w:rsid w:val="006C1E94"/>
    <w:rsid w:val="006C23B4"/>
    <w:rsid w:val="006C2A6C"/>
    <w:rsid w:val="006C2C3C"/>
    <w:rsid w:val="006C2F3A"/>
    <w:rsid w:val="006C2F44"/>
    <w:rsid w:val="006C304D"/>
    <w:rsid w:val="006C3972"/>
    <w:rsid w:val="006C3997"/>
    <w:rsid w:val="006C3CDC"/>
    <w:rsid w:val="006C3D31"/>
    <w:rsid w:val="006C3E65"/>
    <w:rsid w:val="006C42DF"/>
    <w:rsid w:val="006C4355"/>
    <w:rsid w:val="006C4DEE"/>
    <w:rsid w:val="006C4E8E"/>
    <w:rsid w:val="006C54D1"/>
    <w:rsid w:val="006C557A"/>
    <w:rsid w:val="006C5FD2"/>
    <w:rsid w:val="006C624A"/>
    <w:rsid w:val="006C6AFB"/>
    <w:rsid w:val="006C740F"/>
    <w:rsid w:val="006C76DC"/>
    <w:rsid w:val="006D0049"/>
    <w:rsid w:val="006D05C8"/>
    <w:rsid w:val="006D0D9A"/>
    <w:rsid w:val="006D0FE6"/>
    <w:rsid w:val="006D1995"/>
    <w:rsid w:val="006D1F8F"/>
    <w:rsid w:val="006D2010"/>
    <w:rsid w:val="006D2781"/>
    <w:rsid w:val="006D2936"/>
    <w:rsid w:val="006D2C11"/>
    <w:rsid w:val="006D3209"/>
    <w:rsid w:val="006D355E"/>
    <w:rsid w:val="006D36F4"/>
    <w:rsid w:val="006D3B11"/>
    <w:rsid w:val="006D3D2E"/>
    <w:rsid w:val="006D3E18"/>
    <w:rsid w:val="006D3EF2"/>
    <w:rsid w:val="006D454C"/>
    <w:rsid w:val="006D47B7"/>
    <w:rsid w:val="006D4C9F"/>
    <w:rsid w:val="006D4FAF"/>
    <w:rsid w:val="006D55C0"/>
    <w:rsid w:val="006D5727"/>
    <w:rsid w:val="006D5963"/>
    <w:rsid w:val="006D6039"/>
    <w:rsid w:val="006D6593"/>
    <w:rsid w:val="006D6627"/>
    <w:rsid w:val="006D6685"/>
    <w:rsid w:val="006D681A"/>
    <w:rsid w:val="006D6B44"/>
    <w:rsid w:val="006D77C9"/>
    <w:rsid w:val="006D77CE"/>
    <w:rsid w:val="006D7915"/>
    <w:rsid w:val="006E0DAE"/>
    <w:rsid w:val="006E1164"/>
    <w:rsid w:val="006E1318"/>
    <w:rsid w:val="006E137F"/>
    <w:rsid w:val="006E13D7"/>
    <w:rsid w:val="006E1E3C"/>
    <w:rsid w:val="006E20C9"/>
    <w:rsid w:val="006E2146"/>
    <w:rsid w:val="006E3778"/>
    <w:rsid w:val="006E443E"/>
    <w:rsid w:val="006E46E0"/>
    <w:rsid w:val="006E62FB"/>
    <w:rsid w:val="006E63D1"/>
    <w:rsid w:val="006E6B71"/>
    <w:rsid w:val="006E72E0"/>
    <w:rsid w:val="006F096D"/>
    <w:rsid w:val="006F1358"/>
    <w:rsid w:val="006F1EFC"/>
    <w:rsid w:val="006F2458"/>
    <w:rsid w:val="006F2470"/>
    <w:rsid w:val="006F2AAC"/>
    <w:rsid w:val="006F2EE8"/>
    <w:rsid w:val="006F2FF6"/>
    <w:rsid w:val="006F31F8"/>
    <w:rsid w:val="006F3C46"/>
    <w:rsid w:val="006F46AD"/>
    <w:rsid w:val="006F47A7"/>
    <w:rsid w:val="006F56FE"/>
    <w:rsid w:val="006F6ACD"/>
    <w:rsid w:val="006F6EA3"/>
    <w:rsid w:val="006F7139"/>
    <w:rsid w:val="006F7DB6"/>
    <w:rsid w:val="0070008D"/>
    <w:rsid w:val="007000DC"/>
    <w:rsid w:val="00700232"/>
    <w:rsid w:val="0070076D"/>
    <w:rsid w:val="007009FD"/>
    <w:rsid w:val="00700BA8"/>
    <w:rsid w:val="00700D3E"/>
    <w:rsid w:val="007010A1"/>
    <w:rsid w:val="007010AE"/>
    <w:rsid w:val="00701474"/>
    <w:rsid w:val="00701B0C"/>
    <w:rsid w:val="007024E1"/>
    <w:rsid w:val="00702A0F"/>
    <w:rsid w:val="00702DAD"/>
    <w:rsid w:val="007031DB"/>
    <w:rsid w:val="007031FF"/>
    <w:rsid w:val="0070387F"/>
    <w:rsid w:val="00704C9E"/>
    <w:rsid w:val="007052A8"/>
    <w:rsid w:val="0070534C"/>
    <w:rsid w:val="007056CB"/>
    <w:rsid w:val="0070578D"/>
    <w:rsid w:val="00705802"/>
    <w:rsid w:val="0070653C"/>
    <w:rsid w:val="007068A7"/>
    <w:rsid w:val="00706ACE"/>
    <w:rsid w:val="00706B09"/>
    <w:rsid w:val="00706E5E"/>
    <w:rsid w:val="00707651"/>
    <w:rsid w:val="00707C92"/>
    <w:rsid w:val="00710340"/>
    <w:rsid w:val="00710429"/>
    <w:rsid w:val="0071051E"/>
    <w:rsid w:val="00710F17"/>
    <w:rsid w:val="007112FC"/>
    <w:rsid w:val="00711314"/>
    <w:rsid w:val="00711D2D"/>
    <w:rsid w:val="00711D7F"/>
    <w:rsid w:val="00712104"/>
    <w:rsid w:val="007127C4"/>
    <w:rsid w:val="00712F51"/>
    <w:rsid w:val="00713370"/>
    <w:rsid w:val="007136AC"/>
    <w:rsid w:val="00713DC3"/>
    <w:rsid w:val="00714133"/>
    <w:rsid w:val="00714AB4"/>
    <w:rsid w:val="00714B08"/>
    <w:rsid w:val="00714B1D"/>
    <w:rsid w:val="00715944"/>
    <w:rsid w:val="0071643D"/>
    <w:rsid w:val="007167E1"/>
    <w:rsid w:val="00716B53"/>
    <w:rsid w:val="00717221"/>
    <w:rsid w:val="0071771B"/>
    <w:rsid w:val="00717E9A"/>
    <w:rsid w:val="007201B4"/>
    <w:rsid w:val="007204F5"/>
    <w:rsid w:val="0072062F"/>
    <w:rsid w:val="00720B52"/>
    <w:rsid w:val="007213BD"/>
    <w:rsid w:val="0072174F"/>
    <w:rsid w:val="00721AAC"/>
    <w:rsid w:val="007220C7"/>
    <w:rsid w:val="00722940"/>
    <w:rsid w:val="00722EB0"/>
    <w:rsid w:val="00723417"/>
    <w:rsid w:val="007237F2"/>
    <w:rsid w:val="00723D13"/>
    <w:rsid w:val="00723E10"/>
    <w:rsid w:val="00723FFA"/>
    <w:rsid w:val="00724305"/>
    <w:rsid w:val="00724ACB"/>
    <w:rsid w:val="00724F2B"/>
    <w:rsid w:val="007252D7"/>
    <w:rsid w:val="007253DE"/>
    <w:rsid w:val="0072554C"/>
    <w:rsid w:val="00725647"/>
    <w:rsid w:val="00725D0D"/>
    <w:rsid w:val="00725EBD"/>
    <w:rsid w:val="00726A54"/>
    <w:rsid w:val="00726E8A"/>
    <w:rsid w:val="00726EFD"/>
    <w:rsid w:val="00727ECD"/>
    <w:rsid w:val="00730778"/>
    <w:rsid w:val="00731112"/>
    <w:rsid w:val="007313B4"/>
    <w:rsid w:val="0073172F"/>
    <w:rsid w:val="00731CFF"/>
    <w:rsid w:val="00731D87"/>
    <w:rsid w:val="00731EC2"/>
    <w:rsid w:val="007324C1"/>
    <w:rsid w:val="0073256E"/>
    <w:rsid w:val="0073351D"/>
    <w:rsid w:val="007335C6"/>
    <w:rsid w:val="00734299"/>
    <w:rsid w:val="00734362"/>
    <w:rsid w:val="00734CAC"/>
    <w:rsid w:val="00734F04"/>
    <w:rsid w:val="00735CE3"/>
    <w:rsid w:val="0073659B"/>
    <w:rsid w:val="00736842"/>
    <w:rsid w:val="00736ACC"/>
    <w:rsid w:val="00736B59"/>
    <w:rsid w:val="0073704B"/>
    <w:rsid w:val="00737237"/>
    <w:rsid w:val="00737368"/>
    <w:rsid w:val="007379F8"/>
    <w:rsid w:val="007379FA"/>
    <w:rsid w:val="00737B9D"/>
    <w:rsid w:val="00737C95"/>
    <w:rsid w:val="007400FF"/>
    <w:rsid w:val="0074017B"/>
    <w:rsid w:val="00741D83"/>
    <w:rsid w:val="0074250A"/>
    <w:rsid w:val="00742E37"/>
    <w:rsid w:val="00743325"/>
    <w:rsid w:val="007435A2"/>
    <w:rsid w:val="00743B3B"/>
    <w:rsid w:val="00743F95"/>
    <w:rsid w:val="00743FC1"/>
    <w:rsid w:val="00744372"/>
    <w:rsid w:val="007443E4"/>
    <w:rsid w:val="00744873"/>
    <w:rsid w:val="00744B6B"/>
    <w:rsid w:val="00744E06"/>
    <w:rsid w:val="00745102"/>
    <w:rsid w:val="00745621"/>
    <w:rsid w:val="00745963"/>
    <w:rsid w:val="00745B61"/>
    <w:rsid w:val="00745C7E"/>
    <w:rsid w:val="00745D37"/>
    <w:rsid w:val="00745E39"/>
    <w:rsid w:val="00745F51"/>
    <w:rsid w:val="007463EC"/>
    <w:rsid w:val="007465C3"/>
    <w:rsid w:val="007468BF"/>
    <w:rsid w:val="00747855"/>
    <w:rsid w:val="00747BC0"/>
    <w:rsid w:val="007500F0"/>
    <w:rsid w:val="00750167"/>
    <w:rsid w:val="007501B6"/>
    <w:rsid w:val="00750E26"/>
    <w:rsid w:val="00751606"/>
    <w:rsid w:val="007519EB"/>
    <w:rsid w:val="00751D7B"/>
    <w:rsid w:val="007521D7"/>
    <w:rsid w:val="0075248B"/>
    <w:rsid w:val="007524D8"/>
    <w:rsid w:val="007525F1"/>
    <w:rsid w:val="007526BE"/>
    <w:rsid w:val="007528BC"/>
    <w:rsid w:val="00752AF1"/>
    <w:rsid w:val="00754091"/>
    <w:rsid w:val="00754727"/>
    <w:rsid w:val="00754855"/>
    <w:rsid w:val="00754F5D"/>
    <w:rsid w:val="00755199"/>
    <w:rsid w:val="007557FF"/>
    <w:rsid w:val="00755D89"/>
    <w:rsid w:val="00755DD3"/>
    <w:rsid w:val="007563E9"/>
    <w:rsid w:val="007563F1"/>
    <w:rsid w:val="00756627"/>
    <w:rsid w:val="00756F83"/>
    <w:rsid w:val="007573D6"/>
    <w:rsid w:val="0075748F"/>
    <w:rsid w:val="00757A87"/>
    <w:rsid w:val="00757AB5"/>
    <w:rsid w:val="00757C6F"/>
    <w:rsid w:val="00760320"/>
    <w:rsid w:val="00760C47"/>
    <w:rsid w:val="00760DB8"/>
    <w:rsid w:val="00761023"/>
    <w:rsid w:val="007614FC"/>
    <w:rsid w:val="00761826"/>
    <w:rsid w:val="00761872"/>
    <w:rsid w:val="007619C7"/>
    <w:rsid w:val="00761B84"/>
    <w:rsid w:val="00761D6F"/>
    <w:rsid w:val="00762886"/>
    <w:rsid w:val="0076290B"/>
    <w:rsid w:val="00762A70"/>
    <w:rsid w:val="00763666"/>
    <w:rsid w:val="007639E7"/>
    <w:rsid w:val="00763C48"/>
    <w:rsid w:val="00764172"/>
    <w:rsid w:val="007642C2"/>
    <w:rsid w:val="00765906"/>
    <w:rsid w:val="00765E56"/>
    <w:rsid w:val="0076602C"/>
    <w:rsid w:val="00767665"/>
    <w:rsid w:val="00767749"/>
    <w:rsid w:val="00767A80"/>
    <w:rsid w:val="007701B0"/>
    <w:rsid w:val="007708F0"/>
    <w:rsid w:val="007709D6"/>
    <w:rsid w:val="00771D99"/>
    <w:rsid w:val="007721D7"/>
    <w:rsid w:val="0077271E"/>
    <w:rsid w:val="00772C99"/>
    <w:rsid w:val="007730EF"/>
    <w:rsid w:val="00773196"/>
    <w:rsid w:val="00773EA2"/>
    <w:rsid w:val="007741D9"/>
    <w:rsid w:val="007742AF"/>
    <w:rsid w:val="00774688"/>
    <w:rsid w:val="007746B6"/>
    <w:rsid w:val="00775DCB"/>
    <w:rsid w:val="00776269"/>
    <w:rsid w:val="00776A55"/>
    <w:rsid w:val="00777F13"/>
    <w:rsid w:val="00780F5B"/>
    <w:rsid w:val="00780FCC"/>
    <w:rsid w:val="00781421"/>
    <w:rsid w:val="00781A54"/>
    <w:rsid w:val="007821D2"/>
    <w:rsid w:val="00782536"/>
    <w:rsid w:val="00782578"/>
    <w:rsid w:val="00782806"/>
    <w:rsid w:val="0078390F"/>
    <w:rsid w:val="007839B2"/>
    <w:rsid w:val="007839FA"/>
    <w:rsid w:val="00784766"/>
    <w:rsid w:val="0078491F"/>
    <w:rsid w:val="00784CE2"/>
    <w:rsid w:val="00785611"/>
    <w:rsid w:val="00785DA8"/>
    <w:rsid w:val="00787186"/>
    <w:rsid w:val="007874C3"/>
    <w:rsid w:val="007877DC"/>
    <w:rsid w:val="00787E7B"/>
    <w:rsid w:val="00787F2B"/>
    <w:rsid w:val="007900CE"/>
    <w:rsid w:val="00790A28"/>
    <w:rsid w:val="0079111C"/>
    <w:rsid w:val="0079111F"/>
    <w:rsid w:val="007912FF"/>
    <w:rsid w:val="00791351"/>
    <w:rsid w:val="00791ED2"/>
    <w:rsid w:val="007925C5"/>
    <w:rsid w:val="00793058"/>
    <w:rsid w:val="007934E0"/>
    <w:rsid w:val="0079364E"/>
    <w:rsid w:val="00793AD4"/>
    <w:rsid w:val="00793B5E"/>
    <w:rsid w:val="00793FFC"/>
    <w:rsid w:val="00794477"/>
    <w:rsid w:val="00794F5E"/>
    <w:rsid w:val="007953FF"/>
    <w:rsid w:val="007956D4"/>
    <w:rsid w:val="0079598E"/>
    <w:rsid w:val="00795D22"/>
    <w:rsid w:val="00795E54"/>
    <w:rsid w:val="007965C7"/>
    <w:rsid w:val="0079713F"/>
    <w:rsid w:val="00797F4C"/>
    <w:rsid w:val="007A0541"/>
    <w:rsid w:val="007A098F"/>
    <w:rsid w:val="007A18C8"/>
    <w:rsid w:val="007A1DDE"/>
    <w:rsid w:val="007A2095"/>
    <w:rsid w:val="007A24D4"/>
    <w:rsid w:val="007A26FD"/>
    <w:rsid w:val="007A309F"/>
    <w:rsid w:val="007A3445"/>
    <w:rsid w:val="007A3948"/>
    <w:rsid w:val="007A3D59"/>
    <w:rsid w:val="007A3F4D"/>
    <w:rsid w:val="007A4021"/>
    <w:rsid w:val="007A4432"/>
    <w:rsid w:val="007A4448"/>
    <w:rsid w:val="007A4790"/>
    <w:rsid w:val="007A5105"/>
    <w:rsid w:val="007A574D"/>
    <w:rsid w:val="007A5D49"/>
    <w:rsid w:val="007A62D7"/>
    <w:rsid w:val="007A6786"/>
    <w:rsid w:val="007A6ED7"/>
    <w:rsid w:val="007A7746"/>
    <w:rsid w:val="007A7821"/>
    <w:rsid w:val="007A7A77"/>
    <w:rsid w:val="007B05A7"/>
    <w:rsid w:val="007B0A35"/>
    <w:rsid w:val="007B0DCF"/>
    <w:rsid w:val="007B1545"/>
    <w:rsid w:val="007B1698"/>
    <w:rsid w:val="007B19E6"/>
    <w:rsid w:val="007B1EF4"/>
    <w:rsid w:val="007B1FFB"/>
    <w:rsid w:val="007B20AB"/>
    <w:rsid w:val="007B224C"/>
    <w:rsid w:val="007B36C4"/>
    <w:rsid w:val="007B3C72"/>
    <w:rsid w:val="007B4432"/>
    <w:rsid w:val="007B44D6"/>
    <w:rsid w:val="007B4D3D"/>
    <w:rsid w:val="007B4DBB"/>
    <w:rsid w:val="007B5FF3"/>
    <w:rsid w:val="007B6F80"/>
    <w:rsid w:val="007B6FAE"/>
    <w:rsid w:val="007B76BA"/>
    <w:rsid w:val="007B7E00"/>
    <w:rsid w:val="007B7E66"/>
    <w:rsid w:val="007B7ECA"/>
    <w:rsid w:val="007C019D"/>
    <w:rsid w:val="007C0238"/>
    <w:rsid w:val="007C0D45"/>
    <w:rsid w:val="007C0E09"/>
    <w:rsid w:val="007C12E1"/>
    <w:rsid w:val="007C1AF3"/>
    <w:rsid w:val="007C1B5E"/>
    <w:rsid w:val="007C1EAF"/>
    <w:rsid w:val="007C2D0A"/>
    <w:rsid w:val="007C30CE"/>
    <w:rsid w:val="007C3424"/>
    <w:rsid w:val="007C3947"/>
    <w:rsid w:val="007C3A69"/>
    <w:rsid w:val="007C40B4"/>
    <w:rsid w:val="007C4CA5"/>
    <w:rsid w:val="007C5195"/>
    <w:rsid w:val="007C51DD"/>
    <w:rsid w:val="007C5323"/>
    <w:rsid w:val="007C543E"/>
    <w:rsid w:val="007C546A"/>
    <w:rsid w:val="007C60F0"/>
    <w:rsid w:val="007C7986"/>
    <w:rsid w:val="007C7C89"/>
    <w:rsid w:val="007C7E3F"/>
    <w:rsid w:val="007D0F08"/>
    <w:rsid w:val="007D1F6A"/>
    <w:rsid w:val="007D218A"/>
    <w:rsid w:val="007D23B6"/>
    <w:rsid w:val="007D2718"/>
    <w:rsid w:val="007D2FF9"/>
    <w:rsid w:val="007D3098"/>
    <w:rsid w:val="007D33F0"/>
    <w:rsid w:val="007D3691"/>
    <w:rsid w:val="007D4A34"/>
    <w:rsid w:val="007D4C3A"/>
    <w:rsid w:val="007D4CF3"/>
    <w:rsid w:val="007D4FA2"/>
    <w:rsid w:val="007D57AF"/>
    <w:rsid w:val="007D6515"/>
    <w:rsid w:val="007D6985"/>
    <w:rsid w:val="007D6E53"/>
    <w:rsid w:val="007D7AE9"/>
    <w:rsid w:val="007D7BC2"/>
    <w:rsid w:val="007D7D05"/>
    <w:rsid w:val="007D7EE7"/>
    <w:rsid w:val="007D7FBC"/>
    <w:rsid w:val="007E03F6"/>
    <w:rsid w:val="007E0810"/>
    <w:rsid w:val="007E13A2"/>
    <w:rsid w:val="007E1EE5"/>
    <w:rsid w:val="007E2199"/>
    <w:rsid w:val="007E2AFB"/>
    <w:rsid w:val="007E2ED4"/>
    <w:rsid w:val="007E34AB"/>
    <w:rsid w:val="007E424E"/>
    <w:rsid w:val="007E454B"/>
    <w:rsid w:val="007E4ECD"/>
    <w:rsid w:val="007E59B3"/>
    <w:rsid w:val="007E5DAB"/>
    <w:rsid w:val="007E6677"/>
    <w:rsid w:val="007E67A4"/>
    <w:rsid w:val="007E6CB3"/>
    <w:rsid w:val="007E7547"/>
    <w:rsid w:val="007E7B7B"/>
    <w:rsid w:val="007E7E71"/>
    <w:rsid w:val="007F0166"/>
    <w:rsid w:val="007F0FCD"/>
    <w:rsid w:val="007F1108"/>
    <w:rsid w:val="007F14A7"/>
    <w:rsid w:val="007F1670"/>
    <w:rsid w:val="007F1780"/>
    <w:rsid w:val="007F19A1"/>
    <w:rsid w:val="007F2196"/>
    <w:rsid w:val="007F26F1"/>
    <w:rsid w:val="007F294C"/>
    <w:rsid w:val="007F2A9A"/>
    <w:rsid w:val="007F2AFD"/>
    <w:rsid w:val="007F2CBD"/>
    <w:rsid w:val="007F2D7D"/>
    <w:rsid w:val="007F2FB5"/>
    <w:rsid w:val="007F2FDA"/>
    <w:rsid w:val="007F3A45"/>
    <w:rsid w:val="007F3ADC"/>
    <w:rsid w:val="007F3F74"/>
    <w:rsid w:val="007F4C9C"/>
    <w:rsid w:val="007F516C"/>
    <w:rsid w:val="007F56DF"/>
    <w:rsid w:val="007F5BCB"/>
    <w:rsid w:val="007F6267"/>
    <w:rsid w:val="007F62CF"/>
    <w:rsid w:val="007F6396"/>
    <w:rsid w:val="007F6F1E"/>
    <w:rsid w:val="007F7054"/>
    <w:rsid w:val="007F70AC"/>
    <w:rsid w:val="007F7314"/>
    <w:rsid w:val="007F73D9"/>
    <w:rsid w:val="007F7D1E"/>
    <w:rsid w:val="007F7F92"/>
    <w:rsid w:val="00800037"/>
    <w:rsid w:val="00800084"/>
    <w:rsid w:val="0080067B"/>
    <w:rsid w:val="008006A4"/>
    <w:rsid w:val="00800B54"/>
    <w:rsid w:val="00800D9D"/>
    <w:rsid w:val="00802287"/>
    <w:rsid w:val="0080246D"/>
    <w:rsid w:val="00803065"/>
    <w:rsid w:val="00803366"/>
    <w:rsid w:val="00803813"/>
    <w:rsid w:val="00804125"/>
    <w:rsid w:val="00804129"/>
    <w:rsid w:val="008041A7"/>
    <w:rsid w:val="008043D2"/>
    <w:rsid w:val="00804EAD"/>
    <w:rsid w:val="00805619"/>
    <w:rsid w:val="0080593B"/>
    <w:rsid w:val="00805994"/>
    <w:rsid w:val="00806022"/>
    <w:rsid w:val="00806338"/>
    <w:rsid w:val="00806975"/>
    <w:rsid w:val="00806D38"/>
    <w:rsid w:val="00806E81"/>
    <w:rsid w:val="00807614"/>
    <w:rsid w:val="00807D83"/>
    <w:rsid w:val="0081156D"/>
    <w:rsid w:val="0081265C"/>
    <w:rsid w:val="00812C45"/>
    <w:rsid w:val="00812FD2"/>
    <w:rsid w:val="008136D2"/>
    <w:rsid w:val="00813CBF"/>
    <w:rsid w:val="00813F10"/>
    <w:rsid w:val="0081484D"/>
    <w:rsid w:val="00814966"/>
    <w:rsid w:val="00815838"/>
    <w:rsid w:val="00815CDA"/>
    <w:rsid w:val="00815F01"/>
    <w:rsid w:val="008163D6"/>
    <w:rsid w:val="0081656D"/>
    <w:rsid w:val="00816658"/>
    <w:rsid w:val="0081680C"/>
    <w:rsid w:val="00816CEB"/>
    <w:rsid w:val="00816E43"/>
    <w:rsid w:val="00816EF1"/>
    <w:rsid w:val="008178C1"/>
    <w:rsid w:val="00817DAA"/>
    <w:rsid w:val="0082065F"/>
    <w:rsid w:val="008206CE"/>
    <w:rsid w:val="00820A64"/>
    <w:rsid w:val="00821182"/>
    <w:rsid w:val="0082118E"/>
    <w:rsid w:val="00821503"/>
    <w:rsid w:val="008220F9"/>
    <w:rsid w:val="00822242"/>
    <w:rsid w:val="00822416"/>
    <w:rsid w:val="0082280D"/>
    <w:rsid w:val="00822B9C"/>
    <w:rsid w:val="00822EA4"/>
    <w:rsid w:val="0082328F"/>
    <w:rsid w:val="00823918"/>
    <w:rsid w:val="00823B33"/>
    <w:rsid w:val="00823D9F"/>
    <w:rsid w:val="008245E5"/>
    <w:rsid w:val="00824AF3"/>
    <w:rsid w:val="00824CF4"/>
    <w:rsid w:val="00824E29"/>
    <w:rsid w:val="00825616"/>
    <w:rsid w:val="008257C7"/>
    <w:rsid w:val="0082612F"/>
    <w:rsid w:val="00826483"/>
    <w:rsid w:val="00826545"/>
    <w:rsid w:val="00826683"/>
    <w:rsid w:val="008266FA"/>
    <w:rsid w:val="00826711"/>
    <w:rsid w:val="0082704D"/>
    <w:rsid w:val="0082734E"/>
    <w:rsid w:val="00830037"/>
    <w:rsid w:val="008300F4"/>
    <w:rsid w:val="0083059A"/>
    <w:rsid w:val="0083095D"/>
    <w:rsid w:val="008318B1"/>
    <w:rsid w:val="008319CC"/>
    <w:rsid w:val="00831DBE"/>
    <w:rsid w:val="00832603"/>
    <w:rsid w:val="00832673"/>
    <w:rsid w:val="008329DA"/>
    <w:rsid w:val="00832B5D"/>
    <w:rsid w:val="00832B62"/>
    <w:rsid w:val="00833CA2"/>
    <w:rsid w:val="00834097"/>
    <w:rsid w:val="0083426E"/>
    <w:rsid w:val="00834272"/>
    <w:rsid w:val="00834326"/>
    <w:rsid w:val="00834F1C"/>
    <w:rsid w:val="008356FB"/>
    <w:rsid w:val="00835A6E"/>
    <w:rsid w:val="00835FC0"/>
    <w:rsid w:val="00836050"/>
    <w:rsid w:val="0083609B"/>
    <w:rsid w:val="00836F74"/>
    <w:rsid w:val="008372A6"/>
    <w:rsid w:val="008379EF"/>
    <w:rsid w:val="008408F9"/>
    <w:rsid w:val="00841114"/>
    <w:rsid w:val="00841377"/>
    <w:rsid w:val="00841433"/>
    <w:rsid w:val="00841651"/>
    <w:rsid w:val="008416AF"/>
    <w:rsid w:val="00841A37"/>
    <w:rsid w:val="00842420"/>
    <w:rsid w:val="008427E8"/>
    <w:rsid w:val="00842CAF"/>
    <w:rsid w:val="00842EEC"/>
    <w:rsid w:val="00843F6F"/>
    <w:rsid w:val="00843FBF"/>
    <w:rsid w:val="00844498"/>
    <w:rsid w:val="008444DA"/>
    <w:rsid w:val="008449E2"/>
    <w:rsid w:val="008451FD"/>
    <w:rsid w:val="008455FC"/>
    <w:rsid w:val="008465DC"/>
    <w:rsid w:val="00846621"/>
    <w:rsid w:val="008466D0"/>
    <w:rsid w:val="0084751C"/>
    <w:rsid w:val="00847634"/>
    <w:rsid w:val="00847F44"/>
    <w:rsid w:val="0085000F"/>
    <w:rsid w:val="00850D59"/>
    <w:rsid w:val="00850DD9"/>
    <w:rsid w:val="008511A0"/>
    <w:rsid w:val="0085166A"/>
    <w:rsid w:val="008518D6"/>
    <w:rsid w:val="00851C2B"/>
    <w:rsid w:val="00851EFB"/>
    <w:rsid w:val="008522C1"/>
    <w:rsid w:val="008524DD"/>
    <w:rsid w:val="0085296D"/>
    <w:rsid w:val="00852D76"/>
    <w:rsid w:val="008538B5"/>
    <w:rsid w:val="00853B56"/>
    <w:rsid w:val="00853D58"/>
    <w:rsid w:val="00853EFE"/>
    <w:rsid w:val="00854548"/>
    <w:rsid w:val="00854BAA"/>
    <w:rsid w:val="00854E50"/>
    <w:rsid w:val="0085549B"/>
    <w:rsid w:val="0085598E"/>
    <w:rsid w:val="008568C5"/>
    <w:rsid w:val="0085694C"/>
    <w:rsid w:val="00856C6F"/>
    <w:rsid w:val="00857479"/>
    <w:rsid w:val="008575FD"/>
    <w:rsid w:val="0085794F"/>
    <w:rsid w:val="00857D7A"/>
    <w:rsid w:val="00857FF7"/>
    <w:rsid w:val="0086076F"/>
    <w:rsid w:val="00860DD0"/>
    <w:rsid w:val="0086121B"/>
    <w:rsid w:val="00861486"/>
    <w:rsid w:val="00861BAC"/>
    <w:rsid w:val="00862212"/>
    <w:rsid w:val="008632CC"/>
    <w:rsid w:val="00863A62"/>
    <w:rsid w:val="00864C13"/>
    <w:rsid w:val="00864C51"/>
    <w:rsid w:val="00865B5F"/>
    <w:rsid w:val="00865FAF"/>
    <w:rsid w:val="00866E53"/>
    <w:rsid w:val="008670EB"/>
    <w:rsid w:val="00867838"/>
    <w:rsid w:val="00867BEE"/>
    <w:rsid w:val="00870144"/>
    <w:rsid w:val="008704F1"/>
    <w:rsid w:val="00870500"/>
    <w:rsid w:val="00870746"/>
    <w:rsid w:val="00870D91"/>
    <w:rsid w:val="0087135F"/>
    <w:rsid w:val="00871546"/>
    <w:rsid w:val="00871714"/>
    <w:rsid w:val="00871D3E"/>
    <w:rsid w:val="00871F86"/>
    <w:rsid w:val="008721E3"/>
    <w:rsid w:val="00872B04"/>
    <w:rsid w:val="008739E8"/>
    <w:rsid w:val="00873AE8"/>
    <w:rsid w:val="00874596"/>
    <w:rsid w:val="0087503B"/>
    <w:rsid w:val="0087550B"/>
    <w:rsid w:val="0087562B"/>
    <w:rsid w:val="00876324"/>
    <w:rsid w:val="008764FC"/>
    <w:rsid w:val="00876B82"/>
    <w:rsid w:val="00876F5A"/>
    <w:rsid w:val="008772C3"/>
    <w:rsid w:val="008775EE"/>
    <w:rsid w:val="00877F45"/>
    <w:rsid w:val="00881E43"/>
    <w:rsid w:val="00882375"/>
    <w:rsid w:val="008823F7"/>
    <w:rsid w:val="0088249D"/>
    <w:rsid w:val="00882694"/>
    <w:rsid w:val="008827C4"/>
    <w:rsid w:val="008828A9"/>
    <w:rsid w:val="00882E6D"/>
    <w:rsid w:val="00882F27"/>
    <w:rsid w:val="008837C5"/>
    <w:rsid w:val="00883AA3"/>
    <w:rsid w:val="00883D28"/>
    <w:rsid w:val="0088452A"/>
    <w:rsid w:val="00884656"/>
    <w:rsid w:val="00885E4E"/>
    <w:rsid w:val="00885F03"/>
    <w:rsid w:val="00886981"/>
    <w:rsid w:val="008879A2"/>
    <w:rsid w:val="00887C2B"/>
    <w:rsid w:val="00887E48"/>
    <w:rsid w:val="008900D5"/>
    <w:rsid w:val="00890188"/>
    <w:rsid w:val="00890561"/>
    <w:rsid w:val="00891395"/>
    <w:rsid w:val="0089162A"/>
    <w:rsid w:val="0089191A"/>
    <w:rsid w:val="00891A03"/>
    <w:rsid w:val="00891E1D"/>
    <w:rsid w:val="0089215C"/>
    <w:rsid w:val="00892378"/>
    <w:rsid w:val="008926C8"/>
    <w:rsid w:val="00892C45"/>
    <w:rsid w:val="00892D9F"/>
    <w:rsid w:val="00892DF1"/>
    <w:rsid w:val="0089332C"/>
    <w:rsid w:val="00893911"/>
    <w:rsid w:val="00893AFD"/>
    <w:rsid w:val="00894809"/>
    <w:rsid w:val="00894A74"/>
    <w:rsid w:val="00894F5B"/>
    <w:rsid w:val="0089641D"/>
    <w:rsid w:val="00896652"/>
    <w:rsid w:val="00896993"/>
    <w:rsid w:val="00896B08"/>
    <w:rsid w:val="00896CAB"/>
    <w:rsid w:val="0089747F"/>
    <w:rsid w:val="00897647"/>
    <w:rsid w:val="00897A4D"/>
    <w:rsid w:val="008A03D4"/>
    <w:rsid w:val="008A0F79"/>
    <w:rsid w:val="008A110B"/>
    <w:rsid w:val="008A1D08"/>
    <w:rsid w:val="008A2722"/>
    <w:rsid w:val="008A2820"/>
    <w:rsid w:val="008A2A05"/>
    <w:rsid w:val="008A3B00"/>
    <w:rsid w:val="008A43D9"/>
    <w:rsid w:val="008A4953"/>
    <w:rsid w:val="008A580D"/>
    <w:rsid w:val="008A5896"/>
    <w:rsid w:val="008A5FC3"/>
    <w:rsid w:val="008A6156"/>
    <w:rsid w:val="008A6160"/>
    <w:rsid w:val="008A74E0"/>
    <w:rsid w:val="008B0C00"/>
    <w:rsid w:val="008B0E2A"/>
    <w:rsid w:val="008B0F10"/>
    <w:rsid w:val="008B14A2"/>
    <w:rsid w:val="008B1787"/>
    <w:rsid w:val="008B202F"/>
    <w:rsid w:val="008B230C"/>
    <w:rsid w:val="008B2458"/>
    <w:rsid w:val="008B25D9"/>
    <w:rsid w:val="008B27D9"/>
    <w:rsid w:val="008B31E7"/>
    <w:rsid w:val="008B3C36"/>
    <w:rsid w:val="008B4199"/>
    <w:rsid w:val="008B491B"/>
    <w:rsid w:val="008B5135"/>
    <w:rsid w:val="008B53F7"/>
    <w:rsid w:val="008B541E"/>
    <w:rsid w:val="008B54EC"/>
    <w:rsid w:val="008B5BCA"/>
    <w:rsid w:val="008B63EB"/>
    <w:rsid w:val="008B72A1"/>
    <w:rsid w:val="008B733F"/>
    <w:rsid w:val="008B769E"/>
    <w:rsid w:val="008C007C"/>
    <w:rsid w:val="008C0284"/>
    <w:rsid w:val="008C074C"/>
    <w:rsid w:val="008C0EBA"/>
    <w:rsid w:val="008C13A4"/>
    <w:rsid w:val="008C1596"/>
    <w:rsid w:val="008C1A50"/>
    <w:rsid w:val="008C1F6A"/>
    <w:rsid w:val="008C2EDF"/>
    <w:rsid w:val="008C2F35"/>
    <w:rsid w:val="008C3517"/>
    <w:rsid w:val="008C39F3"/>
    <w:rsid w:val="008C3B3F"/>
    <w:rsid w:val="008C3CFA"/>
    <w:rsid w:val="008C4022"/>
    <w:rsid w:val="008C4D98"/>
    <w:rsid w:val="008C5688"/>
    <w:rsid w:val="008C59F0"/>
    <w:rsid w:val="008C5B6E"/>
    <w:rsid w:val="008C5EDA"/>
    <w:rsid w:val="008C613D"/>
    <w:rsid w:val="008C630C"/>
    <w:rsid w:val="008C6B27"/>
    <w:rsid w:val="008C6F06"/>
    <w:rsid w:val="008C70DB"/>
    <w:rsid w:val="008C7632"/>
    <w:rsid w:val="008C7645"/>
    <w:rsid w:val="008D015F"/>
    <w:rsid w:val="008D1234"/>
    <w:rsid w:val="008D145D"/>
    <w:rsid w:val="008D1A91"/>
    <w:rsid w:val="008D1F17"/>
    <w:rsid w:val="008D256A"/>
    <w:rsid w:val="008D26AE"/>
    <w:rsid w:val="008D2989"/>
    <w:rsid w:val="008D2B27"/>
    <w:rsid w:val="008D33EB"/>
    <w:rsid w:val="008D366F"/>
    <w:rsid w:val="008D43BB"/>
    <w:rsid w:val="008D4854"/>
    <w:rsid w:val="008D497C"/>
    <w:rsid w:val="008D4B66"/>
    <w:rsid w:val="008D545F"/>
    <w:rsid w:val="008D56AF"/>
    <w:rsid w:val="008D5A9C"/>
    <w:rsid w:val="008D5D4F"/>
    <w:rsid w:val="008D5EF8"/>
    <w:rsid w:val="008D6010"/>
    <w:rsid w:val="008D61B8"/>
    <w:rsid w:val="008D7B63"/>
    <w:rsid w:val="008E0528"/>
    <w:rsid w:val="008E17BF"/>
    <w:rsid w:val="008E1E70"/>
    <w:rsid w:val="008E23B0"/>
    <w:rsid w:val="008E2B2D"/>
    <w:rsid w:val="008E2D66"/>
    <w:rsid w:val="008E2FAB"/>
    <w:rsid w:val="008E3AA7"/>
    <w:rsid w:val="008E4885"/>
    <w:rsid w:val="008E5300"/>
    <w:rsid w:val="008E5548"/>
    <w:rsid w:val="008E5BA9"/>
    <w:rsid w:val="008E5BE2"/>
    <w:rsid w:val="008E5C3D"/>
    <w:rsid w:val="008E622B"/>
    <w:rsid w:val="008E66EC"/>
    <w:rsid w:val="008E69E0"/>
    <w:rsid w:val="008E75A6"/>
    <w:rsid w:val="008E7ABA"/>
    <w:rsid w:val="008F02A2"/>
    <w:rsid w:val="008F0719"/>
    <w:rsid w:val="008F096A"/>
    <w:rsid w:val="008F0C42"/>
    <w:rsid w:val="008F14BB"/>
    <w:rsid w:val="008F1626"/>
    <w:rsid w:val="008F186E"/>
    <w:rsid w:val="008F29A3"/>
    <w:rsid w:val="008F329C"/>
    <w:rsid w:val="008F3D78"/>
    <w:rsid w:val="008F49B8"/>
    <w:rsid w:val="008F4A5A"/>
    <w:rsid w:val="008F53FA"/>
    <w:rsid w:val="008F600F"/>
    <w:rsid w:val="008F6021"/>
    <w:rsid w:val="008F64CE"/>
    <w:rsid w:val="008F65D0"/>
    <w:rsid w:val="008F6B5C"/>
    <w:rsid w:val="008F6FD6"/>
    <w:rsid w:val="008F7892"/>
    <w:rsid w:val="00900535"/>
    <w:rsid w:val="00901729"/>
    <w:rsid w:val="00901B91"/>
    <w:rsid w:val="00903B8F"/>
    <w:rsid w:val="00903E06"/>
    <w:rsid w:val="00903FD9"/>
    <w:rsid w:val="0090400B"/>
    <w:rsid w:val="00904D5A"/>
    <w:rsid w:val="009059E7"/>
    <w:rsid w:val="009059F6"/>
    <w:rsid w:val="00905D7E"/>
    <w:rsid w:val="009071F5"/>
    <w:rsid w:val="0090733B"/>
    <w:rsid w:val="0090755B"/>
    <w:rsid w:val="00907A33"/>
    <w:rsid w:val="00907F97"/>
    <w:rsid w:val="0091011B"/>
    <w:rsid w:val="00910180"/>
    <w:rsid w:val="0091064F"/>
    <w:rsid w:val="009107C9"/>
    <w:rsid w:val="009108CD"/>
    <w:rsid w:val="0091091B"/>
    <w:rsid w:val="00910F3C"/>
    <w:rsid w:val="00911599"/>
    <w:rsid w:val="00911833"/>
    <w:rsid w:val="00911A40"/>
    <w:rsid w:val="009127D6"/>
    <w:rsid w:val="00912CF4"/>
    <w:rsid w:val="00912F6C"/>
    <w:rsid w:val="00913B89"/>
    <w:rsid w:val="009141AD"/>
    <w:rsid w:val="0091493A"/>
    <w:rsid w:val="00914D84"/>
    <w:rsid w:val="009158E3"/>
    <w:rsid w:val="00915989"/>
    <w:rsid w:val="009159CE"/>
    <w:rsid w:val="00915ADC"/>
    <w:rsid w:val="00915E2D"/>
    <w:rsid w:val="00915E38"/>
    <w:rsid w:val="00915FBB"/>
    <w:rsid w:val="0091708E"/>
    <w:rsid w:val="009171E3"/>
    <w:rsid w:val="00920900"/>
    <w:rsid w:val="00920D2D"/>
    <w:rsid w:val="00921063"/>
    <w:rsid w:val="00921CD2"/>
    <w:rsid w:val="00922295"/>
    <w:rsid w:val="009224A9"/>
    <w:rsid w:val="00922739"/>
    <w:rsid w:val="009227C8"/>
    <w:rsid w:val="00922988"/>
    <w:rsid w:val="00922D32"/>
    <w:rsid w:val="009231BF"/>
    <w:rsid w:val="00923F19"/>
    <w:rsid w:val="0092425C"/>
    <w:rsid w:val="00924356"/>
    <w:rsid w:val="00924E0F"/>
    <w:rsid w:val="00925071"/>
    <w:rsid w:val="0092542C"/>
    <w:rsid w:val="0092602D"/>
    <w:rsid w:val="00926BF1"/>
    <w:rsid w:val="00926FD4"/>
    <w:rsid w:val="00927168"/>
    <w:rsid w:val="00927FCC"/>
    <w:rsid w:val="009305AC"/>
    <w:rsid w:val="00930BD5"/>
    <w:rsid w:val="00930BD6"/>
    <w:rsid w:val="00930ECC"/>
    <w:rsid w:val="00930EF7"/>
    <w:rsid w:val="00930FB5"/>
    <w:rsid w:val="00931331"/>
    <w:rsid w:val="00931499"/>
    <w:rsid w:val="00931ABF"/>
    <w:rsid w:val="00931CB8"/>
    <w:rsid w:val="00931D61"/>
    <w:rsid w:val="00931D67"/>
    <w:rsid w:val="00931DE7"/>
    <w:rsid w:val="00931ED3"/>
    <w:rsid w:val="00931EE1"/>
    <w:rsid w:val="009323EA"/>
    <w:rsid w:val="009326AE"/>
    <w:rsid w:val="009338C5"/>
    <w:rsid w:val="009340C3"/>
    <w:rsid w:val="009350F6"/>
    <w:rsid w:val="0093524A"/>
    <w:rsid w:val="00935593"/>
    <w:rsid w:val="009356FA"/>
    <w:rsid w:val="009357C2"/>
    <w:rsid w:val="00935A2A"/>
    <w:rsid w:val="009360BC"/>
    <w:rsid w:val="00936DD7"/>
    <w:rsid w:val="009404CF"/>
    <w:rsid w:val="00940A4B"/>
    <w:rsid w:val="00940BD5"/>
    <w:rsid w:val="00940D5B"/>
    <w:rsid w:val="00940FAD"/>
    <w:rsid w:val="009413EA"/>
    <w:rsid w:val="009414AE"/>
    <w:rsid w:val="009417F2"/>
    <w:rsid w:val="00942A82"/>
    <w:rsid w:val="00943305"/>
    <w:rsid w:val="00943480"/>
    <w:rsid w:val="00943DE0"/>
    <w:rsid w:val="00943FE9"/>
    <w:rsid w:val="009444E6"/>
    <w:rsid w:val="00945642"/>
    <w:rsid w:val="00945D41"/>
    <w:rsid w:val="00945DD1"/>
    <w:rsid w:val="00946433"/>
    <w:rsid w:val="00946595"/>
    <w:rsid w:val="00946840"/>
    <w:rsid w:val="00946EF3"/>
    <w:rsid w:val="009472E6"/>
    <w:rsid w:val="0094730B"/>
    <w:rsid w:val="009479B3"/>
    <w:rsid w:val="00947D5E"/>
    <w:rsid w:val="00947E8C"/>
    <w:rsid w:val="00950A85"/>
    <w:rsid w:val="00950B11"/>
    <w:rsid w:val="00950B13"/>
    <w:rsid w:val="00950B2E"/>
    <w:rsid w:val="00950C46"/>
    <w:rsid w:val="00950FE0"/>
    <w:rsid w:val="00951A2C"/>
    <w:rsid w:val="0095222E"/>
    <w:rsid w:val="009532BD"/>
    <w:rsid w:val="0095399A"/>
    <w:rsid w:val="00954412"/>
    <w:rsid w:val="00954465"/>
    <w:rsid w:val="00954525"/>
    <w:rsid w:val="00954D09"/>
    <w:rsid w:val="009550EF"/>
    <w:rsid w:val="00955ED4"/>
    <w:rsid w:val="0095662A"/>
    <w:rsid w:val="0095714F"/>
    <w:rsid w:val="00957B72"/>
    <w:rsid w:val="0096022C"/>
    <w:rsid w:val="0096075A"/>
    <w:rsid w:val="00960D86"/>
    <w:rsid w:val="00961114"/>
    <w:rsid w:val="00961816"/>
    <w:rsid w:val="0096186F"/>
    <w:rsid w:val="00962326"/>
    <w:rsid w:val="00962CD0"/>
    <w:rsid w:val="00962FCE"/>
    <w:rsid w:val="00963119"/>
    <w:rsid w:val="00963382"/>
    <w:rsid w:val="009634BE"/>
    <w:rsid w:val="00963517"/>
    <w:rsid w:val="00963EB5"/>
    <w:rsid w:val="009643BA"/>
    <w:rsid w:val="0096468C"/>
    <w:rsid w:val="00964695"/>
    <w:rsid w:val="00964961"/>
    <w:rsid w:val="00965363"/>
    <w:rsid w:val="0096584F"/>
    <w:rsid w:val="0096595D"/>
    <w:rsid w:val="00965B9F"/>
    <w:rsid w:val="00965C44"/>
    <w:rsid w:val="00965D41"/>
    <w:rsid w:val="00965D56"/>
    <w:rsid w:val="00965FE3"/>
    <w:rsid w:val="00966630"/>
    <w:rsid w:val="00966865"/>
    <w:rsid w:val="00966CFE"/>
    <w:rsid w:val="0096743A"/>
    <w:rsid w:val="009677FF"/>
    <w:rsid w:val="00967919"/>
    <w:rsid w:val="009679C3"/>
    <w:rsid w:val="00967F4D"/>
    <w:rsid w:val="0097005C"/>
    <w:rsid w:val="0097038B"/>
    <w:rsid w:val="0097065D"/>
    <w:rsid w:val="009706BF"/>
    <w:rsid w:val="00970CC4"/>
    <w:rsid w:val="009714CF"/>
    <w:rsid w:val="00971F44"/>
    <w:rsid w:val="009721D4"/>
    <w:rsid w:val="00972373"/>
    <w:rsid w:val="0097237D"/>
    <w:rsid w:val="009724F8"/>
    <w:rsid w:val="00972B94"/>
    <w:rsid w:val="009730A8"/>
    <w:rsid w:val="009733D6"/>
    <w:rsid w:val="009737C5"/>
    <w:rsid w:val="009739E4"/>
    <w:rsid w:val="00974424"/>
    <w:rsid w:val="00974841"/>
    <w:rsid w:val="00974F39"/>
    <w:rsid w:val="009758B7"/>
    <w:rsid w:val="00975EBF"/>
    <w:rsid w:val="00976016"/>
    <w:rsid w:val="009760DD"/>
    <w:rsid w:val="0097702D"/>
    <w:rsid w:val="009770CC"/>
    <w:rsid w:val="00977ADC"/>
    <w:rsid w:val="00977D31"/>
    <w:rsid w:val="00980065"/>
    <w:rsid w:val="00980446"/>
    <w:rsid w:val="00980B92"/>
    <w:rsid w:val="0098160F"/>
    <w:rsid w:val="00981745"/>
    <w:rsid w:val="00981A4F"/>
    <w:rsid w:val="00981AEB"/>
    <w:rsid w:val="00981CF4"/>
    <w:rsid w:val="00981F0F"/>
    <w:rsid w:val="00982149"/>
    <w:rsid w:val="00982225"/>
    <w:rsid w:val="009830F6"/>
    <w:rsid w:val="0098375D"/>
    <w:rsid w:val="00984702"/>
    <w:rsid w:val="009847EF"/>
    <w:rsid w:val="009853AB"/>
    <w:rsid w:val="0098613D"/>
    <w:rsid w:val="0098647F"/>
    <w:rsid w:val="0098681D"/>
    <w:rsid w:val="00986D59"/>
    <w:rsid w:val="00986EC2"/>
    <w:rsid w:val="00987C8A"/>
    <w:rsid w:val="0099068E"/>
    <w:rsid w:val="009906F2"/>
    <w:rsid w:val="00990708"/>
    <w:rsid w:val="00990E38"/>
    <w:rsid w:val="0099108F"/>
    <w:rsid w:val="009915B8"/>
    <w:rsid w:val="00991D56"/>
    <w:rsid w:val="009929E2"/>
    <w:rsid w:val="00992DA8"/>
    <w:rsid w:val="00993555"/>
    <w:rsid w:val="00993924"/>
    <w:rsid w:val="00993A20"/>
    <w:rsid w:val="00993D4A"/>
    <w:rsid w:val="00993E54"/>
    <w:rsid w:val="00993E73"/>
    <w:rsid w:val="00995685"/>
    <w:rsid w:val="00996103"/>
    <w:rsid w:val="0099678B"/>
    <w:rsid w:val="00996863"/>
    <w:rsid w:val="00996DCD"/>
    <w:rsid w:val="00997E6C"/>
    <w:rsid w:val="009A0AFF"/>
    <w:rsid w:val="009A1185"/>
    <w:rsid w:val="009A15B5"/>
    <w:rsid w:val="009A170C"/>
    <w:rsid w:val="009A23B8"/>
    <w:rsid w:val="009A278D"/>
    <w:rsid w:val="009A28C2"/>
    <w:rsid w:val="009A2940"/>
    <w:rsid w:val="009A2A5B"/>
    <w:rsid w:val="009A2BC3"/>
    <w:rsid w:val="009A2EE0"/>
    <w:rsid w:val="009A339A"/>
    <w:rsid w:val="009A37EB"/>
    <w:rsid w:val="009A3CE7"/>
    <w:rsid w:val="009A4690"/>
    <w:rsid w:val="009A4D95"/>
    <w:rsid w:val="009A502A"/>
    <w:rsid w:val="009A5057"/>
    <w:rsid w:val="009A5146"/>
    <w:rsid w:val="009A5E88"/>
    <w:rsid w:val="009A6091"/>
    <w:rsid w:val="009A68CC"/>
    <w:rsid w:val="009A7113"/>
    <w:rsid w:val="009A72DA"/>
    <w:rsid w:val="009A7759"/>
    <w:rsid w:val="009B0072"/>
    <w:rsid w:val="009B02FA"/>
    <w:rsid w:val="009B03D1"/>
    <w:rsid w:val="009B0867"/>
    <w:rsid w:val="009B094D"/>
    <w:rsid w:val="009B0A64"/>
    <w:rsid w:val="009B1798"/>
    <w:rsid w:val="009B19A9"/>
    <w:rsid w:val="009B1F43"/>
    <w:rsid w:val="009B1F83"/>
    <w:rsid w:val="009B2127"/>
    <w:rsid w:val="009B2518"/>
    <w:rsid w:val="009B295C"/>
    <w:rsid w:val="009B2964"/>
    <w:rsid w:val="009B2EDA"/>
    <w:rsid w:val="009B3426"/>
    <w:rsid w:val="009B35F9"/>
    <w:rsid w:val="009B3DA8"/>
    <w:rsid w:val="009B4A71"/>
    <w:rsid w:val="009B4FA0"/>
    <w:rsid w:val="009B5453"/>
    <w:rsid w:val="009B56DC"/>
    <w:rsid w:val="009B5A0F"/>
    <w:rsid w:val="009B5A87"/>
    <w:rsid w:val="009B610F"/>
    <w:rsid w:val="009B697B"/>
    <w:rsid w:val="009B70F8"/>
    <w:rsid w:val="009B733B"/>
    <w:rsid w:val="009B79D7"/>
    <w:rsid w:val="009B7DB5"/>
    <w:rsid w:val="009B7EA4"/>
    <w:rsid w:val="009C01B7"/>
    <w:rsid w:val="009C0286"/>
    <w:rsid w:val="009C1133"/>
    <w:rsid w:val="009C15CB"/>
    <w:rsid w:val="009C172C"/>
    <w:rsid w:val="009C1C90"/>
    <w:rsid w:val="009C1D54"/>
    <w:rsid w:val="009C26AC"/>
    <w:rsid w:val="009C279E"/>
    <w:rsid w:val="009C2F5E"/>
    <w:rsid w:val="009C36A3"/>
    <w:rsid w:val="009C4A3E"/>
    <w:rsid w:val="009C4AA5"/>
    <w:rsid w:val="009C4B95"/>
    <w:rsid w:val="009C4D03"/>
    <w:rsid w:val="009C54FD"/>
    <w:rsid w:val="009C559D"/>
    <w:rsid w:val="009C5972"/>
    <w:rsid w:val="009C5B2C"/>
    <w:rsid w:val="009C6355"/>
    <w:rsid w:val="009C656F"/>
    <w:rsid w:val="009C667C"/>
    <w:rsid w:val="009C6A3F"/>
    <w:rsid w:val="009C6CD3"/>
    <w:rsid w:val="009C759A"/>
    <w:rsid w:val="009C763A"/>
    <w:rsid w:val="009D09D7"/>
    <w:rsid w:val="009D18EF"/>
    <w:rsid w:val="009D1D45"/>
    <w:rsid w:val="009D1F09"/>
    <w:rsid w:val="009D209D"/>
    <w:rsid w:val="009D29CF"/>
    <w:rsid w:val="009D334B"/>
    <w:rsid w:val="009D39D7"/>
    <w:rsid w:val="009D3C82"/>
    <w:rsid w:val="009D4672"/>
    <w:rsid w:val="009D4B0A"/>
    <w:rsid w:val="009D4C8A"/>
    <w:rsid w:val="009D4F32"/>
    <w:rsid w:val="009D5005"/>
    <w:rsid w:val="009D58F5"/>
    <w:rsid w:val="009D5C06"/>
    <w:rsid w:val="009D6092"/>
    <w:rsid w:val="009D6393"/>
    <w:rsid w:val="009D6600"/>
    <w:rsid w:val="009D6989"/>
    <w:rsid w:val="009D6FBA"/>
    <w:rsid w:val="009D723B"/>
    <w:rsid w:val="009D7248"/>
    <w:rsid w:val="009D7A15"/>
    <w:rsid w:val="009E010E"/>
    <w:rsid w:val="009E01FD"/>
    <w:rsid w:val="009E06A5"/>
    <w:rsid w:val="009E0DC2"/>
    <w:rsid w:val="009E0E89"/>
    <w:rsid w:val="009E1DDB"/>
    <w:rsid w:val="009E2CED"/>
    <w:rsid w:val="009E2EC8"/>
    <w:rsid w:val="009E2F21"/>
    <w:rsid w:val="009E3633"/>
    <w:rsid w:val="009E373C"/>
    <w:rsid w:val="009E3943"/>
    <w:rsid w:val="009E3D14"/>
    <w:rsid w:val="009E3F71"/>
    <w:rsid w:val="009E4039"/>
    <w:rsid w:val="009E4067"/>
    <w:rsid w:val="009E48AF"/>
    <w:rsid w:val="009E4C39"/>
    <w:rsid w:val="009E4CD8"/>
    <w:rsid w:val="009E5777"/>
    <w:rsid w:val="009E5859"/>
    <w:rsid w:val="009E5BEF"/>
    <w:rsid w:val="009E5C2E"/>
    <w:rsid w:val="009E6320"/>
    <w:rsid w:val="009E680B"/>
    <w:rsid w:val="009E6A0C"/>
    <w:rsid w:val="009E7085"/>
    <w:rsid w:val="009E7B3D"/>
    <w:rsid w:val="009E7F36"/>
    <w:rsid w:val="009F0076"/>
    <w:rsid w:val="009F06BF"/>
    <w:rsid w:val="009F06EE"/>
    <w:rsid w:val="009F0D1C"/>
    <w:rsid w:val="009F10A0"/>
    <w:rsid w:val="009F1B2F"/>
    <w:rsid w:val="009F1BA0"/>
    <w:rsid w:val="009F1C5D"/>
    <w:rsid w:val="009F1DE5"/>
    <w:rsid w:val="009F21A2"/>
    <w:rsid w:val="009F288C"/>
    <w:rsid w:val="009F2997"/>
    <w:rsid w:val="009F2DD3"/>
    <w:rsid w:val="009F2F64"/>
    <w:rsid w:val="009F31D5"/>
    <w:rsid w:val="009F385F"/>
    <w:rsid w:val="009F3CE9"/>
    <w:rsid w:val="009F4085"/>
    <w:rsid w:val="009F557D"/>
    <w:rsid w:val="009F601E"/>
    <w:rsid w:val="009F6117"/>
    <w:rsid w:val="009F66CF"/>
    <w:rsid w:val="009F6921"/>
    <w:rsid w:val="009F7A42"/>
    <w:rsid w:val="009F7A54"/>
    <w:rsid w:val="009F7E7F"/>
    <w:rsid w:val="009F7EB3"/>
    <w:rsid w:val="009F7FA4"/>
    <w:rsid w:val="00A00369"/>
    <w:rsid w:val="00A00370"/>
    <w:rsid w:val="00A0088D"/>
    <w:rsid w:val="00A00C7E"/>
    <w:rsid w:val="00A01009"/>
    <w:rsid w:val="00A0149D"/>
    <w:rsid w:val="00A01A05"/>
    <w:rsid w:val="00A01C05"/>
    <w:rsid w:val="00A01C17"/>
    <w:rsid w:val="00A01D7E"/>
    <w:rsid w:val="00A02136"/>
    <w:rsid w:val="00A029D8"/>
    <w:rsid w:val="00A03C29"/>
    <w:rsid w:val="00A0406C"/>
    <w:rsid w:val="00A040E4"/>
    <w:rsid w:val="00A04A0C"/>
    <w:rsid w:val="00A0533C"/>
    <w:rsid w:val="00A064DF"/>
    <w:rsid w:val="00A0689E"/>
    <w:rsid w:val="00A068C5"/>
    <w:rsid w:val="00A06F99"/>
    <w:rsid w:val="00A07375"/>
    <w:rsid w:val="00A0789F"/>
    <w:rsid w:val="00A07A12"/>
    <w:rsid w:val="00A10382"/>
    <w:rsid w:val="00A103CB"/>
    <w:rsid w:val="00A10562"/>
    <w:rsid w:val="00A1064B"/>
    <w:rsid w:val="00A10A0E"/>
    <w:rsid w:val="00A10CDD"/>
    <w:rsid w:val="00A10E8F"/>
    <w:rsid w:val="00A10F5B"/>
    <w:rsid w:val="00A1143C"/>
    <w:rsid w:val="00A11487"/>
    <w:rsid w:val="00A11A88"/>
    <w:rsid w:val="00A11DBB"/>
    <w:rsid w:val="00A1207E"/>
    <w:rsid w:val="00A1228F"/>
    <w:rsid w:val="00A130C2"/>
    <w:rsid w:val="00A13CCF"/>
    <w:rsid w:val="00A14B4A"/>
    <w:rsid w:val="00A14EF9"/>
    <w:rsid w:val="00A15583"/>
    <w:rsid w:val="00A1558E"/>
    <w:rsid w:val="00A1615B"/>
    <w:rsid w:val="00A162D8"/>
    <w:rsid w:val="00A166E9"/>
    <w:rsid w:val="00A16958"/>
    <w:rsid w:val="00A17095"/>
    <w:rsid w:val="00A1725A"/>
    <w:rsid w:val="00A175A8"/>
    <w:rsid w:val="00A17BA2"/>
    <w:rsid w:val="00A17C32"/>
    <w:rsid w:val="00A17E8E"/>
    <w:rsid w:val="00A2000A"/>
    <w:rsid w:val="00A2008E"/>
    <w:rsid w:val="00A201E5"/>
    <w:rsid w:val="00A201E7"/>
    <w:rsid w:val="00A20569"/>
    <w:rsid w:val="00A20BBD"/>
    <w:rsid w:val="00A20D2A"/>
    <w:rsid w:val="00A20DAC"/>
    <w:rsid w:val="00A20F92"/>
    <w:rsid w:val="00A2160B"/>
    <w:rsid w:val="00A216F7"/>
    <w:rsid w:val="00A217F0"/>
    <w:rsid w:val="00A21E95"/>
    <w:rsid w:val="00A21FDE"/>
    <w:rsid w:val="00A22078"/>
    <w:rsid w:val="00A22129"/>
    <w:rsid w:val="00A22148"/>
    <w:rsid w:val="00A22E40"/>
    <w:rsid w:val="00A22FF0"/>
    <w:rsid w:val="00A23EA7"/>
    <w:rsid w:val="00A24171"/>
    <w:rsid w:val="00A24313"/>
    <w:rsid w:val="00A24996"/>
    <w:rsid w:val="00A251B1"/>
    <w:rsid w:val="00A254E0"/>
    <w:rsid w:val="00A2550F"/>
    <w:rsid w:val="00A26A31"/>
    <w:rsid w:val="00A26CA0"/>
    <w:rsid w:val="00A276E7"/>
    <w:rsid w:val="00A2772B"/>
    <w:rsid w:val="00A30250"/>
    <w:rsid w:val="00A30992"/>
    <w:rsid w:val="00A30E4F"/>
    <w:rsid w:val="00A30F70"/>
    <w:rsid w:val="00A310DC"/>
    <w:rsid w:val="00A31102"/>
    <w:rsid w:val="00A3154C"/>
    <w:rsid w:val="00A31611"/>
    <w:rsid w:val="00A31C90"/>
    <w:rsid w:val="00A328E7"/>
    <w:rsid w:val="00A32BB9"/>
    <w:rsid w:val="00A32E0C"/>
    <w:rsid w:val="00A332EC"/>
    <w:rsid w:val="00A3330B"/>
    <w:rsid w:val="00A33A6A"/>
    <w:rsid w:val="00A33B61"/>
    <w:rsid w:val="00A34312"/>
    <w:rsid w:val="00A3467F"/>
    <w:rsid w:val="00A368C8"/>
    <w:rsid w:val="00A36B5C"/>
    <w:rsid w:val="00A36D60"/>
    <w:rsid w:val="00A37010"/>
    <w:rsid w:val="00A374D3"/>
    <w:rsid w:val="00A3758D"/>
    <w:rsid w:val="00A37607"/>
    <w:rsid w:val="00A37C43"/>
    <w:rsid w:val="00A4006A"/>
    <w:rsid w:val="00A40CDB"/>
    <w:rsid w:val="00A4203C"/>
    <w:rsid w:val="00A42BB5"/>
    <w:rsid w:val="00A42E82"/>
    <w:rsid w:val="00A448FE"/>
    <w:rsid w:val="00A45541"/>
    <w:rsid w:val="00A455D5"/>
    <w:rsid w:val="00A458F8"/>
    <w:rsid w:val="00A45F83"/>
    <w:rsid w:val="00A460F4"/>
    <w:rsid w:val="00A461A8"/>
    <w:rsid w:val="00A46233"/>
    <w:rsid w:val="00A46B0E"/>
    <w:rsid w:val="00A46B85"/>
    <w:rsid w:val="00A47122"/>
    <w:rsid w:val="00A476FA"/>
    <w:rsid w:val="00A47D41"/>
    <w:rsid w:val="00A47E46"/>
    <w:rsid w:val="00A501AD"/>
    <w:rsid w:val="00A50832"/>
    <w:rsid w:val="00A5084E"/>
    <w:rsid w:val="00A511B3"/>
    <w:rsid w:val="00A51AED"/>
    <w:rsid w:val="00A51BEA"/>
    <w:rsid w:val="00A51E6B"/>
    <w:rsid w:val="00A5271D"/>
    <w:rsid w:val="00A52B57"/>
    <w:rsid w:val="00A52D6D"/>
    <w:rsid w:val="00A53074"/>
    <w:rsid w:val="00A5337E"/>
    <w:rsid w:val="00A53912"/>
    <w:rsid w:val="00A540A6"/>
    <w:rsid w:val="00A541EA"/>
    <w:rsid w:val="00A54230"/>
    <w:rsid w:val="00A5465A"/>
    <w:rsid w:val="00A54935"/>
    <w:rsid w:val="00A5541C"/>
    <w:rsid w:val="00A56C0F"/>
    <w:rsid w:val="00A5773C"/>
    <w:rsid w:val="00A6003B"/>
    <w:rsid w:val="00A6036A"/>
    <w:rsid w:val="00A615E9"/>
    <w:rsid w:val="00A6171C"/>
    <w:rsid w:val="00A62A58"/>
    <w:rsid w:val="00A631A7"/>
    <w:rsid w:val="00A63352"/>
    <w:rsid w:val="00A63D46"/>
    <w:rsid w:val="00A64021"/>
    <w:rsid w:val="00A64A07"/>
    <w:rsid w:val="00A66125"/>
    <w:rsid w:val="00A661C6"/>
    <w:rsid w:val="00A662FB"/>
    <w:rsid w:val="00A66585"/>
    <w:rsid w:val="00A6676D"/>
    <w:rsid w:val="00A66770"/>
    <w:rsid w:val="00A669D6"/>
    <w:rsid w:val="00A66A5B"/>
    <w:rsid w:val="00A66AE0"/>
    <w:rsid w:val="00A670D6"/>
    <w:rsid w:val="00A672FD"/>
    <w:rsid w:val="00A67574"/>
    <w:rsid w:val="00A678ED"/>
    <w:rsid w:val="00A6792C"/>
    <w:rsid w:val="00A7059E"/>
    <w:rsid w:val="00A70983"/>
    <w:rsid w:val="00A71651"/>
    <w:rsid w:val="00A71F60"/>
    <w:rsid w:val="00A72514"/>
    <w:rsid w:val="00A7293C"/>
    <w:rsid w:val="00A7294F"/>
    <w:rsid w:val="00A7298D"/>
    <w:rsid w:val="00A72F0F"/>
    <w:rsid w:val="00A7305B"/>
    <w:rsid w:val="00A731C0"/>
    <w:rsid w:val="00A73606"/>
    <w:rsid w:val="00A73795"/>
    <w:rsid w:val="00A73AF1"/>
    <w:rsid w:val="00A73F97"/>
    <w:rsid w:val="00A750CD"/>
    <w:rsid w:val="00A7561E"/>
    <w:rsid w:val="00A757E0"/>
    <w:rsid w:val="00A758A1"/>
    <w:rsid w:val="00A75AB2"/>
    <w:rsid w:val="00A75F3F"/>
    <w:rsid w:val="00A76270"/>
    <w:rsid w:val="00A7667E"/>
    <w:rsid w:val="00A7694B"/>
    <w:rsid w:val="00A77CDE"/>
    <w:rsid w:val="00A808BE"/>
    <w:rsid w:val="00A8112B"/>
    <w:rsid w:val="00A812FD"/>
    <w:rsid w:val="00A819E5"/>
    <w:rsid w:val="00A81B00"/>
    <w:rsid w:val="00A81ED7"/>
    <w:rsid w:val="00A81EF5"/>
    <w:rsid w:val="00A8283E"/>
    <w:rsid w:val="00A8298B"/>
    <w:rsid w:val="00A82B68"/>
    <w:rsid w:val="00A82CFD"/>
    <w:rsid w:val="00A82E4C"/>
    <w:rsid w:val="00A830EB"/>
    <w:rsid w:val="00A832F1"/>
    <w:rsid w:val="00A84B47"/>
    <w:rsid w:val="00A84DCD"/>
    <w:rsid w:val="00A8552B"/>
    <w:rsid w:val="00A85A58"/>
    <w:rsid w:val="00A85B6F"/>
    <w:rsid w:val="00A85D98"/>
    <w:rsid w:val="00A86078"/>
    <w:rsid w:val="00A8632E"/>
    <w:rsid w:val="00A86A7C"/>
    <w:rsid w:val="00A86ADE"/>
    <w:rsid w:val="00A87007"/>
    <w:rsid w:val="00A8706A"/>
    <w:rsid w:val="00A900F9"/>
    <w:rsid w:val="00A90448"/>
    <w:rsid w:val="00A907B1"/>
    <w:rsid w:val="00A90AD1"/>
    <w:rsid w:val="00A91958"/>
    <w:rsid w:val="00A91ABD"/>
    <w:rsid w:val="00A91AFE"/>
    <w:rsid w:val="00A91FDD"/>
    <w:rsid w:val="00A922BE"/>
    <w:rsid w:val="00A924E7"/>
    <w:rsid w:val="00A93593"/>
    <w:rsid w:val="00A935F3"/>
    <w:rsid w:val="00A93B17"/>
    <w:rsid w:val="00A93D0A"/>
    <w:rsid w:val="00A93D1F"/>
    <w:rsid w:val="00A94D65"/>
    <w:rsid w:val="00A94D68"/>
    <w:rsid w:val="00A95833"/>
    <w:rsid w:val="00A96A36"/>
    <w:rsid w:val="00A96C58"/>
    <w:rsid w:val="00A96D5F"/>
    <w:rsid w:val="00A96FED"/>
    <w:rsid w:val="00A973AF"/>
    <w:rsid w:val="00A97558"/>
    <w:rsid w:val="00A97894"/>
    <w:rsid w:val="00AA0588"/>
    <w:rsid w:val="00AA0828"/>
    <w:rsid w:val="00AA08D0"/>
    <w:rsid w:val="00AA09F2"/>
    <w:rsid w:val="00AA0F9F"/>
    <w:rsid w:val="00AA111E"/>
    <w:rsid w:val="00AA12CD"/>
    <w:rsid w:val="00AA206E"/>
    <w:rsid w:val="00AA256C"/>
    <w:rsid w:val="00AA2832"/>
    <w:rsid w:val="00AA2AE3"/>
    <w:rsid w:val="00AA2F39"/>
    <w:rsid w:val="00AA36B3"/>
    <w:rsid w:val="00AA39C7"/>
    <w:rsid w:val="00AA4192"/>
    <w:rsid w:val="00AA436C"/>
    <w:rsid w:val="00AA480D"/>
    <w:rsid w:val="00AA4B21"/>
    <w:rsid w:val="00AA5258"/>
    <w:rsid w:val="00AA5C1A"/>
    <w:rsid w:val="00AA63F9"/>
    <w:rsid w:val="00AA66C4"/>
    <w:rsid w:val="00AA6CC9"/>
    <w:rsid w:val="00AA6F97"/>
    <w:rsid w:val="00AA7433"/>
    <w:rsid w:val="00AA756F"/>
    <w:rsid w:val="00AA791A"/>
    <w:rsid w:val="00AA7B6C"/>
    <w:rsid w:val="00AB01DC"/>
    <w:rsid w:val="00AB06C3"/>
    <w:rsid w:val="00AB0C10"/>
    <w:rsid w:val="00AB0C4F"/>
    <w:rsid w:val="00AB0CEB"/>
    <w:rsid w:val="00AB0DB8"/>
    <w:rsid w:val="00AB10C8"/>
    <w:rsid w:val="00AB133D"/>
    <w:rsid w:val="00AB1682"/>
    <w:rsid w:val="00AB1745"/>
    <w:rsid w:val="00AB1946"/>
    <w:rsid w:val="00AB22E6"/>
    <w:rsid w:val="00AB2A4C"/>
    <w:rsid w:val="00AB305A"/>
    <w:rsid w:val="00AB3B72"/>
    <w:rsid w:val="00AB3DCB"/>
    <w:rsid w:val="00AB4B82"/>
    <w:rsid w:val="00AB4D96"/>
    <w:rsid w:val="00AB5277"/>
    <w:rsid w:val="00AB52B9"/>
    <w:rsid w:val="00AB5398"/>
    <w:rsid w:val="00AB6038"/>
    <w:rsid w:val="00AB630E"/>
    <w:rsid w:val="00AB646D"/>
    <w:rsid w:val="00AB7109"/>
    <w:rsid w:val="00AB74AD"/>
    <w:rsid w:val="00AB76FD"/>
    <w:rsid w:val="00AB7780"/>
    <w:rsid w:val="00AB785F"/>
    <w:rsid w:val="00AB7E20"/>
    <w:rsid w:val="00AC01B8"/>
    <w:rsid w:val="00AC0CC6"/>
    <w:rsid w:val="00AC1EB6"/>
    <w:rsid w:val="00AC20F3"/>
    <w:rsid w:val="00AC28B4"/>
    <w:rsid w:val="00AC2AA1"/>
    <w:rsid w:val="00AC3067"/>
    <w:rsid w:val="00AC3148"/>
    <w:rsid w:val="00AC3813"/>
    <w:rsid w:val="00AC3FE1"/>
    <w:rsid w:val="00AC3FE4"/>
    <w:rsid w:val="00AC416B"/>
    <w:rsid w:val="00AC4504"/>
    <w:rsid w:val="00AC4ACE"/>
    <w:rsid w:val="00AC4B66"/>
    <w:rsid w:val="00AC545C"/>
    <w:rsid w:val="00AC5C1D"/>
    <w:rsid w:val="00AC5FA7"/>
    <w:rsid w:val="00AC6115"/>
    <w:rsid w:val="00AC64BF"/>
    <w:rsid w:val="00AC67B5"/>
    <w:rsid w:val="00AC6801"/>
    <w:rsid w:val="00AC6BD2"/>
    <w:rsid w:val="00AC7614"/>
    <w:rsid w:val="00AC7CE3"/>
    <w:rsid w:val="00AC7D6E"/>
    <w:rsid w:val="00AC7FEA"/>
    <w:rsid w:val="00AD0272"/>
    <w:rsid w:val="00AD04EE"/>
    <w:rsid w:val="00AD0605"/>
    <w:rsid w:val="00AD0CF2"/>
    <w:rsid w:val="00AD0EAE"/>
    <w:rsid w:val="00AD0FDB"/>
    <w:rsid w:val="00AD1643"/>
    <w:rsid w:val="00AD19E0"/>
    <w:rsid w:val="00AD22A6"/>
    <w:rsid w:val="00AD2BCF"/>
    <w:rsid w:val="00AD358C"/>
    <w:rsid w:val="00AD4139"/>
    <w:rsid w:val="00AD445B"/>
    <w:rsid w:val="00AD467E"/>
    <w:rsid w:val="00AD48E8"/>
    <w:rsid w:val="00AD4FAC"/>
    <w:rsid w:val="00AD50E4"/>
    <w:rsid w:val="00AD5DFB"/>
    <w:rsid w:val="00AD6770"/>
    <w:rsid w:val="00AD6AE7"/>
    <w:rsid w:val="00AD6B52"/>
    <w:rsid w:val="00AD76C8"/>
    <w:rsid w:val="00AD7AA8"/>
    <w:rsid w:val="00AD7BAB"/>
    <w:rsid w:val="00AE0FFD"/>
    <w:rsid w:val="00AE1EC2"/>
    <w:rsid w:val="00AE23AD"/>
    <w:rsid w:val="00AE286F"/>
    <w:rsid w:val="00AE2ECF"/>
    <w:rsid w:val="00AE2F06"/>
    <w:rsid w:val="00AE3461"/>
    <w:rsid w:val="00AE3549"/>
    <w:rsid w:val="00AE366A"/>
    <w:rsid w:val="00AE4401"/>
    <w:rsid w:val="00AE4543"/>
    <w:rsid w:val="00AE493E"/>
    <w:rsid w:val="00AE4A8A"/>
    <w:rsid w:val="00AE50C5"/>
    <w:rsid w:val="00AE512B"/>
    <w:rsid w:val="00AE5340"/>
    <w:rsid w:val="00AE57AB"/>
    <w:rsid w:val="00AE5A07"/>
    <w:rsid w:val="00AE688E"/>
    <w:rsid w:val="00AE7DA7"/>
    <w:rsid w:val="00AF02A6"/>
    <w:rsid w:val="00AF07DA"/>
    <w:rsid w:val="00AF0E74"/>
    <w:rsid w:val="00AF1AD2"/>
    <w:rsid w:val="00AF20C6"/>
    <w:rsid w:val="00AF2EA1"/>
    <w:rsid w:val="00AF323D"/>
    <w:rsid w:val="00AF39FC"/>
    <w:rsid w:val="00AF3D4C"/>
    <w:rsid w:val="00AF3DD7"/>
    <w:rsid w:val="00AF496A"/>
    <w:rsid w:val="00AF4B30"/>
    <w:rsid w:val="00AF4B8F"/>
    <w:rsid w:val="00AF5161"/>
    <w:rsid w:val="00AF5446"/>
    <w:rsid w:val="00AF549C"/>
    <w:rsid w:val="00AF5B4A"/>
    <w:rsid w:val="00AF5D5E"/>
    <w:rsid w:val="00AF5F69"/>
    <w:rsid w:val="00AF621A"/>
    <w:rsid w:val="00AF652C"/>
    <w:rsid w:val="00AF6559"/>
    <w:rsid w:val="00AF6C2D"/>
    <w:rsid w:val="00AF6C7E"/>
    <w:rsid w:val="00AF6D87"/>
    <w:rsid w:val="00AF6DB1"/>
    <w:rsid w:val="00AF6FE1"/>
    <w:rsid w:val="00AF7994"/>
    <w:rsid w:val="00AF7B41"/>
    <w:rsid w:val="00AF7DFC"/>
    <w:rsid w:val="00B0059E"/>
    <w:rsid w:val="00B00804"/>
    <w:rsid w:val="00B0092E"/>
    <w:rsid w:val="00B00D2B"/>
    <w:rsid w:val="00B00E52"/>
    <w:rsid w:val="00B00EFF"/>
    <w:rsid w:val="00B01054"/>
    <w:rsid w:val="00B01754"/>
    <w:rsid w:val="00B017F0"/>
    <w:rsid w:val="00B01B30"/>
    <w:rsid w:val="00B02092"/>
    <w:rsid w:val="00B02B5F"/>
    <w:rsid w:val="00B02BF4"/>
    <w:rsid w:val="00B02DC4"/>
    <w:rsid w:val="00B037EC"/>
    <w:rsid w:val="00B03AAE"/>
    <w:rsid w:val="00B04204"/>
    <w:rsid w:val="00B05358"/>
    <w:rsid w:val="00B060E1"/>
    <w:rsid w:val="00B06B55"/>
    <w:rsid w:val="00B073B7"/>
    <w:rsid w:val="00B07784"/>
    <w:rsid w:val="00B10CAC"/>
    <w:rsid w:val="00B11491"/>
    <w:rsid w:val="00B11D39"/>
    <w:rsid w:val="00B11D3D"/>
    <w:rsid w:val="00B1298F"/>
    <w:rsid w:val="00B12A52"/>
    <w:rsid w:val="00B1305D"/>
    <w:rsid w:val="00B1308A"/>
    <w:rsid w:val="00B1386A"/>
    <w:rsid w:val="00B13C4C"/>
    <w:rsid w:val="00B13FF6"/>
    <w:rsid w:val="00B14280"/>
    <w:rsid w:val="00B142C5"/>
    <w:rsid w:val="00B1476C"/>
    <w:rsid w:val="00B14847"/>
    <w:rsid w:val="00B15692"/>
    <w:rsid w:val="00B1603C"/>
    <w:rsid w:val="00B1650C"/>
    <w:rsid w:val="00B16AA4"/>
    <w:rsid w:val="00B16E15"/>
    <w:rsid w:val="00B172A7"/>
    <w:rsid w:val="00B177C5"/>
    <w:rsid w:val="00B177E6"/>
    <w:rsid w:val="00B17E06"/>
    <w:rsid w:val="00B20ECC"/>
    <w:rsid w:val="00B213D2"/>
    <w:rsid w:val="00B21934"/>
    <w:rsid w:val="00B21ABF"/>
    <w:rsid w:val="00B21BF6"/>
    <w:rsid w:val="00B22353"/>
    <w:rsid w:val="00B2260D"/>
    <w:rsid w:val="00B22BF7"/>
    <w:rsid w:val="00B23205"/>
    <w:rsid w:val="00B2333B"/>
    <w:rsid w:val="00B236C4"/>
    <w:rsid w:val="00B24280"/>
    <w:rsid w:val="00B242F3"/>
    <w:rsid w:val="00B2447E"/>
    <w:rsid w:val="00B2470D"/>
    <w:rsid w:val="00B248F8"/>
    <w:rsid w:val="00B24D21"/>
    <w:rsid w:val="00B24F00"/>
    <w:rsid w:val="00B25166"/>
    <w:rsid w:val="00B25201"/>
    <w:rsid w:val="00B2543F"/>
    <w:rsid w:val="00B2577E"/>
    <w:rsid w:val="00B25C06"/>
    <w:rsid w:val="00B25E02"/>
    <w:rsid w:val="00B26030"/>
    <w:rsid w:val="00B2658D"/>
    <w:rsid w:val="00B269C6"/>
    <w:rsid w:val="00B271FA"/>
    <w:rsid w:val="00B276FC"/>
    <w:rsid w:val="00B277E3"/>
    <w:rsid w:val="00B27C28"/>
    <w:rsid w:val="00B27D2D"/>
    <w:rsid w:val="00B30715"/>
    <w:rsid w:val="00B32077"/>
    <w:rsid w:val="00B325EA"/>
    <w:rsid w:val="00B329FE"/>
    <w:rsid w:val="00B330A3"/>
    <w:rsid w:val="00B3395D"/>
    <w:rsid w:val="00B34C90"/>
    <w:rsid w:val="00B35A8C"/>
    <w:rsid w:val="00B35CB9"/>
    <w:rsid w:val="00B36BBC"/>
    <w:rsid w:val="00B36DB0"/>
    <w:rsid w:val="00B375E8"/>
    <w:rsid w:val="00B3778B"/>
    <w:rsid w:val="00B37953"/>
    <w:rsid w:val="00B37965"/>
    <w:rsid w:val="00B37CE7"/>
    <w:rsid w:val="00B37F01"/>
    <w:rsid w:val="00B4001B"/>
    <w:rsid w:val="00B404F7"/>
    <w:rsid w:val="00B415AF"/>
    <w:rsid w:val="00B42163"/>
    <w:rsid w:val="00B4241A"/>
    <w:rsid w:val="00B42774"/>
    <w:rsid w:val="00B42872"/>
    <w:rsid w:val="00B428D3"/>
    <w:rsid w:val="00B42B9A"/>
    <w:rsid w:val="00B42BC7"/>
    <w:rsid w:val="00B432D6"/>
    <w:rsid w:val="00B43327"/>
    <w:rsid w:val="00B4390E"/>
    <w:rsid w:val="00B44977"/>
    <w:rsid w:val="00B44DC3"/>
    <w:rsid w:val="00B44F09"/>
    <w:rsid w:val="00B45722"/>
    <w:rsid w:val="00B4589A"/>
    <w:rsid w:val="00B45AAD"/>
    <w:rsid w:val="00B45DAB"/>
    <w:rsid w:val="00B46659"/>
    <w:rsid w:val="00B4704F"/>
    <w:rsid w:val="00B503E9"/>
    <w:rsid w:val="00B50515"/>
    <w:rsid w:val="00B50EE9"/>
    <w:rsid w:val="00B514EE"/>
    <w:rsid w:val="00B51F12"/>
    <w:rsid w:val="00B51FDD"/>
    <w:rsid w:val="00B52007"/>
    <w:rsid w:val="00B525EC"/>
    <w:rsid w:val="00B5299F"/>
    <w:rsid w:val="00B52B92"/>
    <w:rsid w:val="00B532A8"/>
    <w:rsid w:val="00B532D0"/>
    <w:rsid w:val="00B53C11"/>
    <w:rsid w:val="00B53F8F"/>
    <w:rsid w:val="00B53FB1"/>
    <w:rsid w:val="00B53FB5"/>
    <w:rsid w:val="00B54130"/>
    <w:rsid w:val="00B55A62"/>
    <w:rsid w:val="00B55A75"/>
    <w:rsid w:val="00B55DCE"/>
    <w:rsid w:val="00B56887"/>
    <w:rsid w:val="00B57400"/>
    <w:rsid w:val="00B5748F"/>
    <w:rsid w:val="00B575FF"/>
    <w:rsid w:val="00B57C1E"/>
    <w:rsid w:val="00B57C4F"/>
    <w:rsid w:val="00B6049E"/>
    <w:rsid w:val="00B606BB"/>
    <w:rsid w:val="00B60EB2"/>
    <w:rsid w:val="00B61C2D"/>
    <w:rsid w:val="00B61F6E"/>
    <w:rsid w:val="00B6205B"/>
    <w:rsid w:val="00B62357"/>
    <w:rsid w:val="00B62470"/>
    <w:rsid w:val="00B62488"/>
    <w:rsid w:val="00B626F1"/>
    <w:rsid w:val="00B63099"/>
    <w:rsid w:val="00B6351E"/>
    <w:rsid w:val="00B63A02"/>
    <w:rsid w:val="00B63BF5"/>
    <w:rsid w:val="00B6460A"/>
    <w:rsid w:val="00B649C0"/>
    <w:rsid w:val="00B64A01"/>
    <w:rsid w:val="00B64DC0"/>
    <w:rsid w:val="00B650FB"/>
    <w:rsid w:val="00B65226"/>
    <w:rsid w:val="00B654D9"/>
    <w:rsid w:val="00B65D98"/>
    <w:rsid w:val="00B666F8"/>
    <w:rsid w:val="00B66D4E"/>
    <w:rsid w:val="00B67842"/>
    <w:rsid w:val="00B67DEF"/>
    <w:rsid w:val="00B67E79"/>
    <w:rsid w:val="00B706E4"/>
    <w:rsid w:val="00B70D6B"/>
    <w:rsid w:val="00B715B1"/>
    <w:rsid w:val="00B71821"/>
    <w:rsid w:val="00B72079"/>
    <w:rsid w:val="00B7245A"/>
    <w:rsid w:val="00B72AD0"/>
    <w:rsid w:val="00B72FFE"/>
    <w:rsid w:val="00B736B5"/>
    <w:rsid w:val="00B73874"/>
    <w:rsid w:val="00B747F6"/>
    <w:rsid w:val="00B748E0"/>
    <w:rsid w:val="00B7492B"/>
    <w:rsid w:val="00B75C8D"/>
    <w:rsid w:val="00B75EC0"/>
    <w:rsid w:val="00B7625A"/>
    <w:rsid w:val="00B766E0"/>
    <w:rsid w:val="00B76868"/>
    <w:rsid w:val="00B768F9"/>
    <w:rsid w:val="00B771FD"/>
    <w:rsid w:val="00B7732F"/>
    <w:rsid w:val="00B77519"/>
    <w:rsid w:val="00B7754B"/>
    <w:rsid w:val="00B77570"/>
    <w:rsid w:val="00B77840"/>
    <w:rsid w:val="00B77860"/>
    <w:rsid w:val="00B77F78"/>
    <w:rsid w:val="00B8068A"/>
    <w:rsid w:val="00B806AE"/>
    <w:rsid w:val="00B812E3"/>
    <w:rsid w:val="00B8163E"/>
    <w:rsid w:val="00B81CB8"/>
    <w:rsid w:val="00B81F15"/>
    <w:rsid w:val="00B84240"/>
    <w:rsid w:val="00B84718"/>
    <w:rsid w:val="00B84941"/>
    <w:rsid w:val="00B850AF"/>
    <w:rsid w:val="00B8536A"/>
    <w:rsid w:val="00B854BE"/>
    <w:rsid w:val="00B855F9"/>
    <w:rsid w:val="00B85AB6"/>
    <w:rsid w:val="00B85AEA"/>
    <w:rsid w:val="00B85B5A"/>
    <w:rsid w:val="00B85F42"/>
    <w:rsid w:val="00B8626F"/>
    <w:rsid w:val="00B86D5D"/>
    <w:rsid w:val="00B871A8"/>
    <w:rsid w:val="00B876F4"/>
    <w:rsid w:val="00B87703"/>
    <w:rsid w:val="00B8777B"/>
    <w:rsid w:val="00B87CDA"/>
    <w:rsid w:val="00B904D9"/>
    <w:rsid w:val="00B905DC"/>
    <w:rsid w:val="00B90752"/>
    <w:rsid w:val="00B912D8"/>
    <w:rsid w:val="00B9148C"/>
    <w:rsid w:val="00B9157C"/>
    <w:rsid w:val="00B91A52"/>
    <w:rsid w:val="00B91AEA"/>
    <w:rsid w:val="00B91B56"/>
    <w:rsid w:val="00B91E1F"/>
    <w:rsid w:val="00B92A37"/>
    <w:rsid w:val="00B92D90"/>
    <w:rsid w:val="00B92E44"/>
    <w:rsid w:val="00B92E6D"/>
    <w:rsid w:val="00B93096"/>
    <w:rsid w:val="00B9313A"/>
    <w:rsid w:val="00B937DB"/>
    <w:rsid w:val="00B94124"/>
    <w:rsid w:val="00B9420C"/>
    <w:rsid w:val="00B94806"/>
    <w:rsid w:val="00B94D5E"/>
    <w:rsid w:val="00B95002"/>
    <w:rsid w:val="00B9505E"/>
    <w:rsid w:val="00B951B8"/>
    <w:rsid w:val="00B951F5"/>
    <w:rsid w:val="00B956E5"/>
    <w:rsid w:val="00B959F7"/>
    <w:rsid w:val="00B95E1C"/>
    <w:rsid w:val="00B96098"/>
    <w:rsid w:val="00B962B4"/>
    <w:rsid w:val="00B96A49"/>
    <w:rsid w:val="00B96E9E"/>
    <w:rsid w:val="00B97084"/>
    <w:rsid w:val="00B97C2D"/>
    <w:rsid w:val="00BA0559"/>
    <w:rsid w:val="00BA0B5E"/>
    <w:rsid w:val="00BA14D6"/>
    <w:rsid w:val="00BA1700"/>
    <w:rsid w:val="00BA26D6"/>
    <w:rsid w:val="00BA2741"/>
    <w:rsid w:val="00BA2F20"/>
    <w:rsid w:val="00BA2FB0"/>
    <w:rsid w:val="00BA37A0"/>
    <w:rsid w:val="00BA413E"/>
    <w:rsid w:val="00BA42BC"/>
    <w:rsid w:val="00BA51BC"/>
    <w:rsid w:val="00BA52E3"/>
    <w:rsid w:val="00BA5434"/>
    <w:rsid w:val="00BA5491"/>
    <w:rsid w:val="00BA6199"/>
    <w:rsid w:val="00BA73E9"/>
    <w:rsid w:val="00BA7817"/>
    <w:rsid w:val="00BB07B3"/>
    <w:rsid w:val="00BB0B8A"/>
    <w:rsid w:val="00BB0BBD"/>
    <w:rsid w:val="00BB2C66"/>
    <w:rsid w:val="00BB3B75"/>
    <w:rsid w:val="00BB3BBC"/>
    <w:rsid w:val="00BB46DD"/>
    <w:rsid w:val="00BB5101"/>
    <w:rsid w:val="00BB5D5C"/>
    <w:rsid w:val="00BB64FE"/>
    <w:rsid w:val="00BB6A73"/>
    <w:rsid w:val="00BB6BF0"/>
    <w:rsid w:val="00BB6EDE"/>
    <w:rsid w:val="00BB7492"/>
    <w:rsid w:val="00BC07A2"/>
    <w:rsid w:val="00BC0F4C"/>
    <w:rsid w:val="00BC28E9"/>
    <w:rsid w:val="00BC2B58"/>
    <w:rsid w:val="00BC360F"/>
    <w:rsid w:val="00BC3631"/>
    <w:rsid w:val="00BC3FFB"/>
    <w:rsid w:val="00BC4512"/>
    <w:rsid w:val="00BC48DA"/>
    <w:rsid w:val="00BC4972"/>
    <w:rsid w:val="00BC4E7F"/>
    <w:rsid w:val="00BC5768"/>
    <w:rsid w:val="00BC6DB3"/>
    <w:rsid w:val="00BC6EEB"/>
    <w:rsid w:val="00BC71A6"/>
    <w:rsid w:val="00BC75F8"/>
    <w:rsid w:val="00BC7CF9"/>
    <w:rsid w:val="00BD032C"/>
    <w:rsid w:val="00BD0344"/>
    <w:rsid w:val="00BD098E"/>
    <w:rsid w:val="00BD0F02"/>
    <w:rsid w:val="00BD14F3"/>
    <w:rsid w:val="00BD1773"/>
    <w:rsid w:val="00BD178D"/>
    <w:rsid w:val="00BD17A9"/>
    <w:rsid w:val="00BD1AEA"/>
    <w:rsid w:val="00BD2179"/>
    <w:rsid w:val="00BD27BE"/>
    <w:rsid w:val="00BD28C2"/>
    <w:rsid w:val="00BD2D49"/>
    <w:rsid w:val="00BD3309"/>
    <w:rsid w:val="00BD37A7"/>
    <w:rsid w:val="00BD37D1"/>
    <w:rsid w:val="00BD463A"/>
    <w:rsid w:val="00BD4A4A"/>
    <w:rsid w:val="00BD4A7E"/>
    <w:rsid w:val="00BD50E1"/>
    <w:rsid w:val="00BD583F"/>
    <w:rsid w:val="00BD5ADC"/>
    <w:rsid w:val="00BD5E33"/>
    <w:rsid w:val="00BD5FF2"/>
    <w:rsid w:val="00BD601F"/>
    <w:rsid w:val="00BD70FD"/>
    <w:rsid w:val="00BD7692"/>
    <w:rsid w:val="00BD7928"/>
    <w:rsid w:val="00BD7A50"/>
    <w:rsid w:val="00BE0131"/>
    <w:rsid w:val="00BE01CB"/>
    <w:rsid w:val="00BE0433"/>
    <w:rsid w:val="00BE096E"/>
    <w:rsid w:val="00BE0D96"/>
    <w:rsid w:val="00BE0DAD"/>
    <w:rsid w:val="00BE0E49"/>
    <w:rsid w:val="00BE1070"/>
    <w:rsid w:val="00BE138B"/>
    <w:rsid w:val="00BE164A"/>
    <w:rsid w:val="00BE16F8"/>
    <w:rsid w:val="00BE17C5"/>
    <w:rsid w:val="00BE1D23"/>
    <w:rsid w:val="00BE2619"/>
    <w:rsid w:val="00BE2BB6"/>
    <w:rsid w:val="00BE3073"/>
    <w:rsid w:val="00BE3824"/>
    <w:rsid w:val="00BE3EED"/>
    <w:rsid w:val="00BE494B"/>
    <w:rsid w:val="00BE4F11"/>
    <w:rsid w:val="00BE501C"/>
    <w:rsid w:val="00BE5256"/>
    <w:rsid w:val="00BE56EE"/>
    <w:rsid w:val="00BE577D"/>
    <w:rsid w:val="00BE62B3"/>
    <w:rsid w:val="00BE6929"/>
    <w:rsid w:val="00BE7E24"/>
    <w:rsid w:val="00BF0C25"/>
    <w:rsid w:val="00BF0E55"/>
    <w:rsid w:val="00BF1037"/>
    <w:rsid w:val="00BF1115"/>
    <w:rsid w:val="00BF1181"/>
    <w:rsid w:val="00BF12C0"/>
    <w:rsid w:val="00BF20FF"/>
    <w:rsid w:val="00BF227B"/>
    <w:rsid w:val="00BF2558"/>
    <w:rsid w:val="00BF2A18"/>
    <w:rsid w:val="00BF3658"/>
    <w:rsid w:val="00BF3689"/>
    <w:rsid w:val="00BF3B01"/>
    <w:rsid w:val="00BF3B6F"/>
    <w:rsid w:val="00BF3E8D"/>
    <w:rsid w:val="00BF4185"/>
    <w:rsid w:val="00BF4320"/>
    <w:rsid w:val="00BF46D8"/>
    <w:rsid w:val="00BF47AB"/>
    <w:rsid w:val="00BF4880"/>
    <w:rsid w:val="00BF496D"/>
    <w:rsid w:val="00BF4ED8"/>
    <w:rsid w:val="00BF595A"/>
    <w:rsid w:val="00BF5F3F"/>
    <w:rsid w:val="00BF6A9E"/>
    <w:rsid w:val="00BF6D9F"/>
    <w:rsid w:val="00BF6E99"/>
    <w:rsid w:val="00BF7663"/>
    <w:rsid w:val="00BF7AD7"/>
    <w:rsid w:val="00BF7F36"/>
    <w:rsid w:val="00C000FE"/>
    <w:rsid w:val="00C008BA"/>
    <w:rsid w:val="00C00BA9"/>
    <w:rsid w:val="00C00E51"/>
    <w:rsid w:val="00C019FF"/>
    <w:rsid w:val="00C01FD6"/>
    <w:rsid w:val="00C01FF6"/>
    <w:rsid w:val="00C02131"/>
    <w:rsid w:val="00C026E8"/>
    <w:rsid w:val="00C02A89"/>
    <w:rsid w:val="00C02B1B"/>
    <w:rsid w:val="00C02D17"/>
    <w:rsid w:val="00C0340D"/>
    <w:rsid w:val="00C034B6"/>
    <w:rsid w:val="00C03F45"/>
    <w:rsid w:val="00C03FDB"/>
    <w:rsid w:val="00C04200"/>
    <w:rsid w:val="00C042A5"/>
    <w:rsid w:val="00C055B2"/>
    <w:rsid w:val="00C0592D"/>
    <w:rsid w:val="00C05963"/>
    <w:rsid w:val="00C05A3F"/>
    <w:rsid w:val="00C05F24"/>
    <w:rsid w:val="00C0651E"/>
    <w:rsid w:val="00C07389"/>
    <w:rsid w:val="00C115B1"/>
    <w:rsid w:val="00C115F3"/>
    <w:rsid w:val="00C1179F"/>
    <w:rsid w:val="00C11906"/>
    <w:rsid w:val="00C123C6"/>
    <w:rsid w:val="00C12B47"/>
    <w:rsid w:val="00C12BBF"/>
    <w:rsid w:val="00C12FA7"/>
    <w:rsid w:val="00C133BD"/>
    <w:rsid w:val="00C1413F"/>
    <w:rsid w:val="00C14449"/>
    <w:rsid w:val="00C14782"/>
    <w:rsid w:val="00C14ABD"/>
    <w:rsid w:val="00C14CEA"/>
    <w:rsid w:val="00C151D1"/>
    <w:rsid w:val="00C1544E"/>
    <w:rsid w:val="00C15E2F"/>
    <w:rsid w:val="00C15E5E"/>
    <w:rsid w:val="00C1625B"/>
    <w:rsid w:val="00C16427"/>
    <w:rsid w:val="00C16776"/>
    <w:rsid w:val="00C202CE"/>
    <w:rsid w:val="00C210E1"/>
    <w:rsid w:val="00C2177F"/>
    <w:rsid w:val="00C21A06"/>
    <w:rsid w:val="00C21CE6"/>
    <w:rsid w:val="00C22F56"/>
    <w:rsid w:val="00C24DBD"/>
    <w:rsid w:val="00C25389"/>
    <w:rsid w:val="00C25A7D"/>
    <w:rsid w:val="00C25F0D"/>
    <w:rsid w:val="00C26688"/>
    <w:rsid w:val="00C26B11"/>
    <w:rsid w:val="00C275D2"/>
    <w:rsid w:val="00C277FB"/>
    <w:rsid w:val="00C30082"/>
    <w:rsid w:val="00C30148"/>
    <w:rsid w:val="00C30370"/>
    <w:rsid w:val="00C30878"/>
    <w:rsid w:val="00C30B15"/>
    <w:rsid w:val="00C319F2"/>
    <w:rsid w:val="00C31A26"/>
    <w:rsid w:val="00C31B7C"/>
    <w:rsid w:val="00C31F3B"/>
    <w:rsid w:val="00C3319C"/>
    <w:rsid w:val="00C33421"/>
    <w:rsid w:val="00C33AE5"/>
    <w:rsid w:val="00C33D76"/>
    <w:rsid w:val="00C348FA"/>
    <w:rsid w:val="00C34C34"/>
    <w:rsid w:val="00C3514F"/>
    <w:rsid w:val="00C35422"/>
    <w:rsid w:val="00C3603D"/>
    <w:rsid w:val="00C36D53"/>
    <w:rsid w:val="00C36D84"/>
    <w:rsid w:val="00C37789"/>
    <w:rsid w:val="00C37B85"/>
    <w:rsid w:val="00C37F72"/>
    <w:rsid w:val="00C40790"/>
    <w:rsid w:val="00C40939"/>
    <w:rsid w:val="00C40AD6"/>
    <w:rsid w:val="00C40DCE"/>
    <w:rsid w:val="00C4222D"/>
    <w:rsid w:val="00C42277"/>
    <w:rsid w:val="00C42D0D"/>
    <w:rsid w:val="00C43248"/>
    <w:rsid w:val="00C432DD"/>
    <w:rsid w:val="00C435B0"/>
    <w:rsid w:val="00C443E1"/>
    <w:rsid w:val="00C44592"/>
    <w:rsid w:val="00C446C8"/>
    <w:rsid w:val="00C4505B"/>
    <w:rsid w:val="00C450EF"/>
    <w:rsid w:val="00C458C7"/>
    <w:rsid w:val="00C458D4"/>
    <w:rsid w:val="00C45C89"/>
    <w:rsid w:val="00C46426"/>
    <w:rsid w:val="00C46448"/>
    <w:rsid w:val="00C4692E"/>
    <w:rsid w:val="00C46B5A"/>
    <w:rsid w:val="00C46C8B"/>
    <w:rsid w:val="00C47165"/>
    <w:rsid w:val="00C475D2"/>
    <w:rsid w:val="00C50CA1"/>
    <w:rsid w:val="00C50E2B"/>
    <w:rsid w:val="00C5117B"/>
    <w:rsid w:val="00C52025"/>
    <w:rsid w:val="00C52049"/>
    <w:rsid w:val="00C520B2"/>
    <w:rsid w:val="00C520DB"/>
    <w:rsid w:val="00C52404"/>
    <w:rsid w:val="00C52648"/>
    <w:rsid w:val="00C52A65"/>
    <w:rsid w:val="00C52B9F"/>
    <w:rsid w:val="00C536B8"/>
    <w:rsid w:val="00C53A3E"/>
    <w:rsid w:val="00C53B05"/>
    <w:rsid w:val="00C540A0"/>
    <w:rsid w:val="00C540F5"/>
    <w:rsid w:val="00C56363"/>
    <w:rsid w:val="00C5658F"/>
    <w:rsid w:val="00C5672C"/>
    <w:rsid w:val="00C56E5B"/>
    <w:rsid w:val="00C56EA0"/>
    <w:rsid w:val="00C56F86"/>
    <w:rsid w:val="00C57986"/>
    <w:rsid w:val="00C57A1C"/>
    <w:rsid w:val="00C57DCA"/>
    <w:rsid w:val="00C60A8D"/>
    <w:rsid w:val="00C60A90"/>
    <w:rsid w:val="00C60EBB"/>
    <w:rsid w:val="00C60F19"/>
    <w:rsid w:val="00C6147A"/>
    <w:rsid w:val="00C6168F"/>
    <w:rsid w:val="00C617BF"/>
    <w:rsid w:val="00C61DA2"/>
    <w:rsid w:val="00C62004"/>
    <w:rsid w:val="00C62672"/>
    <w:rsid w:val="00C629B8"/>
    <w:rsid w:val="00C629D1"/>
    <w:rsid w:val="00C62EBC"/>
    <w:rsid w:val="00C63348"/>
    <w:rsid w:val="00C63373"/>
    <w:rsid w:val="00C63A62"/>
    <w:rsid w:val="00C63BC7"/>
    <w:rsid w:val="00C6416A"/>
    <w:rsid w:val="00C64BFD"/>
    <w:rsid w:val="00C65C04"/>
    <w:rsid w:val="00C65CE1"/>
    <w:rsid w:val="00C665C2"/>
    <w:rsid w:val="00C66C19"/>
    <w:rsid w:val="00C6796A"/>
    <w:rsid w:val="00C67C73"/>
    <w:rsid w:val="00C701AA"/>
    <w:rsid w:val="00C7141B"/>
    <w:rsid w:val="00C7162D"/>
    <w:rsid w:val="00C71A89"/>
    <w:rsid w:val="00C71DB9"/>
    <w:rsid w:val="00C7228E"/>
    <w:rsid w:val="00C72F17"/>
    <w:rsid w:val="00C7327D"/>
    <w:rsid w:val="00C7362E"/>
    <w:rsid w:val="00C736B6"/>
    <w:rsid w:val="00C73BA5"/>
    <w:rsid w:val="00C73F40"/>
    <w:rsid w:val="00C742DD"/>
    <w:rsid w:val="00C74660"/>
    <w:rsid w:val="00C750AD"/>
    <w:rsid w:val="00C7518D"/>
    <w:rsid w:val="00C75743"/>
    <w:rsid w:val="00C76AC3"/>
    <w:rsid w:val="00C771DF"/>
    <w:rsid w:val="00C7767D"/>
    <w:rsid w:val="00C77C6A"/>
    <w:rsid w:val="00C77DE8"/>
    <w:rsid w:val="00C77DEB"/>
    <w:rsid w:val="00C77FD6"/>
    <w:rsid w:val="00C80188"/>
    <w:rsid w:val="00C80382"/>
    <w:rsid w:val="00C8039F"/>
    <w:rsid w:val="00C80987"/>
    <w:rsid w:val="00C81888"/>
    <w:rsid w:val="00C822E1"/>
    <w:rsid w:val="00C82379"/>
    <w:rsid w:val="00C828EA"/>
    <w:rsid w:val="00C83906"/>
    <w:rsid w:val="00C84222"/>
    <w:rsid w:val="00C849D5"/>
    <w:rsid w:val="00C84DC1"/>
    <w:rsid w:val="00C857C5"/>
    <w:rsid w:val="00C857D0"/>
    <w:rsid w:val="00C85893"/>
    <w:rsid w:val="00C858D7"/>
    <w:rsid w:val="00C86217"/>
    <w:rsid w:val="00C86494"/>
    <w:rsid w:val="00C868FD"/>
    <w:rsid w:val="00C86E95"/>
    <w:rsid w:val="00C8766D"/>
    <w:rsid w:val="00C9077D"/>
    <w:rsid w:val="00C909ED"/>
    <w:rsid w:val="00C90B1F"/>
    <w:rsid w:val="00C9124B"/>
    <w:rsid w:val="00C91567"/>
    <w:rsid w:val="00C916DD"/>
    <w:rsid w:val="00C91AB2"/>
    <w:rsid w:val="00C9210E"/>
    <w:rsid w:val="00C923A7"/>
    <w:rsid w:val="00C923F4"/>
    <w:rsid w:val="00C928E2"/>
    <w:rsid w:val="00C93228"/>
    <w:rsid w:val="00C932FA"/>
    <w:rsid w:val="00C93549"/>
    <w:rsid w:val="00C93F89"/>
    <w:rsid w:val="00C9426F"/>
    <w:rsid w:val="00C9458D"/>
    <w:rsid w:val="00C949E4"/>
    <w:rsid w:val="00C94AF5"/>
    <w:rsid w:val="00C95188"/>
    <w:rsid w:val="00C951BB"/>
    <w:rsid w:val="00C95207"/>
    <w:rsid w:val="00C95514"/>
    <w:rsid w:val="00C95C50"/>
    <w:rsid w:val="00C961A6"/>
    <w:rsid w:val="00C9633E"/>
    <w:rsid w:val="00C96BC2"/>
    <w:rsid w:val="00C9743E"/>
    <w:rsid w:val="00C97800"/>
    <w:rsid w:val="00C97CDD"/>
    <w:rsid w:val="00CA0556"/>
    <w:rsid w:val="00CA0778"/>
    <w:rsid w:val="00CA1A2A"/>
    <w:rsid w:val="00CA1C76"/>
    <w:rsid w:val="00CA2058"/>
    <w:rsid w:val="00CA24B6"/>
    <w:rsid w:val="00CA283A"/>
    <w:rsid w:val="00CA2898"/>
    <w:rsid w:val="00CA2D76"/>
    <w:rsid w:val="00CA2E7E"/>
    <w:rsid w:val="00CA360B"/>
    <w:rsid w:val="00CA37E6"/>
    <w:rsid w:val="00CA3B96"/>
    <w:rsid w:val="00CA3D3A"/>
    <w:rsid w:val="00CA3D87"/>
    <w:rsid w:val="00CA3ED3"/>
    <w:rsid w:val="00CA42F4"/>
    <w:rsid w:val="00CA4FE6"/>
    <w:rsid w:val="00CA5487"/>
    <w:rsid w:val="00CA550B"/>
    <w:rsid w:val="00CA6114"/>
    <w:rsid w:val="00CA7784"/>
    <w:rsid w:val="00CA7B10"/>
    <w:rsid w:val="00CA7EB2"/>
    <w:rsid w:val="00CB022E"/>
    <w:rsid w:val="00CB0295"/>
    <w:rsid w:val="00CB0730"/>
    <w:rsid w:val="00CB0D43"/>
    <w:rsid w:val="00CB0E0E"/>
    <w:rsid w:val="00CB0FF1"/>
    <w:rsid w:val="00CB1090"/>
    <w:rsid w:val="00CB1593"/>
    <w:rsid w:val="00CB1E8C"/>
    <w:rsid w:val="00CB242C"/>
    <w:rsid w:val="00CB265F"/>
    <w:rsid w:val="00CB2D1B"/>
    <w:rsid w:val="00CB31DB"/>
    <w:rsid w:val="00CB3B2D"/>
    <w:rsid w:val="00CB3B69"/>
    <w:rsid w:val="00CB3E6A"/>
    <w:rsid w:val="00CB3FFA"/>
    <w:rsid w:val="00CB4408"/>
    <w:rsid w:val="00CB4818"/>
    <w:rsid w:val="00CB4937"/>
    <w:rsid w:val="00CB4980"/>
    <w:rsid w:val="00CB5141"/>
    <w:rsid w:val="00CB5981"/>
    <w:rsid w:val="00CB622F"/>
    <w:rsid w:val="00CB63E9"/>
    <w:rsid w:val="00CB6714"/>
    <w:rsid w:val="00CB6D96"/>
    <w:rsid w:val="00CB752D"/>
    <w:rsid w:val="00CC0491"/>
    <w:rsid w:val="00CC0787"/>
    <w:rsid w:val="00CC100E"/>
    <w:rsid w:val="00CC112A"/>
    <w:rsid w:val="00CC120D"/>
    <w:rsid w:val="00CC135F"/>
    <w:rsid w:val="00CC166F"/>
    <w:rsid w:val="00CC1B9E"/>
    <w:rsid w:val="00CC1CC1"/>
    <w:rsid w:val="00CC1D9F"/>
    <w:rsid w:val="00CC2061"/>
    <w:rsid w:val="00CC2200"/>
    <w:rsid w:val="00CC225E"/>
    <w:rsid w:val="00CC2346"/>
    <w:rsid w:val="00CC275E"/>
    <w:rsid w:val="00CC2DF2"/>
    <w:rsid w:val="00CC323B"/>
    <w:rsid w:val="00CC3925"/>
    <w:rsid w:val="00CC39A6"/>
    <w:rsid w:val="00CC419E"/>
    <w:rsid w:val="00CC4498"/>
    <w:rsid w:val="00CC458A"/>
    <w:rsid w:val="00CC4E1A"/>
    <w:rsid w:val="00CC556A"/>
    <w:rsid w:val="00CC5648"/>
    <w:rsid w:val="00CC5663"/>
    <w:rsid w:val="00CC56ED"/>
    <w:rsid w:val="00CC5920"/>
    <w:rsid w:val="00CC5CBC"/>
    <w:rsid w:val="00CC5FB9"/>
    <w:rsid w:val="00CC635B"/>
    <w:rsid w:val="00CC65BE"/>
    <w:rsid w:val="00CC6B01"/>
    <w:rsid w:val="00CC6D01"/>
    <w:rsid w:val="00CC6E7E"/>
    <w:rsid w:val="00CC77DA"/>
    <w:rsid w:val="00CC7869"/>
    <w:rsid w:val="00CC7A4C"/>
    <w:rsid w:val="00CC7D31"/>
    <w:rsid w:val="00CC7FBB"/>
    <w:rsid w:val="00CD018E"/>
    <w:rsid w:val="00CD0369"/>
    <w:rsid w:val="00CD0453"/>
    <w:rsid w:val="00CD055F"/>
    <w:rsid w:val="00CD0CF2"/>
    <w:rsid w:val="00CD14C5"/>
    <w:rsid w:val="00CD187F"/>
    <w:rsid w:val="00CD1937"/>
    <w:rsid w:val="00CD247F"/>
    <w:rsid w:val="00CD2700"/>
    <w:rsid w:val="00CD2729"/>
    <w:rsid w:val="00CD3D47"/>
    <w:rsid w:val="00CD43FF"/>
    <w:rsid w:val="00CD459A"/>
    <w:rsid w:val="00CD4668"/>
    <w:rsid w:val="00CD476A"/>
    <w:rsid w:val="00CD4DD3"/>
    <w:rsid w:val="00CD550B"/>
    <w:rsid w:val="00CD5754"/>
    <w:rsid w:val="00CD5918"/>
    <w:rsid w:val="00CD6536"/>
    <w:rsid w:val="00CD6682"/>
    <w:rsid w:val="00CD761A"/>
    <w:rsid w:val="00CE0B41"/>
    <w:rsid w:val="00CE1064"/>
    <w:rsid w:val="00CE123E"/>
    <w:rsid w:val="00CE12A7"/>
    <w:rsid w:val="00CE1814"/>
    <w:rsid w:val="00CE1891"/>
    <w:rsid w:val="00CE2625"/>
    <w:rsid w:val="00CE2761"/>
    <w:rsid w:val="00CE3939"/>
    <w:rsid w:val="00CE3B3A"/>
    <w:rsid w:val="00CE3FBB"/>
    <w:rsid w:val="00CE4034"/>
    <w:rsid w:val="00CE4960"/>
    <w:rsid w:val="00CE4A39"/>
    <w:rsid w:val="00CE4F8F"/>
    <w:rsid w:val="00CE5575"/>
    <w:rsid w:val="00CE5D20"/>
    <w:rsid w:val="00CE69FD"/>
    <w:rsid w:val="00CE71F1"/>
    <w:rsid w:val="00CE72C5"/>
    <w:rsid w:val="00CF02E8"/>
    <w:rsid w:val="00CF035E"/>
    <w:rsid w:val="00CF1597"/>
    <w:rsid w:val="00CF162B"/>
    <w:rsid w:val="00CF1BFE"/>
    <w:rsid w:val="00CF20C1"/>
    <w:rsid w:val="00CF23D8"/>
    <w:rsid w:val="00CF2760"/>
    <w:rsid w:val="00CF2939"/>
    <w:rsid w:val="00CF4B70"/>
    <w:rsid w:val="00CF4D01"/>
    <w:rsid w:val="00CF5113"/>
    <w:rsid w:val="00CF5464"/>
    <w:rsid w:val="00CF5585"/>
    <w:rsid w:val="00CF578B"/>
    <w:rsid w:val="00CF583C"/>
    <w:rsid w:val="00CF7319"/>
    <w:rsid w:val="00D00165"/>
    <w:rsid w:val="00D002B9"/>
    <w:rsid w:val="00D00566"/>
    <w:rsid w:val="00D0063C"/>
    <w:rsid w:val="00D00887"/>
    <w:rsid w:val="00D02C54"/>
    <w:rsid w:val="00D02FF5"/>
    <w:rsid w:val="00D031AC"/>
    <w:rsid w:val="00D03368"/>
    <w:rsid w:val="00D03A66"/>
    <w:rsid w:val="00D03C22"/>
    <w:rsid w:val="00D04546"/>
    <w:rsid w:val="00D04A75"/>
    <w:rsid w:val="00D04AC5"/>
    <w:rsid w:val="00D04DCF"/>
    <w:rsid w:val="00D05094"/>
    <w:rsid w:val="00D05DBF"/>
    <w:rsid w:val="00D0612D"/>
    <w:rsid w:val="00D061B2"/>
    <w:rsid w:val="00D067D5"/>
    <w:rsid w:val="00D06F71"/>
    <w:rsid w:val="00D07CAB"/>
    <w:rsid w:val="00D103B8"/>
    <w:rsid w:val="00D105DB"/>
    <w:rsid w:val="00D10B52"/>
    <w:rsid w:val="00D1116C"/>
    <w:rsid w:val="00D1146D"/>
    <w:rsid w:val="00D11E8F"/>
    <w:rsid w:val="00D12B94"/>
    <w:rsid w:val="00D12BE8"/>
    <w:rsid w:val="00D12EC9"/>
    <w:rsid w:val="00D13173"/>
    <w:rsid w:val="00D13D7F"/>
    <w:rsid w:val="00D13F20"/>
    <w:rsid w:val="00D14528"/>
    <w:rsid w:val="00D146F0"/>
    <w:rsid w:val="00D14A4F"/>
    <w:rsid w:val="00D150B1"/>
    <w:rsid w:val="00D151E1"/>
    <w:rsid w:val="00D152C0"/>
    <w:rsid w:val="00D15810"/>
    <w:rsid w:val="00D15952"/>
    <w:rsid w:val="00D15A66"/>
    <w:rsid w:val="00D15A9A"/>
    <w:rsid w:val="00D16082"/>
    <w:rsid w:val="00D162EB"/>
    <w:rsid w:val="00D1722E"/>
    <w:rsid w:val="00D179EB"/>
    <w:rsid w:val="00D21001"/>
    <w:rsid w:val="00D212B6"/>
    <w:rsid w:val="00D2195A"/>
    <w:rsid w:val="00D219D6"/>
    <w:rsid w:val="00D21C7A"/>
    <w:rsid w:val="00D22302"/>
    <w:rsid w:val="00D225E9"/>
    <w:rsid w:val="00D22A96"/>
    <w:rsid w:val="00D22BE6"/>
    <w:rsid w:val="00D23066"/>
    <w:rsid w:val="00D230E8"/>
    <w:rsid w:val="00D236E7"/>
    <w:rsid w:val="00D23D38"/>
    <w:rsid w:val="00D240CB"/>
    <w:rsid w:val="00D24823"/>
    <w:rsid w:val="00D24BF1"/>
    <w:rsid w:val="00D24E6B"/>
    <w:rsid w:val="00D24F17"/>
    <w:rsid w:val="00D255CB"/>
    <w:rsid w:val="00D2573A"/>
    <w:rsid w:val="00D2580A"/>
    <w:rsid w:val="00D263BF"/>
    <w:rsid w:val="00D2681B"/>
    <w:rsid w:val="00D26985"/>
    <w:rsid w:val="00D26AAC"/>
    <w:rsid w:val="00D26B58"/>
    <w:rsid w:val="00D26B8F"/>
    <w:rsid w:val="00D26FB8"/>
    <w:rsid w:val="00D27295"/>
    <w:rsid w:val="00D27349"/>
    <w:rsid w:val="00D2750D"/>
    <w:rsid w:val="00D27802"/>
    <w:rsid w:val="00D30731"/>
    <w:rsid w:val="00D30DAA"/>
    <w:rsid w:val="00D313F0"/>
    <w:rsid w:val="00D31803"/>
    <w:rsid w:val="00D31821"/>
    <w:rsid w:val="00D31DFD"/>
    <w:rsid w:val="00D324B6"/>
    <w:rsid w:val="00D324E6"/>
    <w:rsid w:val="00D33C22"/>
    <w:rsid w:val="00D344C9"/>
    <w:rsid w:val="00D34898"/>
    <w:rsid w:val="00D3504E"/>
    <w:rsid w:val="00D35267"/>
    <w:rsid w:val="00D355C0"/>
    <w:rsid w:val="00D35E49"/>
    <w:rsid w:val="00D35ECC"/>
    <w:rsid w:val="00D377E7"/>
    <w:rsid w:val="00D37C53"/>
    <w:rsid w:val="00D400DF"/>
    <w:rsid w:val="00D40593"/>
    <w:rsid w:val="00D40853"/>
    <w:rsid w:val="00D41134"/>
    <w:rsid w:val="00D414CF"/>
    <w:rsid w:val="00D41DE1"/>
    <w:rsid w:val="00D41FA5"/>
    <w:rsid w:val="00D429E2"/>
    <w:rsid w:val="00D431A7"/>
    <w:rsid w:val="00D438BD"/>
    <w:rsid w:val="00D4396D"/>
    <w:rsid w:val="00D4396F"/>
    <w:rsid w:val="00D44244"/>
    <w:rsid w:val="00D45171"/>
    <w:rsid w:val="00D463E1"/>
    <w:rsid w:val="00D4700A"/>
    <w:rsid w:val="00D5024E"/>
    <w:rsid w:val="00D51538"/>
    <w:rsid w:val="00D517E2"/>
    <w:rsid w:val="00D51CB3"/>
    <w:rsid w:val="00D51CE0"/>
    <w:rsid w:val="00D520B4"/>
    <w:rsid w:val="00D52A33"/>
    <w:rsid w:val="00D52C8F"/>
    <w:rsid w:val="00D53CDF"/>
    <w:rsid w:val="00D5418B"/>
    <w:rsid w:val="00D54306"/>
    <w:rsid w:val="00D54578"/>
    <w:rsid w:val="00D55451"/>
    <w:rsid w:val="00D55643"/>
    <w:rsid w:val="00D55928"/>
    <w:rsid w:val="00D55930"/>
    <w:rsid w:val="00D55FE4"/>
    <w:rsid w:val="00D56C22"/>
    <w:rsid w:val="00D56C24"/>
    <w:rsid w:val="00D56C53"/>
    <w:rsid w:val="00D57AEE"/>
    <w:rsid w:val="00D57C4E"/>
    <w:rsid w:val="00D57DFC"/>
    <w:rsid w:val="00D603F1"/>
    <w:rsid w:val="00D60540"/>
    <w:rsid w:val="00D607BF"/>
    <w:rsid w:val="00D60BBC"/>
    <w:rsid w:val="00D60F5A"/>
    <w:rsid w:val="00D60F7F"/>
    <w:rsid w:val="00D6217B"/>
    <w:rsid w:val="00D6218F"/>
    <w:rsid w:val="00D62BEF"/>
    <w:rsid w:val="00D62C62"/>
    <w:rsid w:val="00D62D1A"/>
    <w:rsid w:val="00D6332F"/>
    <w:rsid w:val="00D634C0"/>
    <w:rsid w:val="00D639C4"/>
    <w:rsid w:val="00D643FA"/>
    <w:rsid w:val="00D64754"/>
    <w:rsid w:val="00D648EC"/>
    <w:rsid w:val="00D64B1A"/>
    <w:rsid w:val="00D64DA6"/>
    <w:rsid w:val="00D65D67"/>
    <w:rsid w:val="00D66142"/>
    <w:rsid w:val="00D66143"/>
    <w:rsid w:val="00D669C3"/>
    <w:rsid w:val="00D66B69"/>
    <w:rsid w:val="00D66F21"/>
    <w:rsid w:val="00D6728E"/>
    <w:rsid w:val="00D6782E"/>
    <w:rsid w:val="00D6797F"/>
    <w:rsid w:val="00D67C7F"/>
    <w:rsid w:val="00D700EE"/>
    <w:rsid w:val="00D70C0E"/>
    <w:rsid w:val="00D70C44"/>
    <w:rsid w:val="00D70CBE"/>
    <w:rsid w:val="00D70DF8"/>
    <w:rsid w:val="00D711C1"/>
    <w:rsid w:val="00D72ACB"/>
    <w:rsid w:val="00D72AFA"/>
    <w:rsid w:val="00D7302C"/>
    <w:rsid w:val="00D7430A"/>
    <w:rsid w:val="00D74A5B"/>
    <w:rsid w:val="00D74D5A"/>
    <w:rsid w:val="00D75105"/>
    <w:rsid w:val="00D7539C"/>
    <w:rsid w:val="00D755AD"/>
    <w:rsid w:val="00D758B3"/>
    <w:rsid w:val="00D75999"/>
    <w:rsid w:val="00D7623C"/>
    <w:rsid w:val="00D76597"/>
    <w:rsid w:val="00D76A12"/>
    <w:rsid w:val="00D76F56"/>
    <w:rsid w:val="00D7721B"/>
    <w:rsid w:val="00D7746B"/>
    <w:rsid w:val="00D774D2"/>
    <w:rsid w:val="00D77809"/>
    <w:rsid w:val="00D7781B"/>
    <w:rsid w:val="00D802DB"/>
    <w:rsid w:val="00D8083A"/>
    <w:rsid w:val="00D8088B"/>
    <w:rsid w:val="00D8093F"/>
    <w:rsid w:val="00D80968"/>
    <w:rsid w:val="00D80E35"/>
    <w:rsid w:val="00D80F11"/>
    <w:rsid w:val="00D81EBC"/>
    <w:rsid w:val="00D81FCE"/>
    <w:rsid w:val="00D831F8"/>
    <w:rsid w:val="00D832CE"/>
    <w:rsid w:val="00D833E0"/>
    <w:rsid w:val="00D83EE2"/>
    <w:rsid w:val="00D83F01"/>
    <w:rsid w:val="00D84417"/>
    <w:rsid w:val="00D8455F"/>
    <w:rsid w:val="00D84D10"/>
    <w:rsid w:val="00D84F5B"/>
    <w:rsid w:val="00D85C0C"/>
    <w:rsid w:val="00D85E7D"/>
    <w:rsid w:val="00D868BD"/>
    <w:rsid w:val="00D86BED"/>
    <w:rsid w:val="00D8729C"/>
    <w:rsid w:val="00D872C9"/>
    <w:rsid w:val="00D87413"/>
    <w:rsid w:val="00D87767"/>
    <w:rsid w:val="00D878B4"/>
    <w:rsid w:val="00D879A3"/>
    <w:rsid w:val="00D909E2"/>
    <w:rsid w:val="00D90B42"/>
    <w:rsid w:val="00D921A7"/>
    <w:rsid w:val="00D9255C"/>
    <w:rsid w:val="00D926B5"/>
    <w:rsid w:val="00D92B0C"/>
    <w:rsid w:val="00D92F88"/>
    <w:rsid w:val="00D93A77"/>
    <w:rsid w:val="00D94683"/>
    <w:rsid w:val="00D94742"/>
    <w:rsid w:val="00D94D27"/>
    <w:rsid w:val="00D9522B"/>
    <w:rsid w:val="00D95819"/>
    <w:rsid w:val="00D958E2"/>
    <w:rsid w:val="00D95C43"/>
    <w:rsid w:val="00D963A9"/>
    <w:rsid w:val="00D9651C"/>
    <w:rsid w:val="00D96559"/>
    <w:rsid w:val="00D96FD1"/>
    <w:rsid w:val="00D97025"/>
    <w:rsid w:val="00D97867"/>
    <w:rsid w:val="00D97DE6"/>
    <w:rsid w:val="00D97FDB"/>
    <w:rsid w:val="00DA0961"/>
    <w:rsid w:val="00DA132A"/>
    <w:rsid w:val="00DA1353"/>
    <w:rsid w:val="00DA183F"/>
    <w:rsid w:val="00DA1A17"/>
    <w:rsid w:val="00DA1A80"/>
    <w:rsid w:val="00DA1EEB"/>
    <w:rsid w:val="00DA1EF5"/>
    <w:rsid w:val="00DA22CE"/>
    <w:rsid w:val="00DA23E1"/>
    <w:rsid w:val="00DA247F"/>
    <w:rsid w:val="00DA2ADF"/>
    <w:rsid w:val="00DA2FBB"/>
    <w:rsid w:val="00DA4023"/>
    <w:rsid w:val="00DA4759"/>
    <w:rsid w:val="00DA4AC5"/>
    <w:rsid w:val="00DA4AEF"/>
    <w:rsid w:val="00DA5250"/>
    <w:rsid w:val="00DA52E6"/>
    <w:rsid w:val="00DA5709"/>
    <w:rsid w:val="00DA5F8C"/>
    <w:rsid w:val="00DA5FD1"/>
    <w:rsid w:val="00DA61DA"/>
    <w:rsid w:val="00DA6280"/>
    <w:rsid w:val="00DA6466"/>
    <w:rsid w:val="00DA6AB2"/>
    <w:rsid w:val="00DA75D5"/>
    <w:rsid w:val="00DA78C5"/>
    <w:rsid w:val="00DB0294"/>
    <w:rsid w:val="00DB0393"/>
    <w:rsid w:val="00DB0673"/>
    <w:rsid w:val="00DB1076"/>
    <w:rsid w:val="00DB11EE"/>
    <w:rsid w:val="00DB1808"/>
    <w:rsid w:val="00DB1CFC"/>
    <w:rsid w:val="00DB2070"/>
    <w:rsid w:val="00DB2699"/>
    <w:rsid w:val="00DB26D4"/>
    <w:rsid w:val="00DB320F"/>
    <w:rsid w:val="00DB32F4"/>
    <w:rsid w:val="00DB339B"/>
    <w:rsid w:val="00DB3EE6"/>
    <w:rsid w:val="00DB3EF9"/>
    <w:rsid w:val="00DB41C7"/>
    <w:rsid w:val="00DB4D95"/>
    <w:rsid w:val="00DB5508"/>
    <w:rsid w:val="00DB5C3A"/>
    <w:rsid w:val="00DB5FC5"/>
    <w:rsid w:val="00DB6182"/>
    <w:rsid w:val="00DB623B"/>
    <w:rsid w:val="00DB67EB"/>
    <w:rsid w:val="00DB6B10"/>
    <w:rsid w:val="00DB7309"/>
    <w:rsid w:val="00DB748A"/>
    <w:rsid w:val="00DB7583"/>
    <w:rsid w:val="00DC016A"/>
    <w:rsid w:val="00DC0255"/>
    <w:rsid w:val="00DC1646"/>
    <w:rsid w:val="00DC186E"/>
    <w:rsid w:val="00DC18B8"/>
    <w:rsid w:val="00DC18D8"/>
    <w:rsid w:val="00DC1961"/>
    <w:rsid w:val="00DC1C94"/>
    <w:rsid w:val="00DC23C4"/>
    <w:rsid w:val="00DC2824"/>
    <w:rsid w:val="00DC287F"/>
    <w:rsid w:val="00DC3E2E"/>
    <w:rsid w:val="00DC4116"/>
    <w:rsid w:val="00DC4651"/>
    <w:rsid w:val="00DC487C"/>
    <w:rsid w:val="00DC4F4A"/>
    <w:rsid w:val="00DC5312"/>
    <w:rsid w:val="00DC543D"/>
    <w:rsid w:val="00DC55AE"/>
    <w:rsid w:val="00DC5B6C"/>
    <w:rsid w:val="00DC5B8E"/>
    <w:rsid w:val="00DC5C9D"/>
    <w:rsid w:val="00DC622B"/>
    <w:rsid w:val="00DC6A01"/>
    <w:rsid w:val="00DC6D89"/>
    <w:rsid w:val="00DC6ECD"/>
    <w:rsid w:val="00DC6F9F"/>
    <w:rsid w:val="00DD0433"/>
    <w:rsid w:val="00DD0A4E"/>
    <w:rsid w:val="00DD1DD9"/>
    <w:rsid w:val="00DD20F0"/>
    <w:rsid w:val="00DD2361"/>
    <w:rsid w:val="00DD2559"/>
    <w:rsid w:val="00DD29A8"/>
    <w:rsid w:val="00DD2A45"/>
    <w:rsid w:val="00DD2C2B"/>
    <w:rsid w:val="00DD2C6E"/>
    <w:rsid w:val="00DD2D45"/>
    <w:rsid w:val="00DD2DB1"/>
    <w:rsid w:val="00DD2FFE"/>
    <w:rsid w:val="00DD394C"/>
    <w:rsid w:val="00DD3AA8"/>
    <w:rsid w:val="00DD3B7B"/>
    <w:rsid w:val="00DD4639"/>
    <w:rsid w:val="00DD494D"/>
    <w:rsid w:val="00DD4AD4"/>
    <w:rsid w:val="00DD4C46"/>
    <w:rsid w:val="00DD56CB"/>
    <w:rsid w:val="00DD5B1B"/>
    <w:rsid w:val="00DD5BD2"/>
    <w:rsid w:val="00DD5DCF"/>
    <w:rsid w:val="00DD5F1F"/>
    <w:rsid w:val="00DD5F64"/>
    <w:rsid w:val="00DD628F"/>
    <w:rsid w:val="00DD62D6"/>
    <w:rsid w:val="00DD6492"/>
    <w:rsid w:val="00DD692F"/>
    <w:rsid w:val="00DD6B42"/>
    <w:rsid w:val="00DD6EB3"/>
    <w:rsid w:val="00DD732E"/>
    <w:rsid w:val="00DD7BF7"/>
    <w:rsid w:val="00DD7DBC"/>
    <w:rsid w:val="00DE0555"/>
    <w:rsid w:val="00DE0607"/>
    <w:rsid w:val="00DE083B"/>
    <w:rsid w:val="00DE0D2A"/>
    <w:rsid w:val="00DE0D3B"/>
    <w:rsid w:val="00DE1261"/>
    <w:rsid w:val="00DE1635"/>
    <w:rsid w:val="00DE220F"/>
    <w:rsid w:val="00DE2809"/>
    <w:rsid w:val="00DE2884"/>
    <w:rsid w:val="00DE28D3"/>
    <w:rsid w:val="00DE2C50"/>
    <w:rsid w:val="00DE3140"/>
    <w:rsid w:val="00DE374A"/>
    <w:rsid w:val="00DE43CC"/>
    <w:rsid w:val="00DE44C7"/>
    <w:rsid w:val="00DE4724"/>
    <w:rsid w:val="00DE567C"/>
    <w:rsid w:val="00DE5695"/>
    <w:rsid w:val="00DE6AD8"/>
    <w:rsid w:val="00DE6B1A"/>
    <w:rsid w:val="00DE747B"/>
    <w:rsid w:val="00DE74C1"/>
    <w:rsid w:val="00DF007E"/>
    <w:rsid w:val="00DF0AC5"/>
    <w:rsid w:val="00DF105D"/>
    <w:rsid w:val="00DF1152"/>
    <w:rsid w:val="00DF1615"/>
    <w:rsid w:val="00DF33E0"/>
    <w:rsid w:val="00DF36CC"/>
    <w:rsid w:val="00DF390C"/>
    <w:rsid w:val="00DF3E00"/>
    <w:rsid w:val="00DF3F6B"/>
    <w:rsid w:val="00DF3FE6"/>
    <w:rsid w:val="00DF447F"/>
    <w:rsid w:val="00DF54CB"/>
    <w:rsid w:val="00DF55D1"/>
    <w:rsid w:val="00DF5B47"/>
    <w:rsid w:val="00DF5BE0"/>
    <w:rsid w:val="00DF6D77"/>
    <w:rsid w:val="00DF7A0B"/>
    <w:rsid w:val="00E00842"/>
    <w:rsid w:val="00E00E59"/>
    <w:rsid w:val="00E011CB"/>
    <w:rsid w:val="00E012E7"/>
    <w:rsid w:val="00E014B5"/>
    <w:rsid w:val="00E0183B"/>
    <w:rsid w:val="00E0210C"/>
    <w:rsid w:val="00E02A66"/>
    <w:rsid w:val="00E0327C"/>
    <w:rsid w:val="00E038D9"/>
    <w:rsid w:val="00E03E03"/>
    <w:rsid w:val="00E04579"/>
    <w:rsid w:val="00E04765"/>
    <w:rsid w:val="00E04A78"/>
    <w:rsid w:val="00E04F6E"/>
    <w:rsid w:val="00E050E4"/>
    <w:rsid w:val="00E0566A"/>
    <w:rsid w:val="00E05880"/>
    <w:rsid w:val="00E05FF5"/>
    <w:rsid w:val="00E069AB"/>
    <w:rsid w:val="00E069BA"/>
    <w:rsid w:val="00E069DC"/>
    <w:rsid w:val="00E06CC0"/>
    <w:rsid w:val="00E074E9"/>
    <w:rsid w:val="00E075C0"/>
    <w:rsid w:val="00E11381"/>
    <w:rsid w:val="00E114FC"/>
    <w:rsid w:val="00E127E1"/>
    <w:rsid w:val="00E14616"/>
    <w:rsid w:val="00E146C0"/>
    <w:rsid w:val="00E146F2"/>
    <w:rsid w:val="00E14CB3"/>
    <w:rsid w:val="00E14DC0"/>
    <w:rsid w:val="00E14EDC"/>
    <w:rsid w:val="00E15309"/>
    <w:rsid w:val="00E15414"/>
    <w:rsid w:val="00E1556E"/>
    <w:rsid w:val="00E15844"/>
    <w:rsid w:val="00E158C0"/>
    <w:rsid w:val="00E15E16"/>
    <w:rsid w:val="00E161B2"/>
    <w:rsid w:val="00E16802"/>
    <w:rsid w:val="00E16918"/>
    <w:rsid w:val="00E1718E"/>
    <w:rsid w:val="00E172FC"/>
    <w:rsid w:val="00E176B8"/>
    <w:rsid w:val="00E17D13"/>
    <w:rsid w:val="00E2007D"/>
    <w:rsid w:val="00E20C75"/>
    <w:rsid w:val="00E2143A"/>
    <w:rsid w:val="00E21755"/>
    <w:rsid w:val="00E21E44"/>
    <w:rsid w:val="00E21FD6"/>
    <w:rsid w:val="00E220C3"/>
    <w:rsid w:val="00E22374"/>
    <w:rsid w:val="00E2277D"/>
    <w:rsid w:val="00E22878"/>
    <w:rsid w:val="00E22BCB"/>
    <w:rsid w:val="00E22E07"/>
    <w:rsid w:val="00E23576"/>
    <w:rsid w:val="00E248B5"/>
    <w:rsid w:val="00E2548B"/>
    <w:rsid w:val="00E25CFC"/>
    <w:rsid w:val="00E25EEF"/>
    <w:rsid w:val="00E26196"/>
    <w:rsid w:val="00E2638F"/>
    <w:rsid w:val="00E26E13"/>
    <w:rsid w:val="00E27300"/>
    <w:rsid w:val="00E27350"/>
    <w:rsid w:val="00E27542"/>
    <w:rsid w:val="00E27897"/>
    <w:rsid w:val="00E278EA"/>
    <w:rsid w:val="00E30684"/>
    <w:rsid w:val="00E31118"/>
    <w:rsid w:val="00E31C8F"/>
    <w:rsid w:val="00E3217E"/>
    <w:rsid w:val="00E321A9"/>
    <w:rsid w:val="00E32C68"/>
    <w:rsid w:val="00E33E33"/>
    <w:rsid w:val="00E33E3D"/>
    <w:rsid w:val="00E33F2E"/>
    <w:rsid w:val="00E340E7"/>
    <w:rsid w:val="00E35165"/>
    <w:rsid w:val="00E357F9"/>
    <w:rsid w:val="00E35B33"/>
    <w:rsid w:val="00E35BCA"/>
    <w:rsid w:val="00E35E90"/>
    <w:rsid w:val="00E364CF"/>
    <w:rsid w:val="00E3658D"/>
    <w:rsid w:val="00E37895"/>
    <w:rsid w:val="00E37C8F"/>
    <w:rsid w:val="00E37D58"/>
    <w:rsid w:val="00E4008B"/>
    <w:rsid w:val="00E40126"/>
    <w:rsid w:val="00E41128"/>
    <w:rsid w:val="00E41311"/>
    <w:rsid w:val="00E4175A"/>
    <w:rsid w:val="00E42779"/>
    <w:rsid w:val="00E42E8C"/>
    <w:rsid w:val="00E4344D"/>
    <w:rsid w:val="00E43475"/>
    <w:rsid w:val="00E43EA1"/>
    <w:rsid w:val="00E446AF"/>
    <w:rsid w:val="00E45081"/>
    <w:rsid w:val="00E45391"/>
    <w:rsid w:val="00E4658B"/>
    <w:rsid w:val="00E4679F"/>
    <w:rsid w:val="00E467AB"/>
    <w:rsid w:val="00E4707D"/>
    <w:rsid w:val="00E471F6"/>
    <w:rsid w:val="00E4725A"/>
    <w:rsid w:val="00E47280"/>
    <w:rsid w:val="00E47483"/>
    <w:rsid w:val="00E477F0"/>
    <w:rsid w:val="00E47849"/>
    <w:rsid w:val="00E50F63"/>
    <w:rsid w:val="00E51360"/>
    <w:rsid w:val="00E52293"/>
    <w:rsid w:val="00E52DC3"/>
    <w:rsid w:val="00E52FFC"/>
    <w:rsid w:val="00E53270"/>
    <w:rsid w:val="00E534ED"/>
    <w:rsid w:val="00E53723"/>
    <w:rsid w:val="00E537D0"/>
    <w:rsid w:val="00E53B51"/>
    <w:rsid w:val="00E53C26"/>
    <w:rsid w:val="00E540EA"/>
    <w:rsid w:val="00E5414E"/>
    <w:rsid w:val="00E5490F"/>
    <w:rsid w:val="00E55339"/>
    <w:rsid w:val="00E55A2E"/>
    <w:rsid w:val="00E56245"/>
    <w:rsid w:val="00E56598"/>
    <w:rsid w:val="00E5676D"/>
    <w:rsid w:val="00E570A4"/>
    <w:rsid w:val="00E57538"/>
    <w:rsid w:val="00E57681"/>
    <w:rsid w:val="00E5781B"/>
    <w:rsid w:val="00E5787E"/>
    <w:rsid w:val="00E5794D"/>
    <w:rsid w:val="00E57D96"/>
    <w:rsid w:val="00E60649"/>
    <w:rsid w:val="00E6069A"/>
    <w:rsid w:val="00E60A05"/>
    <w:rsid w:val="00E62081"/>
    <w:rsid w:val="00E6277F"/>
    <w:rsid w:val="00E62C0F"/>
    <w:rsid w:val="00E62E59"/>
    <w:rsid w:val="00E6361C"/>
    <w:rsid w:val="00E6415B"/>
    <w:rsid w:val="00E64377"/>
    <w:rsid w:val="00E643FD"/>
    <w:rsid w:val="00E64AD3"/>
    <w:rsid w:val="00E64E94"/>
    <w:rsid w:val="00E653BB"/>
    <w:rsid w:val="00E658D4"/>
    <w:rsid w:val="00E65BF4"/>
    <w:rsid w:val="00E65D90"/>
    <w:rsid w:val="00E663CE"/>
    <w:rsid w:val="00E66F31"/>
    <w:rsid w:val="00E67217"/>
    <w:rsid w:val="00E679D2"/>
    <w:rsid w:val="00E70217"/>
    <w:rsid w:val="00E70361"/>
    <w:rsid w:val="00E705D6"/>
    <w:rsid w:val="00E707DA"/>
    <w:rsid w:val="00E70A01"/>
    <w:rsid w:val="00E70BAF"/>
    <w:rsid w:val="00E7122C"/>
    <w:rsid w:val="00E712AB"/>
    <w:rsid w:val="00E72475"/>
    <w:rsid w:val="00E72F35"/>
    <w:rsid w:val="00E72FE1"/>
    <w:rsid w:val="00E73623"/>
    <w:rsid w:val="00E73B8B"/>
    <w:rsid w:val="00E73F15"/>
    <w:rsid w:val="00E74771"/>
    <w:rsid w:val="00E7479B"/>
    <w:rsid w:val="00E748EE"/>
    <w:rsid w:val="00E74DF0"/>
    <w:rsid w:val="00E75F7D"/>
    <w:rsid w:val="00E7612E"/>
    <w:rsid w:val="00E76155"/>
    <w:rsid w:val="00E76889"/>
    <w:rsid w:val="00E771B5"/>
    <w:rsid w:val="00E77800"/>
    <w:rsid w:val="00E77B41"/>
    <w:rsid w:val="00E77DAA"/>
    <w:rsid w:val="00E8015F"/>
    <w:rsid w:val="00E8032E"/>
    <w:rsid w:val="00E80799"/>
    <w:rsid w:val="00E807EE"/>
    <w:rsid w:val="00E80D21"/>
    <w:rsid w:val="00E81008"/>
    <w:rsid w:val="00E81062"/>
    <w:rsid w:val="00E8158F"/>
    <w:rsid w:val="00E8195D"/>
    <w:rsid w:val="00E81FD2"/>
    <w:rsid w:val="00E820FC"/>
    <w:rsid w:val="00E82143"/>
    <w:rsid w:val="00E8241C"/>
    <w:rsid w:val="00E825A0"/>
    <w:rsid w:val="00E82962"/>
    <w:rsid w:val="00E83164"/>
    <w:rsid w:val="00E83431"/>
    <w:rsid w:val="00E83801"/>
    <w:rsid w:val="00E838C0"/>
    <w:rsid w:val="00E83A72"/>
    <w:rsid w:val="00E84399"/>
    <w:rsid w:val="00E8449D"/>
    <w:rsid w:val="00E848D8"/>
    <w:rsid w:val="00E84960"/>
    <w:rsid w:val="00E851A8"/>
    <w:rsid w:val="00E85AFD"/>
    <w:rsid w:val="00E85D68"/>
    <w:rsid w:val="00E86447"/>
    <w:rsid w:val="00E864E5"/>
    <w:rsid w:val="00E86548"/>
    <w:rsid w:val="00E86B2B"/>
    <w:rsid w:val="00E8736F"/>
    <w:rsid w:val="00E87A5E"/>
    <w:rsid w:val="00E87E79"/>
    <w:rsid w:val="00E900E9"/>
    <w:rsid w:val="00E906E5"/>
    <w:rsid w:val="00E90B06"/>
    <w:rsid w:val="00E91930"/>
    <w:rsid w:val="00E91F95"/>
    <w:rsid w:val="00E920F9"/>
    <w:rsid w:val="00E92408"/>
    <w:rsid w:val="00E92ED0"/>
    <w:rsid w:val="00E93A43"/>
    <w:rsid w:val="00E94193"/>
    <w:rsid w:val="00E943EB"/>
    <w:rsid w:val="00E94C7F"/>
    <w:rsid w:val="00E94E8C"/>
    <w:rsid w:val="00E94FF4"/>
    <w:rsid w:val="00E95014"/>
    <w:rsid w:val="00E954DF"/>
    <w:rsid w:val="00E95FB5"/>
    <w:rsid w:val="00E9654B"/>
    <w:rsid w:val="00E96AFB"/>
    <w:rsid w:val="00E96EE2"/>
    <w:rsid w:val="00E97CB3"/>
    <w:rsid w:val="00E97FD0"/>
    <w:rsid w:val="00EA059C"/>
    <w:rsid w:val="00EA100F"/>
    <w:rsid w:val="00EA107D"/>
    <w:rsid w:val="00EA19A5"/>
    <w:rsid w:val="00EA1F0A"/>
    <w:rsid w:val="00EA1FDC"/>
    <w:rsid w:val="00EA2100"/>
    <w:rsid w:val="00EA22E4"/>
    <w:rsid w:val="00EA22F0"/>
    <w:rsid w:val="00EA2462"/>
    <w:rsid w:val="00EA2611"/>
    <w:rsid w:val="00EA27E6"/>
    <w:rsid w:val="00EA2FA2"/>
    <w:rsid w:val="00EA32AC"/>
    <w:rsid w:val="00EA3476"/>
    <w:rsid w:val="00EA35E6"/>
    <w:rsid w:val="00EA365B"/>
    <w:rsid w:val="00EA3CFB"/>
    <w:rsid w:val="00EA4338"/>
    <w:rsid w:val="00EA49F3"/>
    <w:rsid w:val="00EA4E43"/>
    <w:rsid w:val="00EA519A"/>
    <w:rsid w:val="00EA64E2"/>
    <w:rsid w:val="00EA6D6D"/>
    <w:rsid w:val="00EA6DC3"/>
    <w:rsid w:val="00EA6FC5"/>
    <w:rsid w:val="00EA712B"/>
    <w:rsid w:val="00EA7135"/>
    <w:rsid w:val="00EA7553"/>
    <w:rsid w:val="00EA76AF"/>
    <w:rsid w:val="00EA7C7D"/>
    <w:rsid w:val="00EA7F5F"/>
    <w:rsid w:val="00EB0033"/>
    <w:rsid w:val="00EB01C2"/>
    <w:rsid w:val="00EB0C15"/>
    <w:rsid w:val="00EB0CEC"/>
    <w:rsid w:val="00EB228F"/>
    <w:rsid w:val="00EB2401"/>
    <w:rsid w:val="00EB24B9"/>
    <w:rsid w:val="00EB26A0"/>
    <w:rsid w:val="00EB2750"/>
    <w:rsid w:val="00EB2BCF"/>
    <w:rsid w:val="00EB3384"/>
    <w:rsid w:val="00EB3E84"/>
    <w:rsid w:val="00EB3EA0"/>
    <w:rsid w:val="00EB3F2B"/>
    <w:rsid w:val="00EB4164"/>
    <w:rsid w:val="00EB418F"/>
    <w:rsid w:val="00EB5900"/>
    <w:rsid w:val="00EB5B02"/>
    <w:rsid w:val="00EB5BE0"/>
    <w:rsid w:val="00EB5D56"/>
    <w:rsid w:val="00EB5DDD"/>
    <w:rsid w:val="00EB5E19"/>
    <w:rsid w:val="00EB5E81"/>
    <w:rsid w:val="00EB63D7"/>
    <w:rsid w:val="00EB6597"/>
    <w:rsid w:val="00EB68B2"/>
    <w:rsid w:val="00EB6ABC"/>
    <w:rsid w:val="00EB7F1E"/>
    <w:rsid w:val="00EC05E2"/>
    <w:rsid w:val="00EC08CC"/>
    <w:rsid w:val="00EC0FFB"/>
    <w:rsid w:val="00EC16BB"/>
    <w:rsid w:val="00EC267D"/>
    <w:rsid w:val="00EC2971"/>
    <w:rsid w:val="00EC2A92"/>
    <w:rsid w:val="00EC3CE3"/>
    <w:rsid w:val="00EC419E"/>
    <w:rsid w:val="00EC426D"/>
    <w:rsid w:val="00EC46A0"/>
    <w:rsid w:val="00EC4950"/>
    <w:rsid w:val="00EC4F02"/>
    <w:rsid w:val="00EC5296"/>
    <w:rsid w:val="00EC53DC"/>
    <w:rsid w:val="00EC5B2D"/>
    <w:rsid w:val="00EC5D89"/>
    <w:rsid w:val="00EC5EF0"/>
    <w:rsid w:val="00EC6096"/>
    <w:rsid w:val="00EC6E9E"/>
    <w:rsid w:val="00EC70B6"/>
    <w:rsid w:val="00EC78C8"/>
    <w:rsid w:val="00EC7E7B"/>
    <w:rsid w:val="00ED03D0"/>
    <w:rsid w:val="00ED09A1"/>
    <w:rsid w:val="00ED11CD"/>
    <w:rsid w:val="00ED1244"/>
    <w:rsid w:val="00ED12B8"/>
    <w:rsid w:val="00ED1A8B"/>
    <w:rsid w:val="00ED1B59"/>
    <w:rsid w:val="00ED1E56"/>
    <w:rsid w:val="00ED2939"/>
    <w:rsid w:val="00ED3508"/>
    <w:rsid w:val="00ED38B7"/>
    <w:rsid w:val="00ED3A19"/>
    <w:rsid w:val="00ED3DFB"/>
    <w:rsid w:val="00ED3F1C"/>
    <w:rsid w:val="00ED536D"/>
    <w:rsid w:val="00ED5716"/>
    <w:rsid w:val="00ED5BF9"/>
    <w:rsid w:val="00ED5D90"/>
    <w:rsid w:val="00ED5DB0"/>
    <w:rsid w:val="00ED5E7A"/>
    <w:rsid w:val="00ED62DD"/>
    <w:rsid w:val="00ED65D6"/>
    <w:rsid w:val="00ED723A"/>
    <w:rsid w:val="00ED76FC"/>
    <w:rsid w:val="00ED77CA"/>
    <w:rsid w:val="00ED790F"/>
    <w:rsid w:val="00ED7CC8"/>
    <w:rsid w:val="00ED7E35"/>
    <w:rsid w:val="00EE016E"/>
    <w:rsid w:val="00EE0984"/>
    <w:rsid w:val="00EE1016"/>
    <w:rsid w:val="00EE1284"/>
    <w:rsid w:val="00EE139D"/>
    <w:rsid w:val="00EE141B"/>
    <w:rsid w:val="00EE153A"/>
    <w:rsid w:val="00EE1B3E"/>
    <w:rsid w:val="00EE24A4"/>
    <w:rsid w:val="00EE2FF0"/>
    <w:rsid w:val="00EE303D"/>
    <w:rsid w:val="00EE384D"/>
    <w:rsid w:val="00EE38C9"/>
    <w:rsid w:val="00EE392E"/>
    <w:rsid w:val="00EE5566"/>
    <w:rsid w:val="00EE5F37"/>
    <w:rsid w:val="00EE6024"/>
    <w:rsid w:val="00EE62A2"/>
    <w:rsid w:val="00EE6AF9"/>
    <w:rsid w:val="00EE739B"/>
    <w:rsid w:val="00EE755C"/>
    <w:rsid w:val="00EE7ACD"/>
    <w:rsid w:val="00EF0329"/>
    <w:rsid w:val="00EF0766"/>
    <w:rsid w:val="00EF081F"/>
    <w:rsid w:val="00EF094A"/>
    <w:rsid w:val="00EF0FFC"/>
    <w:rsid w:val="00EF109C"/>
    <w:rsid w:val="00EF116C"/>
    <w:rsid w:val="00EF2529"/>
    <w:rsid w:val="00EF288C"/>
    <w:rsid w:val="00EF2FF6"/>
    <w:rsid w:val="00EF337E"/>
    <w:rsid w:val="00EF3A5B"/>
    <w:rsid w:val="00EF3C6D"/>
    <w:rsid w:val="00EF425A"/>
    <w:rsid w:val="00EF45F2"/>
    <w:rsid w:val="00EF4AA5"/>
    <w:rsid w:val="00EF4FAA"/>
    <w:rsid w:val="00EF504C"/>
    <w:rsid w:val="00EF50F2"/>
    <w:rsid w:val="00EF571A"/>
    <w:rsid w:val="00EF59C1"/>
    <w:rsid w:val="00EF59C5"/>
    <w:rsid w:val="00EF622A"/>
    <w:rsid w:val="00EF64F6"/>
    <w:rsid w:val="00EF6ED6"/>
    <w:rsid w:val="00EF7371"/>
    <w:rsid w:val="00F00053"/>
    <w:rsid w:val="00F0064E"/>
    <w:rsid w:val="00F007AC"/>
    <w:rsid w:val="00F011CB"/>
    <w:rsid w:val="00F0120F"/>
    <w:rsid w:val="00F02046"/>
    <w:rsid w:val="00F022BA"/>
    <w:rsid w:val="00F02DF4"/>
    <w:rsid w:val="00F02E7C"/>
    <w:rsid w:val="00F0305E"/>
    <w:rsid w:val="00F031A3"/>
    <w:rsid w:val="00F0335A"/>
    <w:rsid w:val="00F0382A"/>
    <w:rsid w:val="00F044FC"/>
    <w:rsid w:val="00F047F9"/>
    <w:rsid w:val="00F04914"/>
    <w:rsid w:val="00F04AD5"/>
    <w:rsid w:val="00F05ECA"/>
    <w:rsid w:val="00F0656D"/>
    <w:rsid w:val="00F065E5"/>
    <w:rsid w:val="00F067A4"/>
    <w:rsid w:val="00F06936"/>
    <w:rsid w:val="00F072CB"/>
    <w:rsid w:val="00F07C22"/>
    <w:rsid w:val="00F07F32"/>
    <w:rsid w:val="00F103C9"/>
    <w:rsid w:val="00F10542"/>
    <w:rsid w:val="00F10748"/>
    <w:rsid w:val="00F10A62"/>
    <w:rsid w:val="00F10C1B"/>
    <w:rsid w:val="00F10E1A"/>
    <w:rsid w:val="00F112ED"/>
    <w:rsid w:val="00F112F3"/>
    <w:rsid w:val="00F11CFE"/>
    <w:rsid w:val="00F11F1A"/>
    <w:rsid w:val="00F125AA"/>
    <w:rsid w:val="00F12650"/>
    <w:rsid w:val="00F128DC"/>
    <w:rsid w:val="00F13299"/>
    <w:rsid w:val="00F13EB6"/>
    <w:rsid w:val="00F14514"/>
    <w:rsid w:val="00F1463E"/>
    <w:rsid w:val="00F14DC3"/>
    <w:rsid w:val="00F1514C"/>
    <w:rsid w:val="00F15203"/>
    <w:rsid w:val="00F1529C"/>
    <w:rsid w:val="00F15D30"/>
    <w:rsid w:val="00F1728E"/>
    <w:rsid w:val="00F1770F"/>
    <w:rsid w:val="00F17759"/>
    <w:rsid w:val="00F17A8F"/>
    <w:rsid w:val="00F20D24"/>
    <w:rsid w:val="00F20D72"/>
    <w:rsid w:val="00F20D80"/>
    <w:rsid w:val="00F21129"/>
    <w:rsid w:val="00F215C1"/>
    <w:rsid w:val="00F21710"/>
    <w:rsid w:val="00F218B9"/>
    <w:rsid w:val="00F21A5F"/>
    <w:rsid w:val="00F21C9E"/>
    <w:rsid w:val="00F2255A"/>
    <w:rsid w:val="00F23473"/>
    <w:rsid w:val="00F2368C"/>
    <w:rsid w:val="00F23E7E"/>
    <w:rsid w:val="00F244A4"/>
    <w:rsid w:val="00F24ADF"/>
    <w:rsid w:val="00F24D95"/>
    <w:rsid w:val="00F24E74"/>
    <w:rsid w:val="00F2506A"/>
    <w:rsid w:val="00F25368"/>
    <w:rsid w:val="00F262F3"/>
    <w:rsid w:val="00F2633A"/>
    <w:rsid w:val="00F26BD3"/>
    <w:rsid w:val="00F26FE9"/>
    <w:rsid w:val="00F27374"/>
    <w:rsid w:val="00F27C72"/>
    <w:rsid w:val="00F30744"/>
    <w:rsid w:val="00F30AB1"/>
    <w:rsid w:val="00F313F2"/>
    <w:rsid w:val="00F31587"/>
    <w:rsid w:val="00F31B28"/>
    <w:rsid w:val="00F31B2A"/>
    <w:rsid w:val="00F32250"/>
    <w:rsid w:val="00F32B77"/>
    <w:rsid w:val="00F32BDF"/>
    <w:rsid w:val="00F32D81"/>
    <w:rsid w:val="00F33075"/>
    <w:rsid w:val="00F33FD1"/>
    <w:rsid w:val="00F34397"/>
    <w:rsid w:val="00F35732"/>
    <w:rsid w:val="00F359F9"/>
    <w:rsid w:val="00F36531"/>
    <w:rsid w:val="00F366E5"/>
    <w:rsid w:val="00F36ABB"/>
    <w:rsid w:val="00F36C2F"/>
    <w:rsid w:val="00F37311"/>
    <w:rsid w:val="00F3759F"/>
    <w:rsid w:val="00F37656"/>
    <w:rsid w:val="00F37A0A"/>
    <w:rsid w:val="00F40C65"/>
    <w:rsid w:val="00F40F74"/>
    <w:rsid w:val="00F4117A"/>
    <w:rsid w:val="00F41370"/>
    <w:rsid w:val="00F41804"/>
    <w:rsid w:val="00F418E4"/>
    <w:rsid w:val="00F419E3"/>
    <w:rsid w:val="00F42AED"/>
    <w:rsid w:val="00F42E88"/>
    <w:rsid w:val="00F431F1"/>
    <w:rsid w:val="00F43552"/>
    <w:rsid w:val="00F436F0"/>
    <w:rsid w:val="00F43928"/>
    <w:rsid w:val="00F43B96"/>
    <w:rsid w:val="00F4507F"/>
    <w:rsid w:val="00F45FA9"/>
    <w:rsid w:val="00F46DF4"/>
    <w:rsid w:val="00F479FC"/>
    <w:rsid w:val="00F47DAC"/>
    <w:rsid w:val="00F50773"/>
    <w:rsid w:val="00F50898"/>
    <w:rsid w:val="00F51D6A"/>
    <w:rsid w:val="00F521EE"/>
    <w:rsid w:val="00F527C3"/>
    <w:rsid w:val="00F52BD0"/>
    <w:rsid w:val="00F52FA1"/>
    <w:rsid w:val="00F53E3D"/>
    <w:rsid w:val="00F5444C"/>
    <w:rsid w:val="00F5474E"/>
    <w:rsid w:val="00F55453"/>
    <w:rsid w:val="00F55D57"/>
    <w:rsid w:val="00F55F1F"/>
    <w:rsid w:val="00F56061"/>
    <w:rsid w:val="00F561BA"/>
    <w:rsid w:val="00F573CA"/>
    <w:rsid w:val="00F57A51"/>
    <w:rsid w:val="00F60862"/>
    <w:rsid w:val="00F60909"/>
    <w:rsid w:val="00F609A3"/>
    <w:rsid w:val="00F60BB4"/>
    <w:rsid w:val="00F611A8"/>
    <w:rsid w:val="00F6127E"/>
    <w:rsid w:val="00F6182D"/>
    <w:rsid w:val="00F62275"/>
    <w:rsid w:val="00F62837"/>
    <w:rsid w:val="00F628D5"/>
    <w:rsid w:val="00F62BBE"/>
    <w:rsid w:val="00F62DD7"/>
    <w:rsid w:val="00F62E43"/>
    <w:rsid w:val="00F6339D"/>
    <w:rsid w:val="00F633D5"/>
    <w:rsid w:val="00F6378C"/>
    <w:rsid w:val="00F6388F"/>
    <w:rsid w:val="00F63BFE"/>
    <w:rsid w:val="00F63F04"/>
    <w:rsid w:val="00F64310"/>
    <w:rsid w:val="00F6453A"/>
    <w:rsid w:val="00F6586C"/>
    <w:rsid w:val="00F6651B"/>
    <w:rsid w:val="00F66589"/>
    <w:rsid w:val="00F665DE"/>
    <w:rsid w:val="00F67E42"/>
    <w:rsid w:val="00F709EA"/>
    <w:rsid w:val="00F70A36"/>
    <w:rsid w:val="00F71107"/>
    <w:rsid w:val="00F7137C"/>
    <w:rsid w:val="00F714D2"/>
    <w:rsid w:val="00F71715"/>
    <w:rsid w:val="00F72058"/>
    <w:rsid w:val="00F7207C"/>
    <w:rsid w:val="00F72285"/>
    <w:rsid w:val="00F7260E"/>
    <w:rsid w:val="00F728CD"/>
    <w:rsid w:val="00F72964"/>
    <w:rsid w:val="00F72FC7"/>
    <w:rsid w:val="00F73392"/>
    <w:rsid w:val="00F73D3C"/>
    <w:rsid w:val="00F75502"/>
    <w:rsid w:val="00F75847"/>
    <w:rsid w:val="00F759F5"/>
    <w:rsid w:val="00F75A63"/>
    <w:rsid w:val="00F76D46"/>
    <w:rsid w:val="00F771B0"/>
    <w:rsid w:val="00F77395"/>
    <w:rsid w:val="00F7771E"/>
    <w:rsid w:val="00F77D88"/>
    <w:rsid w:val="00F80864"/>
    <w:rsid w:val="00F80BE6"/>
    <w:rsid w:val="00F818AF"/>
    <w:rsid w:val="00F81C60"/>
    <w:rsid w:val="00F81D5A"/>
    <w:rsid w:val="00F82313"/>
    <w:rsid w:val="00F82900"/>
    <w:rsid w:val="00F82B59"/>
    <w:rsid w:val="00F8304D"/>
    <w:rsid w:val="00F835A5"/>
    <w:rsid w:val="00F83B45"/>
    <w:rsid w:val="00F83FD4"/>
    <w:rsid w:val="00F84104"/>
    <w:rsid w:val="00F84428"/>
    <w:rsid w:val="00F8474F"/>
    <w:rsid w:val="00F848F6"/>
    <w:rsid w:val="00F85A65"/>
    <w:rsid w:val="00F868AB"/>
    <w:rsid w:val="00F9007D"/>
    <w:rsid w:val="00F9093A"/>
    <w:rsid w:val="00F90CD8"/>
    <w:rsid w:val="00F910BA"/>
    <w:rsid w:val="00F917AE"/>
    <w:rsid w:val="00F91AC2"/>
    <w:rsid w:val="00F91EB0"/>
    <w:rsid w:val="00F925DD"/>
    <w:rsid w:val="00F9284D"/>
    <w:rsid w:val="00F92C89"/>
    <w:rsid w:val="00F92F6F"/>
    <w:rsid w:val="00F94547"/>
    <w:rsid w:val="00F94DE4"/>
    <w:rsid w:val="00F95051"/>
    <w:rsid w:val="00F9508D"/>
    <w:rsid w:val="00F951E9"/>
    <w:rsid w:val="00F956B7"/>
    <w:rsid w:val="00F958CD"/>
    <w:rsid w:val="00F96338"/>
    <w:rsid w:val="00F963F3"/>
    <w:rsid w:val="00F96491"/>
    <w:rsid w:val="00F96FE1"/>
    <w:rsid w:val="00F9763F"/>
    <w:rsid w:val="00F9772D"/>
    <w:rsid w:val="00F97856"/>
    <w:rsid w:val="00F97A93"/>
    <w:rsid w:val="00F97A99"/>
    <w:rsid w:val="00F97E9D"/>
    <w:rsid w:val="00FA07DF"/>
    <w:rsid w:val="00FA0E4C"/>
    <w:rsid w:val="00FA10AC"/>
    <w:rsid w:val="00FA18E8"/>
    <w:rsid w:val="00FA1A9F"/>
    <w:rsid w:val="00FA28E4"/>
    <w:rsid w:val="00FA2A1E"/>
    <w:rsid w:val="00FA2A94"/>
    <w:rsid w:val="00FA2F6E"/>
    <w:rsid w:val="00FA345E"/>
    <w:rsid w:val="00FA3745"/>
    <w:rsid w:val="00FA3911"/>
    <w:rsid w:val="00FA3C53"/>
    <w:rsid w:val="00FA3D45"/>
    <w:rsid w:val="00FA40E4"/>
    <w:rsid w:val="00FA4C24"/>
    <w:rsid w:val="00FA4D23"/>
    <w:rsid w:val="00FA4EAC"/>
    <w:rsid w:val="00FA5131"/>
    <w:rsid w:val="00FA737A"/>
    <w:rsid w:val="00FA75BA"/>
    <w:rsid w:val="00FA7893"/>
    <w:rsid w:val="00FA7986"/>
    <w:rsid w:val="00FA7989"/>
    <w:rsid w:val="00FB005F"/>
    <w:rsid w:val="00FB00A2"/>
    <w:rsid w:val="00FB0659"/>
    <w:rsid w:val="00FB13C6"/>
    <w:rsid w:val="00FB162B"/>
    <w:rsid w:val="00FB1D2A"/>
    <w:rsid w:val="00FB2017"/>
    <w:rsid w:val="00FB232E"/>
    <w:rsid w:val="00FB256A"/>
    <w:rsid w:val="00FB3AEF"/>
    <w:rsid w:val="00FB4121"/>
    <w:rsid w:val="00FB49A2"/>
    <w:rsid w:val="00FB50CB"/>
    <w:rsid w:val="00FB50CC"/>
    <w:rsid w:val="00FB5538"/>
    <w:rsid w:val="00FB553F"/>
    <w:rsid w:val="00FB56E7"/>
    <w:rsid w:val="00FB5AA4"/>
    <w:rsid w:val="00FB5D26"/>
    <w:rsid w:val="00FB6347"/>
    <w:rsid w:val="00FB6A03"/>
    <w:rsid w:val="00FB6E64"/>
    <w:rsid w:val="00FB7522"/>
    <w:rsid w:val="00FB7A01"/>
    <w:rsid w:val="00FB7E14"/>
    <w:rsid w:val="00FC012E"/>
    <w:rsid w:val="00FC098B"/>
    <w:rsid w:val="00FC0EAE"/>
    <w:rsid w:val="00FC0F30"/>
    <w:rsid w:val="00FC0F83"/>
    <w:rsid w:val="00FC229D"/>
    <w:rsid w:val="00FC23F7"/>
    <w:rsid w:val="00FC245A"/>
    <w:rsid w:val="00FC2C60"/>
    <w:rsid w:val="00FC2DD3"/>
    <w:rsid w:val="00FC3CFD"/>
    <w:rsid w:val="00FC3E5A"/>
    <w:rsid w:val="00FC3FCA"/>
    <w:rsid w:val="00FC4CBD"/>
    <w:rsid w:val="00FC54D2"/>
    <w:rsid w:val="00FC57C1"/>
    <w:rsid w:val="00FC57E2"/>
    <w:rsid w:val="00FC63D9"/>
    <w:rsid w:val="00FC6E26"/>
    <w:rsid w:val="00FC7211"/>
    <w:rsid w:val="00FC749D"/>
    <w:rsid w:val="00FC76CE"/>
    <w:rsid w:val="00FC7908"/>
    <w:rsid w:val="00FC7A34"/>
    <w:rsid w:val="00FD000D"/>
    <w:rsid w:val="00FD0199"/>
    <w:rsid w:val="00FD0710"/>
    <w:rsid w:val="00FD0DD2"/>
    <w:rsid w:val="00FD1571"/>
    <w:rsid w:val="00FD190C"/>
    <w:rsid w:val="00FD1AB0"/>
    <w:rsid w:val="00FD2327"/>
    <w:rsid w:val="00FD248F"/>
    <w:rsid w:val="00FD26EE"/>
    <w:rsid w:val="00FD2AFA"/>
    <w:rsid w:val="00FD37D3"/>
    <w:rsid w:val="00FD3C29"/>
    <w:rsid w:val="00FD405D"/>
    <w:rsid w:val="00FD464A"/>
    <w:rsid w:val="00FD4751"/>
    <w:rsid w:val="00FD5127"/>
    <w:rsid w:val="00FD540F"/>
    <w:rsid w:val="00FD6556"/>
    <w:rsid w:val="00FD658E"/>
    <w:rsid w:val="00FD69BE"/>
    <w:rsid w:val="00FD6BEC"/>
    <w:rsid w:val="00FD7894"/>
    <w:rsid w:val="00FD7F2B"/>
    <w:rsid w:val="00FE110E"/>
    <w:rsid w:val="00FE2099"/>
    <w:rsid w:val="00FE20C1"/>
    <w:rsid w:val="00FE2632"/>
    <w:rsid w:val="00FE2D6F"/>
    <w:rsid w:val="00FE3829"/>
    <w:rsid w:val="00FE3ACD"/>
    <w:rsid w:val="00FE3E55"/>
    <w:rsid w:val="00FE3E60"/>
    <w:rsid w:val="00FE4262"/>
    <w:rsid w:val="00FE44E4"/>
    <w:rsid w:val="00FE4AE8"/>
    <w:rsid w:val="00FE4ECD"/>
    <w:rsid w:val="00FE646B"/>
    <w:rsid w:val="00FE6499"/>
    <w:rsid w:val="00FE6CB0"/>
    <w:rsid w:val="00FE7260"/>
    <w:rsid w:val="00FE74DC"/>
    <w:rsid w:val="00FE7CBA"/>
    <w:rsid w:val="00FF061C"/>
    <w:rsid w:val="00FF065D"/>
    <w:rsid w:val="00FF0C71"/>
    <w:rsid w:val="00FF0FFB"/>
    <w:rsid w:val="00FF1091"/>
    <w:rsid w:val="00FF11F8"/>
    <w:rsid w:val="00FF18AC"/>
    <w:rsid w:val="00FF1986"/>
    <w:rsid w:val="00FF1C88"/>
    <w:rsid w:val="00FF1D27"/>
    <w:rsid w:val="00FF1FA7"/>
    <w:rsid w:val="00FF209D"/>
    <w:rsid w:val="00FF2EE9"/>
    <w:rsid w:val="00FF3D28"/>
    <w:rsid w:val="00FF4292"/>
    <w:rsid w:val="00FF45DF"/>
    <w:rsid w:val="00FF45E0"/>
    <w:rsid w:val="00FF46D7"/>
    <w:rsid w:val="00FF4BC7"/>
    <w:rsid w:val="00FF57FE"/>
    <w:rsid w:val="00FF64D9"/>
    <w:rsid w:val="00FF6979"/>
    <w:rsid w:val="025EFE6B"/>
    <w:rsid w:val="039502BA"/>
    <w:rsid w:val="05F85347"/>
    <w:rsid w:val="06A14DEC"/>
    <w:rsid w:val="072720E0"/>
    <w:rsid w:val="0D9A09E1"/>
    <w:rsid w:val="0E12630D"/>
    <w:rsid w:val="0F85A024"/>
    <w:rsid w:val="153DF765"/>
    <w:rsid w:val="1A8D7455"/>
    <w:rsid w:val="1FCBC48C"/>
    <w:rsid w:val="20C7ADF1"/>
    <w:rsid w:val="2171A6E0"/>
    <w:rsid w:val="221B62D5"/>
    <w:rsid w:val="229C97E2"/>
    <w:rsid w:val="26C64A30"/>
    <w:rsid w:val="2AE46296"/>
    <w:rsid w:val="2C333AFC"/>
    <w:rsid w:val="2CFD8A6D"/>
    <w:rsid w:val="2DAC9D44"/>
    <w:rsid w:val="2E1FEB17"/>
    <w:rsid w:val="2ECFF6A3"/>
    <w:rsid w:val="2ED5A314"/>
    <w:rsid w:val="30C851AD"/>
    <w:rsid w:val="3255AA2C"/>
    <w:rsid w:val="348E7B4E"/>
    <w:rsid w:val="36EFB9FA"/>
    <w:rsid w:val="37396CFB"/>
    <w:rsid w:val="3811D41C"/>
    <w:rsid w:val="3AA3FCDA"/>
    <w:rsid w:val="3DB13C73"/>
    <w:rsid w:val="3F4F9D4A"/>
    <w:rsid w:val="3F5488F2"/>
    <w:rsid w:val="415B1395"/>
    <w:rsid w:val="42C01973"/>
    <w:rsid w:val="4367433C"/>
    <w:rsid w:val="4603FD38"/>
    <w:rsid w:val="46E2D8FB"/>
    <w:rsid w:val="493B300D"/>
    <w:rsid w:val="50206B16"/>
    <w:rsid w:val="5137204A"/>
    <w:rsid w:val="54D90390"/>
    <w:rsid w:val="57500525"/>
    <w:rsid w:val="57B0B48C"/>
    <w:rsid w:val="5CD17F0E"/>
    <w:rsid w:val="5D1BBEAC"/>
    <w:rsid w:val="607AD31C"/>
    <w:rsid w:val="61F88F8A"/>
    <w:rsid w:val="636E783C"/>
    <w:rsid w:val="650845B4"/>
    <w:rsid w:val="6562111A"/>
    <w:rsid w:val="66608272"/>
    <w:rsid w:val="6CAEB89C"/>
    <w:rsid w:val="6E098090"/>
    <w:rsid w:val="73AA16F0"/>
    <w:rsid w:val="785DF39C"/>
    <w:rsid w:val="7E990E27"/>
    <w:rsid w:val="7FCA0F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6C9A4CB"/>
  <w15:docId w15:val="{7ADE1176-5937-A74A-9E4A-6D7C15F5A5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Theme="minorEastAsia" w:hAnsi="Calibri" w:cs="Times New Roman"/>
        <w:lang w:val="en-GB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qFormat="1"/>
    <w:lsdException w:name="heading 2" w:locked="1" w:uiPriority="0" w:qFormat="1"/>
    <w:lsdException w:name="heading 3" w:locked="1" w:uiPriority="9" w:qFormat="1"/>
    <w:lsdException w:name="heading 4" w:locked="1" w:qFormat="1"/>
    <w:lsdException w:name="heading 5" w:locked="1" w:qFormat="1"/>
    <w:lsdException w:name="heading 6" w:locked="1" w:uiPriority="0" w:qFormat="1"/>
    <w:lsdException w:name="heading 7" w:locked="1" w:uiPriority="9" w:qFormat="1"/>
    <w:lsdException w:name="heading 8" w:locked="1" w:semiHidden="1" w:uiPriority="9" w:unhideWhenUsed="1" w:qFormat="1"/>
    <w:lsdException w:name="heading 9" w:locked="1" w:semiHidden="1" w:uiPriority="9" w:unhideWhenUsed="1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locked="1" w:semiHidden="1" w:uiPriority="39" w:unhideWhenUsed="1"/>
    <w:lsdException w:name="toc 2" w:locked="1" w:semiHidden="1" w:uiPriority="39" w:unhideWhenUsed="1"/>
    <w:lsdException w:name="toc 3" w:locked="1" w:semiHidden="1" w:uiPriority="39" w:unhideWhenUsed="1"/>
    <w:lsdException w:name="toc 4" w:locked="1" w:semiHidden="1" w:uiPriority="39" w:unhideWhenUsed="1"/>
    <w:lsdException w:name="toc 5" w:locked="1" w:semiHidden="1" w:uiPriority="39" w:unhideWhenUsed="1"/>
    <w:lsdException w:name="toc 6" w:locked="1" w:semiHidden="1" w:uiPriority="39" w:unhideWhenUsed="1"/>
    <w:lsdException w:name="toc 7" w:locked="1" w:semiHidden="1" w:uiPriority="39" w:unhideWhenUsed="1"/>
    <w:lsdException w:name="toc 8" w:locked="1" w:semiHidden="1" w:uiPriority="39" w:unhideWhenUsed="1"/>
    <w:lsdException w:name="toc 9" w:locked="1" w:semiHidden="1" w:uiPriority="39" w:unhideWhenUsed="1"/>
    <w:lsdException w:name="Normal Indent" w:locked="1" w:semiHidden="1" w:unhideWhenUsed="1"/>
    <w:lsdException w:name="footnote text" w:locked="1" w:semiHidden="1" w:unhideWhenUsed="1"/>
    <w:lsdException w:name="annotation text" w:locked="1" w:semiHidden="1" w:unhideWhenUsed="1"/>
    <w:lsdException w:name="header" w:locked="1" w:semiHidden="1" w:uiPriority="0" w:unhideWhenUsed="1"/>
    <w:lsdException w:name="footer" w:locked="1" w:semiHidden="1" w:unhideWhenUsed="1"/>
    <w:lsdException w:name="index heading" w:locked="1" w:semiHidden="1" w:unhideWhenUsed="1"/>
    <w:lsdException w:name="caption" w:locked="1" w:semiHidden="1" w:uiPriority="35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iPriority="0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 w:semiHidden="1" w:unhideWhenUsed="1"/>
    <w:lsdException w:name="List 2" w:locked="1" w:semiHidden="1" w:unhideWhenUsed="1"/>
    <w:lsdException w:name="List 3" w:locked="1" w:semiHidden="1" w:unhideWhenUsed="1"/>
    <w:lsdException w:name="List 4" w:locked="1" w:semiHidden="1" w:unhideWhenUsed="1"/>
    <w:lsdException w:name="List 5" w:locked="1" w:semiHidden="1" w:unhideWhenUs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locked="1" w:uiPriority="10" w:qFormat="1"/>
    <w:lsdException w:name="Closing" w:locked="1" w:semiHidden="1" w:unhideWhenUsed="1"/>
    <w:lsdException w:name="Signature" w:locked="1" w:semiHidden="1" w:unhideWhenUsed="1"/>
    <w:lsdException w:name="Default Paragraph Font" w:locked="1" w:semiHidden="1" w:uiPriority="1" w:unhideWhenUsed="1"/>
    <w:lsdException w:name="Body Text" w:locked="1" w:semiHidden="1" w:unhideWhenUsed="1"/>
    <w:lsdException w:name="Body Text Indent" w:locked="1" w:semiHidden="1" w:uiPriority="0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locked="1" w:uiPriority="11" w:qFormat="1"/>
    <w:lsdException w:name="Salutation" w:locked="1" w:semiHidden="1" w:unhideWhenUsed="1"/>
    <w:lsdException w:name="Date" w:locked="1" w:semiHidden="1" w:unhideWhenUsed="1"/>
    <w:lsdException w:name="Body Text First Indent" w:locked="1" w:semiHidden="1" w:unhideWhenUs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nhideWhenUsed="1"/>
    <w:lsdException w:name="FollowedHyperlink" w:locked="1" w:semiHidden="1" w:uiPriority="0" w:unhideWhenUsed="1"/>
    <w:lsdException w:name="Strong" w:locked="1" w:uiPriority="22" w:qFormat="1"/>
    <w:lsdException w:name="Emphasis" w:locked="1" w:uiPriority="20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Grid" w:locked="1" w:uiPriority="59"/>
    <w:lsdException w:name="Table Theme" w:locked="1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12F99"/>
    <w:rPr>
      <w:rFonts w:ascii="Arial" w:eastAsia="Times New Roman" w:hAnsi="Arial"/>
      <w:sz w:val="24"/>
      <w:szCs w:val="24"/>
      <w:lang w:eastAsia="en-GB"/>
    </w:rPr>
  </w:style>
  <w:style w:type="paragraph" w:styleId="Heading1">
    <w:name w:val="heading 1"/>
    <w:basedOn w:val="Normal"/>
    <w:next w:val="Normal"/>
    <w:link w:val="Heading1Char"/>
    <w:uiPriority w:val="99"/>
    <w:qFormat/>
    <w:rsid w:val="00CE2625"/>
    <w:pPr>
      <w:pBdr>
        <w:bottom w:val="single" w:sz="12" w:space="1" w:color="BFBFBF" w:themeColor="background1" w:themeShade="BF"/>
      </w:pBdr>
      <w:spacing w:before="240" w:after="240"/>
      <w:outlineLvl w:val="0"/>
    </w:pPr>
    <w:rPr>
      <w:rFonts w:eastAsia="SimSun" w:cs="Arial"/>
      <w:b/>
      <w:bCs/>
      <w:kern w:val="32"/>
      <w:sz w:val="32"/>
      <w:szCs w:val="36"/>
      <w:lang w:eastAsia="zh-CN"/>
    </w:rPr>
  </w:style>
  <w:style w:type="paragraph" w:styleId="Heading2">
    <w:name w:val="heading 2"/>
    <w:basedOn w:val="Normal"/>
    <w:next w:val="Normal"/>
    <w:link w:val="Heading2Char"/>
    <w:qFormat/>
    <w:rsid w:val="005E66DE"/>
    <w:pPr>
      <w:keepNext/>
      <w:spacing w:before="240" w:after="240"/>
      <w:outlineLvl w:val="1"/>
    </w:pPr>
    <w:rPr>
      <w:rFonts w:eastAsia="SimSun" w:cs="Arial"/>
      <w:b/>
      <w:bCs/>
      <w:iCs/>
      <w:sz w:val="28"/>
      <w:szCs w:val="28"/>
      <w:lang w:eastAsia="zh-CN"/>
    </w:rPr>
  </w:style>
  <w:style w:type="paragraph" w:styleId="Heading3">
    <w:name w:val="heading 3"/>
    <w:next w:val="Normal"/>
    <w:link w:val="Heading3Char"/>
    <w:uiPriority w:val="9"/>
    <w:qFormat/>
    <w:rsid w:val="00DB26D4"/>
    <w:pPr>
      <w:spacing w:before="360" w:after="120"/>
      <w:outlineLvl w:val="2"/>
    </w:pPr>
    <w:rPr>
      <w:rFonts w:ascii="Arial" w:eastAsia="SimSun" w:hAnsi="Arial" w:cs="Arial"/>
      <w:bCs/>
      <w:iCs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9"/>
    <w:qFormat/>
    <w:rsid w:val="00A76270"/>
    <w:pPr>
      <w:keepNext/>
      <w:spacing w:before="240" w:after="60"/>
      <w:outlineLvl w:val="3"/>
    </w:pPr>
    <w:rPr>
      <w:rFonts w:eastAsia="SimSun" w:cs="Arial"/>
      <w:bCs/>
      <w:sz w:val="28"/>
      <w:szCs w:val="28"/>
      <w:lang w:eastAsia="zh-CN"/>
    </w:rPr>
  </w:style>
  <w:style w:type="paragraph" w:styleId="Heading5">
    <w:name w:val="heading 5"/>
    <w:basedOn w:val="Normal"/>
    <w:next w:val="Normal"/>
    <w:link w:val="Heading5Char"/>
    <w:uiPriority w:val="99"/>
    <w:qFormat/>
    <w:locked/>
    <w:rsid w:val="00C828EA"/>
    <w:pPr>
      <w:numPr>
        <w:ilvl w:val="4"/>
        <w:numId w:val="3"/>
      </w:numPr>
      <w:spacing w:before="240" w:after="60"/>
      <w:outlineLvl w:val="4"/>
    </w:pPr>
    <w:rPr>
      <w:rFonts w:ascii="Calibri" w:eastAsia="SimSun" w:hAnsi="Calibri" w:cs="Arial"/>
      <w:b/>
      <w:bCs/>
      <w:i/>
      <w:iCs/>
      <w:sz w:val="26"/>
      <w:szCs w:val="26"/>
      <w:lang w:eastAsia="zh-CN"/>
    </w:rPr>
  </w:style>
  <w:style w:type="paragraph" w:styleId="Heading6">
    <w:name w:val="heading 6"/>
    <w:basedOn w:val="Normal"/>
    <w:next w:val="Normal"/>
    <w:link w:val="Heading6Char"/>
    <w:qFormat/>
    <w:rsid w:val="00CD2700"/>
    <w:pPr>
      <w:numPr>
        <w:ilvl w:val="5"/>
        <w:numId w:val="3"/>
      </w:numPr>
      <w:spacing w:before="240" w:after="60"/>
      <w:outlineLvl w:val="5"/>
    </w:pPr>
    <w:rPr>
      <w:rFonts w:eastAsia="SimSun" w:cs="Arial"/>
      <w:b/>
      <w:bCs/>
      <w:sz w:val="22"/>
      <w:szCs w:val="22"/>
      <w:lang w:eastAsia="zh-CN"/>
    </w:rPr>
  </w:style>
  <w:style w:type="paragraph" w:styleId="Heading7">
    <w:name w:val="heading 7"/>
    <w:basedOn w:val="Normal"/>
    <w:next w:val="Normal"/>
    <w:link w:val="Heading7Char"/>
    <w:uiPriority w:val="9"/>
    <w:qFormat/>
    <w:rsid w:val="003526AB"/>
    <w:pPr>
      <w:keepNext/>
      <w:keepLines/>
      <w:numPr>
        <w:ilvl w:val="6"/>
        <w:numId w:val="3"/>
      </w:numPr>
      <w:spacing w:before="200"/>
      <w:outlineLvl w:val="6"/>
    </w:pPr>
    <w:rPr>
      <w:rFonts w:ascii="Cambria" w:hAnsi="Cambria" w:cs="Arial"/>
      <w:i/>
      <w:iCs/>
      <w:color w:val="404040"/>
      <w:sz w:val="22"/>
      <w:lang w:eastAsia="zh-CN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locked/>
    <w:rsid w:val="00812FD2"/>
    <w:pPr>
      <w:numPr>
        <w:ilvl w:val="7"/>
        <w:numId w:val="3"/>
      </w:numPr>
      <w:spacing w:before="240" w:after="60"/>
      <w:outlineLvl w:val="7"/>
    </w:pPr>
    <w:rPr>
      <w:rFonts w:ascii="Calibri" w:eastAsia="SimSun" w:hAnsi="Calibri" w:cs="Arial"/>
      <w:i/>
      <w:iCs/>
      <w:sz w:val="22"/>
      <w:lang w:eastAsia="zh-CN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locked/>
    <w:rsid w:val="00A82E4C"/>
    <w:pPr>
      <w:keepNext/>
      <w:keepLines/>
      <w:numPr>
        <w:ilvl w:val="8"/>
        <w:numId w:val="3"/>
      </w:numPr>
      <w:spacing w:before="120"/>
      <w:outlineLvl w:val="8"/>
    </w:pPr>
    <w:rPr>
      <w:rFonts w:eastAsiaTheme="majorEastAsia" w:cstheme="majorBidi"/>
      <w:i/>
      <w:iCs/>
      <w:color w:val="272727" w:themeColor="text1" w:themeTint="D8"/>
      <w:sz w:val="22"/>
      <w:szCs w:val="21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9"/>
    <w:locked/>
    <w:rsid w:val="00CE2625"/>
    <w:rPr>
      <w:rFonts w:ascii="Arial" w:eastAsia="SimSun" w:hAnsi="Arial" w:cs="Arial"/>
      <w:b/>
      <w:bCs/>
      <w:kern w:val="32"/>
      <w:sz w:val="32"/>
      <w:szCs w:val="36"/>
    </w:rPr>
  </w:style>
  <w:style w:type="character" w:customStyle="1" w:styleId="Heading2Char">
    <w:name w:val="Heading 2 Char"/>
    <w:link w:val="Heading2"/>
    <w:locked/>
    <w:rsid w:val="005E66DE"/>
    <w:rPr>
      <w:rFonts w:ascii="Arial" w:eastAsia="SimSun" w:hAnsi="Arial" w:cs="Arial"/>
      <w:b/>
      <w:bCs/>
      <w:iCs/>
      <w:sz w:val="28"/>
      <w:szCs w:val="28"/>
    </w:rPr>
  </w:style>
  <w:style w:type="character" w:customStyle="1" w:styleId="Heading3Char">
    <w:name w:val="Heading 3 Char"/>
    <w:link w:val="Heading3"/>
    <w:uiPriority w:val="9"/>
    <w:locked/>
    <w:rsid w:val="00DB26D4"/>
    <w:rPr>
      <w:rFonts w:ascii="Arial" w:eastAsia="SimSun" w:hAnsi="Arial" w:cs="Arial"/>
      <w:bCs/>
      <w:iCs/>
      <w:sz w:val="28"/>
      <w:szCs w:val="28"/>
    </w:rPr>
  </w:style>
  <w:style w:type="character" w:customStyle="1" w:styleId="Heading4Char">
    <w:name w:val="Heading 4 Char"/>
    <w:link w:val="Heading4"/>
    <w:uiPriority w:val="99"/>
    <w:locked/>
    <w:rsid w:val="003954D7"/>
    <w:rPr>
      <w:rFonts w:ascii="Arial" w:eastAsia="SimSun" w:hAnsi="Arial" w:cs="Arial"/>
      <w:bCs/>
      <w:sz w:val="28"/>
      <w:szCs w:val="28"/>
    </w:rPr>
  </w:style>
  <w:style w:type="character" w:customStyle="1" w:styleId="Heading5Char">
    <w:name w:val="Heading 5 Char"/>
    <w:link w:val="Heading5"/>
    <w:uiPriority w:val="99"/>
    <w:locked/>
    <w:rsid w:val="00C828EA"/>
    <w:rPr>
      <w:rFonts w:eastAsia="SimSun" w:cs="Arial"/>
      <w:b/>
      <w:bCs/>
      <w:i/>
      <w:iCs/>
      <w:sz w:val="26"/>
      <w:szCs w:val="26"/>
    </w:rPr>
  </w:style>
  <w:style w:type="character" w:customStyle="1" w:styleId="Heading6Char">
    <w:name w:val="Heading 6 Char"/>
    <w:link w:val="Heading6"/>
    <w:locked/>
    <w:rsid w:val="00CD2700"/>
    <w:rPr>
      <w:rFonts w:ascii="Arial" w:eastAsia="SimSun" w:hAnsi="Arial" w:cs="Arial"/>
      <w:b/>
      <w:bCs/>
      <w:sz w:val="22"/>
      <w:szCs w:val="22"/>
    </w:rPr>
  </w:style>
  <w:style w:type="character" w:customStyle="1" w:styleId="Heading7Char">
    <w:name w:val="Heading 7 Char"/>
    <w:link w:val="Heading7"/>
    <w:uiPriority w:val="9"/>
    <w:locked/>
    <w:rsid w:val="003526AB"/>
    <w:rPr>
      <w:rFonts w:ascii="Cambria" w:eastAsia="Times New Roman" w:hAnsi="Cambria" w:cs="Arial"/>
      <w:i/>
      <w:iCs/>
      <w:color w:val="404040"/>
      <w:sz w:val="22"/>
      <w:szCs w:val="24"/>
    </w:rPr>
  </w:style>
  <w:style w:type="paragraph" w:customStyle="1" w:styleId="olsuh4">
    <w:name w:val="olsuh4"/>
    <w:basedOn w:val="Normal"/>
    <w:uiPriority w:val="99"/>
    <w:rsid w:val="003526AB"/>
    <w:pPr>
      <w:spacing w:before="100" w:beforeAutospacing="1" w:after="100" w:afterAutospacing="1"/>
    </w:pPr>
    <w:rPr>
      <w:rFonts w:eastAsia="SimSun" w:cs="Arial"/>
      <w:b/>
      <w:sz w:val="22"/>
      <w:szCs w:val="28"/>
      <w:lang w:eastAsia="zh-CN"/>
    </w:rPr>
  </w:style>
  <w:style w:type="paragraph" w:customStyle="1" w:styleId="Covertitle">
    <w:name w:val="Cover title"/>
    <w:basedOn w:val="Heading7"/>
    <w:rsid w:val="003526AB"/>
    <w:pPr>
      <w:keepLines w:val="0"/>
      <w:numPr>
        <w:ilvl w:val="0"/>
        <w:numId w:val="0"/>
      </w:numPr>
      <w:spacing w:before="0"/>
      <w:jc w:val="center"/>
    </w:pPr>
    <w:rPr>
      <w:rFonts w:ascii="Arial" w:hAnsi="Arial"/>
      <w:b/>
      <w:i w:val="0"/>
      <w:iCs w:val="0"/>
      <w:noProof/>
      <w:color w:val="auto"/>
      <w:sz w:val="60"/>
      <w:szCs w:val="20"/>
    </w:rPr>
  </w:style>
  <w:style w:type="paragraph" w:customStyle="1" w:styleId="CoverText">
    <w:name w:val="Cover Text"/>
    <w:basedOn w:val="Normal"/>
    <w:rsid w:val="003526AB"/>
    <w:pPr>
      <w:keepNext/>
      <w:jc w:val="center"/>
      <w:outlineLvl w:val="5"/>
    </w:pPr>
    <w:rPr>
      <w:rFonts w:cs="Arial"/>
      <w:noProof/>
      <w:sz w:val="48"/>
      <w:szCs w:val="20"/>
    </w:rPr>
  </w:style>
  <w:style w:type="paragraph" w:styleId="BalloonText">
    <w:name w:val="Balloon Text"/>
    <w:basedOn w:val="Normal"/>
    <w:link w:val="BalloonTextChar"/>
    <w:uiPriority w:val="99"/>
    <w:semiHidden/>
    <w:rsid w:val="003526AB"/>
    <w:rPr>
      <w:rFonts w:ascii="Tahoma" w:eastAsia="SimSun" w:hAnsi="Tahoma" w:cs="Tahoma"/>
      <w:sz w:val="16"/>
      <w:szCs w:val="16"/>
      <w:lang w:eastAsia="zh-CN"/>
    </w:rPr>
  </w:style>
  <w:style w:type="character" w:customStyle="1" w:styleId="BalloonTextChar">
    <w:name w:val="Balloon Text Char"/>
    <w:link w:val="BalloonText"/>
    <w:uiPriority w:val="99"/>
    <w:semiHidden/>
    <w:locked/>
    <w:rsid w:val="003526AB"/>
    <w:rPr>
      <w:rFonts w:ascii="Tahoma" w:eastAsia="SimSun" w:hAnsi="Tahoma" w:cs="Tahoma"/>
      <w:sz w:val="16"/>
      <w:szCs w:val="16"/>
    </w:rPr>
  </w:style>
  <w:style w:type="paragraph" w:styleId="Header">
    <w:name w:val="header"/>
    <w:basedOn w:val="Normal"/>
    <w:link w:val="HeaderChar"/>
    <w:rsid w:val="003526AB"/>
    <w:pPr>
      <w:tabs>
        <w:tab w:val="center" w:pos="4513"/>
        <w:tab w:val="right" w:pos="9026"/>
      </w:tabs>
    </w:pPr>
    <w:rPr>
      <w:rFonts w:eastAsia="SimSun" w:cs="Arial"/>
      <w:sz w:val="22"/>
      <w:lang w:eastAsia="zh-CN"/>
    </w:rPr>
  </w:style>
  <w:style w:type="character" w:customStyle="1" w:styleId="HeaderChar">
    <w:name w:val="Header Char"/>
    <w:link w:val="Header"/>
    <w:locked/>
    <w:rsid w:val="003526AB"/>
    <w:rPr>
      <w:rFonts w:ascii="Times New Roman" w:eastAsia="SimSu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rsid w:val="003526AB"/>
    <w:pPr>
      <w:tabs>
        <w:tab w:val="center" w:pos="4513"/>
        <w:tab w:val="right" w:pos="9026"/>
      </w:tabs>
    </w:pPr>
    <w:rPr>
      <w:rFonts w:eastAsia="SimSun" w:cs="Arial"/>
      <w:sz w:val="22"/>
      <w:lang w:eastAsia="zh-CN"/>
    </w:rPr>
  </w:style>
  <w:style w:type="character" w:customStyle="1" w:styleId="FooterChar">
    <w:name w:val="Footer Char"/>
    <w:link w:val="Footer"/>
    <w:uiPriority w:val="99"/>
    <w:locked/>
    <w:rsid w:val="003526AB"/>
    <w:rPr>
      <w:rFonts w:ascii="Times New Roman" w:eastAsia="SimSun" w:hAnsi="Times New Roman" w:cs="Times New Roman"/>
      <w:sz w:val="24"/>
      <w:szCs w:val="24"/>
    </w:rPr>
  </w:style>
  <w:style w:type="character" w:styleId="Hyperlink">
    <w:name w:val="Hyperlink"/>
    <w:uiPriority w:val="99"/>
    <w:rsid w:val="00CD2700"/>
    <w:rPr>
      <w:rFonts w:ascii="Arial" w:hAnsi="Arial" w:cs="Arial"/>
      <w:color w:val="091173"/>
      <w:u w:val="single"/>
    </w:rPr>
  </w:style>
  <w:style w:type="character" w:styleId="FollowedHyperlink">
    <w:name w:val="FollowedHyperlink"/>
    <w:rsid w:val="00CD2700"/>
    <w:rPr>
      <w:rFonts w:ascii="Times New Roman" w:hAnsi="Times New Roman" w:cs="Times New Roman"/>
      <w:color w:val="FF00FF"/>
      <w:sz w:val="2"/>
      <w:szCs w:val="2"/>
      <w:u w:val="single"/>
    </w:rPr>
  </w:style>
  <w:style w:type="paragraph" w:customStyle="1" w:styleId="olsuh1">
    <w:name w:val="olsuh1"/>
    <w:basedOn w:val="Normal"/>
    <w:rsid w:val="00CD2700"/>
    <w:pPr>
      <w:spacing w:before="100" w:beforeAutospacing="1" w:after="100" w:afterAutospacing="1"/>
    </w:pPr>
    <w:rPr>
      <w:rFonts w:eastAsia="SimSun" w:cs="Arial"/>
      <w:sz w:val="48"/>
      <w:szCs w:val="48"/>
      <w:lang w:eastAsia="zh-CN"/>
    </w:rPr>
  </w:style>
  <w:style w:type="paragraph" w:customStyle="1" w:styleId="olsuh2">
    <w:name w:val="olsuh2"/>
    <w:basedOn w:val="Normal"/>
    <w:rsid w:val="00CD2700"/>
    <w:pPr>
      <w:shd w:val="clear" w:color="auto" w:fill="FAFA82"/>
      <w:spacing w:before="100" w:beforeAutospacing="1" w:after="100" w:afterAutospacing="1"/>
    </w:pPr>
    <w:rPr>
      <w:rFonts w:eastAsia="SimSun" w:cs="Arial"/>
      <w:color w:val="091173"/>
      <w:sz w:val="32"/>
      <w:szCs w:val="32"/>
      <w:lang w:eastAsia="zh-CN"/>
    </w:rPr>
  </w:style>
  <w:style w:type="paragraph" w:customStyle="1" w:styleId="olsuh3">
    <w:name w:val="olsuh3"/>
    <w:basedOn w:val="Normal"/>
    <w:rsid w:val="00CD2700"/>
    <w:pPr>
      <w:spacing w:before="100" w:beforeAutospacing="1" w:after="100" w:afterAutospacing="1"/>
    </w:pPr>
    <w:rPr>
      <w:rFonts w:eastAsia="SimSun" w:cs="Arial"/>
      <w:b/>
      <w:bCs/>
      <w:color w:val="091173"/>
      <w:sz w:val="32"/>
      <w:szCs w:val="32"/>
      <w:lang w:eastAsia="zh-CN"/>
    </w:rPr>
  </w:style>
  <w:style w:type="paragraph" w:customStyle="1" w:styleId="olsuh5">
    <w:name w:val="olsuh5"/>
    <w:basedOn w:val="Normal"/>
    <w:rsid w:val="00CD2700"/>
    <w:pPr>
      <w:spacing w:before="100" w:beforeAutospacing="1" w:after="100" w:afterAutospacing="1"/>
    </w:pPr>
    <w:rPr>
      <w:rFonts w:ascii="American Typewriter" w:eastAsia="SimSun" w:hAnsi="American Typewriter" w:cs="Arial"/>
      <w:sz w:val="22"/>
      <w:szCs w:val="22"/>
      <w:lang w:eastAsia="zh-CN"/>
    </w:rPr>
  </w:style>
  <w:style w:type="paragraph" w:customStyle="1" w:styleId="whitetable">
    <w:name w:val="whitetable"/>
    <w:basedOn w:val="Normal"/>
    <w:link w:val="whitetableChar"/>
    <w:rsid w:val="00CD2700"/>
    <w:pPr>
      <w:spacing w:before="100" w:beforeAutospacing="1" w:after="100" w:afterAutospacing="1"/>
    </w:pPr>
    <w:rPr>
      <w:rFonts w:eastAsia="SimSun" w:cs="Arial"/>
      <w:color w:val="FF00FF"/>
      <w:sz w:val="2"/>
      <w:szCs w:val="2"/>
      <w:lang w:eastAsia="zh-CN"/>
    </w:rPr>
  </w:style>
  <w:style w:type="character" w:customStyle="1" w:styleId="whitetableChar">
    <w:name w:val="whitetable Char"/>
    <w:link w:val="whitetable"/>
    <w:locked/>
    <w:rsid w:val="00CD2700"/>
    <w:rPr>
      <w:rFonts w:ascii="Arial" w:eastAsia="SimSun" w:hAnsi="Arial" w:cs="Arial"/>
      <w:color w:val="FF00FF"/>
      <w:sz w:val="2"/>
      <w:szCs w:val="2"/>
    </w:rPr>
  </w:style>
  <w:style w:type="paragraph" w:customStyle="1" w:styleId="atactivitytext">
    <w:name w:val="atactivitytext"/>
    <w:basedOn w:val="Normal"/>
    <w:link w:val="atactivitytextChar"/>
    <w:rsid w:val="00CD2700"/>
    <w:pPr>
      <w:spacing w:before="100" w:beforeAutospacing="1" w:after="100" w:afterAutospacing="1"/>
    </w:pPr>
    <w:rPr>
      <w:rFonts w:eastAsia="SimSun" w:cs="Arial"/>
      <w:color w:val="000000"/>
      <w:sz w:val="22"/>
      <w:lang w:eastAsia="zh-CN"/>
    </w:rPr>
  </w:style>
  <w:style w:type="character" w:customStyle="1" w:styleId="atactivitytextChar">
    <w:name w:val="atactivitytext Char"/>
    <w:link w:val="atactivitytext"/>
    <w:locked/>
    <w:rsid w:val="00CD2700"/>
    <w:rPr>
      <w:rFonts w:ascii="Arial" w:eastAsia="SimSun" w:hAnsi="Arial" w:cs="Arial"/>
      <w:color w:val="000000"/>
      <w:sz w:val="24"/>
      <w:szCs w:val="24"/>
    </w:rPr>
  </w:style>
  <w:style w:type="paragraph" w:customStyle="1" w:styleId="atactivitytexttable">
    <w:name w:val="atactivitytexttable"/>
    <w:basedOn w:val="Normal"/>
    <w:rsid w:val="00CD2700"/>
    <w:pPr>
      <w:spacing w:before="100" w:beforeAutospacing="1" w:after="100" w:afterAutospacing="1"/>
    </w:pPr>
    <w:rPr>
      <w:rFonts w:eastAsia="SimSun" w:cs="Arial"/>
      <w:color w:val="000000"/>
      <w:sz w:val="22"/>
      <w:lang w:eastAsia="zh-CN"/>
    </w:rPr>
  </w:style>
  <w:style w:type="paragraph" w:customStyle="1" w:styleId="cttabletext">
    <w:name w:val="cttabletext"/>
    <w:basedOn w:val="Normal"/>
    <w:rsid w:val="00CD2700"/>
    <w:pPr>
      <w:spacing w:before="100" w:beforeAutospacing="1" w:after="100" w:afterAutospacing="1"/>
    </w:pPr>
    <w:rPr>
      <w:rFonts w:eastAsia="SimSun" w:cs="Arial"/>
      <w:sz w:val="20"/>
      <w:szCs w:val="20"/>
      <w:lang w:eastAsia="zh-CN"/>
    </w:rPr>
  </w:style>
  <w:style w:type="paragraph" w:customStyle="1" w:styleId="a1activityheading1">
    <w:name w:val="a1activityheading1"/>
    <w:basedOn w:val="Normal"/>
    <w:rsid w:val="00CD2700"/>
    <w:pPr>
      <w:shd w:val="clear" w:color="auto" w:fill="FAFA82"/>
      <w:spacing w:before="100" w:beforeAutospacing="1" w:after="100" w:afterAutospacing="1"/>
    </w:pPr>
    <w:rPr>
      <w:rFonts w:eastAsia="SimSun" w:cs="Arial"/>
      <w:i/>
      <w:iCs/>
      <w:color w:val="990000"/>
      <w:sz w:val="28"/>
      <w:szCs w:val="28"/>
      <w:lang w:eastAsia="zh-CN"/>
    </w:rPr>
  </w:style>
  <w:style w:type="paragraph" w:customStyle="1" w:styleId="generaltext">
    <w:name w:val="generaltext"/>
    <w:basedOn w:val="Normal"/>
    <w:link w:val="generaltextChar"/>
    <w:uiPriority w:val="99"/>
    <w:rsid w:val="00CD2700"/>
    <w:pPr>
      <w:spacing w:before="100" w:beforeAutospacing="1" w:after="100" w:afterAutospacing="1"/>
    </w:pPr>
    <w:rPr>
      <w:rFonts w:eastAsia="SimSun" w:cs="Arial"/>
      <w:sz w:val="22"/>
      <w:szCs w:val="22"/>
      <w:lang w:eastAsia="zh-CN"/>
    </w:rPr>
  </w:style>
  <w:style w:type="character" w:customStyle="1" w:styleId="generaltextChar">
    <w:name w:val="generaltext Char"/>
    <w:link w:val="generaltext"/>
    <w:uiPriority w:val="99"/>
    <w:locked/>
    <w:rsid w:val="00CD2700"/>
    <w:rPr>
      <w:rFonts w:ascii="Arial" w:eastAsia="SimSun" w:hAnsi="Arial" w:cs="Arial"/>
    </w:rPr>
  </w:style>
  <w:style w:type="paragraph" w:customStyle="1" w:styleId="table">
    <w:name w:val="table"/>
    <w:basedOn w:val="Normal"/>
    <w:rsid w:val="00CD2700"/>
    <w:pPr>
      <w:spacing w:before="60" w:after="60"/>
    </w:pPr>
    <w:rPr>
      <w:rFonts w:eastAsia="SimSun" w:cs="Arial"/>
      <w:sz w:val="22"/>
      <w:lang w:eastAsia="zh-CN"/>
    </w:rPr>
  </w:style>
  <w:style w:type="character" w:customStyle="1" w:styleId="section1">
    <w:name w:val="section1"/>
    <w:rsid w:val="00CD2700"/>
    <w:rPr>
      <w:rFonts w:ascii="Arial" w:hAnsi="Arial" w:cs="Arial"/>
      <w:sz w:val="18"/>
      <w:szCs w:val="18"/>
    </w:rPr>
  </w:style>
  <w:style w:type="paragraph" w:styleId="NormalWeb">
    <w:name w:val="Normal (Web)"/>
    <w:basedOn w:val="Normal"/>
    <w:uiPriority w:val="99"/>
    <w:rsid w:val="00CD2700"/>
    <w:pPr>
      <w:spacing w:before="100" w:beforeAutospacing="1" w:after="100" w:afterAutospacing="1"/>
    </w:pPr>
    <w:rPr>
      <w:rFonts w:eastAsia="SimSun" w:cs="Arial"/>
      <w:sz w:val="22"/>
      <w:lang w:eastAsia="zh-CN"/>
    </w:rPr>
  </w:style>
  <w:style w:type="character" w:styleId="Emphasis">
    <w:name w:val="Emphasis"/>
    <w:uiPriority w:val="20"/>
    <w:qFormat/>
    <w:rsid w:val="00CD2700"/>
    <w:rPr>
      <w:rFonts w:cs="Times New Roman"/>
      <w:i/>
      <w:iCs/>
    </w:rPr>
  </w:style>
  <w:style w:type="character" w:styleId="Strong">
    <w:name w:val="Strong"/>
    <w:uiPriority w:val="22"/>
    <w:qFormat/>
    <w:rsid w:val="00CD2700"/>
    <w:rPr>
      <w:rFonts w:cs="Times New Roman"/>
      <w:b/>
      <w:bCs/>
    </w:rPr>
  </w:style>
  <w:style w:type="character" w:styleId="PageNumber">
    <w:name w:val="page number"/>
    <w:rsid w:val="00CD2700"/>
    <w:rPr>
      <w:rFonts w:cs="Times New Roman"/>
    </w:rPr>
  </w:style>
  <w:style w:type="table" w:styleId="TableGrid">
    <w:name w:val="Table Grid"/>
    <w:basedOn w:val="TableNormal"/>
    <w:uiPriority w:val="59"/>
    <w:rsid w:val="00CD2700"/>
    <w:rPr>
      <w:rFonts w:ascii="Times New Roman" w:eastAsia="SimSu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rsid w:val="00CD2700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CD2700"/>
    <w:rPr>
      <w:rFonts w:eastAsia="SimSun" w:cs="Arial"/>
      <w:sz w:val="20"/>
      <w:szCs w:val="20"/>
      <w:lang w:eastAsia="zh-CN"/>
    </w:rPr>
  </w:style>
  <w:style w:type="character" w:customStyle="1" w:styleId="CommentTextChar">
    <w:name w:val="Comment Text Char"/>
    <w:link w:val="CommentText"/>
    <w:uiPriority w:val="99"/>
    <w:locked/>
    <w:rsid w:val="00CD2700"/>
    <w:rPr>
      <w:rFonts w:ascii="Times New Roman" w:eastAsia="SimSu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CD2700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locked/>
    <w:rsid w:val="00CD2700"/>
    <w:rPr>
      <w:rFonts w:ascii="Times New Roman" w:eastAsia="SimSun" w:hAnsi="Times New Roman" w:cs="Times New Roman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CD2700"/>
    <w:rPr>
      <w:rFonts w:ascii="Times New Roman" w:eastAsia="SimSun" w:hAnsi="Times New Roman"/>
      <w:sz w:val="24"/>
      <w:szCs w:val="24"/>
    </w:rPr>
  </w:style>
  <w:style w:type="paragraph" w:styleId="ListParagraph">
    <w:name w:val="List Paragraph"/>
    <w:basedOn w:val="Normal"/>
    <w:link w:val="ListParagraphChar"/>
    <w:uiPriority w:val="1"/>
    <w:qFormat/>
    <w:rsid w:val="00CD2700"/>
    <w:pPr>
      <w:ind w:left="720"/>
    </w:pPr>
    <w:rPr>
      <w:rFonts w:eastAsia="SimSun" w:cs="Arial"/>
      <w:sz w:val="22"/>
      <w:lang w:eastAsia="zh-CN"/>
    </w:rPr>
  </w:style>
  <w:style w:type="paragraph" w:styleId="NoSpacing">
    <w:name w:val="No Spacing"/>
    <w:link w:val="NoSpacingChar"/>
    <w:uiPriority w:val="99"/>
    <w:qFormat/>
    <w:rsid w:val="00CD2700"/>
    <w:rPr>
      <w:rFonts w:eastAsia="Times New Roman"/>
      <w:sz w:val="22"/>
      <w:szCs w:val="22"/>
      <w:lang w:val="en-US" w:eastAsia="en-US"/>
    </w:rPr>
  </w:style>
  <w:style w:type="character" w:customStyle="1" w:styleId="NoSpacingChar">
    <w:name w:val="No Spacing Char"/>
    <w:link w:val="NoSpacing"/>
    <w:uiPriority w:val="1"/>
    <w:locked/>
    <w:rsid w:val="00CD2700"/>
    <w:rPr>
      <w:rFonts w:eastAsia="Times New Roman"/>
      <w:sz w:val="22"/>
      <w:szCs w:val="22"/>
      <w:lang w:val="en-US" w:eastAsia="en-US" w:bidi="ar-SA"/>
    </w:rPr>
  </w:style>
  <w:style w:type="paragraph" w:styleId="TOCHeading">
    <w:name w:val="TOC Heading"/>
    <w:basedOn w:val="Heading1"/>
    <w:next w:val="Normal"/>
    <w:uiPriority w:val="39"/>
    <w:qFormat/>
    <w:rsid w:val="00CD2700"/>
    <w:pPr>
      <w:keepLines/>
      <w:spacing w:before="480" w:after="0" w:line="276" w:lineRule="auto"/>
      <w:outlineLvl w:val="9"/>
    </w:pPr>
    <w:rPr>
      <w:rFonts w:ascii="Cambria" w:eastAsia="Times New Roman" w:hAnsi="Cambria" w:cs="Times New Roman"/>
      <w:color w:val="365F91"/>
      <w:kern w:val="0"/>
      <w:szCs w:val="28"/>
      <w:lang w:val="en-US" w:eastAsia="en-US"/>
    </w:rPr>
  </w:style>
  <w:style w:type="paragraph" w:styleId="TOC1">
    <w:name w:val="toc 1"/>
    <w:basedOn w:val="Normal"/>
    <w:next w:val="Normal"/>
    <w:autoRedefine/>
    <w:uiPriority w:val="39"/>
    <w:rsid w:val="008300F4"/>
    <w:pPr>
      <w:tabs>
        <w:tab w:val="right" w:leader="dot" w:pos="9344"/>
      </w:tabs>
      <w:spacing w:before="100" w:beforeAutospacing="1" w:after="120"/>
    </w:pPr>
    <w:rPr>
      <w:rFonts w:eastAsia="SimSun" w:cs="Arial"/>
      <w:b/>
      <w:bCs/>
      <w:noProof/>
      <w:sz w:val="22"/>
      <w:lang w:eastAsia="zh-CN"/>
    </w:rPr>
  </w:style>
  <w:style w:type="paragraph" w:styleId="Title">
    <w:name w:val="Title"/>
    <w:basedOn w:val="Normal"/>
    <w:next w:val="Normal"/>
    <w:link w:val="TitleChar"/>
    <w:uiPriority w:val="10"/>
    <w:qFormat/>
    <w:rsid w:val="00CD2700"/>
    <w:pPr>
      <w:spacing w:before="240" w:after="60"/>
      <w:jc w:val="center"/>
      <w:outlineLvl w:val="0"/>
    </w:pPr>
    <w:rPr>
      <w:rFonts w:ascii="Cambria" w:hAnsi="Cambria" w:cs="Arial"/>
      <w:b/>
      <w:bCs/>
      <w:kern w:val="28"/>
      <w:sz w:val="32"/>
      <w:szCs w:val="32"/>
      <w:lang w:eastAsia="zh-CN"/>
    </w:rPr>
  </w:style>
  <w:style w:type="character" w:customStyle="1" w:styleId="TitleChar">
    <w:name w:val="Title Char"/>
    <w:link w:val="Title"/>
    <w:uiPriority w:val="10"/>
    <w:locked/>
    <w:rsid w:val="00CD2700"/>
    <w:rPr>
      <w:rFonts w:ascii="Cambria" w:hAnsi="Cambria" w:cs="Times New Roman"/>
      <w:b/>
      <w:bCs/>
      <w:kern w:val="28"/>
      <w:sz w:val="32"/>
      <w:szCs w:val="32"/>
    </w:rPr>
  </w:style>
  <w:style w:type="paragraph" w:styleId="TOC2">
    <w:name w:val="toc 2"/>
    <w:basedOn w:val="Normal"/>
    <w:next w:val="Normal"/>
    <w:autoRedefine/>
    <w:uiPriority w:val="39"/>
    <w:rsid w:val="001D6EDF"/>
    <w:pPr>
      <w:tabs>
        <w:tab w:val="left" w:pos="567"/>
        <w:tab w:val="left" w:pos="851"/>
        <w:tab w:val="right" w:leader="dot" w:pos="9334"/>
      </w:tabs>
      <w:spacing w:before="120"/>
    </w:pPr>
    <w:rPr>
      <w:rFonts w:eastAsia="SimSun" w:cs="Arial"/>
      <w:bCs/>
      <w:noProof/>
      <w:sz w:val="22"/>
      <w:lang w:eastAsia="zh-CN"/>
    </w:rPr>
  </w:style>
  <w:style w:type="paragraph" w:styleId="TOC3">
    <w:name w:val="toc 3"/>
    <w:basedOn w:val="TOC2"/>
    <w:next w:val="Normal"/>
    <w:autoRedefine/>
    <w:uiPriority w:val="39"/>
    <w:unhideWhenUsed/>
    <w:locked/>
    <w:rsid w:val="008B2458"/>
    <w:pPr>
      <w:tabs>
        <w:tab w:val="clear" w:pos="851"/>
        <w:tab w:val="left" w:pos="284"/>
        <w:tab w:val="left" w:pos="880"/>
      </w:tabs>
      <w:spacing w:before="60" w:after="60"/>
      <w:ind w:left="284"/>
      <w:jc w:val="both"/>
    </w:pPr>
  </w:style>
  <w:style w:type="character" w:customStyle="1" w:styleId="fldtext1">
    <w:name w:val="fldtext1"/>
    <w:rsid w:val="00CD2700"/>
    <w:rPr>
      <w:rFonts w:cs="Times New Roman"/>
      <w:sz w:val="20"/>
      <w:szCs w:val="20"/>
    </w:rPr>
  </w:style>
  <w:style w:type="paragraph" w:styleId="BodyTextIndent">
    <w:name w:val="Body Text Indent"/>
    <w:basedOn w:val="Normal"/>
    <w:link w:val="BodyTextIndentChar"/>
    <w:rsid w:val="00CD2700"/>
    <w:pPr>
      <w:suppressAutoHyphens/>
    </w:pPr>
    <w:rPr>
      <w:rFonts w:cs="Arial"/>
      <w:sz w:val="20"/>
      <w:szCs w:val="20"/>
      <w:lang w:val="en-US" w:eastAsia="ar-SA"/>
    </w:rPr>
  </w:style>
  <w:style w:type="character" w:customStyle="1" w:styleId="BodyTextIndentChar">
    <w:name w:val="Body Text Indent Char"/>
    <w:link w:val="BodyTextIndent"/>
    <w:locked/>
    <w:rsid w:val="00CD2700"/>
    <w:rPr>
      <w:rFonts w:ascii="Arial" w:hAnsi="Arial" w:cs="Arial"/>
      <w:sz w:val="20"/>
      <w:szCs w:val="20"/>
      <w:lang w:val="en-US" w:eastAsia="ar-SA" w:bidi="ar-SA"/>
    </w:rPr>
  </w:style>
  <w:style w:type="paragraph" w:styleId="BodyText">
    <w:name w:val="Body Text"/>
    <w:basedOn w:val="Normal"/>
    <w:link w:val="BodyTextChar"/>
    <w:uiPriority w:val="99"/>
    <w:rsid w:val="00CD2700"/>
    <w:pPr>
      <w:spacing w:after="120"/>
    </w:pPr>
    <w:rPr>
      <w:rFonts w:eastAsia="SimSun" w:cs="Arial"/>
      <w:sz w:val="22"/>
      <w:lang w:eastAsia="zh-CN"/>
    </w:rPr>
  </w:style>
  <w:style w:type="character" w:customStyle="1" w:styleId="BodyTextChar">
    <w:name w:val="Body Text Char"/>
    <w:link w:val="BodyText"/>
    <w:uiPriority w:val="99"/>
    <w:locked/>
    <w:rsid w:val="00CD2700"/>
    <w:rPr>
      <w:rFonts w:ascii="Times New Roman" w:eastAsia="SimSun" w:hAnsi="Times New Roman" w:cs="Times New Roman"/>
      <w:sz w:val="24"/>
      <w:szCs w:val="24"/>
    </w:rPr>
  </w:style>
  <w:style w:type="paragraph" w:customStyle="1" w:styleId="Covernumber">
    <w:name w:val="Cover number"/>
    <w:basedOn w:val="Heading4"/>
    <w:uiPriority w:val="99"/>
    <w:rsid w:val="00CD2700"/>
    <w:pPr>
      <w:spacing w:before="0" w:after="0"/>
      <w:jc w:val="center"/>
    </w:pPr>
    <w:rPr>
      <w:rFonts w:eastAsia="Times New Roman"/>
      <w:b/>
      <w:bCs w:val="0"/>
      <w:noProof/>
      <w:spacing w:val="180"/>
      <w:sz w:val="96"/>
      <w:szCs w:val="20"/>
    </w:rPr>
  </w:style>
  <w:style w:type="character" w:customStyle="1" w:styleId="apple-style-span">
    <w:name w:val="apple-style-span"/>
    <w:uiPriority w:val="99"/>
    <w:rsid w:val="00CD2700"/>
    <w:rPr>
      <w:rFonts w:cs="Times New Roman"/>
    </w:rPr>
  </w:style>
  <w:style w:type="paragraph" w:customStyle="1" w:styleId="MdxBody">
    <w:name w:val="Mdx: Body"/>
    <w:autoRedefine/>
    <w:uiPriority w:val="99"/>
    <w:rsid w:val="00CD2700"/>
    <w:pPr>
      <w:tabs>
        <w:tab w:val="left" w:pos="567"/>
        <w:tab w:val="left" w:pos="2835"/>
        <w:tab w:val="left" w:pos="3969"/>
      </w:tabs>
      <w:spacing w:before="120" w:line="300" w:lineRule="atLeast"/>
    </w:pPr>
    <w:rPr>
      <w:rFonts w:ascii="Arial" w:eastAsia="Times New Roman" w:hAnsi="Arial" w:cs="Arial"/>
      <w:kern w:val="26"/>
      <w:sz w:val="24"/>
      <w:szCs w:val="24"/>
    </w:rPr>
  </w:style>
  <w:style w:type="paragraph" w:styleId="PlainText">
    <w:name w:val="Plain Text"/>
    <w:basedOn w:val="Normal"/>
    <w:link w:val="PlainTextChar"/>
    <w:uiPriority w:val="99"/>
    <w:rsid w:val="00CD2700"/>
    <w:rPr>
      <w:rFonts w:ascii="Consolas" w:eastAsia="SimSun" w:hAnsi="Consolas" w:cs="Arial"/>
      <w:sz w:val="21"/>
      <w:szCs w:val="21"/>
      <w:lang w:eastAsia="zh-CN"/>
    </w:rPr>
  </w:style>
  <w:style w:type="character" w:customStyle="1" w:styleId="PlainTextChar">
    <w:name w:val="Plain Text Char"/>
    <w:link w:val="PlainText"/>
    <w:uiPriority w:val="99"/>
    <w:locked/>
    <w:rsid w:val="00CD2700"/>
    <w:rPr>
      <w:rFonts w:ascii="Consolas" w:eastAsia="SimSun" w:hAnsi="Consolas" w:cs="Times New Roman"/>
      <w:sz w:val="21"/>
      <w:szCs w:val="21"/>
    </w:rPr>
  </w:style>
  <w:style w:type="paragraph" w:customStyle="1" w:styleId="Default">
    <w:name w:val="Default"/>
    <w:uiPriority w:val="99"/>
    <w:rsid w:val="00CD2700"/>
    <w:pPr>
      <w:autoSpaceDE w:val="0"/>
      <w:autoSpaceDN w:val="0"/>
      <w:adjustRightInd w:val="0"/>
    </w:pPr>
    <w:rPr>
      <w:rFonts w:ascii="Dax-Medium" w:eastAsia="SimSun" w:hAnsi="Dax-Medium" w:cs="Dax-Medium"/>
      <w:color w:val="000000"/>
      <w:sz w:val="24"/>
      <w:szCs w:val="24"/>
    </w:rPr>
  </w:style>
  <w:style w:type="character" w:customStyle="1" w:styleId="courseid">
    <w:name w:val="courseid"/>
    <w:uiPriority w:val="99"/>
    <w:rsid w:val="008E3AA7"/>
    <w:rPr>
      <w:rFonts w:cs="Times New Roman"/>
    </w:rPr>
  </w:style>
  <w:style w:type="paragraph" w:customStyle="1" w:styleId="hbookbodytext">
    <w:name w:val="h/book body text"/>
    <w:basedOn w:val="Normal"/>
    <w:uiPriority w:val="99"/>
    <w:rsid w:val="009737C5"/>
    <w:pPr>
      <w:suppressAutoHyphens/>
      <w:spacing w:after="80" w:line="260" w:lineRule="exact"/>
    </w:pPr>
    <w:rPr>
      <w:rFonts w:cs="Arial"/>
      <w:sz w:val="22"/>
      <w:szCs w:val="22"/>
      <w:lang w:eastAsia="ar-SA"/>
    </w:rPr>
  </w:style>
  <w:style w:type="paragraph" w:customStyle="1" w:styleId="Heading2PH">
    <w:name w:val="Heading 2 PH"/>
    <w:basedOn w:val="Normal"/>
    <w:link w:val="Heading2PHChar"/>
    <w:uiPriority w:val="99"/>
    <w:rsid w:val="009737C5"/>
    <w:pPr>
      <w:keepNext/>
      <w:pBdr>
        <w:bottom w:val="single" w:sz="4" w:space="1" w:color="auto"/>
      </w:pBdr>
      <w:suppressAutoHyphens/>
      <w:outlineLvl w:val="0"/>
    </w:pPr>
    <w:rPr>
      <w:rFonts w:cs="Arial"/>
      <w:b/>
      <w:bCs/>
      <w:kern w:val="1"/>
      <w:sz w:val="28"/>
      <w:szCs w:val="40"/>
      <w:lang w:eastAsia="ar-SA"/>
    </w:rPr>
  </w:style>
  <w:style w:type="character" w:customStyle="1" w:styleId="Heading2PHChar">
    <w:name w:val="Heading 2 PH Char"/>
    <w:link w:val="Heading2PH"/>
    <w:uiPriority w:val="99"/>
    <w:locked/>
    <w:rsid w:val="009737C5"/>
    <w:rPr>
      <w:rFonts w:ascii="Arial" w:eastAsia="SimSun" w:hAnsi="Arial" w:cs="Arial"/>
      <w:b/>
      <w:bCs/>
      <w:i/>
      <w:iCs/>
      <w:color w:val="FF0000"/>
      <w:kern w:val="1"/>
      <w:sz w:val="40"/>
      <w:szCs w:val="40"/>
      <w:lang w:eastAsia="ar-SA" w:bidi="ar-SA"/>
    </w:rPr>
  </w:style>
  <w:style w:type="character" w:styleId="SubtleEmphasis">
    <w:name w:val="Subtle Emphasis"/>
    <w:uiPriority w:val="99"/>
    <w:qFormat/>
    <w:rsid w:val="000402BA"/>
    <w:rPr>
      <w:rFonts w:cs="Times New Roman"/>
      <w:i/>
      <w:iCs/>
      <w:color w:val="808080"/>
    </w:rPr>
  </w:style>
  <w:style w:type="character" w:customStyle="1" w:styleId="accesshide1">
    <w:name w:val="accesshide1"/>
    <w:uiPriority w:val="99"/>
    <w:rsid w:val="00CB0730"/>
    <w:rPr>
      <w:rFonts w:cs="Times New Roman"/>
      <w:sz w:val="24"/>
      <w:szCs w:val="24"/>
    </w:rPr>
  </w:style>
  <w:style w:type="character" w:customStyle="1" w:styleId="arrowtext">
    <w:name w:val="arrow_text"/>
    <w:uiPriority w:val="99"/>
    <w:rsid w:val="00CB0730"/>
    <w:rPr>
      <w:rFonts w:cs="Times New Roman"/>
    </w:rPr>
  </w:style>
  <w:style w:type="character" w:customStyle="1" w:styleId="arrow1">
    <w:name w:val="arrow1"/>
    <w:uiPriority w:val="99"/>
    <w:rsid w:val="00CB0730"/>
    <w:rPr>
      <w:rFonts w:ascii="Arial" w:hAnsi="Arial" w:cs="Arial"/>
    </w:rPr>
  </w:style>
  <w:style w:type="numbering" w:customStyle="1" w:styleId="List21">
    <w:name w:val="List 21"/>
    <w:rsid w:val="000626A7"/>
    <w:pPr>
      <w:numPr>
        <w:numId w:val="1"/>
      </w:numPr>
    </w:pPr>
  </w:style>
  <w:style w:type="character" w:customStyle="1" w:styleId="ListParagraphChar">
    <w:name w:val="List Paragraph Char"/>
    <w:link w:val="ListParagraph"/>
    <w:uiPriority w:val="1"/>
    <w:rsid w:val="00A3154C"/>
    <w:rPr>
      <w:rFonts w:ascii="Times New Roman" w:eastAsia="SimSun" w:hAnsi="Times New Roman"/>
      <w:sz w:val="24"/>
      <w:szCs w:val="24"/>
    </w:rPr>
  </w:style>
  <w:style w:type="character" w:customStyle="1" w:styleId="Heading8Char">
    <w:name w:val="Heading 8 Char"/>
    <w:link w:val="Heading8"/>
    <w:uiPriority w:val="9"/>
    <w:rsid w:val="00812FD2"/>
    <w:rPr>
      <w:rFonts w:eastAsia="SimSun" w:cs="Arial"/>
      <w:i/>
      <w:iCs/>
      <w:sz w:val="22"/>
      <w:szCs w:val="24"/>
    </w:rPr>
  </w:style>
  <w:style w:type="character" w:customStyle="1" w:styleId="apple-converted-space">
    <w:name w:val="apple-converted-space"/>
    <w:basedOn w:val="DefaultParagraphFont"/>
    <w:rsid w:val="004E4104"/>
  </w:style>
  <w:style w:type="paragraph" w:styleId="DocumentMap">
    <w:name w:val="Document Map"/>
    <w:basedOn w:val="Normal"/>
    <w:link w:val="DocumentMapChar"/>
    <w:uiPriority w:val="99"/>
    <w:semiHidden/>
    <w:unhideWhenUsed/>
    <w:locked/>
    <w:rsid w:val="00E3217E"/>
    <w:rPr>
      <w:rFonts w:eastAsia="SimSun" w:cs="Arial"/>
      <w:sz w:val="22"/>
      <w:lang w:eastAsia="zh-CN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E3217E"/>
    <w:rPr>
      <w:rFonts w:ascii="Times New Roman" w:eastAsia="SimSun" w:hAnsi="Times New Roman"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rsid w:val="00A82E4C"/>
    <w:rPr>
      <w:rFonts w:ascii="Arial" w:eastAsiaTheme="majorEastAsia" w:hAnsi="Arial" w:cstheme="majorBidi"/>
      <w:i/>
      <w:iCs/>
      <w:color w:val="272727" w:themeColor="text1" w:themeTint="D8"/>
      <w:sz w:val="22"/>
      <w:szCs w:val="21"/>
    </w:rPr>
  </w:style>
  <w:style w:type="paragraph" w:customStyle="1" w:styleId="BodyText1">
    <w:name w:val="Body Text1"/>
    <w:rsid w:val="00C7518D"/>
    <w:pPr>
      <w:widowControl w:val="0"/>
      <w:overflowPunct w:val="0"/>
      <w:autoSpaceDE w:val="0"/>
      <w:autoSpaceDN w:val="0"/>
      <w:adjustRightInd w:val="0"/>
      <w:spacing w:line="280" w:lineRule="exact"/>
      <w:textAlignment w:val="baseline"/>
    </w:pPr>
    <w:rPr>
      <w:rFonts w:ascii="StoneSerif" w:eastAsia="Times New Roman" w:hAnsi="StoneSerif"/>
      <w:color w:val="000000"/>
      <w:lang w:val="en-US" w:eastAsia="en-US"/>
    </w:rPr>
  </w:style>
  <w:style w:type="paragraph" w:customStyle="1" w:styleId="Picture">
    <w:name w:val="Picture"/>
    <w:basedOn w:val="BodyText"/>
    <w:rsid w:val="00C7518D"/>
    <w:pPr>
      <w:spacing w:before="60" w:after="60" w:line="360" w:lineRule="auto"/>
      <w:jc w:val="center"/>
    </w:pPr>
    <w:rPr>
      <w:rFonts w:ascii="Verdana" w:eastAsia="Times New Roman" w:hAnsi="Verdana" w:cs="Times New Roman"/>
      <w:sz w:val="20"/>
      <w:szCs w:val="20"/>
      <w:lang w:val="en-US" w:eastAsia="en-US"/>
    </w:rPr>
  </w:style>
  <w:style w:type="paragraph" w:customStyle="1" w:styleId="BodyTextBold">
    <w:name w:val="Body Text Bold"/>
    <w:basedOn w:val="BodyText"/>
    <w:link w:val="BodyTextBoldChar"/>
    <w:rsid w:val="00C7518D"/>
    <w:pPr>
      <w:spacing w:before="120" w:line="360" w:lineRule="auto"/>
    </w:pPr>
    <w:rPr>
      <w:rFonts w:ascii="Verdana" w:eastAsia="Times New Roman" w:hAnsi="Verdana" w:cs="Times New Roman"/>
      <w:b/>
      <w:color w:val="003399"/>
      <w:sz w:val="20"/>
      <w:szCs w:val="20"/>
      <w:lang w:val="en-US" w:eastAsia="en-US"/>
    </w:rPr>
  </w:style>
  <w:style w:type="character" w:customStyle="1" w:styleId="BodyTextBoldChar">
    <w:name w:val="Body Text Bold Char"/>
    <w:link w:val="BodyTextBold"/>
    <w:rsid w:val="00C7518D"/>
    <w:rPr>
      <w:rFonts w:ascii="Verdana" w:eastAsia="Times New Roman" w:hAnsi="Verdana"/>
      <w:b/>
      <w:color w:val="003399"/>
      <w:lang w:val="en-US" w:eastAsia="en-US"/>
    </w:rPr>
  </w:style>
  <w:style w:type="paragraph" w:customStyle="1" w:styleId="Bullet1">
    <w:name w:val="Bullet 1"/>
    <w:basedOn w:val="BodyText"/>
    <w:link w:val="Bullet1CharChar"/>
    <w:rsid w:val="00C7518D"/>
    <w:pPr>
      <w:numPr>
        <w:numId w:val="2"/>
      </w:numPr>
      <w:spacing w:before="60" w:line="360" w:lineRule="auto"/>
    </w:pPr>
    <w:rPr>
      <w:rFonts w:ascii="Verdana" w:eastAsia="Times New Roman" w:hAnsi="Verdana" w:cs="Times New Roman"/>
      <w:sz w:val="20"/>
      <w:szCs w:val="20"/>
      <w:lang w:val="en-US" w:eastAsia="en-US"/>
    </w:rPr>
  </w:style>
  <w:style w:type="character" w:customStyle="1" w:styleId="Bullet1CharChar">
    <w:name w:val="Bullet 1 Char Char"/>
    <w:link w:val="Bullet1"/>
    <w:rsid w:val="00C7518D"/>
    <w:rPr>
      <w:rFonts w:ascii="Verdana" w:eastAsia="Times New Roman" w:hAnsi="Verdana"/>
      <w:lang w:val="en-US" w:eastAsia="en-US"/>
    </w:rPr>
  </w:style>
  <w:style w:type="paragraph" w:styleId="TOC4">
    <w:name w:val="toc 4"/>
    <w:basedOn w:val="Normal"/>
    <w:next w:val="Normal"/>
    <w:autoRedefine/>
    <w:uiPriority w:val="39"/>
    <w:unhideWhenUsed/>
    <w:locked/>
    <w:rsid w:val="00C7518D"/>
    <w:pPr>
      <w:spacing w:after="100" w:line="276" w:lineRule="auto"/>
      <w:ind w:left="660"/>
    </w:pPr>
    <w:rPr>
      <w:rFonts w:ascii="Calibri" w:eastAsia="SimSun" w:hAnsi="Calibri"/>
      <w:sz w:val="22"/>
      <w:szCs w:val="22"/>
      <w:lang w:eastAsia="zh-CN"/>
    </w:rPr>
  </w:style>
  <w:style w:type="paragraph" w:styleId="TOC5">
    <w:name w:val="toc 5"/>
    <w:basedOn w:val="Normal"/>
    <w:next w:val="Normal"/>
    <w:autoRedefine/>
    <w:uiPriority w:val="39"/>
    <w:unhideWhenUsed/>
    <w:locked/>
    <w:rsid w:val="00C7518D"/>
    <w:pPr>
      <w:spacing w:after="100" w:line="276" w:lineRule="auto"/>
      <w:ind w:left="880"/>
    </w:pPr>
    <w:rPr>
      <w:rFonts w:ascii="Calibri" w:eastAsia="SimSun" w:hAnsi="Calibri"/>
      <w:sz w:val="22"/>
      <w:szCs w:val="22"/>
      <w:lang w:eastAsia="zh-CN"/>
    </w:rPr>
  </w:style>
  <w:style w:type="paragraph" w:styleId="TOC6">
    <w:name w:val="toc 6"/>
    <w:basedOn w:val="Normal"/>
    <w:next w:val="Normal"/>
    <w:autoRedefine/>
    <w:uiPriority w:val="39"/>
    <w:unhideWhenUsed/>
    <w:locked/>
    <w:rsid w:val="00C7518D"/>
    <w:pPr>
      <w:spacing w:after="100" w:line="276" w:lineRule="auto"/>
      <w:ind w:left="1100"/>
    </w:pPr>
    <w:rPr>
      <w:rFonts w:ascii="Calibri" w:eastAsia="SimSun" w:hAnsi="Calibri"/>
      <w:sz w:val="22"/>
      <w:szCs w:val="22"/>
      <w:lang w:eastAsia="zh-CN"/>
    </w:rPr>
  </w:style>
  <w:style w:type="paragraph" w:styleId="TOC7">
    <w:name w:val="toc 7"/>
    <w:basedOn w:val="Normal"/>
    <w:next w:val="Normal"/>
    <w:autoRedefine/>
    <w:uiPriority w:val="39"/>
    <w:unhideWhenUsed/>
    <w:locked/>
    <w:rsid w:val="00C7518D"/>
    <w:pPr>
      <w:spacing w:after="100" w:line="276" w:lineRule="auto"/>
      <w:ind w:left="1320"/>
    </w:pPr>
    <w:rPr>
      <w:rFonts w:ascii="Calibri" w:eastAsia="SimSun" w:hAnsi="Calibri"/>
      <w:sz w:val="22"/>
      <w:szCs w:val="22"/>
      <w:lang w:eastAsia="zh-CN"/>
    </w:rPr>
  </w:style>
  <w:style w:type="paragraph" w:styleId="TOC8">
    <w:name w:val="toc 8"/>
    <w:basedOn w:val="Normal"/>
    <w:next w:val="Normal"/>
    <w:autoRedefine/>
    <w:uiPriority w:val="39"/>
    <w:unhideWhenUsed/>
    <w:locked/>
    <w:rsid w:val="00C7518D"/>
    <w:pPr>
      <w:spacing w:after="100" w:line="276" w:lineRule="auto"/>
      <w:ind w:left="1540"/>
    </w:pPr>
    <w:rPr>
      <w:rFonts w:ascii="Calibri" w:eastAsia="SimSun" w:hAnsi="Calibri"/>
      <w:sz w:val="22"/>
      <w:szCs w:val="22"/>
      <w:lang w:eastAsia="zh-CN"/>
    </w:rPr>
  </w:style>
  <w:style w:type="paragraph" w:styleId="TOC9">
    <w:name w:val="toc 9"/>
    <w:basedOn w:val="Normal"/>
    <w:next w:val="Normal"/>
    <w:autoRedefine/>
    <w:uiPriority w:val="39"/>
    <w:unhideWhenUsed/>
    <w:locked/>
    <w:rsid w:val="00C7518D"/>
    <w:pPr>
      <w:spacing w:after="100" w:line="276" w:lineRule="auto"/>
      <w:ind w:left="1760"/>
    </w:pPr>
    <w:rPr>
      <w:rFonts w:ascii="Calibri" w:eastAsia="SimSun" w:hAnsi="Calibri"/>
      <w:sz w:val="22"/>
      <w:szCs w:val="22"/>
      <w:lang w:eastAsia="zh-CN"/>
    </w:rPr>
  </w:style>
  <w:style w:type="paragraph" w:customStyle="1" w:styleId="TableParagraph">
    <w:name w:val="Table Paragraph"/>
    <w:basedOn w:val="Normal"/>
    <w:uiPriority w:val="1"/>
    <w:qFormat/>
    <w:rsid w:val="00C432DD"/>
    <w:pPr>
      <w:widowControl w:val="0"/>
      <w:autoSpaceDE w:val="0"/>
      <w:autoSpaceDN w:val="0"/>
      <w:spacing w:before="227"/>
    </w:pPr>
    <w:rPr>
      <w:rFonts w:ascii="Helvetica Neue" w:eastAsia="Helvetica Neue" w:hAnsi="Helvetica Neue" w:cs="Helvetica Neue"/>
      <w:sz w:val="22"/>
      <w:szCs w:val="22"/>
      <w:lang w:val="en-US"/>
    </w:rPr>
  </w:style>
  <w:style w:type="character" w:customStyle="1" w:styleId="UnresolvedMention1">
    <w:name w:val="Unresolved Mention1"/>
    <w:basedOn w:val="DefaultParagraphFont"/>
    <w:uiPriority w:val="99"/>
    <w:rsid w:val="00040FC4"/>
    <w:rPr>
      <w:color w:val="605E5C"/>
      <w:shd w:val="clear" w:color="auto" w:fill="E1DFDD"/>
    </w:rPr>
  </w:style>
  <w:style w:type="paragraph" w:customStyle="1" w:styleId="activity">
    <w:name w:val="activity"/>
    <w:basedOn w:val="Normal"/>
    <w:rsid w:val="00101383"/>
    <w:pPr>
      <w:spacing w:before="100" w:beforeAutospacing="1" w:after="100" w:afterAutospacing="1"/>
    </w:pPr>
  </w:style>
  <w:style w:type="character" w:customStyle="1" w:styleId="filler">
    <w:name w:val="filler"/>
    <w:basedOn w:val="DefaultParagraphFont"/>
    <w:rsid w:val="00101383"/>
  </w:style>
  <w:style w:type="character" w:styleId="PlaceholderText">
    <w:name w:val="Placeholder Text"/>
    <w:basedOn w:val="DefaultParagraphFont"/>
    <w:uiPriority w:val="99"/>
    <w:semiHidden/>
    <w:rsid w:val="00C80188"/>
    <w:rPr>
      <w:color w:val="808080"/>
    </w:rPr>
  </w:style>
  <w:style w:type="character" w:customStyle="1" w:styleId="TextM">
    <w:name w:val="TextM"/>
    <w:basedOn w:val="DefaultParagraphFont"/>
    <w:uiPriority w:val="1"/>
    <w:rsid w:val="00C80188"/>
    <w:rPr>
      <w:rFonts w:asciiTheme="minorHAnsi" w:hAnsiTheme="minorHAnsi"/>
      <w:color w:val="000000" w:themeColor="text1"/>
      <w:sz w:val="24"/>
    </w:rPr>
  </w:style>
  <w:style w:type="paragraph" w:customStyle="1" w:styleId="Heading11">
    <w:name w:val="Heading 1.1"/>
    <w:basedOn w:val="Heading2"/>
    <w:qFormat/>
    <w:rsid w:val="00D400DF"/>
    <w:pPr>
      <w:spacing w:before="60"/>
    </w:pPr>
    <w:rPr>
      <w:b w:val="0"/>
      <w:bCs w:val="0"/>
    </w:rPr>
  </w:style>
  <w:style w:type="paragraph" w:customStyle="1" w:styleId="p1">
    <w:name w:val="p1"/>
    <w:basedOn w:val="Normal"/>
    <w:rsid w:val="00191192"/>
    <w:pPr>
      <w:spacing w:before="100" w:beforeAutospacing="1" w:after="100" w:afterAutospacing="1"/>
    </w:pPr>
    <w:rPr>
      <w:rFonts w:ascii="Times New Roman" w:hAnsi="Times New Roman"/>
    </w:rPr>
  </w:style>
  <w:style w:type="character" w:customStyle="1" w:styleId="s1">
    <w:name w:val="s1"/>
    <w:basedOn w:val="DefaultParagraphFont"/>
    <w:rsid w:val="00191192"/>
  </w:style>
  <w:style w:type="character" w:customStyle="1" w:styleId="s2">
    <w:name w:val="s2"/>
    <w:basedOn w:val="DefaultParagraphFont"/>
    <w:rsid w:val="00D94D27"/>
  </w:style>
  <w:style w:type="character" w:customStyle="1" w:styleId="s3">
    <w:name w:val="s3"/>
    <w:basedOn w:val="DefaultParagraphFont"/>
    <w:rsid w:val="00D94D27"/>
  </w:style>
  <w:style w:type="character" w:styleId="UnresolvedMention">
    <w:name w:val="Unresolved Mention"/>
    <w:basedOn w:val="DefaultParagraphFont"/>
    <w:uiPriority w:val="99"/>
    <w:semiHidden/>
    <w:unhideWhenUsed/>
    <w:rsid w:val="00E537D0"/>
    <w:rPr>
      <w:color w:val="605E5C"/>
      <w:shd w:val="clear" w:color="auto" w:fill="E1DFDD"/>
    </w:rPr>
  </w:style>
  <w:style w:type="character" w:styleId="SubtleReference">
    <w:name w:val="Subtle Reference"/>
    <w:uiPriority w:val="31"/>
    <w:qFormat/>
    <w:rsid w:val="00D51CB3"/>
    <w:rPr>
      <w:color w:val="A6A6A6" w:themeColor="background1" w:themeShade="A6"/>
      <w:sz w:val="20"/>
      <w:szCs w:val="20"/>
    </w:rPr>
  </w:style>
  <w:style w:type="character" w:styleId="BookTitle">
    <w:name w:val="Book Title"/>
    <w:uiPriority w:val="33"/>
    <w:qFormat/>
    <w:rsid w:val="00D51CB3"/>
    <w:rPr>
      <w:rFonts w:ascii="Dax-Medium" w:eastAsia="Times" w:hAnsi="Dax-Medium"/>
      <w:sz w:val="52"/>
      <w:szCs w:val="52"/>
    </w:rPr>
  </w:style>
  <w:style w:type="paragraph" w:customStyle="1" w:styleId="Style1">
    <w:name w:val="Style1"/>
    <w:basedOn w:val="Heading4"/>
    <w:qFormat/>
    <w:rsid w:val="001C4E50"/>
    <w:rPr>
      <w:sz w:val="24"/>
    </w:rPr>
  </w:style>
  <w:style w:type="character" w:customStyle="1" w:styleId="foreign">
    <w:name w:val="foreign"/>
    <w:basedOn w:val="DefaultParagraphFont"/>
    <w:rsid w:val="009E3943"/>
  </w:style>
  <w:style w:type="character" w:customStyle="1" w:styleId="currencysymbol">
    <w:name w:val="currencysymbol"/>
    <w:basedOn w:val="DefaultParagraphFont"/>
    <w:rsid w:val="00EF3C6D"/>
  </w:style>
  <w:style w:type="paragraph" w:customStyle="1" w:styleId="hmquestiontitle">
    <w:name w:val="hm_questiontitle"/>
    <w:basedOn w:val="Normal"/>
    <w:rsid w:val="00E158C0"/>
    <w:pPr>
      <w:spacing w:before="100" w:beforeAutospacing="1" w:after="100" w:afterAutospacing="1"/>
    </w:pPr>
    <w:rPr>
      <w:rFonts w:ascii="Times New Roman" w:hAnsi="Times New Roman"/>
      <w:lang w:val="en-US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32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93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10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86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5355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8224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81834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3278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3945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4080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2168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731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0741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0876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6406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1333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688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83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61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237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192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728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3292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2787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716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206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676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862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335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687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887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330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167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990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938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577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009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8953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4184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7339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89190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86288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927402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643542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343480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0569078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83999895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38537099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15797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877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162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754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188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078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286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6854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948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140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41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64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7622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6001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783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027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721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0596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106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453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07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4793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7958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429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45175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35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269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259893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3612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497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473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947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304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371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898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954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1709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42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66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84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91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20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07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548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827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591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425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052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924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176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944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624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363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235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133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637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018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027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64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028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173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287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413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074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793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691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043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307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871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582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89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20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693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768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719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003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319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589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118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236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026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086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102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623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572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274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63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355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306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921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627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914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843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158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905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205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34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707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023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378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178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35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003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015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923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687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505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566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6316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785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2916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3585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93871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250297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672331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978788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880241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254766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0931599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09231518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07113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8602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189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3206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465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878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328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417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162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682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202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355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327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20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386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136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050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395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870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285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116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850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970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485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244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574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005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315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1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277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8136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9775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71691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937715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188667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9730992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937237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775665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12614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026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577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3461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887606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339884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3678328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00622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953738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2907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2170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7907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632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611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598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054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996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695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260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982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6900100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510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0092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96397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007416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141088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79223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880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1694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2983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737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521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055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467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367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416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061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62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535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728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777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6337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1066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8833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929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7083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59588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478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0171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8367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2447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40912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66106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2604272">
                              <w:marLeft w:val="252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23442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807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296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715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6107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4109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6318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1837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317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329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754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7545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7545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7545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6754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6754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6754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67545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67545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867545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67545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7545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7545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6754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67545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6754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6754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67545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67545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67545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867545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emf"/><Relationship Id="rId18" Type="http://schemas.openxmlformats.org/officeDocument/2006/relationships/image" Target="media/image7.png"/><Relationship Id="rId26" Type="http://schemas.openxmlformats.org/officeDocument/2006/relationships/image" Target="media/image14.png"/><Relationship Id="rId39" Type="http://schemas.openxmlformats.org/officeDocument/2006/relationships/image" Target="media/image27.emf"/><Relationship Id="rId21" Type="http://schemas.openxmlformats.org/officeDocument/2006/relationships/image" Target="media/image10.png"/><Relationship Id="rId34" Type="http://schemas.openxmlformats.org/officeDocument/2006/relationships/image" Target="media/image22.emf"/><Relationship Id="rId42" Type="http://schemas.openxmlformats.org/officeDocument/2006/relationships/image" Target="media/image30.emf"/><Relationship Id="rId47" Type="http://schemas.openxmlformats.org/officeDocument/2006/relationships/image" Target="media/image35.emf"/><Relationship Id="rId50" Type="http://schemas.openxmlformats.org/officeDocument/2006/relationships/fontTable" Target="fontTable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29" Type="http://schemas.openxmlformats.org/officeDocument/2006/relationships/image" Target="media/image17.svg"/><Relationship Id="rId11" Type="http://schemas.microsoft.com/office/2007/relationships/hdphoto" Target="media/hdphoto2.wdp"/><Relationship Id="rId24" Type="http://schemas.openxmlformats.org/officeDocument/2006/relationships/image" Target="media/image12.png"/><Relationship Id="rId32" Type="http://schemas.openxmlformats.org/officeDocument/2006/relationships/image" Target="media/image20.emf"/><Relationship Id="rId37" Type="http://schemas.openxmlformats.org/officeDocument/2006/relationships/image" Target="media/image25.emf"/><Relationship Id="rId40" Type="http://schemas.openxmlformats.org/officeDocument/2006/relationships/image" Target="media/image28.emf"/><Relationship Id="rId45" Type="http://schemas.openxmlformats.org/officeDocument/2006/relationships/image" Target="media/image33.emf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1.png"/><Relationship Id="rId28" Type="http://schemas.openxmlformats.org/officeDocument/2006/relationships/image" Target="media/image16.png"/><Relationship Id="rId36" Type="http://schemas.openxmlformats.org/officeDocument/2006/relationships/image" Target="media/image24.emf"/><Relationship Id="rId49" Type="http://schemas.openxmlformats.org/officeDocument/2006/relationships/header" Target="header3.xml"/><Relationship Id="rId10" Type="http://schemas.openxmlformats.org/officeDocument/2006/relationships/image" Target="media/image2.png"/><Relationship Id="rId19" Type="http://schemas.openxmlformats.org/officeDocument/2006/relationships/image" Target="media/image8.png"/><Relationship Id="rId31" Type="http://schemas.openxmlformats.org/officeDocument/2006/relationships/image" Target="media/image19.emf"/><Relationship Id="rId44" Type="http://schemas.openxmlformats.org/officeDocument/2006/relationships/image" Target="media/image32.emf"/><Relationship Id="rId52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microsoft.com/office/2007/relationships/hdphoto" Target="media/hdphoto1.wdp"/><Relationship Id="rId14" Type="http://schemas.openxmlformats.org/officeDocument/2006/relationships/image" Target="media/image5.png"/><Relationship Id="rId22" Type="http://schemas.openxmlformats.org/officeDocument/2006/relationships/header" Target="header2.xml"/><Relationship Id="rId27" Type="http://schemas.openxmlformats.org/officeDocument/2006/relationships/image" Target="media/image15.emf"/><Relationship Id="rId30" Type="http://schemas.openxmlformats.org/officeDocument/2006/relationships/image" Target="media/image18.emf"/><Relationship Id="rId35" Type="http://schemas.openxmlformats.org/officeDocument/2006/relationships/image" Target="media/image23.emf"/><Relationship Id="rId43" Type="http://schemas.openxmlformats.org/officeDocument/2006/relationships/image" Target="media/image31.emf"/><Relationship Id="rId48" Type="http://schemas.openxmlformats.org/officeDocument/2006/relationships/image" Target="media/image36.png"/><Relationship Id="rId8" Type="http://schemas.openxmlformats.org/officeDocument/2006/relationships/image" Target="media/image1.png"/><Relationship Id="rId51" Type="http://schemas.openxmlformats.org/officeDocument/2006/relationships/glossaryDocument" Target="glossary/document.xml"/><Relationship Id="rId3" Type="http://schemas.openxmlformats.org/officeDocument/2006/relationships/styles" Target="styles.xml"/><Relationship Id="rId12" Type="http://schemas.openxmlformats.org/officeDocument/2006/relationships/image" Target="media/image3.emf"/><Relationship Id="rId17" Type="http://schemas.openxmlformats.org/officeDocument/2006/relationships/footer" Target="footer1.xml"/><Relationship Id="rId25" Type="http://schemas.openxmlformats.org/officeDocument/2006/relationships/image" Target="media/image13.png"/><Relationship Id="rId33" Type="http://schemas.openxmlformats.org/officeDocument/2006/relationships/image" Target="media/image21.emf"/><Relationship Id="rId38" Type="http://schemas.openxmlformats.org/officeDocument/2006/relationships/image" Target="media/image26.emf"/><Relationship Id="rId46" Type="http://schemas.openxmlformats.org/officeDocument/2006/relationships/image" Target="media/image34.emf"/><Relationship Id="rId20" Type="http://schemas.openxmlformats.org/officeDocument/2006/relationships/image" Target="media/image9.png"/><Relationship Id="rId41" Type="http://schemas.openxmlformats.org/officeDocument/2006/relationships/image" Target="media/image29.em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719E8C53881046149D920DBD87A15D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AF4888-F20F-4502-B656-B69C8C0969FF}"/>
      </w:docPartPr>
      <w:docPartBody>
        <w:p w:rsidR="00F237B6" w:rsidRDefault="005D5327" w:rsidP="005D5327">
          <w:pPr>
            <w:pStyle w:val="719E8C53881046149D920DBD87A15D59"/>
          </w:pPr>
          <w:r w:rsidRPr="00646561">
            <w:rPr>
              <w:rFonts w:cstheme="minorHAnsi"/>
              <w:bCs/>
              <w:color w:val="747474" w:themeColor="background2" w:themeShade="80"/>
              <w:sz w:val="32"/>
              <w:szCs w:val="32"/>
            </w:rPr>
            <w:t>[Term]</w:t>
          </w:r>
        </w:p>
      </w:docPartBody>
    </w:docPart>
    <w:docPart>
      <w:docPartPr>
        <w:name w:val="08C1C571CFF9494096D7D4ADD9C030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4EFB87-35E1-48AC-89DF-F7F3B81BA96E}"/>
      </w:docPartPr>
      <w:docPartBody>
        <w:p w:rsidR="00F237B6" w:rsidRDefault="005D5327" w:rsidP="005D5327">
          <w:pPr>
            <w:pStyle w:val="08C1C571CFF9494096D7D4ADD9C0303C"/>
          </w:pPr>
          <w:r w:rsidRPr="00646561">
            <w:rPr>
              <w:rFonts w:cstheme="minorHAnsi"/>
              <w:bCs/>
              <w:color w:val="747474" w:themeColor="background2" w:themeShade="80"/>
              <w:sz w:val="32"/>
              <w:szCs w:val="32"/>
            </w:rPr>
            <w:t>[Academic Year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merican Typewriter">
    <w:charset w:val="4D"/>
    <w:family w:val="roman"/>
    <w:pitch w:val="variable"/>
    <w:sig w:usb0="A000006F" w:usb1="00000019" w:usb2="00000000" w:usb3="00000000" w:csb0="0000011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Dax-Medium">
    <w:altName w:val="Calibri"/>
    <w:charset w:val="00"/>
    <w:family w:val="auto"/>
    <w:pitch w:val="variable"/>
    <w:sig w:usb0="00000003" w:usb1="00000000" w:usb2="00000000" w:usb3="00000000" w:csb0="00000001" w:csb1="00000000"/>
  </w:font>
  <w:font w:name="StoneSerif">
    <w:altName w:val="Calibri"/>
    <w:charset w:val="00"/>
    <w:family w:val="auto"/>
    <w:pitch w:val="default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Helvetica Neue">
    <w:charset w:val="00"/>
    <w:family w:val="auto"/>
    <w:pitch w:val="variable"/>
    <w:sig w:usb0="E50002FF" w:usb1="500079DB" w:usb2="00000010" w:usb3="00000000" w:csb0="00000001" w:csb1="00000000"/>
  </w:font>
  <w:font w:name="Times"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Helvetica Neue Medium">
    <w:altName w:val="Arial"/>
    <w:charset w:val="4D"/>
    <w:family w:val="swiss"/>
    <w:pitch w:val="variable"/>
    <w:sig w:usb0="A00002FF" w:usb1="5000205B" w:usb2="00000002" w:usb3="00000000" w:csb0="0000009B" w:csb1="00000000"/>
  </w:font>
  <w:font w:name="Dax">
    <w:altName w:val="Calibri"/>
    <w:charset w:val="00"/>
    <w:family w:val="auto"/>
    <w:pitch w:val="variable"/>
    <w:sig w:usb0="00000003" w:usb1="00000000" w:usb2="00000000" w:usb3="00000000" w:csb0="0000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venir">
    <w:altName w:val="Calibri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D5327"/>
    <w:rsid w:val="00037D07"/>
    <w:rsid w:val="00105455"/>
    <w:rsid w:val="001269A4"/>
    <w:rsid w:val="0013424A"/>
    <w:rsid w:val="001446B2"/>
    <w:rsid w:val="002C7A0F"/>
    <w:rsid w:val="002F2E7D"/>
    <w:rsid w:val="0044108A"/>
    <w:rsid w:val="004D79E1"/>
    <w:rsid w:val="00593A53"/>
    <w:rsid w:val="005D5327"/>
    <w:rsid w:val="007C64E5"/>
    <w:rsid w:val="007F68C3"/>
    <w:rsid w:val="007F7628"/>
    <w:rsid w:val="00891EC7"/>
    <w:rsid w:val="00895491"/>
    <w:rsid w:val="00A3418B"/>
    <w:rsid w:val="00A6147F"/>
    <w:rsid w:val="00A90448"/>
    <w:rsid w:val="00A93B17"/>
    <w:rsid w:val="00AC4159"/>
    <w:rsid w:val="00B16B23"/>
    <w:rsid w:val="00B23D9A"/>
    <w:rsid w:val="00B2662D"/>
    <w:rsid w:val="00B46ABD"/>
    <w:rsid w:val="00B5748F"/>
    <w:rsid w:val="00B97569"/>
    <w:rsid w:val="00BE0E49"/>
    <w:rsid w:val="00C55D50"/>
    <w:rsid w:val="00CC2CAF"/>
    <w:rsid w:val="00CF7ABC"/>
    <w:rsid w:val="00DD394C"/>
    <w:rsid w:val="00E27897"/>
    <w:rsid w:val="00EB35FA"/>
    <w:rsid w:val="00F237B6"/>
    <w:rsid w:val="00F63EF5"/>
    <w:rsid w:val="00FA1D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719E8C53881046149D920DBD87A15D59">
    <w:name w:val="719E8C53881046149D920DBD87A15D59"/>
    <w:rsid w:val="005D5327"/>
  </w:style>
  <w:style w:type="paragraph" w:customStyle="1" w:styleId="08C1C571CFF9494096D7D4ADD9C0303C">
    <w:name w:val="08C1C571CFF9494096D7D4ADD9C0303C"/>
    <w:rsid w:val="005D532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FE5E982A-C301-9445-8FF3-E437D0F57F78}">
  <we:reference id="wa104381063" version="1.0.0.1" store="en-001" storeType="OMEX"/>
  <we:alternateReferences>
    <we:reference id="wa104381063" version="1.0.0.1" store="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6C274BBB-E5E2-304C-864C-6E27A15F76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9</TotalTime>
  <Pages>21</Pages>
  <Words>1622</Words>
  <Characters>9249</Characters>
  <Application>Microsoft Office Word</Application>
  <DocSecurity>0</DocSecurity>
  <Lines>77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ddlesex University</Company>
  <LinksUpToDate>false</LinksUpToDate>
  <CharactersWithSpaces>10850</CharactersWithSpaces>
  <SharedDoc>false</SharedDoc>
  <HLinks>
    <vt:vector size="564" baseType="variant">
      <vt:variant>
        <vt:i4>3407996</vt:i4>
      </vt:variant>
      <vt:variant>
        <vt:i4>552</vt:i4>
      </vt:variant>
      <vt:variant>
        <vt:i4>0</vt:i4>
      </vt:variant>
      <vt:variant>
        <vt:i4>5</vt:i4>
      </vt:variant>
      <vt:variant>
        <vt:lpwstr>http://www.coloraccounting.com/</vt:lpwstr>
      </vt:variant>
      <vt:variant>
        <vt:lpwstr/>
      </vt:variant>
      <vt:variant>
        <vt:i4>1769522</vt:i4>
      </vt:variant>
      <vt:variant>
        <vt:i4>545</vt:i4>
      </vt:variant>
      <vt:variant>
        <vt:i4>0</vt:i4>
      </vt:variant>
      <vt:variant>
        <vt:i4>5</vt:i4>
      </vt:variant>
      <vt:variant>
        <vt:lpwstr/>
      </vt:variant>
      <vt:variant>
        <vt:lpwstr>_Toc50373972</vt:lpwstr>
      </vt:variant>
      <vt:variant>
        <vt:i4>1572914</vt:i4>
      </vt:variant>
      <vt:variant>
        <vt:i4>539</vt:i4>
      </vt:variant>
      <vt:variant>
        <vt:i4>0</vt:i4>
      </vt:variant>
      <vt:variant>
        <vt:i4>5</vt:i4>
      </vt:variant>
      <vt:variant>
        <vt:lpwstr/>
      </vt:variant>
      <vt:variant>
        <vt:lpwstr>_Toc50373971</vt:lpwstr>
      </vt:variant>
      <vt:variant>
        <vt:i4>1638450</vt:i4>
      </vt:variant>
      <vt:variant>
        <vt:i4>533</vt:i4>
      </vt:variant>
      <vt:variant>
        <vt:i4>0</vt:i4>
      </vt:variant>
      <vt:variant>
        <vt:i4>5</vt:i4>
      </vt:variant>
      <vt:variant>
        <vt:lpwstr/>
      </vt:variant>
      <vt:variant>
        <vt:lpwstr>_Toc50373970</vt:lpwstr>
      </vt:variant>
      <vt:variant>
        <vt:i4>1048627</vt:i4>
      </vt:variant>
      <vt:variant>
        <vt:i4>527</vt:i4>
      </vt:variant>
      <vt:variant>
        <vt:i4>0</vt:i4>
      </vt:variant>
      <vt:variant>
        <vt:i4>5</vt:i4>
      </vt:variant>
      <vt:variant>
        <vt:lpwstr/>
      </vt:variant>
      <vt:variant>
        <vt:lpwstr>_Toc50373969</vt:lpwstr>
      </vt:variant>
      <vt:variant>
        <vt:i4>1114163</vt:i4>
      </vt:variant>
      <vt:variant>
        <vt:i4>521</vt:i4>
      </vt:variant>
      <vt:variant>
        <vt:i4>0</vt:i4>
      </vt:variant>
      <vt:variant>
        <vt:i4>5</vt:i4>
      </vt:variant>
      <vt:variant>
        <vt:lpwstr/>
      </vt:variant>
      <vt:variant>
        <vt:lpwstr>_Toc50373968</vt:lpwstr>
      </vt:variant>
      <vt:variant>
        <vt:i4>1966131</vt:i4>
      </vt:variant>
      <vt:variant>
        <vt:i4>515</vt:i4>
      </vt:variant>
      <vt:variant>
        <vt:i4>0</vt:i4>
      </vt:variant>
      <vt:variant>
        <vt:i4>5</vt:i4>
      </vt:variant>
      <vt:variant>
        <vt:lpwstr/>
      </vt:variant>
      <vt:variant>
        <vt:lpwstr>_Toc50373967</vt:lpwstr>
      </vt:variant>
      <vt:variant>
        <vt:i4>2031667</vt:i4>
      </vt:variant>
      <vt:variant>
        <vt:i4>509</vt:i4>
      </vt:variant>
      <vt:variant>
        <vt:i4>0</vt:i4>
      </vt:variant>
      <vt:variant>
        <vt:i4>5</vt:i4>
      </vt:variant>
      <vt:variant>
        <vt:lpwstr/>
      </vt:variant>
      <vt:variant>
        <vt:lpwstr>_Toc50373966</vt:lpwstr>
      </vt:variant>
      <vt:variant>
        <vt:i4>1835059</vt:i4>
      </vt:variant>
      <vt:variant>
        <vt:i4>503</vt:i4>
      </vt:variant>
      <vt:variant>
        <vt:i4>0</vt:i4>
      </vt:variant>
      <vt:variant>
        <vt:i4>5</vt:i4>
      </vt:variant>
      <vt:variant>
        <vt:lpwstr/>
      </vt:variant>
      <vt:variant>
        <vt:lpwstr>_Toc50373965</vt:lpwstr>
      </vt:variant>
      <vt:variant>
        <vt:i4>1900595</vt:i4>
      </vt:variant>
      <vt:variant>
        <vt:i4>497</vt:i4>
      </vt:variant>
      <vt:variant>
        <vt:i4>0</vt:i4>
      </vt:variant>
      <vt:variant>
        <vt:i4>5</vt:i4>
      </vt:variant>
      <vt:variant>
        <vt:lpwstr/>
      </vt:variant>
      <vt:variant>
        <vt:lpwstr>_Toc50373964</vt:lpwstr>
      </vt:variant>
      <vt:variant>
        <vt:i4>1703987</vt:i4>
      </vt:variant>
      <vt:variant>
        <vt:i4>491</vt:i4>
      </vt:variant>
      <vt:variant>
        <vt:i4>0</vt:i4>
      </vt:variant>
      <vt:variant>
        <vt:i4>5</vt:i4>
      </vt:variant>
      <vt:variant>
        <vt:lpwstr/>
      </vt:variant>
      <vt:variant>
        <vt:lpwstr>_Toc50373963</vt:lpwstr>
      </vt:variant>
      <vt:variant>
        <vt:i4>1769523</vt:i4>
      </vt:variant>
      <vt:variant>
        <vt:i4>485</vt:i4>
      </vt:variant>
      <vt:variant>
        <vt:i4>0</vt:i4>
      </vt:variant>
      <vt:variant>
        <vt:i4>5</vt:i4>
      </vt:variant>
      <vt:variant>
        <vt:lpwstr/>
      </vt:variant>
      <vt:variant>
        <vt:lpwstr>_Toc50373962</vt:lpwstr>
      </vt:variant>
      <vt:variant>
        <vt:i4>1572915</vt:i4>
      </vt:variant>
      <vt:variant>
        <vt:i4>479</vt:i4>
      </vt:variant>
      <vt:variant>
        <vt:i4>0</vt:i4>
      </vt:variant>
      <vt:variant>
        <vt:i4>5</vt:i4>
      </vt:variant>
      <vt:variant>
        <vt:lpwstr/>
      </vt:variant>
      <vt:variant>
        <vt:lpwstr>_Toc50373961</vt:lpwstr>
      </vt:variant>
      <vt:variant>
        <vt:i4>1638451</vt:i4>
      </vt:variant>
      <vt:variant>
        <vt:i4>473</vt:i4>
      </vt:variant>
      <vt:variant>
        <vt:i4>0</vt:i4>
      </vt:variant>
      <vt:variant>
        <vt:i4>5</vt:i4>
      </vt:variant>
      <vt:variant>
        <vt:lpwstr/>
      </vt:variant>
      <vt:variant>
        <vt:lpwstr>_Toc50373960</vt:lpwstr>
      </vt:variant>
      <vt:variant>
        <vt:i4>1048624</vt:i4>
      </vt:variant>
      <vt:variant>
        <vt:i4>467</vt:i4>
      </vt:variant>
      <vt:variant>
        <vt:i4>0</vt:i4>
      </vt:variant>
      <vt:variant>
        <vt:i4>5</vt:i4>
      </vt:variant>
      <vt:variant>
        <vt:lpwstr/>
      </vt:variant>
      <vt:variant>
        <vt:lpwstr>_Toc50373959</vt:lpwstr>
      </vt:variant>
      <vt:variant>
        <vt:i4>1114160</vt:i4>
      </vt:variant>
      <vt:variant>
        <vt:i4>461</vt:i4>
      </vt:variant>
      <vt:variant>
        <vt:i4>0</vt:i4>
      </vt:variant>
      <vt:variant>
        <vt:i4>5</vt:i4>
      </vt:variant>
      <vt:variant>
        <vt:lpwstr/>
      </vt:variant>
      <vt:variant>
        <vt:lpwstr>_Toc50373958</vt:lpwstr>
      </vt:variant>
      <vt:variant>
        <vt:i4>1966128</vt:i4>
      </vt:variant>
      <vt:variant>
        <vt:i4>455</vt:i4>
      </vt:variant>
      <vt:variant>
        <vt:i4>0</vt:i4>
      </vt:variant>
      <vt:variant>
        <vt:i4>5</vt:i4>
      </vt:variant>
      <vt:variant>
        <vt:lpwstr/>
      </vt:variant>
      <vt:variant>
        <vt:lpwstr>_Toc50373957</vt:lpwstr>
      </vt:variant>
      <vt:variant>
        <vt:i4>2031664</vt:i4>
      </vt:variant>
      <vt:variant>
        <vt:i4>449</vt:i4>
      </vt:variant>
      <vt:variant>
        <vt:i4>0</vt:i4>
      </vt:variant>
      <vt:variant>
        <vt:i4>5</vt:i4>
      </vt:variant>
      <vt:variant>
        <vt:lpwstr/>
      </vt:variant>
      <vt:variant>
        <vt:lpwstr>_Toc50373956</vt:lpwstr>
      </vt:variant>
      <vt:variant>
        <vt:i4>1835056</vt:i4>
      </vt:variant>
      <vt:variant>
        <vt:i4>443</vt:i4>
      </vt:variant>
      <vt:variant>
        <vt:i4>0</vt:i4>
      </vt:variant>
      <vt:variant>
        <vt:i4>5</vt:i4>
      </vt:variant>
      <vt:variant>
        <vt:lpwstr/>
      </vt:variant>
      <vt:variant>
        <vt:lpwstr>_Toc50373955</vt:lpwstr>
      </vt:variant>
      <vt:variant>
        <vt:i4>1900592</vt:i4>
      </vt:variant>
      <vt:variant>
        <vt:i4>437</vt:i4>
      </vt:variant>
      <vt:variant>
        <vt:i4>0</vt:i4>
      </vt:variant>
      <vt:variant>
        <vt:i4>5</vt:i4>
      </vt:variant>
      <vt:variant>
        <vt:lpwstr/>
      </vt:variant>
      <vt:variant>
        <vt:lpwstr>_Toc50373954</vt:lpwstr>
      </vt:variant>
      <vt:variant>
        <vt:i4>1703984</vt:i4>
      </vt:variant>
      <vt:variant>
        <vt:i4>431</vt:i4>
      </vt:variant>
      <vt:variant>
        <vt:i4>0</vt:i4>
      </vt:variant>
      <vt:variant>
        <vt:i4>5</vt:i4>
      </vt:variant>
      <vt:variant>
        <vt:lpwstr/>
      </vt:variant>
      <vt:variant>
        <vt:lpwstr>_Toc50373953</vt:lpwstr>
      </vt:variant>
      <vt:variant>
        <vt:i4>1769520</vt:i4>
      </vt:variant>
      <vt:variant>
        <vt:i4>425</vt:i4>
      </vt:variant>
      <vt:variant>
        <vt:i4>0</vt:i4>
      </vt:variant>
      <vt:variant>
        <vt:i4>5</vt:i4>
      </vt:variant>
      <vt:variant>
        <vt:lpwstr/>
      </vt:variant>
      <vt:variant>
        <vt:lpwstr>_Toc50373952</vt:lpwstr>
      </vt:variant>
      <vt:variant>
        <vt:i4>1572912</vt:i4>
      </vt:variant>
      <vt:variant>
        <vt:i4>419</vt:i4>
      </vt:variant>
      <vt:variant>
        <vt:i4>0</vt:i4>
      </vt:variant>
      <vt:variant>
        <vt:i4>5</vt:i4>
      </vt:variant>
      <vt:variant>
        <vt:lpwstr/>
      </vt:variant>
      <vt:variant>
        <vt:lpwstr>_Toc50373951</vt:lpwstr>
      </vt:variant>
      <vt:variant>
        <vt:i4>1638448</vt:i4>
      </vt:variant>
      <vt:variant>
        <vt:i4>413</vt:i4>
      </vt:variant>
      <vt:variant>
        <vt:i4>0</vt:i4>
      </vt:variant>
      <vt:variant>
        <vt:i4>5</vt:i4>
      </vt:variant>
      <vt:variant>
        <vt:lpwstr/>
      </vt:variant>
      <vt:variant>
        <vt:lpwstr>_Toc50373950</vt:lpwstr>
      </vt:variant>
      <vt:variant>
        <vt:i4>1048625</vt:i4>
      </vt:variant>
      <vt:variant>
        <vt:i4>407</vt:i4>
      </vt:variant>
      <vt:variant>
        <vt:i4>0</vt:i4>
      </vt:variant>
      <vt:variant>
        <vt:i4>5</vt:i4>
      </vt:variant>
      <vt:variant>
        <vt:lpwstr/>
      </vt:variant>
      <vt:variant>
        <vt:lpwstr>_Toc50373949</vt:lpwstr>
      </vt:variant>
      <vt:variant>
        <vt:i4>1114161</vt:i4>
      </vt:variant>
      <vt:variant>
        <vt:i4>401</vt:i4>
      </vt:variant>
      <vt:variant>
        <vt:i4>0</vt:i4>
      </vt:variant>
      <vt:variant>
        <vt:i4>5</vt:i4>
      </vt:variant>
      <vt:variant>
        <vt:lpwstr/>
      </vt:variant>
      <vt:variant>
        <vt:lpwstr>_Toc50373948</vt:lpwstr>
      </vt:variant>
      <vt:variant>
        <vt:i4>1966129</vt:i4>
      </vt:variant>
      <vt:variant>
        <vt:i4>395</vt:i4>
      </vt:variant>
      <vt:variant>
        <vt:i4>0</vt:i4>
      </vt:variant>
      <vt:variant>
        <vt:i4>5</vt:i4>
      </vt:variant>
      <vt:variant>
        <vt:lpwstr/>
      </vt:variant>
      <vt:variant>
        <vt:lpwstr>_Toc50373947</vt:lpwstr>
      </vt:variant>
      <vt:variant>
        <vt:i4>2031665</vt:i4>
      </vt:variant>
      <vt:variant>
        <vt:i4>389</vt:i4>
      </vt:variant>
      <vt:variant>
        <vt:i4>0</vt:i4>
      </vt:variant>
      <vt:variant>
        <vt:i4>5</vt:i4>
      </vt:variant>
      <vt:variant>
        <vt:lpwstr/>
      </vt:variant>
      <vt:variant>
        <vt:lpwstr>_Toc50373946</vt:lpwstr>
      </vt:variant>
      <vt:variant>
        <vt:i4>1835057</vt:i4>
      </vt:variant>
      <vt:variant>
        <vt:i4>383</vt:i4>
      </vt:variant>
      <vt:variant>
        <vt:i4>0</vt:i4>
      </vt:variant>
      <vt:variant>
        <vt:i4>5</vt:i4>
      </vt:variant>
      <vt:variant>
        <vt:lpwstr/>
      </vt:variant>
      <vt:variant>
        <vt:lpwstr>_Toc50373945</vt:lpwstr>
      </vt:variant>
      <vt:variant>
        <vt:i4>1900593</vt:i4>
      </vt:variant>
      <vt:variant>
        <vt:i4>377</vt:i4>
      </vt:variant>
      <vt:variant>
        <vt:i4>0</vt:i4>
      </vt:variant>
      <vt:variant>
        <vt:i4>5</vt:i4>
      </vt:variant>
      <vt:variant>
        <vt:lpwstr/>
      </vt:variant>
      <vt:variant>
        <vt:lpwstr>_Toc50373944</vt:lpwstr>
      </vt:variant>
      <vt:variant>
        <vt:i4>1703985</vt:i4>
      </vt:variant>
      <vt:variant>
        <vt:i4>371</vt:i4>
      </vt:variant>
      <vt:variant>
        <vt:i4>0</vt:i4>
      </vt:variant>
      <vt:variant>
        <vt:i4>5</vt:i4>
      </vt:variant>
      <vt:variant>
        <vt:lpwstr/>
      </vt:variant>
      <vt:variant>
        <vt:lpwstr>_Toc50373943</vt:lpwstr>
      </vt:variant>
      <vt:variant>
        <vt:i4>1769521</vt:i4>
      </vt:variant>
      <vt:variant>
        <vt:i4>365</vt:i4>
      </vt:variant>
      <vt:variant>
        <vt:i4>0</vt:i4>
      </vt:variant>
      <vt:variant>
        <vt:i4>5</vt:i4>
      </vt:variant>
      <vt:variant>
        <vt:lpwstr/>
      </vt:variant>
      <vt:variant>
        <vt:lpwstr>_Toc50373942</vt:lpwstr>
      </vt:variant>
      <vt:variant>
        <vt:i4>1572913</vt:i4>
      </vt:variant>
      <vt:variant>
        <vt:i4>359</vt:i4>
      </vt:variant>
      <vt:variant>
        <vt:i4>0</vt:i4>
      </vt:variant>
      <vt:variant>
        <vt:i4>5</vt:i4>
      </vt:variant>
      <vt:variant>
        <vt:lpwstr/>
      </vt:variant>
      <vt:variant>
        <vt:lpwstr>_Toc50373941</vt:lpwstr>
      </vt:variant>
      <vt:variant>
        <vt:i4>1638449</vt:i4>
      </vt:variant>
      <vt:variant>
        <vt:i4>353</vt:i4>
      </vt:variant>
      <vt:variant>
        <vt:i4>0</vt:i4>
      </vt:variant>
      <vt:variant>
        <vt:i4>5</vt:i4>
      </vt:variant>
      <vt:variant>
        <vt:lpwstr/>
      </vt:variant>
      <vt:variant>
        <vt:lpwstr>_Toc50373940</vt:lpwstr>
      </vt:variant>
      <vt:variant>
        <vt:i4>1048630</vt:i4>
      </vt:variant>
      <vt:variant>
        <vt:i4>347</vt:i4>
      </vt:variant>
      <vt:variant>
        <vt:i4>0</vt:i4>
      </vt:variant>
      <vt:variant>
        <vt:i4>5</vt:i4>
      </vt:variant>
      <vt:variant>
        <vt:lpwstr/>
      </vt:variant>
      <vt:variant>
        <vt:lpwstr>_Toc50373939</vt:lpwstr>
      </vt:variant>
      <vt:variant>
        <vt:i4>1114166</vt:i4>
      </vt:variant>
      <vt:variant>
        <vt:i4>341</vt:i4>
      </vt:variant>
      <vt:variant>
        <vt:i4>0</vt:i4>
      </vt:variant>
      <vt:variant>
        <vt:i4>5</vt:i4>
      </vt:variant>
      <vt:variant>
        <vt:lpwstr/>
      </vt:variant>
      <vt:variant>
        <vt:lpwstr>_Toc50373938</vt:lpwstr>
      </vt:variant>
      <vt:variant>
        <vt:i4>1966134</vt:i4>
      </vt:variant>
      <vt:variant>
        <vt:i4>335</vt:i4>
      </vt:variant>
      <vt:variant>
        <vt:i4>0</vt:i4>
      </vt:variant>
      <vt:variant>
        <vt:i4>5</vt:i4>
      </vt:variant>
      <vt:variant>
        <vt:lpwstr/>
      </vt:variant>
      <vt:variant>
        <vt:lpwstr>_Toc50373937</vt:lpwstr>
      </vt:variant>
      <vt:variant>
        <vt:i4>2031670</vt:i4>
      </vt:variant>
      <vt:variant>
        <vt:i4>329</vt:i4>
      </vt:variant>
      <vt:variant>
        <vt:i4>0</vt:i4>
      </vt:variant>
      <vt:variant>
        <vt:i4>5</vt:i4>
      </vt:variant>
      <vt:variant>
        <vt:lpwstr/>
      </vt:variant>
      <vt:variant>
        <vt:lpwstr>_Toc50373936</vt:lpwstr>
      </vt:variant>
      <vt:variant>
        <vt:i4>1835062</vt:i4>
      </vt:variant>
      <vt:variant>
        <vt:i4>323</vt:i4>
      </vt:variant>
      <vt:variant>
        <vt:i4>0</vt:i4>
      </vt:variant>
      <vt:variant>
        <vt:i4>5</vt:i4>
      </vt:variant>
      <vt:variant>
        <vt:lpwstr/>
      </vt:variant>
      <vt:variant>
        <vt:lpwstr>_Toc50373935</vt:lpwstr>
      </vt:variant>
      <vt:variant>
        <vt:i4>1900598</vt:i4>
      </vt:variant>
      <vt:variant>
        <vt:i4>317</vt:i4>
      </vt:variant>
      <vt:variant>
        <vt:i4>0</vt:i4>
      </vt:variant>
      <vt:variant>
        <vt:i4>5</vt:i4>
      </vt:variant>
      <vt:variant>
        <vt:lpwstr/>
      </vt:variant>
      <vt:variant>
        <vt:lpwstr>_Toc50373934</vt:lpwstr>
      </vt:variant>
      <vt:variant>
        <vt:i4>1703990</vt:i4>
      </vt:variant>
      <vt:variant>
        <vt:i4>311</vt:i4>
      </vt:variant>
      <vt:variant>
        <vt:i4>0</vt:i4>
      </vt:variant>
      <vt:variant>
        <vt:i4>5</vt:i4>
      </vt:variant>
      <vt:variant>
        <vt:lpwstr/>
      </vt:variant>
      <vt:variant>
        <vt:lpwstr>_Toc50373933</vt:lpwstr>
      </vt:variant>
      <vt:variant>
        <vt:i4>1769526</vt:i4>
      </vt:variant>
      <vt:variant>
        <vt:i4>305</vt:i4>
      </vt:variant>
      <vt:variant>
        <vt:i4>0</vt:i4>
      </vt:variant>
      <vt:variant>
        <vt:i4>5</vt:i4>
      </vt:variant>
      <vt:variant>
        <vt:lpwstr/>
      </vt:variant>
      <vt:variant>
        <vt:lpwstr>_Toc50373932</vt:lpwstr>
      </vt:variant>
      <vt:variant>
        <vt:i4>1572918</vt:i4>
      </vt:variant>
      <vt:variant>
        <vt:i4>299</vt:i4>
      </vt:variant>
      <vt:variant>
        <vt:i4>0</vt:i4>
      </vt:variant>
      <vt:variant>
        <vt:i4>5</vt:i4>
      </vt:variant>
      <vt:variant>
        <vt:lpwstr/>
      </vt:variant>
      <vt:variant>
        <vt:lpwstr>_Toc50373931</vt:lpwstr>
      </vt:variant>
      <vt:variant>
        <vt:i4>1638454</vt:i4>
      </vt:variant>
      <vt:variant>
        <vt:i4>293</vt:i4>
      </vt:variant>
      <vt:variant>
        <vt:i4>0</vt:i4>
      </vt:variant>
      <vt:variant>
        <vt:i4>5</vt:i4>
      </vt:variant>
      <vt:variant>
        <vt:lpwstr/>
      </vt:variant>
      <vt:variant>
        <vt:lpwstr>_Toc50373930</vt:lpwstr>
      </vt:variant>
      <vt:variant>
        <vt:i4>1048631</vt:i4>
      </vt:variant>
      <vt:variant>
        <vt:i4>287</vt:i4>
      </vt:variant>
      <vt:variant>
        <vt:i4>0</vt:i4>
      </vt:variant>
      <vt:variant>
        <vt:i4>5</vt:i4>
      </vt:variant>
      <vt:variant>
        <vt:lpwstr/>
      </vt:variant>
      <vt:variant>
        <vt:lpwstr>_Toc50373929</vt:lpwstr>
      </vt:variant>
      <vt:variant>
        <vt:i4>1114167</vt:i4>
      </vt:variant>
      <vt:variant>
        <vt:i4>281</vt:i4>
      </vt:variant>
      <vt:variant>
        <vt:i4>0</vt:i4>
      </vt:variant>
      <vt:variant>
        <vt:i4>5</vt:i4>
      </vt:variant>
      <vt:variant>
        <vt:lpwstr/>
      </vt:variant>
      <vt:variant>
        <vt:lpwstr>_Toc50373928</vt:lpwstr>
      </vt:variant>
      <vt:variant>
        <vt:i4>1966135</vt:i4>
      </vt:variant>
      <vt:variant>
        <vt:i4>275</vt:i4>
      </vt:variant>
      <vt:variant>
        <vt:i4>0</vt:i4>
      </vt:variant>
      <vt:variant>
        <vt:i4>5</vt:i4>
      </vt:variant>
      <vt:variant>
        <vt:lpwstr/>
      </vt:variant>
      <vt:variant>
        <vt:lpwstr>_Toc50373927</vt:lpwstr>
      </vt:variant>
      <vt:variant>
        <vt:i4>2031671</vt:i4>
      </vt:variant>
      <vt:variant>
        <vt:i4>269</vt:i4>
      </vt:variant>
      <vt:variant>
        <vt:i4>0</vt:i4>
      </vt:variant>
      <vt:variant>
        <vt:i4>5</vt:i4>
      </vt:variant>
      <vt:variant>
        <vt:lpwstr/>
      </vt:variant>
      <vt:variant>
        <vt:lpwstr>_Toc50373926</vt:lpwstr>
      </vt:variant>
      <vt:variant>
        <vt:i4>1835063</vt:i4>
      </vt:variant>
      <vt:variant>
        <vt:i4>263</vt:i4>
      </vt:variant>
      <vt:variant>
        <vt:i4>0</vt:i4>
      </vt:variant>
      <vt:variant>
        <vt:i4>5</vt:i4>
      </vt:variant>
      <vt:variant>
        <vt:lpwstr/>
      </vt:variant>
      <vt:variant>
        <vt:lpwstr>_Toc50373925</vt:lpwstr>
      </vt:variant>
      <vt:variant>
        <vt:i4>1900599</vt:i4>
      </vt:variant>
      <vt:variant>
        <vt:i4>257</vt:i4>
      </vt:variant>
      <vt:variant>
        <vt:i4>0</vt:i4>
      </vt:variant>
      <vt:variant>
        <vt:i4>5</vt:i4>
      </vt:variant>
      <vt:variant>
        <vt:lpwstr/>
      </vt:variant>
      <vt:variant>
        <vt:lpwstr>_Toc50373924</vt:lpwstr>
      </vt:variant>
      <vt:variant>
        <vt:i4>1703991</vt:i4>
      </vt:variant>
      <vt:variant>
        <vt:i4>251</vt:i4>
      </vt:variant>
      <vt:variant>
        <vt:i4>0</vt:i4>
      </vt:variant>
      <vt:variant>
        <vt:i4>5</vt:i4>
      </vt:variant>
      <vt:variant>
        <vt:lpwstr/>
      </vt:variant>
      <vt:variant>
        <vt:lpwstr>_Toc50373923</vt:lpwstr>
      </vt:variant>
      <vt:variant>
        <vt:i4>1769527</vt:i4>
      </vt:variant>
      <vt:variant>
        <vt:i4>245</vt:i4>
      </vt:variant>
      <vt:variant>
        <vt:i4>0</vt:i4>
      </vt:variant>
      <vt:variant>
        <vt:i4>5</vt:i4>
      </vt:variant>
      <vt:variant>
        <vt:lpwstr/>
      </vt:variant>
      <vt:variant>
        <vt:lpwstr>_Toc50373922</vt:lpwstr>
      </vt:variant>
      <vt:variant>
        <vt:i4>1572919</vt:i4>
      </vt:variant>
      <vt:variant>
        <vt:i4>239</vt:i4>
      </vt:variant>
      <vt:variant>
        <vt:i4>0</vt:i4>
      </vt:variant>
      <vt:variant>
        <vt:i4>5</vt:i4>
      </vt:variant>
      <vt:variant>
        <vt:lpwstr/>
      </vt:variant>
      <vt:variant>
        <vt:lpwstr>_Toc50373921</vt:lpwstr>
      </vt:variant>
      <vt:variant>
        <vt:i4>1638455</vt:i4>
      </vt:variant>
      <vt:variant>
        <vt:i4>233</vt:i4>
      </vt:variant>
      <vt:variant>
        <vt:i4>0</vt:i4>
      </vt:variant>
      <vt:variant>
        <vt:i4>5</vt:i4>
      </vt:variant>
      <vt:variant>
        <vt:lpwstr/>
      </vt:variant>
      <vt:variant>
        <vt:lpwstr>_Toc50373920</vt:lpwstr>
      </vt:variant>
      <vt:variant>
        <vt:i4>1048628</vt:i4>
      </vt:variant>
      <vt:variant>
        <vt:i4>227</vt:i4>
      </vt:variant>
      <vt:variant>
        <vt:i4>0</vt:i4>
      </vt:variant>
      <vt:variant>
        <vt:i4>5</vt:i4>
      </vt:variant>
      <vt:variant>
        <vt:lpwstr/>
      </vt:variant>
      <vt:variant>
        <vt:lpwstr>_Toc50373919</vt:lpwstr>
      </vt:variant>
      <vt:variant>
        <vt:i4>1114164</vt:i4>
      </vt:variant>
      <vt:variant>
        <vt:i4>221</vt:i4>
      </vt:variant>
      <vt:variant>
        <vt:i4>0</vt:i4>
      </vt:variant>
      <vt:variant>
        <vt:i4>5</vt:i4>
      </vt:variant>
      <vt:variant>
        <vt:lpwstr/>
      </vt:variant>
      <vt:variant>
        <vt:lpwstr>_Toc50373918</vt:lpwstr>
      </vt:variant>
      <vt:variant>
        <vt:i4>1966132</vt:i4>
      </vt:variant>
      <vt:variant>
        <vt:i4>215</vt:i4>
      </vt:variant>
      <vt:variant>
        <vt:i4>0</vt:i4>
      </vt:variant>
      <vt:variant>
        <vt:i4>5</vt:i4>
      </vt:variant>
      <vt:variant>
        <vt:lpwstr/>
      </vt:variant>
      <vt:variant>
        <vt:lpwstr>_Toc50373917</vt:lpwstr>
      </vt:variant>
      <vt:variant>
        <vt:i4>2031668</vt:i4>
      </vt:variant>
      <vt:variant>
        <vt:i4>209</vt:i4>
      </vt:variant>
      <vt:variant>
        <vt:i4>0</vt:i4>
      </vt:variant>
      <vt:variant>
        <vt:i4>5</vt:i4>
      </vt:variant>
      <vt:variant>
        <vt:lpwstr/>
      </vt:variant>
      <vt:variant>
        <vt:lpwstr>_Toc50373916</vt:lpwstr>
      </vt:variant>
      <vt:variant>
        <vt:i4>1835060</vt:i4>
      </vt:variant>
      <vt:variant>
        <vt:i4>203</vt:i4>
      </vt:variant>
      <vt:variant>
        <vt:i4>0</vt:i4>
      </vt:variant>
      <vt:variant>
        <vt:i4>5</vt:i4>
      </vt:variant>
      <vt:variant>
        <vt:lpwstr/>
      </vt:variant>
      <vt:variant>
        <vt:lpwstr>_Toc50373915</vt:lpwstr>
      </vt:variant>
      <vt:variant>
        <vt:i4>1900596</vt:i4>
      </vt:variant>
      <vt:variant>
        <vt:i4>197</vt:i4>
      </vt:variant>
      <vt:variant>
        <vt:i4>0</vt:i4>
      </vt:variant>
      <vt:variant>
        <vt:i4>5</vt:i4>
      </vt:variant>
      <vt:variant>
        <vt:lpwstr/>
      </vt:variant>
      <vt:variant>
        <vt:lpwstr>_Toc50373914</vt:lpwstr>
      </vt:variant>
      <vt:variant>
        <vt:i4>1703988</vt:i4>
      </vt:variant>
      <vt:variant>
        <vt:i4>191</vt:i4>
      </vt:variant>
      <vt:variant>
        <vt:i4>0</vt:i4>
      </vt:variant>
      <vt:variant>
        <vt:i4>5</vt:i4>
      </vt:variant>
      <vt:variant>
        <vt:lpwstr/>
      </vt:variant>
      <vt:variant>
        <vt:lpwstr>_Toc50373913</vt:lpwstr>
      </vt:variant>
      <vt:variant>
        <vt:i4>1769524</vt:i4>
      </vt:variant>
      <vt:variant>
        <vt:i4>185</vt:i4>
      </vt:variant>
      <vt:variant>
        <vt:i4>0</vt:i4>
      </vt:variant>
      <vt:variant>
        <vt:i4>5</vt:i4>
      </vt:variant>
      <vt:variant>
        <vt:lpwstr/>
      </vt:variant>
      <vt:variant>
        <vt:lpwstr>_Toc50373912</vt:lpwstr>
      </vt:variant>
      <vt:variant>
        <vt:i4>1572916</vt:i4>
      </vt:variant>
      <vt:variant>
        <vt:i4>179</vt:i4>
      </vt:variant>
      <vt:variant>
        <vt:i4>0</vt:i4>
      </vt:variant>
      <vt:variant>
        <vt:i4>5</vt:i4>
      </vt:variant>
      <vt:variant>
        <vt:lpwstr/>
      </vt:variant>
      <vt:variant>
        <vt:lpwstr>_Toc50373911</vt:lpwstr>
      </vt:variant>
      <vt:variant>
        <vt:i4>1638452</vt:i4>
      </vt:variant>
      <vt:variant>
        <vt:i4>173</vt:i4>
      </vt:variant>
      <vt:variant>
        <vt:i4>0</vt:i4>
      </vt:variant>
      <vt:variant>
        <vt:i4>5</vt:i4>
      </vt:variant>
      <vt:variant>
        <vt:lpwstr/>
      </vt:variant>
      <vt:variant>
        <vt:lpwstr>_Toc50373910</vt:lpwstr>
      </vt:variant>
      <vt:variant>
        <vt:i4>1048629</vt:i4>
      </vt:variant>
      <vt:variant>
        <vt:i4>167</vt:i4>
      </vt:variant>
      <vt:variant>
        <vt:i4>0</vt:i4>
      </vt:variant>
      <vt:variant>
        <vt:i4>5</vt:i4>
      </vt:variant>
      <vt:variant>
        <vt:lpwstr/>
      </vt:variant>
      <vt:variant>
        <vt:lpwstr>_Toc50373909</vt:lpwstr>
      </vt:variant>
      <vt:variant>
        <vt:i4>1114165</vt:i4>
      </vt:variant>
      <vt:variant>
        <vt:i4>161</vt:i4>
      </vt:variant>
      <vt:variant>
        <vt:i4>0</vt:i4>
      </vt:variant>
      <vt:variant>
        <vt:i4>5</vt:i4>
      </vt:variant>
      <vt:variant>
        <vt:lpwstr/>
      </vt:variant>
      <vt:variant>
        <vt:lpwstr>_Toc50373908</vt:lpwstr>
      </vt:variant>
      <vt:variant>
        <vt:i4>1966133</vt:i4>
      </vt:variant>
      <vt:variant>
        <vt:i4>155</vt:i4>
      </vt:variant>
      <vt:variant>
        <vt:i4>0</vt:i4>
      </vt:variant>
      <vt:variant>
        <vt:i4>5</vt:i4>
      </vt:variant>
      <vt:variant>
        <vt:lpwstr/>
      </vt:variant>
      <vt:variant>
        <vt:lpwstr>_Toc50373907</vt:lpwstr>
      </vt:variant>
      <vt:variant>
        <vt:i4>2031669</vt:i4>
      </vt:variant>
      <vt:variant>
        <vt:i4>149</vt:i4>
      </vt:variant>
      <vt:variant>
        <vt:i4>0</vt:i4>
      </vt:variant>
      <vt:variant>
        <vt:i4>5</vt:i4>
      </vt:variant>
      <vt:variant>
        <vt:lpwstr/>
      </vt:variant>
      <vt:variant>
        <vt:lpwstr>_Toc50373906</vt:lpwstr>
      </vt:variant>
      <vt:variant>
        <vt:i4>1835061</vt:i4>
      </vt:variant>
      <vt:variant>
        <vt:i4>143</vt:i4>
      </vt:variant>
      <vt:variant>
        <vt:i4>0</vt:i4>
      </vt:variant>
      <vt:variant>
        <vt:i4>5</vt:i4>
      </vt:variant>
      <vt:variant>
        <vt:lpwstr/>
      </vt:variant>
      <vt:variant>
        <vt:lpwstr>_Toc50373905</vt:lpwstr>
      </vt:variant>
      <vt:variant>
        <vt:i4>1900597</vt:i4>
      </vt:variant>
      <vt:variant>
        <vt:i4>137</vt:i4>
      </vt:variant>
      <vt:variant>
        <vt:i4>0</vt:i4>
      </vt:variant>
      <vt:variant>
        <vt:i4>5</vt:i4>
      </vt:variant>
      <vt:variant>
        <vt:lpwstr/>
      </vt:variant>
      <vt:variant>
        <vt:lpwstr>_Toc50373904</vt:lpwstr>
      </vt:variant>
      <vt:variant>
        <vt:i4>1703989</vt:i4>
      </vt:variant>
      <vt:variant>
        <vt:i4>131</vt:i4>
      </vt:variant>
      <vt:variant>
        <vt:i4>0</vt:i4>
      </vt:variant>
      <vt:variant>
        <vt:i4>5</vt:i4>
      </vt:variant>
      <vt:variant>
        <vt:lpwstr/>
      </vt:variant>
      <vt:variant>
        <vt:lpwstr>_Toc50373903</vt:lpwstr>
      </vt:variant>
      <vt:variant>
        <vt:i4>1769525</vt:i4>
      </vt:variant>
      <vt:variant>
        <vt:i4>125</vt:i4>
      </vt:variant>
      <vt:variant>
        <vt:i4>0</vt:i4>
      </vt:variant>
      <vt:variant>
        <vt:i4>5</vt:i4>
      </vt:variant>
      <vt:variant>
        <vt:lpwstr/>
      </vt:variant>
      <vt:variant>
        <vt:lpwstr>_Toc50373902</vt:lpwstr>
      </vt:variant>
      <vt:variant>
        <vt:i4>1572917</vt:i4>
      </vt:variant>
      <vt:variant>
        <vt:i4>119</vt:i4>
      </vt:variant>
      <vt:variant>
        <vt:i4>0</vt:i4>
      </vt:variant>
      <vt:variant>
        <vt:i4>5</vt:i4>
      </vt:variant>
      <vt:variant>
        <vt:lpwstr/>
      </vt:variant>
      <vt:variant>
        <vt:lpwstr>_Toc50373901</vt:lpwstr>
      </vt:variant>
      <vt:variant>
        <vt:i4>1638453</vt:i4>
      </vt:variant>
      <vt:variant>
        <vt:i4>113</vt:i4>
      </vt:variant>
      <vt:variant>
        <vt:i4>0</vt:i4>
      </vt:variant>
      <vt:variant>
        <vt:i4>5</vt:i4>
      </vt:variant>
      <vt:variant>
        <vt:lpwstr/>
      </vt:variant>
      <vt:variant>
        <vt:lpwstr>_Toc50373900</vt:lpwstr>
      </vt:variant>
      <vt:variant>
        <vt:i4>1114172</vt:i4>
      </vt:variant>
      <vt:variant>
        <vt:i4>107</vt:i4>
      </vt:variant>
      <vt:variant>
        <vt:i4>0</vt:i4>
      </vt:variant>
      <vt:variant>
        <vt:i4>5</vt:i4>
      </vt:variant>
      <vt:variant>
        <vt:lpwstr/>
      </vt:variant>
      <vt:variant>
        <vt:lpwstr>_Toc50373899</vt:lpwstr>
      </vt:variant>
      <vt:variant>
        <vt:i4>1048636</vt:i4>
      </vt:variant>
      <vt:variant>
        <vt:i4>101</vt:i4>
      </vt:variant>
      <vt:variant>
        <vt:i4>0</vt:i4>
      </vt:variant>
      <vt:variant>
        <vt:i4>5</vt:i4>
      </vt:variant>
      <vt:variant>
        <vt:lpwstr/>
      </vt:variant>
      <vt:variant>
        <vt:lpwstr>_Toc50373898</vt:lpwstr>
      </vt:variant>
      <vt:variant>
        <vt:i4>2031676</vt:i4>
      </vt:variant>
      <vt:variant>
        <vt:i4>95</vt:i4>
      </vt:variant>
      <vt:variant>
        <vt:i4>0</vt:i4>
      </vt:variant>
      <vt:variant>
        <vt:i4>5</vt:i4>
      </vt:variant>
      <vt:variant>
        <vt:lpwstr/>
      </vt:variant>
      <vt:variant>
        <vt:lpwstr>_Toc50373897</vt:lpwstr>
      </vt:variant>
      <vt:variant>
        <vt:i4>1966140</vt:i4>
      </vt:variant>
      <vt:variant>
        <vt:i4>89</vt:i4>
      </vt:variant>
      <vt:variant>
        <vt:i4>0</vt:i4>
      </vt:variant>
      <vt:variant>
        <vt:i4>5</vt:i4>
      </vt:variant>
      <vt:variant>
        <vt:lpwstr/>
      </vt:variant>
      <vt:variant>
        <vt:lpwstr>_Toc50373896</vt:lpwstr>
      </vt:variant>
      <vt:variant>
        <vt:i4>1900604</vt:i4>
      </vt:variant>
      <vt:variant>
        <vt:i4>83</vt:i4>
      </vt:variant>
      <vt:variant>
        <vt:i4>0</vt:i4>
      </vt:variant>
      <vt:variant>
        <vt:i4>5</vt:i4>
      </vt:variant>
      <vt:variant>
        <vt:lpwstr/>
      </vt:variant>
      <vt:variant>
        <vt:lpwstr>_Toc50373895</vt:lpwstr>
      </vt:variant>
      <vt:variant>
        <vt:i4>1835068</vt:i4>
      </vt:variant>
      <vt:variant>
        <vt:i4>77</vt:i4>
      </vt:variant>
      <vt:variant>
        <vt:i4>0</vt:i4>
      </vt:variant>
      <vt:variant>
        <vt:i4>5</vt:i4>
      </vt:variant>
      <vt:variant>
        <vt:lpwstr/>
      </vt:variant>
      <vt:variant>
        <vt:lpwstr>_Toc50373894</vt:lpwstr>
      </vt:variant>
      <vt:variant>
        <vt:i4>1769532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50373893</vt:lpwstr>
      </vt:variant>
      <vt:variant>
        <vt:i4>1703996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50373892</vt:lpwstr>
      </vt:variant>
      <vt:variant>
        <vt:i4>1638460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50373891</vt:lpwstr>
      </vt:variant>
      <vt:variant>
        <vt:i4>1572924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50373890</vt:lpwstr>
      </vt:variant>
      <vt:variant>
        <vt:i4>1114173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50373889</vt:lpwstr>
      </vt:variant>
      <vt:variant>
        <vt:i4>1048637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50373888</vt:lpwstr>
      </vt:variant>
      <vt:variant>
        <vt:i4>2031677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50373887</vt:lpwstr>
      </vt:variant>
      <vt:variant>
        <vt:i4>1966141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50373886</vt:lpwstr>
      </vt:variant>
      <vt:variant>
        <vt:i4>1900605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50373885</vt:lpwstr>
      </vt:variant>
      <vt:variant>
        <vt:i4>1835069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50373884</vt:lpwstr>
      </vt:variant>
      <vt:variant>
        <vt:i4>1769533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50373883</vt:lpwstr>
      </vt:variant>
      <vt:variant>
        <vt:i4>6684719</vt:i4>
      </vt:variant>
      <vt:variant>
        <vt:i4>6</vt:i4>
      </vt:variant>
      <vt:variant>
        <vt:i4>0</vt:i4>
      </vt:variant>
      <vt:variant>
        <vt:i4>5</vt:i4>
      </vt:variant>
      <vt:variant>
        <vt:lpwstr>https://livemdxac-my.sharepoint.com/personal/t_york_mdx_ac_uk/Documents/MyTeaching/ACC1110/1110-201819/1110-Resources/1110 Handbook/My Learning</vt:lpwstr>
      </vt:variant>
      <vt:variant>
        <vt:lpwstr/>
      </vt:variant>
      <vt:variant>
        <vt:i4>1703984</vt:i4>
      </vt:variant>
      <vt:variant>
        <vt:i4>3</vt:i4>
      </vt:variant>
      <vt:variant>
        <vt:i4>0</vt:i4>
      </vt:variant>
      <vt:variant>
        <vt:i4>5</vt:i4>
      </vt:variant>
      <vt:variant>
        <vt:lpwstr>mailto:disability@mdx.ac.uk?subject=ACC1110%20Handbook</vt:lpwstr>
      </vt:variant>
      <vt:variant>
        <vt:lpwstr/>
      </vt:variant>
      <vt:variant>
        <vt:i4>2490409</vt:i4>
      </vt:variant>
      <vt:variant>
        <vt:i4>0</vt:i4>
      </vt:variant>
      <vt:variant>
        <vt:i4>0</vt:i4>
      </vt:variant>
      <vt:variant>
        <vt:i4>5</vt:i4>
      </vt:variant>
      <vt:variant>
        <vt:lpwstr>https://mdx.mrooms.net/course/view.php?id=18013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ddlesex University</dc:creator>
  <cp:keywords/>
  <cp:lastModifiedBy>Hong, Philip Keejae</cp:lastModifiedBy>
  <cp:revision>16</cp:revision>
  <cp:lastPrinted>2021-08-26T22:26:00Z</cp:lastPrinted>
  <dcterms:created xsi:type="dcterms:W3CDTF">2025-06-10T23:18:00Z</dcterms:created>
  <dcterms:modified xsi:type="dcterms:W3CDTF">2026-07-17T06:34:00Z</dcterms:modified>
</cp:coreProperties>
</file>